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29B628" w14:textId="4BB55390" w:rsidR="00CF4D3B" w:rsidRPr="003146C3" w:rsidRDefault="00CF4D3B" w:rsidP="00CF4D3B">
      <w:pPr>
        <w:pStyle w:val="Title"/>
        <w:spacing w:before="240" w:after="120"/>
        <w:rPr>
          <w:sz w:val="28"/>
          <w:szCs w:val="28"/>
        </w:rPr>
      </w:pPr>
      <w:bookmarkStart w:id="0" w:name="_Hlk517262096"/>
      <w:bookmarkStart w:id="1" w:name="_Hlk517262184"/>
      <w:bookmarkStart w:id="2" w:name="OLE_LINK1"/>
      <w:bookmarkStart w:id="3" w:name="HRC_GA213F"/>
      <w:r w:rsidRPr="003146C3">
        <w:rPr>
          <w:sz w:val="28"/>
          <w:szCs w:val="28"/>
        </w:rPr>
        <w:t>202</w:t>
      </w:r>
      <w:r w:rsidR="00537BB8">
        <w:rPr>
          <w:sz w:val="28"/>
          <w:szCs w:val="28"/>
        </w:rPr>
        <w:t>6</w:t>
      </w:r>
      <w:r w:rsidRPr="003146C3">
        <w:rPr>
          <w:sz w:val="28"/>
          <w:szCs w:val="28"/>
        </w:rPr>
        <w:t xml:space="preserve"> Project </w:t>
      </w:r>
      <w:r w:rsidR="00ED6B40">
        <w:rPr>
          <w:sz w:val="28"/>
          <w:szCs w:val="28"/>
        </w:rPr>
        <w:t>Full</w:t>
      </w:r>
      <w:r w:rsidRPr="003146C3">
        <w:rPr>
          <w:sz w:val="28"/>
          <w:szCs w:val="28"/>
        </w:rPr>
        <w:t xml:space="preserve"> Application Form</w:t>
      </w:r>
    </w:p>
    <w:p w14:paraId="29C7BCFF" w14:textId="77777777" w:rsidR="00AF4ED8" w:rsidRPr="00225639" w:rsidRDefault="00AF4ED8" w:rsidP="00AF4ED8">
      <w:pPr>
        <w:rPr>
          <w:rFonts w:ascii="Arial" w:hAnsi="Arial" w:cs="Arial"/>
          <w:lang w:val="en-AU"/>
        </w:rPr>
      </w:pPr>
    </w:p>
    <w:p w14:paraId="6EAA4CF7" w14:textId="7974D7C4" w:rsidR="00AF4ED8" w:rsidRPr="00691F63" w:rsidRDefault="00AF4ED8" w:rsidP="00451E7A">
      <w:pPr>
        <w:keepNext/>
        <w:keepLines/>
        <w:jc w:val="both"/>
        <w:outlineLvl w:val="1"/>
        <w:rPr>
          <w:rFonts w:ascii="Arial Black" w:eastAsia="Calibri" w:hAnsi="Arial Black" w:cs="Arial"/>
          <w:bCs/>
          <w:color w:val="82A53C"/>
          <w:sz w:val="24"/>
          <w:szCs w:val="24"/>
        </w:rPr>
      </w:pPr>
      <w:r w:rsidRPr="00691F63">
        <w:rPr>
          <w:rFonts w:ascii="Arial Black" w:eastAsia="Calibri" w:hAnsi="Arial Black" w:cs="Arial"/>
          <w:bCs/>
          <w:color w:val="82A53C"/>
          <w:sz w:val="24"/>
          <w:szCs w:val="24"/>
        </w:rPr>
        <w:t>Coversheet</w:t>
      </w:r>
    </w:p>
    <w:p w14:paraId="579D8011" w14:textId="77777777" w:rsidR="00AF4ED8" w:rsidRPr="00DC1123" w:rsidRDefault="00AF4ED8" w:rsidP="00AF4ED8">
      <w:pPr>
        <w:pStyle w:val="Text"/>
        <w:rPr>
          <w:rFonts w:cs="Arial"/>
          <w:szCs w:val="20"/>
          <w:lang w:val="en-AU"/>
        </w:rPr>
      </w:pPr>
    </w:p>
    <w:p w14:paraId="00507711" w14:textId="4990EB3E" w:rsidR="00AF4ED8" w:rsidRPr="00DC1123" w:rsidRDefault="00AF4ED8" w:rsidP="00AF4ED8">
      <w:pPr>
        <w:pStyle w:val="Text"/>
        <w:rPr>
          <w:rFonts w:cs="Arial"/>
          <w:szCs w:val="20"/>
          <w:lang w:val="en-AU"/>
        </w:rPr>
      </w:pPr>
      <w:r w:rsidRPr="00DC1123">
        <w:rPr>
          <w:rFonts w:cs="Arial"/>
          <w:szCs w:val="20"/>
          <w:lang w:val="en-AU"/>
        </w:rPr>
        <w:t>HRC Ref ID#:</w:t>
      </w:r>
      <w:r w:rsidRPr="00DC1123">
        <w:rPr>
          <w:rFonts w:cs="Arial"/>
          <w:szCs w:val="20"/>
          <w:lang w:val="en-AU"/>
        </w:rPr>
        <w:tab/>
      </w:r>
      <w:r w:rsidRPr="00DC1123">
        <w:rPr>
          <w:rFonts w:cs="Arial"/>
          <w:szCs w:val="20"/>
          <w:lang w:val="en-AU"/>
        </w:rPr>
        <w:tab/>
      </w:r>
      <w:r w:rsidRPr="00DC1123">
        <w:rPr>
          <w:rFonts w:cs="Arial"/>
          <w:szCs w:val="20"/>
          <w:lang w:val="en-AU"/>
        </w:rPr>
        <w:tab/>
      </w:r>
      <w:r w:rsidRPr="00DC1123">
        <w:rPr>
          <w:rFonts w:cs="Arial"/>
          <w:szCs w:val="20"/>
          <w:lang w:val="en-AU"/>
        </w:rPr>
        <w:tab/>
      </w:r>
      <w:sdt>
        <w:sdtPr>
          <w:rPr>
            <w:rFonts w:cs="Arial"/>
            <w:szCs w:val="20"/>
            <w:lang w:val="en-AU"/>
          </w:rPr>
          <w:id w:val="-411087130"/>
          <w:placeholder>
            <w:docPart w:val="3556E8D4A25A4ADFAAA193775EFC4356"/>
          </w:placeholder>
          <w:showingPlcHdr/>
        </w:sdtPr>
        <w:sdtEndPr/>
        <w:sdtContent>
          <w:r w:rsidRPr="00DC1123">
            <w:rPr>
              <w:rFonts w:cs="Arial"/>
              <w:szCs w:val="20"/>
            </w:rPr>
            <w:t>Click here to enter text.</w:t>
          </w:r>
        </w:sdtContent>
      </w:sdt>
    </w:p>
    <w:p w14:paraId="29F4715D" w14:textId="0BAAAFDF" w:rsidR="00AF4ED8" w:rsidRPr="00DC1123" w:rsidRDefault="00AF4ED8" w:rsidP="00AF4ED8">
      <w:pPr>
        <w:pStyle w:val="Text"/>
        <w:tabs>
          <w:tab w:val="left" w:pos="720"/>
          <w:tab w:val="left" w:pos="1440"/>
          <w:tab w:val="left" w:pos="2160"/>
          <w:tab w:val="left" w:pos="2880"/>
          <w:tab w:val="left" w:pos="3600"/>
          <w:tab w:val="left" w:pos="4320"/>
          <w:tab w:val="left" w:pos="5040"/>
          <w:tab w:val="left" w:pos="5760"/>
          <w:tab w:val="left" w:pos="7165"/>
        </w:tabs>
        <w:rPr>
          <w:rFonts w:cs="Arial"/>
          <w:szCs w:val="20"/>
          <w:lang w:val="en-AU"/>
        </w:rPr>
      </w:pPr>
      <w:r w:rsidRPr="00DC1123">
        <w:rPr>
          <w:rFonts w:cs="Arial"/>
          <w:szCs w:val="20"/>
        </w:rPr>
        <w:t xml:space="preserve">First </w:t>
      </w:r>
      <w:r w:rsidR="006B1D94" w:rsidRPr="00DC1123">
        <w:rPr>
          <w:rFonts w:cs="Arial"/>
          <w:szCs w:val="20"/>
        </w:rPr>
        <w:t>n</w:t>
      </w:r>
      <w:r w:rsidRPr="00DC1123">
        <w:rPr>
          <w:rFonts w:cs="Arial"/>
          <w:szCs w:val="20"/>
        </w:rPr>
        <w:t xml:space="preserve">amed </w:t>
      </w:r>
      <w:r w:rsidR="006B1D94" w:rsidRPr="00DC1123">
        <w:rPr>
          <w:rFonts w:cs="Arial"/>
          <w:szCs w:val="20"/>
        </w:rPr>
        <w:t>i</w:t>
      </w:r>
      <w:r w:rsidRPr="00DC1123">
        <w:rPr>
          <w:rFonts w:cs="Arial"/>
          <w:szCs w:val="20"/>
        </w:rPr>
        <w:t xml:space="preserve">nvestigator: </w:t>
      </w:r>
      <w:r w:rsidRPr="00DC1123">
        <w:rPr>
          <w:rFonts w:cs="Arial"/>
          <w:szCs w:val="20"/>
        </w:rPr>
        <w:tab/>
      </w:r>
      <w:r w:rsidRPr="00DC1123">
        <w:rPr>
          <w:rFonts w:cs="Arial"/>
          <w:szCs w:val="20"/>
        </w:rPr>
        <w:tab/>
      </w:r>
      <w:sdt>
        <w:sdtPr>
          <w:rPr>
            <w:rFonts w:cs="Arial"/>
            <w:szCs w:val="20"/>
          </w:rPr>
          <w:id w:val="107784602"/>
          <w:placeholder>
            <w:docPart w:val="37873A1597F84878BBC90BA631F7CB25"/>
          </w:placeholder>
          <w:showingPlcHdr/>
        </w:sdtPr>
        <w:sdtEndPr/>
        <w:sdtContent>
          <w:r w:rsidRPr="00DC1123">
            <w:rPr>
              <w:rFonts w:cs="Arial"/>
              <w:szCs w:val="20"/>
            </w:rPr>
            <w:t>Click here to enter text.</w:t>
          </w:r>
        </w:sdtContent>
      </w:sdt>
      <w:r w:rsidRPr="00DC1123">
        <w:rPr>
          <w:rFonts w:cs="Arial"/>
          <w:szCs w:val="20"/>
        </w:rPr>
        <w:tab/>
      </w:r>
    </w:p>
    <w:p w14:paraId="21ADBA61" w14:textId="77777777" w:rsidR="00AF4ED8" w:rsidRPr="00DC1123" w:rsidRDefault="00AF4ED8" w:rsidP="00AF4ED8">
      <w:pPr>
        <w:pStyle w:val="Instructions"/>
        <w:rPr>
          <w:rFonts w:ascii="Arial" w:hAnsi="Arial" w:cs="Arial"/>
          <w:sz w:val="20"/>
        </w:rPr>
      </w:pPr>
    </w:p>
    <w:p w14:paraId="49432154" w14:textId="6EFCFF05" w:rsidR="001F5A8D" w:rsidRPr="00EF62AD" w:rsidRDefault="001F5A8D" w:rsidP="001F5A8D">
      <w:pPr>
        <w:pStyle w:val="Instructions"/>
        <w:rPr>
          <w:rFonts w:ascii="Arial" w:hAnsi="Arial" w:cs="Arial"/>
          <w:sz w:val="20"/>
        </w:rPr>
      </w:pPr>
      <w:r w:rsidRPr="00EF62AD">
        <w:rPr>
          <w:rFonts w:ascii="Arial" w:hAnsi="Arial" w:cs="Arial"/>
          <w:sz w:val="20"/>
        </w:rPr>
        <w:t xml:space="preserve">This form is used for </w:t>
      </w:r>
      <w:r w:rsidR="00D76EF7">
        <w:rPr>
          <w:rFonts w:ascii="Arial" w:hAnsi="Arial" w:cs="Arial"/>
          <w:sz w:val="20"/>
        </w:rPr>
        <w:t xml:space="preserve">Project applicants invited to submit a full application </w:t>
      </w:r>
      <w:r>
        <w:rPr>
          <w:rFonts w:ascii="Arial" w:hAnsi="Arial" w:cs="Arial"/>
          <w:sz w:val="20"/>
        </w:rPr>
        <w:t>in the ‘</w:t>
      </w:r>
      <w:r w:rsidRPr="00BD0D07">
        <w:rPr>
          <w:rFonts w:ascii="Arial" w:hAnsi="Arial" w:cs="Arial"/>
          <w:b/>
          <w:bCs/>
          <w:sz w:val="20"/>
        </w:rPr>
        <w:t>General</w:t>
      </w:r>
      <w:r>
        <w:rPr>
          <w:rFonts w:ascii="Arial" w:hAnsi="Arial" w:cs="Arial"/>
          <w:sz w:val="20"/>
        </w:rPr>
        <w:t>’ category, re</w:t>
      </w:r>
      <w:r w:rsidRPr="00EF62AD">
        <w:rPr>
          <w:rFonts w:ascii="Arial" w:hAnsi="Arial" w:cs="Arial"/>
          <w:sz w:val="20"/>
        </w:rPr>
        <w:t xml:space="preserve">fer </w:t>
      </w:r>
      <w:r w:rsidRPr="00DC09F6">
        <w:rPr>
          <w:rFonts w:ascii="Arial" w:hAnsi="Arial" w:cs="Arial"/>
          <w:sz w:val="20"/>
        </w:rPr>
        <w:t>to the</w:t>
      </w:r>
      <w:r w:rsidRPr="006D0188">
        <w:rPr>
          <w:rFonts w:ascii="Arial" w:hAnsi="Arial" w:cs="Arial"/>
          <w:b/>
          <w:bCs/>
          <w:sz w:val="20"/>
        </w:rPr>
        <w:t xml:space="preserve"> 202</w:t>
      </w:r>
      <w:r>
        <w:rPr>
          <w:rFonts w:ascii="Arial" w:hAnsi="Arial" w:cs="Arial"/>
          <w:b/>
          <w:bCs/>
          <w:sz w:val="20"/>
        </w:rPr>
        <w:t>6</w:t>
      </w:r>
      <w:r w:rsidRPr="006D0188">
        <w:rPr>
          <w:rFonts w:ascii="Arial" w:hAnsi="Arial" w:cs="Arial"/>
          <w:b/>
          <w:bCs/>
          <w:sz w:val="20"/>
        </w:rPr>
        <w:t xml:space="preserve"> </w:t>
      </w:r>
      <w:r w:rsidRPr="00AD5B7D">
        <w:rPr>
          <w:rFonts w:ascii="Arial" w:hAnsi="Arial" w:cs="Arial"/>
          <w:b/>
          <w:bCs/>
          <w:sz w:val="20"/>
        </w:rPr>
        <w:t xml:space="preserve">Project </w:t>
      </w:r>
      <w:r w:rsidR="009A0B89">
        <w:rPr>
          <w:rFonts w:ascii="Arial" w:hAnsi="Arial" w:cs="Arial"/>
          <w:b/>
          <w:bCs/>
          <w:sz w:val="20"/>
        </w:rPr>
        <w:t xml:space="preserve">Full </w:t>
      </w:r>
      <w:r w:rsidRPr="00AD5B7D">
        <w:rPr>
          <w:rFonts w:ascii="Arial" w:hAnsi="Arial" w:cs="Arial"/>
          <w:b/>
          <w:bCs/>
          <w:sz w:val="20"/>
        </w:rPr>
        <w:t xml:space="preserve">Application </w:t>
      </w:r>
      <w:r w:rsidRPr="00EF62AD">
        <w:rPr>
          <w:rFonts w:ascii="Arial" w:hAnsi="Arial" w:cs="Arial"/>
          <w:b/>
          <w:bCs/>
          <w:sz w:val="20"/>
        </w:rPr>
        <w:t>Guidelines</w:t>
      </w:r>
      <w:r w:rsidRPr="00EF62AD">
        <w:rPr>
          <w:rFonts w:ascii="Arial" w:hAnsi="Arial" w:cs="Arial"/>
          <w:sz w:val="20"/>
        </w:rPr>
        <w:t xml:space="preserve"> for detailed guidance on how to complete each module.</w:t>
      </w:r>
    </w:p>
    <w:p w14:paraId="2F6274C6" w14:textId="77777777" w:rsidR="001F5A8D" w:rsidRPr="00EF62AD" w:rsidRDefault="001F5A8D" w:rsidP="001F5A8D">
      <w:pPr>
        <w:pStyle w:val="Instructions"/>
        <w:rPr>
          <w:rFonts w:ascii="Arial" w:hAnsi="Arial" w:cs="Arial"/>
          <w:sz w:val="20"/>
        </w:rPr>
      </w:pPr>
    </w:p>
    <w:p w14:paraId="6F26A0ED" w14:textId="279CFC57" w:rsidR="001F5A8D" w:rsidRPr="00EF62AD" w:rsidRDefault="001F5A8D" w:rsidP="001F5A8D">
      <w:pPr>
        <w:pStyle w:val="Text"/>
        <w:rPr>
          <w:szCs w:val="20"/>
        </w:rPr>
      </w:pPr>
      <w:r w:rsidRPr="00EF62AD">
        <w:rPr>
          <w:szCs w:val="20"/>
        </w:rPr>
        <w:t>A</w:t>
      </w:r>
      <w:r>
        <w:rPr>
          <w:szCs w:val="20"/>
        </w:rPr>
        <w:t xml:space="preserve"> </w:t>
      </w:r>
      <w:r w:rsidR="009A0B89">
        <w:rPr>
          <w:szCs w:val="20"/>
        </w:rPr>
        <w:t xml:space="preserve">Full </w:t>
      </w:r>
      <w:r>
        <w:rPr>
          <w:szCs w:val="20"/>
        </w:rPr>
        <w:t xml:space="preserve">application for the 2026 Project </w:t>
      </w:r>
      <w:r w:rsidRPr="00EF62AD">
        <w:rPr>
          <w:szCs w:val="20"/>
        </w:rPr>
        <w:t xml:space="preserve">consists of </w:t>
      </w:r>
      <w:r w:rsidR="009A0B89">
        <w:rPr>
          <w:szCs w:val="20"/>
        </w:rPr>
        <w:t>six</w:t>
      </w:r>
      <w:r w:rsidRPr="00EF62AD">
        <w:rPr>
          <w:szCs w:val="20"/>
        </w:rPr>
        <w:t xml:space="preserve"> modules.</w:t>
      </w:r>
    </w:p>
    <w:p w14:paraId="37F88B80" w14:textId="77777777" w:rsidR="001F5A8D" w:rsidRPr="00EF62AD" w:rsidRDefault="001F5A8D" w:rsidP="001F5A8D">
      <w:pPr>
        <w:pStyle w:val="Text"/>
        <w:rPr>
          <w:szCs w:val="20"/>
        </w:rPr>
      </w:pPr>
    </w:p>
    <w:p w14:paraId="550C7A73" w14:textId="09B3A8C8" w:rsidR="001F5A8D" w:rsidRPr="00EF62AD" w:rsidRDefault="001F5A8D" w:rsidP="001F5A8D">
      <w:pPr>
        <w:pStyle w:val="Instructions"/>
        <w:rPr>
          <w:rFonts w:ascii="Arial" w:hAnsi="Arial" w:cs="Arial"/>
          <w:sz w:val="20"/>
        </w:rPr>
      </w:pPr>
      <w:r w:rsidRPr="00EF62AD">
        <w:rPr>
          <w:rFonts w:ascii="Arial" w:hAnsi="Arial" w:cs="Arial"/>
          <w:sz w:val="20"/>
        </w:rPr>
        <w:t>This COVERSHEET is for identification purposes. It will be replaced by the online pages (Module 1) in the final submitted application compiled by HRC</w:t>
      </w:r>
      <w:r w:rsidRPr="00D6059E">
        <w:rPr>
          <w:rFonts w:ascii="Arial" w:hAnsi="Arial" w:cs="Arial"/>
          <w:sz w:val="20"/>
        </w:rPr>
        <w:t xml:space="preserve"> </w:t>
      </w:r>
      <w:r w:rsidR="009A0B89">
        <w:rPr>
          <w:rFonts w:ascii="Arial" w:hAnsi="Arial" w:cs="Arial"/>
          <w:sz w:val="20"/>
        </w:rPr>
        <w:t>Gateway (</w:t>
      </w:r>
      <w:hyperlink r:id="rId11" w:history="1">
        <w:r w:rsidR="009A0B89" w:rsidRPr="000B3755">
          <w:rPr>
            <w:rStyle w:val="Hyperlink"/>
            <w:rFonts w:ascii="Arial" w:hAnsi="Arial" w:cs="Arial"/>
            <w:sz w:val="20"/>
            <w:szCs w:val="20"/>
          </w:rPr>
          <w:t>https://gateway.hrc.govt.nz</w:t>
        </w:r>
      </w:hyperlink>
      <w:r w:rsidR="009A0B89">
        <w:rPr>
          <w:rFonts w:ascii="Arial" w:hAnsi="Arial" w:cs="Arial"/>
          <w:sz w:val="20"/>
        </w:rPr>
        <w:t>).</w:t>
      </w:r>
    </w:p>
    <w:p w14:paraId="5AC27C85" w14:textId="77777777" w:rsidR="001F5A8D" w:rsidRPr="00EF62AD" w:rsidRDefault="001F5A8D" w:rsidP="001F5A8D">
      <w:pPr>
        <w:pStyle w:val="Text"/>
        <w:rPr>
          <w:szCs w:val="20"/>
        </w:rPr>
      </w:pPr>
    </w:p>
    <w:p w14:paraId="26A3C7C8" w14:textId="77777777" w:rsidR="00E13C12" w:rsidRPr="00EF62AD" w:rsidRDefault="00E13C12" w:rsidP="00E13C12">
      <w:pPr>
        <w:pStyle w:val="Text"/>
        <w:rPr>
          <w:szCs w:val="20"/>
        </w:rPr>
      </w:pPr>
      <w:r>
        <w:rPr>
          <w:szCs w:val="20"/>
        </w:rPr>
        <w:t xml:space="preserve">Complete </w:t>
      </w:r>
      <w:r w:rsidRPr="00EF62AD">
        <w:rPr>
          <w:szCs w:val="20"/>
        </w:rPr>
        <w:t>Module 1 ’General information’ on HRC Gateway.</w:t>
      </w:r>
      <w:r>
        <w:rPr>
          <w:szCs w:val="20"/>
        </w:rPr>
        <w:t xml:space="preserve"> The HRC Reference ID# was generated at the EOI stage.</w:t>
      </w:r>
    </w:p>
    <w:p w14:paraId="743419E5" w14:textId="77777777" w:rsidR="00E13C12" w:rsidRDefault="00E13C12" w:rsidP="00E13C12">
      <w:pPr>
        <w:pStyle w:val="Text"/>
        <w:rPr>
          <w:szCs w:val="20"/>
        </w:rPr>
      </w:pPr>
    </w:p>
    <w:p w14:paraId="0DD26905" w14:textId="77777777" w:rsidR="00E13C12" w:rsidRDefault="00E13C12" w:rsidP="00E13C12">
      <w:pPr>
        <w:pStyle w:val="Text"/>
        <w:rPr>
          <w:szCs w:val="20"/>
        </w:rPr>
      </w:pPr>
      <w:r>
        <w:rPr>
          <w:szCs w:val="20"/>
        </w:rPr>
        <w:t xml:space="preserve">Complete </w:t>
      </w:r>
      <w:r w:rsidRPr="00E73693">
        <w:rPr>
          <w:szCs w:val="20"/>
        </w:rPr>
        <w:t xml:space="preserve">Module 2 ‘Research’, Module 3 ‘References’, Module 4A-C ‘Contract information and budget’ in the </w:t>
      </w:r>
      <w:r>
        <w:rPr>
          <w:szCs w:val="20"/>
        </w:rPr>
        <w:t xml:space="preserve">application </w:t>
      </w:r>
      <w:r w:rsidRPr="00E73693">
        <w:rPr>
          <w:szCs w:val="20"/>
        </w:rPr>
        <w:t xml:space="preserve">form below. </w:t>
      </w:r>
    </w:p>
    <w:p w14:paraId="5C139DFC" w14:textId="77777777" w:rsidR="00E13C12" w:rsidRDefault="00E13C12" w:rsidP="00E13C12">
      <w:pPr>
        <w:pStyle w:val="Text"/>
        <w:rPr>
          <w:szCs w:val="20"/>
        </w:rPr>
      </w:pPr>
    </w:p>
    <w:p w14:paraId="77A0BD16" w14:textId="77777777" w:rsidR="00E13C12" w:rsidRPr="0066784A" w:rsidRDefault="00E13C12" w:rsidP="00E13C12">
      <w:pPr>
        <w:rPr>
          <w:rFonts w:ascii="Arial" w:hAnsi="Arial" w:cs="Arial"/>
        </w:rPr>
      </w:pPr>
      <w:r>
        <w:rPr>
          <w:rFonts w:ascii="Arial" w:hAnsi="Arial" w:cs="Arial"/>
        </w:rPr>
        <w:t xml:space="preserve">Upload all </w:t>
      </w:r>
      <w:r w:rsidRPr="0066784A">
        <w:rPr>
          <w:rFonts w:ascii="Arial" w:hAnsi="Arial" w:cs="Arial"/>
        </w:rPr>
        <w:t>letters of collaboration/supporting documents/memorandums of understanding</w:t>
      </w:r>
      <w:r>
        <w:rPr>
          <w:rFonts w:ascii="Arial" w:hAnsi="Arial" w:cs="Arial"/>
        </w:rPr>
        <w:t xml:space="preserve"> to HRC Gateway</w:t>
      </w:r>
      <w:r w:rsidRPr="0066784A">
        <w:rPr>
          <w:rFonts w:ascii="Arial" w:hAnsi="Arial" w:cs="Arial"/>
        </w:rPr>
        <w:t>. HRC Gateway</w:t>
      </w:r>
      <w:r>
        <w:rPr>
          <w:rFonts w:ascii="Arial" w:hAnsi="Arial" w:cs="Arial"/>
        </w:rPr>
        <w:t xml:space="preserve"> will automatically generate a list of uploaded documents under Module 4D.</w:t>
      </w:r>
      <w:r w:rsidRPr="0066784A">
        <w:rPr>
          <w:rFonts w:ascii="Arial" w:hAnsi="Arial" w:cs="Arial"/>
        </w:rPr>
        <w:t xml:space="preserve"> </w:t>
      </w:r>
    </w:p>
    <w:p w14:paraId="6C82EE73" w14:textId="77777777" w:rsidR="00E13C12" w:rsidRPr="0066784A" w:rsidRDefault="00E13C12" w:rsidP="00E13C12">
      <w:pPr>
        <w:rPr>
          <w:rFonts w:ascii="Arial" w:hAnsi="Arial" w:cs="Arial"/>
        </w:rPr>
      </w:pPr>
    </w:p>
    <w:p w14:paraId="76029C8C" w14:textId="77777777" w:rsidR="00E13C12" w:rsidRPr="0066784A" w:rsidRDefault="00E13C12" w:rsidP="00E13C12">
      <w:pPr>
        <w:rPr>
          <w:rFonts w:ascii="Arial" w:hAnsi="Arial" w:cs="Arial"/>
        </w:rPr>
      </w:pPr>
      <w:r>
        <w:rPr>
          <w:rFonts w:ascii="Arial" w:hAnsi="Arial" w:cs="Arial"/>
        </w:rPr>
        <w:t>Complete Sections</w:t>
      </w:r>
      <w:r w:rsidRPr="0066784A">
        <w:rPr>
          <w:rFonts w:ascii="Arial" w:hAnsi="Arial" w:cs="Arial"/>
        </w:rPr>
        <w:t xml:space="preserve"> 4E-G ‘Research proposal budget, ‘Subcontract budget’ and ‘FTE summary’ in the </w:t>
      </w:r>
      <w:r w:rsidRPr="0066784A">
        <w:rPr>
          <w:rFonts w:ascii="Arial" w:hAnsi="Arial" w:cs="Arial"/>
          <w:b/>
          <w:bCs/>
        </w:rPr>
        <w:t>2026 Pr</w:t>
      </w:r>
      <w:r>
        <w:rPr>
          <w:rFonts w:ascii="Arial" w:hAnsi="Arial" w:cs="Arial"/>
          <w:b/>
          <w:bCs/>
        </w:rPr>
        <w:t>oject</w:t>
      </w:r>
      <w:r w:rsidRPr="0066784A">
        <w:rPr>
          <w:rFonts w:ascii="Arial" w:hAnsi="Arial" w:cs="Arial"/>
          <w:b/>
          <w:bCs/>
        </w:rPr>
        <w:t xml:space="preserve"> Budget Form</w:t>
      </w:r>
      <w:r w:rsidRPr="0066784A">
        <w:rPr>
          <w:rFonts w:ascii="Arial" w:hAnsi="Arial" w:cs="Arial"/>
        </w:rPr>
        <w:t xml:space="preserve"> (Microsoft Excel template). Please complete all sections and upload the budget form </w:t>
      </w:r>
      <w:r>
        <w:rPr>
          <w:rFonts w:ascii="Arial" w:hAnsi="Arial" w:cs="Arial"/>
        </w:rPr>
        <w:t>in</w:t>
      </w:r>
      <w:r w:rsidRPr="0066784A">
        <w:rPr>
          <w:rFonts w:ascii="Arial" w:hAnsi="Arial" w:cs="Arial"/>
        </w:rPr>
        <w:t xml:space="preserve"> both .xlsx and PDF formats to HRC Gateway. </w:t>
      </w:r>
    </w:p>
    <w:p w14:paraId="5D3CA0EB" w14:textId="77777777" w:rsidR="00E13C12" w:rsidRPr="0066784A" w:rsidRDefault="00E13C12" w:rsidP="00E13C12">
      <w:pPr>
        <w:rPr>
          <w:rFonts w:ascii="Arial" w:hAnsi="Arial" w:cs="Arial"/>
        </w:rPr>
      </w:pPr>
    </w:p>
    <w:p w14:paraId="79F62D29" w14:textId="77777777" w:rsidR="00E13C12" w:rsidRPr="0066784A" w:rsidRDefault="00E13C12" w:rsidP="00E13C12">
      <w:pPr>
        <w:rPr>
          <w:rFonts w:ascii="Arial" w:hAnsi="Arial" w:cs="Arial"/>
          <w:bCs/>
        </w:rPr>
      </w:pPr>
      <w:r>
        <w:rPr>
          <w:rFonts w:ascii="Arial" w:hAnsi="Arial" w:cs="Arial"/>
          <w:bCs/>
        </w:rPr>
        <w:t xml:space="preserve">Upload a NZ standard CV for all named investigators to HRC Gateway; they will be compiled in Module 5. </w:t>
      </w:r>
    </w:p>
    <w:p w14:paraId="742F7D45" w14:textId="77777777" w:rsidR="00E13C12" w:rsidRPr="0066784A" w:rsidRDefault="00E13C12" w:rsidP="00E13C12">
      <w:pPr>
        <w:rPr>
          <w:rFonts w:ascii="Arial" w:hAnsi="Arial" w:cs="Arial"/>
          <w:bCs/>
        </w:rPr>
      </w:pPr>
    </w:p>
    <w:p w14:paraId="5CE5B82D" w14:textId="77777777" w:rsidR="00E13C12" w:rsidRPr="0066784A" w:rsidRDefault="00E13C12" w:rsidP="00E13C12">
      <w:pPr>
        <w:rPr>
          <w:rFonts w:ascii="Arial" w:hAnsi="Arial" w:cs="Arial"/>
        </w:rPr>
      </w:pPr>
      <w:r>
        <w:rPr>
          <w:rFonts w:ascii="Arial" w:hAnsi="Arial" w:cs="Arial"/>
        </w:rPr>
        <w:t xml:space="preserve">Complete </w:t>
      </w:r>
      <w:r w:rsidRPr="0066784A">
        <w:rPr>
          <w:rFonts w:ascii="Arial" w:hAnsi="Arial" w:cs="Arial"/>
        </w:rPr>
        <w:t>Module 6 ‘Research classification’ on HRC Gateway.</w:t>
      </w:r>
    </w:p>
    <w:p w14:paraId="57259721" w14:textId="77777777" w:rsidR="0090157A" w:rsidRPr="00EF62AD" w:rsidRDefault="0090157A" w:rsidP="001F5A8D">
      <w:pPr>
        <w:pStyle w:val="Text"/>
        <w:rPr>
          <w:szCs w:val="20"/>
        </w:rPr>
      </w:pPr>
    </w:p>
    <w:p w14:paraId="264EE239" w14:textId="77777777" w:rsidR="00E13C12" w:rsidRDefault="001F5A8D" w:rsidP="001F5A8D">
      <w:pPr>
        <w:pStyle w:val="Text"/>
        <w:rPr>
          <w:rFonts w:eastAsiaTheme="minorHAnsi"/>
          <w:szCs w:val="20"/>
        </w:rPr>
      </w:pPr>
      <w:r w:rsidRPr="00EF62AD">
        <w:rPr>
          <w:rFonts w:eastAsiaTheme="minorHAnsi"/>
          <w:szCs w:val="20"/>
        </w:rPr>
        <w:t xml:space="preserve">Once you have completed this application form, upload it to HRC Gateway as a PDF File. </w:t>
      </w:r>
    </w:p>
    <w:p w14:paraId="09D6DD15" w14:textId="77777777" w:rsidR="00E13C12" w:rsidRDefault="00E13C12" w:rsidP="001F5A8D">
      <w:pPr>
        <w:pStyle w:val="Text"/>
        <w:rPr>
          <w:rFonts w:eastAsiaTheme="minorHAnsi"/>
          <w:szCs w:val="20"/>
        </w:rPr>
      </w:pPr>
    </w:p>
    <w:p w14:paraId="471D4743" w14:textId="77777777" w:rsidR="00405842" w:rsidRDefault="001F5A8D" w:rsidP="00405842">
      <w:pPr>
        <w:pStyle w:val="Text"/>
        <w:rPr>
          <w:rFonts w:cs="Arial"/>
        </w:rPr>
      </w:pPr>
      <w:r w:rsidRPr="00EF62AD">
        <w:rPr>
          <w:rFonts w:eastAsiaTheme="minorHAnsi"/>
          <w:b/>
          <w:bCs/>
          <w:szCs w:val="20"/>
        </w:rPr>
        <w:t>Module 2 must begin on a new page.</w:t>
      </w:r>
      <w:r w:rsidRPr="00EF62AD">
        <w:rPr>
          <w:rFonts w:eastAsiaTheme="minorHAnsi"/>
          <w:szCs w:val="20"/>
        </w:rPr>
        <w:t xml:space="preserve"> </w:t>
      </w:r>
      <w:r w:rsidR="00E73693" w:rsidRPr="0066784A">
        <w:rPr>
          <w:rFonts w:cs="Arial"/>
        </w:rPr>
        <w:t xml:space="preserve">The complete application with all Modules will be generated by HRC Gateway for downloading and printing. </w:t>
      </w:r>
      <w:r w:rsidR="00405842" w:rsidRPr="0066784A">
        <w:rPr>
          <w:rFonts w:cs="Arial"/>
        </w:rPr>
        <w:t>Please check your application carefully</w:t>
      </w:r>
      <w:r w:rsidR="00405842">
        <w:rPr>
          <w:rFonts w:cs="Arial"/>
        </w:rPr>
        <w:t>,</w:t>
      </w:r>
      <w:r w:rsidR="00405842" w:rsidRPr="0066784A">
        <w:rPr>
          <w:rFonts w:cs="Arial"/>
        </w:rPr>
        <w:t xml:space="preserve"> as </w:t>
      </w:r>
      <w:r w:rsidR="00405842">
        <w:rPr>
          <w:rFonts w:cs="Arial"/>
        </w:rPr>
        <w:t xml:space="preserve">the HRC will not process </w:t>
      </w:r>
      <w:r w:rsidR="00405842" w:rsidRPr="0066784A">
        <w:rPr>
          <w:rFonts w:cs="Arial"/>
        </w:rPr>
        <w:t xml:space="preserve">incorrectly uploaded files </w:t>
      </w:r>
      <w:r w:rsidR="00405842">
        <w:rPr>
          <w:rFonts w:cs="Arial"/>
        </w:rPr>
        <w:t>and your application may be withdrawn.</w:t>
      </w:r>
    </w:p>
    <w:p w14:paraId="7957AE8E" w14:textId="4943C2BC" w:rsidR="00E73693" w:rsidRDefault="00E73693" w:rsidP="001F5A8D">
      <w:pPr>
        <w:pStyle w:val="Text"/>
        <w:rPr>
          <w:rFonts w:eastAsiaTheme="minorHAnsi"/>
          <w:szCs w:val="20"/>
        </w:rPr>
      </w:pPr>
    </w:p>
    <w:p w14:paraId="34F1E4EA" w14:textId="77777777" w:rsidR="001F5A8D" w:rsidRPr="00EF62AD" w:rsidRDefault="001F5A8D" w:rsidP="001F5A8D">
      <w:pPr>
        <w:pStyle w:val="Text"/>
        <w:rPr>
          <w:rFonts w:eastAsiaTheme="minorHAnsi"/>
          <w:szCs w:val="20"/>
        </w:rPr>
      </w:pPr>
      <w:r w:rsidRPr="00EF62AD">
        <w:rPr>
          <w:rFonts w:eastAsiaTheme="minorHAnsi"/>
          <w:szCs w:val="20"/>
        </w:rPr>
        <w:t xml:space="preserve">This form is compatible with recent versions of MS Office. Form fields have </w:t>
      </w:r>
      <w:r w:rsidRPr="00E73693">
        <w:rPr>
          <w:rFonts w:eastAsiaTheme="minorHAnsi"/>
          <w:b/>
          <w:bCs/>
          <w:szCs w:val="20"/>
        </w:rPr>
        <w:t>Arial 10-point</w:t>
      </w:r>
      <w:r w:rsidRPr="00EF62AD">
        <w:rPr>
          <w:rFonts w:eastAsiaTheme="minorHAnsi"/>
          <w:szCs w:val="20"/>
        </w:rPr>
        <w:t xml:space="preserve"> font as the default; bold and underlined variations are acceptable. Referencing with Endnote may not function in this form. Copy Endnote lists from the draft as text only. </w:t>
      </w:r>
    </w:p>
    <w:p w14:paraId="653B75AA" w14:textId="77777777" w:rsidR="003819CD" w:rsidRPr="00483056" w:rsidRDefault="003819CD" w:rsidP="00DA3C98">
      <w:pPr>
        <w:pStyle w:val="Text"/>
        <w:rPr>
          <w:rFonts w:eastAsiaTheme="minorHAnsi" w:cs="Arial"/>
          <w:szCs w:val="20"/>
        </w:rPr>
      </w:pPr>
    </w:p>
    <w:p w14:paraId="35CA0C10" w14:textId="0C7A553D" w:rsidR="006C499C" w:rsidRDefault="003819CD" w:rsidP="00DA3C98">
      <w:pPr>
        <w:rPr>
          <w:rFonts w:ascii="Arial" w:hAnsi="Arial" w:cs="Arial"/>
        </w:rPr>
      </w:pPr>
      <w:r w:rsidRPr="00483056">
        <w:rPr>
          <w:rFonts w:ascii="Arial" w:eastAsiaTheme="minorEastAsia" w:hAnsi="Arial" w:cs="Arial"/>
          <w:b/>
          <w:bCs/>
        </w:rPr>
        <w:t xml:space="preserve">If you do not comply with the application formatting </w:t>
      </w:r>
      <w:r w:rsidRPr="00EF21B2">
        <w:rPr>
          <w:rFonts w:ascii="Arial" w:hAnsi="Arial" w:cs="Arial"/>
        </w:rPr>
        <w:t xml:space="preserve">as stated in the guidelines, your application may be withdrawn from this funding round. This includes using the incorrect font size and style; altering margins and spacing around headings and subheadings; exceeding page limits; or submitting CVs </w:t>
      </w:r>
      <w:r w:rsidR="00405842">
        <w:rPr>
          <w:rFonts w:ascii="Arial" w:hAnsi="Arial" w:cs="Arial"/>
        </w:rPr>
        <w:t>that do not conform to</w:t>
      </w:r>
      <w:r w:rsidRPr="00EF21B2">
        <w:rPr>
          <w:rFonts w:ascii="Arial" w:hAnsi="Arial" w:cs="Arial"/>
        </w:rPr>
        <w:t xml:space="preserve"> the CV template form available on HRC Gateway.</w:t>
      </w:r>
      <w:bookmarkEnd w:id="0"/>
      <w:bookmarkEnd w:id="1"/>
      <w:bookmarkEnd w:id="2"/>
    </w:p>
    <w:p w14:paraId="24899584" w14:textId="77777777" w:rsidR="001544FB" w:rsidRDefault="001544FB">
      <w:pPr>
        <w:rPr>
          <w:rFonts w:ascii="Arial" w:hAnsi="Arial" w:cs="Arial"/>
        </w:rPr>
        <w:sectPr w:rsidR="001544FB" w:rsidSect="001544FB">
          <w:headerReference w:type="default" r:id="rId12"/>
          <w:footerReference w:type="default" r:id="rId13"/>
          <w:pgSz w:w="11906" w:h="16838" w:code="9"/>
          <w:pgMar w:top="1559" w:right="1134" w:bottom="680" w:left="1429" w:header="1417" w:footer="454" w:gutter="0"/>
          <w:pgNumType w:start="1"/>
          <w:cols w:space="708"/>
          <w:formProt w:val="0"/>
          <w:docGrid w:linePitch="360"/>
        </w:sectPr>
      </w:pPr>
      <w:r>
        <w:rPr>
          <w:rFonts w:ascii="Arial" w:hAnsi="Arial" w:cs="Arial"/>
        </w:rPr>
        <w:br w:type="page"/>
      </w:r>
    </w:p>
    <w:p w14:paraId="6843387F" w14:textId="4378B977" w:rsidR="00DD072D" w:rsidRDefault="00DD072D" w:rsidP="00DD072D">
      <w:pPr>
        <w:pStyle w:val="Heading2"/>
        <w:rPr>
          <w:rFonts w:cs="Arial"/>
          <w:color w:val="82A53C"/>
        </w:rPr>
      </w:pPr>
      <w:r w:rsidRPr="00606176">
        <w:rPr>
          <w:rFonts w:cs="Arial"/>
          <w:color w:val="82A53C"/>
        </w:rPr>
        <w:lastRenderedPageBreak/>
        <w:t xml:space="preserve">Application </w:t>
      </w:r>
      <w:r w:rsidR="007674B2">
        <w:rPr>
          <w:rFonts w:cs="Arial"/>
          <w:color w:val="82A53C"/>
        </w:rPr>
        <w:t>Checklist</w:t>
      </w:r>
    </w:p>
    <w:p w14:paraId="0C76C76F" w14:textId="77777777" w:rsidR="00A609AD" w:rsidRPr="00A609AD" w:rsidRDefault="00A609AD" w:rsidP="00A609AD"/>
    <w:p w14:paraId="75DB5E03" w14:textId="77777777" w:rsidR="00DD072D" w:rsidRPr="009628BF" w:rsidRDefault="00DD072D" w:rsidP="00DD072D">
      <w:pPr>
        <w:rPr>
          <w:rFonts w:ascii="Arial" w:hAnsi="Arial" w:cs="Arial"/>
        </w:rPr>
      </w:pPr>
      <w:r w:rsidRPr="009628BF">
        <w:rPr>
          <w:rFonts w:ascii="Arial" w:hAnsi="Arial" w:cs="Arial"/>
        </w:rPr>
        <w:t>Please carefully review your application and click the boxes to indicate that your application meets the HRC’s requirements.</w:t>
      </w:r>
    </w:p>
    <w:p w14:paraId="7BB29F48" w14:textId="77777777" w:rsidR="00DD072D" w:rsidRPr="009628BF" w:rsidRDefault="00DD072D" w:rsidP="00DD072D">
      <w:pPr>
        <w:rPr>
          <w:rFonts w:ascii="Arial" w:hAnsi="Arial" w:cs="Arial"/>
        </w:rPr>
      </w:pPr>
    </w:p>
    <w:p w14:paraId="7DC5F28A" w14:textId="01126411" w:rsidR="00DD072D" w:rsidRPr="00262CA5" w:rsidRDefault="006A4AEC" w:rsidP="00DD072D">
      <w:pPr>
        <w:spacing w:before="60" w:after="60"/>
        <w:ind w:left="284" w:hanging="284"/>
        <w:rPr>
          <w:rFonts w:ascii="Arial" w:hAnsi="Arial" w:cs="Arial"/>
        </w:rPr>
      </w:pPr>
      <w:sdt>
        <w:sdtPr>
          <w:rPr>
            <w:rFonts w:ascii="Arial" w:eastAsia="MS Gothic" w:hAnsi="Arial" w:cs="Arial"/>
          </w:rPr>
          <w:id w:val="1036233832"/>
          <w14:checkbox>
            <w14:checked w14:val="0"/>
            <w14:checkedState w14:val="2612" w14:font="MS Gothic"/>
            <w14:uncheckedState w14:val="2610" w14:font="MS Gothic"/>
          </w14:checkbox>
        </w:sdtPr>
        <w:sdtEndPr/>
        <w:sdtContent/>
      </w:sdt>
      <w:sdt>
        <w:sdtPr>
          <w:rPr>
            <w:rFonts w:ascii="Arial" w:hAnsi="Arial" w:cs="Arial"/>
          </w:rPr>
          <w:id w:val="2027293063"/>
          <w14:checkbox>
            <w14:checked w14:val="0"/>
            <w14:checkedState w14:val="2612" w14:font="MS Gothic"/>
            <w14:uncheckedState w14:val="2610" w14:font="MS Gothic"/>
          </w14:checkbox>
        </w:sdtPr>
        <w:sdtEndPr/>
        <w:sdtContent>
          <w:r w:rsidR="00DD072D" w:rsidRPr="009628BF">
            <w:rPr>
              <w:rFonts w:ascii="Segoe UI Symbol" w:eastAsia="MS Gothic" w:hAnsi="Segoe UI Symbol" w:cs="Segoe UI Symbol"/>
            </w:rPr>
            <w:t>☐</w:t>
          </w:r>
        </w:sdtContent>
      </w:sdt>
      <w:r w:rsidR="00DD072D" w:rsidRPr="009628BF">
        <w:rPr>
          <w:rFonts w:ascii="Arial" w:hAnsi="Arial" w:cs="Arial"/>
        </w:rPr>
        <w:t xml:space="preserve"> </w:t>
      </w:r>
      <w:r w:rsidR="00DD072D" w:rsidRPr="00262CA5">
        <w:rPr>
          <w:rFonts w:ascii="Arial" w:hAnsi="Arial" w:cs="Arial"/>
        </w:rPr>
        <w:t xml:space="preserve">The application was created using the original </w:t>
      </w:r>
      <w:r w:rsidR="00DD072D" w:rsidRPr="00F77D0E">
        <w:rPr>
          <w:rFonts w:ascii="Arial" w:hAnsi="Arial" w:cs="Arial"/>
          <w:b/>
          <w:bCs/>
        </w:rPr>
        <w:t>202</w:t>
      </w:r>
      <w:r w:rsidR="00717814" w:rsidRPr="00F77D0E">
        <w:rPr>
          <w:rFonts w:ascii="Arial" w:hAnsi="Arial" w:cs="Arial"/>
          <w:b/>
          <w:bCs/>
        </w:rPr>
        <w:t>6</w:t>
      </w:r>
      <w:r w:rsidR="00DD072D" w:rsidRPr="00F77D0E">
        <w:rPr>
          <w:rFonts w:ascii="Arial" w:hAnsi="Arial" w:cs="Arial"/>
          <w:b/>
          <w:bCs/>
        </w:rPr>
        <w:t xml:space="preserve"> </w:t>
      </w:r>
      <w:r w:rsidR="00717814" w:rsidRPr="00F77D0E">
        <w:rPr>
          <w:rFonts w:ascii="Arial" w:hAnsi="Arial" w:cs="Arial"/>
          <w:b/>
          <w:bCs/>
        </w:rPr>
        <w:t>Project</w:t>
      </w:r>
      <w:r w:rsidR="00E73693">
        <w:rPr>
          <w:rFonts w:ascii="Arial" w:hAnsi="Arial" w:cs="Arial"/>
          <w:b/>
          <w:bCs/>
        </w:rPr>
        <w:t xml:space="preserve"> Full</w:t>
      </w:r>
      <w:r w:rsidR="00717814" w:rsidRPr="00F77D0E">
        <w:rPr>
          <w:rFonts w:ascii="Arial" w:hAnsi="Arial" w:cs="Arial"/>
          <w:b/>
          <w:bCs/>
        </w:rPr>
        <w:t xml:space="preserve"> Application Form</w:t>
      </w:r>
      <w:r w:rsidR="00717814">
        <w:rPr>
          <w:rFonts w:ascii="Arial" w:hAnsi="Arial" w:cs="Arial"/>
        </w:rPr>
        <w:t>, w</w:t>
      </w:r>
      <w:r w:rsidR="00DD072D" w:rsidRPr="00262CA5">
        <w:rPr>
          <w:rFonts w:ascii="Arial" w:hAnsi="Arial" w:cs="Arial"/>
        </w:rPr>
        <w:t xml:space="preserve">hich </w:t>
      </w:r>
      <w:r w:rsidR="00DD072D" w:rsidRPr="009628BF">
        <w:rPr>
          <w:rFonts w:ascii="Arial" w:hAnsi="Arial" w:cs="Arial"/>
        </w:rPr>
        <w:t>was</w:t>
      </w:r>
      <w:r w:rsidR="00DD072D" w:rsidRPr="00262CA5">
        <w:rPr>
          <w:rFonts w:ascii="Arial" w:hAnsi="Arial" w:cs="Arial"/>
        </w:rPr>
        <w:t xml:space="preserve"> downloaded from HRC Gateway.</w:t>
      </w:r>
    </w:p>
    <w:p w14:paraId="2DF6915E" w14:textId="77777777" w:rsidR="00DD072D" w:rsidRDefault="006A4AEC" w:rsidP="00DD072D">
      <w:pPr>
        <w:spacing w:before="60" w:after="60"/>
        <w:ind w:left="284" w:hanging="284"/>
        <w:rPr>
          <w:rFonts w:ascii="Arial" w:hAnsi="Arial" w:cs="Arial"/>
        </w:rPr>
      </w:pPr>
      <w:sdt>
        <w:sdtPr>
          <w:rPr>
            <w:rFonts w:ascii="Arial" w:hAnsi="Arial" w:cs="Arial"/>
          </w:rPr>
          <w:id w:val="1394001865"/>
          <w14:checkbox>
            <w14:checked w14:val="0"/>
            <w14:checkedState w14:val="2612" w14:font="MS Gothic"/>
            <w14:uncheckedState w14:val="2610" w14:font="MS Gothic"/>
          </w14:checkbox>
        </w:sdtPr>
        <w:sdtEndPr/>
        <w:sdtContent>
          <w:r w:rsidR="00DD072D" w:rsidRPr="009628BF">
            <w:rPr>
              <w:rFonts w:ascii="Segoe UI Symbol" w:eastAsia="MS Gothic" w:hAnsi="Segoe UI Symbol" w:cs="Segoe UI Symbol"/>
            </w:rPr>
            <w:t>☐</w:t>
          </w:r>
        </w:sdtContent>
      </w:sdt>
      <w:r w:rsidR="00DD072D" w:rsidRPr="009628BF">
        <w:rPr>
          <w:rFonts w:ascii="Arial" w:hAnsi="Arial" w:cs="Arial"/>
        </w:rPr>
        <w:t xml:space="preserve"> </w:t>
      </w:r>
      <w:r w:rsidR="00DD072D" w:rsidRPr="00262CA5">
        <w:rPr>
          <w:rFonts w:ascii="Arial" w:hAnsi="Arial" w:cs="Arial"/>
        </w:rPr>
        <w:t xml:space="preserve">The application </w:t>
      </w:r>
      <w:r w:rsidR="00DD072D" w:rsidRPr="00D6059E">
        <w:rPr>
          <w:rFonts w:ascii="Arial" w:hAnsi="Arial" w:cs="Arial"/>
        </w:rPr>
        <w:t>was</w:t>
      </w:r>
      <w:r w:rsidR="00DD072D" w:rsidRPr="00262CA5">
        <w:rPr>
          <w:rFonts w:ascii="Arial" w:hAnsi="Arial" w:cs="Arial"/>
        </w:rPr>
        <w:t xml:space="preserve"> written using Arial 10-point type font or larger, default margins</w:t>
      </w:r>
      <w:r w:rsidR="00DD072D" w:rsidRPr="009628BF">
        <w:rPr>
          <w:rFonts w:ascii="Arial" w:hAnsi="Arial" w:cs="Arial"/>
        </w:rPr>
        <w:t>,</w:t>
      </w:r>
      <w:r w:rsidR="00DD072D" w:rsidRPr="00262CA5">
        <w:rPr>
          <w:rFonts w:ascii="Arial" w:hAnsi="Arial" w:cs="Arial"/>
        </w:rPr>
        <w:t xml:space="preserve"> and single line spacing.</w:t>
      </w:r>
    </w:p>
    <w:p w14:paraId="5C60E6D2" w14:textId="63ACBC71" w:rsidR="00483793" w:rsidRDefault="006A4AEC" w:rsidP="008C6EF1">
      <w:pPr>
        <w:spacing w:before="60" w:after="60"/>
        <w:ind w:left="284" w:hanging="284"/>
        <w:rPr>
          <w:rFonts w:ascii="Arial" w:hAnsi="Arial" w:cs="Arial"/>
        </w:rPr>
      </w:pPr>
      <w:sdt>
        <w:sdtPr>
          <w:rPr>
            <w:rFonts w:ascii="Arial" w:hAnsi="Arial" w:cs="Arial"/>
          </w:rPr>
          <w:id w:val="972482657"/>
          <w14:checkbox>
            <w14:checked w14:val="0"/>
            <w14:checkedState w14:val="2612" w14:font="MS Gothic"/>
            <w14:uncheckedState w14:val="2610" w14:font="MS Gothic"/>
          </w14:checkbox>
        </w:sdtPr>
        <w:sdtEndPr/>
        <w:sdtContent>
          <w:r w:rsidR="008C6EF1" w:rsidRPr="00054D8D">
            <w:rPr>
              <w:rFonts w:ascii="Segoe UI Symbol" w:eastAsia="MS Gothic" w:hAnsi="Segoe UI Symbol" w:cs="Segoe UI Symbol"/>
            </w:rPr>
            <w:t>☐</w:t>
          </w:r>
        </w:sdtContent>
      </w:sdt>
      <w:r w:rsidR="008C6EF1" w:rsidRPr="00054D8D">
        <w:rPr>
          <w:rFonts w:ascii="Arial" w:hAnsi="Arial" w:cs="Arial"/>
        </w:rPr>
        <w:t xml:space="preserve"> </w:t>
      </w:r>
      <w:r w:rsidR="00A553B8" w:rsidRPr="00054D8D">
        <w:rPr>
          <w:rFonts w:ascii="Arial" w:hAnsi="Arial" w:cs="Arial"/>
        </w:rPr>
        <w:t>T</w:t>
      </w:r>
      <w:r w:rsidR="00424178" w:rsidRPr="00054D8D">
        <w:rPr>
          <w:rFonts w:ascii="Arial" w:hAnsi="Arial" w:cs="Arial"/>
        </w:rPr>
        <w:t xml:space="preserve">he </w:t>
      </w:r>
      <w:r w:rsidR="00E73693">
        <w:rPr>
          <w:rFonts w:ascii="Arial" w:hAnsi="Arial" w:cs="Arial"/>
        </w:rPr>
        <w:t xml:space="preserve">Project’s research activities are </w:t>
      </w:r>
      <w:r w:rsidR="0044466A" w:rsidRPr="00054D8D">
        <w:rPr>
          <w:rFonts w:ascii="Arial" w:hAnsi="Arial" w:cs="Arial"/>
        </w:rPr>
        <w:t xml:space="preserve">not included in </w:t>
      </w:r>
      <w:r w:rsidR="007C625D" w:rsidRPr="00054D8D">
        <w:rPr>
          <w:rFonts w:ascii="Arial" w:hAnsi="Arial" w:cs="Arial"/>
        </w:rPr>
        <w:t>section 1.3</w:t>
      </w:r>
      <w:r w:rsidR="0044466A" w:rsidRPr="00054D8D">
        <w:rPr>
          <w:rFonts w:ascii="Arial" w:hAnsi="Arial" w:cs="Arial"/>
        </w:rPr>
        <w:t xml:space="preserve"> ‘Out of scope</w:t>
      </w:r>
      <w:r w:rsidR="004148A8" w:rsidRPr="00054D8D">
        <w:rPr>
          <w:rFonts w:ascii="Arial" w:hAnsi="Arial" w:cs="Arial"/>
        </w:rPr>
        <w:t xml:space="preserve"> for the 2026 Project Grants</w:t>
      </w:r>
      <w:r w:rsidR="0044466A" w:rsidRPr="00054D8D">
        <w:rPr>
          <w:rFonts w:ascii="Arial" w:hAnsi="Arial" w:cs="Arial"/>
        </w:rPr>
        <w:t>’</w:t>
      </w:r>
      <w:r w:rsidR="004148A8" w:rsidRPr="00054D8D">
        <w:rPr>
          <w:rFonts w:ascii="Arial" w:hAnsi="Arial" w:cs="Arial"/>
        </w:rPr>
        <w:t xml:space="preserve"> </w:t>
      </w:r>
      <w:r w:rsidR="006114CA" w:rsidRPr="00054D8D">
        <w:rPr>
          <w:rFonts w:ascii="Arial" w:hAnsi="Arial" w:cs="Arial"/>
        </w:rPr>
        <w:t xml:space="preserve">in </w:t>
      </w:r>
      <w:r w:rsidR="00775DEA" w:rsidRPr="00054D8D">
        <w:rPr>
          <w:rFonts w:ascii="Arial" w:hAnsi="Arial" w:cs="Arial"/>
        </w:rPr>
        <w:t xml:space="preserve">the </w:t>
      </w:r>
      <w:r w:rsidR="006114CA" w:rsidRPr="00054D8D">
        <w:rPr>
          <w:rFonts w:ascii="Arial" w:hAnsi="Arial" w:cs="Arial"/>
          <w:b/>
          <w:bCs/>
        </w:rPr>
        <w:t xml:space="preserve">2026 Project </w:t>
      </w:r>
      <w:r w:rsidR="00E73693">
        <w:rPr>
          <w:rFonts w:ascii="Arial" w:hAnsi="Arial" w:cs="Arial"/>
          <w:b/>
          <w:bCs/>
        </w:rPr>
        <w:t>Full</w:t>
      </w:r>
      <w:r w:rsidR="006114CA" w:rsidRPr="00054D8D">
        <w:rPr>
          <w:rFonts w:ascii="Arial" w:hAnsi="Arial" w:cs="Arial"/>
          <w:b/>
          <w:bCs/>
        </w:rPr>
        <w:t xml:space="preserve"> Application Guidelines</w:t>
      </w:r>
      <w:r w:rsidR="006114CA" w:rsidRPr="00054D8D">
        <w:rPr>
          <w:rFonts w:ascii="Arial" w:hAnsi="Arial" w:cs="Arial"/>
        </w:rPr>
        <w:t>.</w:t>
      </w:r>
      <w:r w:rsidR="006114CA" w:rsidRPr="006114CA">
        <w:rPr>
          <w:rFonts w:ascii="Arial" w:hAnsi="Arial" w:cs="Arial"/>
        </w:rPr>
        <w:t xml:space="preserve"> </w:t>
      </w:r>
    </w:p>
    <w:p w14:paraId="7CA633BB" w14:textId="1568C4AA" w:rsidR="006018FA" w:rsidRDefault="006A4AEC" w:rsidP="006018FA">
      <w:pPr>
        <w:spacing w:before="60" w:after="60"/>
        <w:ind w:left="284" w:hanging="284"/>
        <w:rPr>
          <w:rFonts w:ascii="Arial" w:eastAsia="MS Gothic" w:hAnsi="Arial" w:cs="Arial"/>
        </w:rPr>
      </w:pPr>
      <w:sdt>
        <w:sdtPr>
          <w:rPr>
            <w:rFonts w:ascii="Arial" w:eastAsia="MS Gothic" w:hAnsi="Arial" w:cs="Arial"/>
          </w:rPr>
          <w:id w:val="-635726296"/>
          <w14:checkbox>
            <w14:checked w14:val="0"/>
            <w14:checkedState w14:val="2612" w14:font="MS Gothic"/>
            <w14:uncheckedState w14:val="2610" w14:font="MS Gothic"/>
          </w14:checkbox>
        </w:sdtPr>
        <w:sdtEndPr/>
        <w:sdtContent>
          <w:r w:rsidR="006018FA">
            <w:rPr>
              <w:rFonts w:ascii="MS Gothic" w:eastAsia="MS Gothic" w:hAnsi="MS Gothic" w:cs="Arial" w:hint="eastAsia"/>
            </w:rPr>
            <w:t>☐</w:t>
          </w:r>
        </w:sdtContent>
      </w:sdt>
      <w:r w:rsidR="006018FA" w:rsidRPr="00262CA5">
        <w:rPr>
          <w:rFonts w:ascii="Arial" w:eastAsia="MS Gothic" w:hAnsi="Arial" w:cs="Arial"/>
        </w:rPr>
        <w:t xml:space="preserve"> </w:t>
      </w:r>
      <w:r w:rsidR="00CC530E" w:rsidRPr="00287816">
        <w:rPr>
          <w:rFonts w:ascii="Arial" w:eastAsia="MS Gothic" w:hAnsi="Arial" w:cs="Arial"/>
        </w:rPr>
        <w:t>The requested budget is up to $1,200,000 ($1,440,000 for a randomised controlled trial) for a 3-5 year project term or pro-rated (up to $400,00 per year) for terms shorter than 3 years.</w:t>
      </w:r>
    </w:p>
    <w:p w14:paraId="536B424F" w14:textId="77777777" w:rsidR="00BE660E" w:rsidRDefault="006A4AEC" w:rsidP="00141A22">
      <w:pPr>
        <w:spacing w:before="60" w:after="60"/>
        <w:ind w:left="284" w:hanging="284"/>
        <w:rPr>
          <w:rFonts w:ascii="Arial" w:eastAsia="MS Gothic" w:hAnsi="Arial" w:cs="Arial"/>
        </w:rPr>
      </w:pPr>
      <w:sdt>
        <w:sdtPr>
          <w:rPr>
            <w:rFonts w:ascii="Arial" w:eastAsia="MS Gothic" w:hAnsi="Arial" w:cs="Arial"/>
          </w:rPr>
          <w:id w:val="-1194222230"/>
          <w14:checkbox>
            <w14:checked w14:val="0"/>
            <w14:checkedState w14:val="2612" w14:font="MS Gothic"/>
            <w14:uncheckedState w14:val="2610" w14:font="MS Gothic"/>
          </w14:checkbox>
        </w:sdtPr>
        <w:sdtEndPr/>
        <w:sdtContent>
          <w:r w:rsidR="00C37428">
            <w:rPr>
              <w:rFonts w:ascii="MS Gothic" w:eastAsia="MS Gothic" w:hAnsi="MS Gothic" w:cs="Arial" w:hint="eastAsia"/>
            </w:rPr>
            <w:t>☐</w:t>
          </w:r>
        </w:sdtContent>
      </w:sdt>
      <w:r w:rsidR="00C37428" w:rsidRPr="00262CA5">
        <w:rPr>
          <w:rFonts w:ascii="Arial" w:eastAsia="MS Gothic" w:hAnsi="Arial" w:cs="Arial"/>
        </w:rPr>
        <w:t xml:space="preserve"> </w:t>
      </w:r>
      <w:r w:rsidR="00BE660E">
        <w:rPr>
          <w:rFonts w:ascii="Arial" w:eastAsia="MS Gothic" w:hAnsi="Arial" w:cs="Arial"/>
        </w:rPr>
        <w:t xml:space="preserve">All research team members are listed as a named investigator or collaborator in Module 1 on HRC Gateway. There are no additional named team members within the body of the application. </w:t>
      </w:r>
    </w:p>
    <w:p w14:paraId="5DA7043A" w14:textId="47C10861" w:rsidR="00141A22" w:rsidRPr="00141A22" w:rsidRDefault="006A4AEC" w:rsidP="00141A22">
      <w:pPr>
        <w:spacing w:before="60" w:after="60"/>
        <w:ind w:left="284" w:hanging="284"/>
        <w:rPr>
          <w:rFonts w:ascii="Arial" w:hAnsi="Arial" w:cs="Arial"/>
        </w:rPr>
      </w:pPr>
      <w:sdt>
        <w:sdtPr>
          <w:rPr>
            <w:rFonts w:ascii="Arial" w:eastAsia="MS Gothic" w:hAnsi="Arial" w:cs="Arial"/>
          </w:rPr>
          <w:id w:val="-1640958268"/>
          <w14:checkbox>
            <w14:checked w14:val="0"/>
            <w14:checkedState w14:val="2612" w14:font="MS Gothic"/>
            <w14:uncheckedState w14:val="2610" w14:font="MS Gothic"/>
          </w14:checkbox>
        </w:sdtPr>
        <w:sdtEndPr/>
        <w:sdtContent>
          <w:r w:rsidR="00141A22">
            <w:rPr>
              <w:rFonts w:ascii="MS Gothic" w:eastAsia="MS Gothic" w:hAnsi="MS Gothic" w:cs="Arial" w:hint="eastAsia"/>
            </w:rPr>
            <w:t>☐</w:t>
          </w:r>
        </w:sdtContent>
      </w:sdt>
      <w:r w:rsidR="00141A22" w:rsidRPr="00262CA5">
        <w:rPr>
          <w:rFonts w:ascii="Arial" w:eastAsia="MS Gothic" w:hAnsi="Arial" w:cs="Arial"/>
        </w:rPr>
        <w:t xml:space="preserve"> </w:t>
      </w:r>
      <w:r w:rsidR="00D76EF7">
        <w:rPr>
          <w:rFonts w:ascii="Arial" w:eastAsia="MS Gothic" w:hAnsi="Arial" w:cs="Arial"/>
        </w:rPr>
        <w:t>A</w:t>
      </w:r>
      <w:r w:rsidR="006018FA">
        <w:rPr>
          <w:rFonts w:ascii="Arial" w:eastAsia="MS Gothic" w:hAnsi="Arial" w:cs="Arial"/>
        </w:rPr>
        <w:t>ll m</w:t>
      </w:r>
      <w:r w:rsidR="009E3087" w:rsidRPr="319BF663">
        <w:rPr>
          <w:rFonts w:ascii="Arial" w:hAnsi="Arial" w:cs="Arial"/>
        </w:rPr>
        <w:t>odule</w:t>
      </w:r>
      <w:r w:rsidR="00E73693">
        <w:rPr>
          <w:rFonts w:ascii="Arial" w:hAnsi="Arial" w:cs="Arial"/>
        </w:rPr>
        <w:t xml:space="preserve">s and sections have </w:t>
      </w:r>
      <w:r w:rsidR="00245C8B">
        <w:rPr>
          <w:rFonts w:ascii="Arial" w:hAnsi="Arial" w:cs="Arial"/>
        </w:rPr>
        <w:t xml:space="preserve">been </w:t>
      </w:r>
      <w:r w:rsidR="009E3087" w:rsidRPr="319BF663">
        <w:rPr>
          <w:rFonts w:ascii="Arial" w:hAnsi="Arial" w:cs="Arial"/>
        </w:rPr>
        <w:t xml:space="preserve">completed in the </w:t>
      </w:r>
      <w:r w:rsidR="000F4877" w:rsidRPr="00262CA5">
        <w:rPr>
          <w:rFonts w:ascii="Arial" w:hAnsi="Arial" w:cs="Arial"/>
        </w:rPr>
        <w:t>202</w:t>
      </w:r>
      <w:r w:rsidR="000F4877">
        <w:rPr>
          <w:rFonts w:ascii="Arial" w:hAnsi="Arial" w:cs="Arial"/>
        </w:rPr>
        <w:t>6</w:t>
      </w:r>
      <w:r w:rsidR="000F4877" w:rsidRPr="00262CA5">
        <w:rPr>
          <w:rFonts w:ascii="Arial" w:hAnsi="Arial" w:cs="Arial"/>
        </w:rPr>
        <w:t xml:space="preserve"> </w:t>
      </w:r>
      <w:r w:rsidR="000F4877" w:rsidRPr="00717814">
        <w:rPr>
          <w:rFonts w:ascii="Arial" w:hAnsi="Arial" w:cs="Arial"/>
        </w:rPr>
        <w:t xml:space="preserve">Project </w:t>
      </w:r>
      <w:r w:rsidR="00E73693">
        <w:rPr>
          <w:rFonts w:ascii="Arial" w:hAnsi="Arial" w:cs="Arial"/>
        </w:rPr>
        <w:t xml:space="preserve">Full </w:t>
      </w:r>
      <w:r w:rsidR="000F4877" w:rsidRPr="00717814">
        <w:rPr>
          <w:rFonts w:ascii="Arial" w:hAnsi="Arial" w:cs="Arial"/>
        </w:rPr>
        <w:t>Application Form</w:t>
      </w:r>
      <w:r w:rsidR="00010E11">
        <w:rPr>
          <w:rFonts w:ascii="Arial" w:hAnsi="Arial" w:cs="Arial"/>
        </w:rPr>
        <w:t xml:space="preserve">. </w:t>
      </w:r>
      <w:r w:rsidR="00874992" w:rsidRPr="319BF663">
        <w:rPr>
          <w:rFonts w:ascii="Arial" w:hAnsi="Arial" w:cs="Arial"/>
        </w:rPr>
        <w:t xml:space="preserve"> </w:t>
      </w:r>
    </w:p>
    <w:p w14:paraId="44B637FB" w14:textId="726452AB" w:rsidR="005151EE" w:rsidRDefault="006A4AEC" w:rsidP="00EA2C40">
      <w:pPr>
        <w:spacing w:before="60" w:after="60"/>
        <w:ind w:left="284" w:hanging="284"/>
        <w:rPr>
          <w:rFonts w:ascii="Arial" w:hAnsi="Arial" w:cs="Arial"/>
        </w:rPr>
      </w:pPr>
      <w:sdt>
        <w:sdtPr>
          <w:rPr>
            <w:rFonts w:ascii="Arial" w:eastAsia="MS Gothic" w:hAnsi="Arial" w:cs="Arial"/>
          </w:rPr>
          <w:id w:val="-692849725"/>
          <w14:checkbox>
            <w14:checked w14:val="0"/>
            <w14:checkedState w14:val="2612" w14:font="MS Gothic"/>
            <w14:uncheckedState w14:val="2610" w14:font="MS Gothic"/>
          </w14:checkbox>
        </w:sdtPr>
        <w:sdtEndPr/>
        <w:sdtContent>
          <w:r w:rsidR="00141A22">
            <w:rPr>
              <w:rFonts w:ascii="MS Gothic" w:eastAsia="MS Gothic" w:hAnsi="MS Gothic" w:cs="Arial" w:hint="eastAsia"/>
            </w:rPr>
            <w:t>☐</w:t>
          </w:r>
        </w:sdtContent>
      </w:sdt>
      <w:r w:rsidR="00141A22" w:rsidRPr="00262CA5">
        <w:rPr>
          <w:rFonts w:ascii="Arial" w:eastAsia="MS Gothic" w:hAnsi="Arial" w:cs="Arial"/>
        </w:rPr>
        <w:t xml:space="preserve"> </w:t>
      </w:r>
      <w:r w:rsidR="005151EE" w:rsidRPr="0066784A">
        <w:rPr>
          <w:rFonts w:ascii="Arial" w:eastAsia="MS Gothic" w:hAnsi="Arial" w:cs="Arial"/>
        </w:rPr>
        <w:t xml:space="preserve">The application content is within the specified page limits. </w:t>
      </w:r>
    </w:p>
    <w:p w14:paraId="4F179F5C" w14:textId="27B5A4FF" w:rsidR="00A566A1" w:rsidRDefault="006A4AEC" w:rsidP="00A566A1">
      <w:pPr>
        <w:spacing w:before="60" w:after="60"/>
        <w:ind w:left="284" w:hanging="284"/>
        <w:rPr>
          <w:rFonts w:ascii="Arial" w:eastAsia="MS Gothic" w:hAnsi="Arial" w:cs="Arial"/>
        </w:rPr>
      </w:pPr>
      <w:sdt>
        <w:sdtPr>
          <w:rPr>
            <w:rFonts w:ascii="Arial" w:hAnsi="Arial" w:cs="Arial"/>
          </w:rPr>
          <w:id w:val="2009480202"/>
          <w14:checkbox>
            <w14:checked w14:val="0"/>
            <w14:checkedState w14:val="2612" w14:font="MS Gothic"/>
            <w14:uncheckedState w14:val="2610" w14:font="MS Gothic"/>
          </w14:checkbox>
        </w:sdtPr>
        <w:sdtEndPr/>
        <w:sdtContent>
          <w:r w:rsidR="006018FA">
            <w:rPr>
              <w:rFonts w:ascii="MS Gothic" w:eastAsia="MS Gothic" w:hAnsi="MS Gothic" w:cs="Arial" w:hint="eastAsia"/>
            </w:rPr>
            <w:t>☐</w:t>
          </w:r>
        </w:sdtContent>
      </w:sdt>
      <w:r w:rsidR="00A566A1" w:rsidRPr="009628BF">
        <w:rPr>
          <w:rFonts w:ascii="Arial" w:hAnsi="Arial" w:cs="Arial"/>
        </w:rPr>
        <w:t xml:space="preserve"> </w:t>
      </w:r>
      <w:r w:rsidR="006018FA" w:rsidRPr="0066784A">
        <w:rPr>
          <w:rFonts w:ascii="Arial" w:eastAsia="MS Gothic" w:hAnsi="Arial" w:cs="Arial"/>
        </w:rPr>
        <w:t xml:space="preserve">Completion of an ethics review by an HRC-approved ethics committee has been listed as a Year 1 milestone. </w:t>
      </w:r>
    </w:p>
    <w:p w14:paraId="023AF8B7" w14:textId="5D1B1DB5" w:rsidR="006018FA" w:rsidRPr="006018FA" w:rsidRDefault="006A4AEC" w:rsidP="006018FA">
      <w:pPr>
        <w:spacing w:before="60" w:after="60"/>
        <w:ind w:left="284" w:hanging="284"/>
        <w:rPr>
          <w:rFonts w:ascii="Arial" w:hAnsi="Arial" w:cs="Arial"/>
        </w:rPr>
      </w:pPr>
      <w:sdt>
        <w:sdtPr>
          <w:rPr>
            <w:rFonts w:ascii="Arial" w:hAnsi="Arial" w:cs="Arial"/>
          </w:rPr>
          <w:id w:val="-1808851286"/>
          <w14:checkbox>
            <w14:checked w14:val="0"/>
            <w14:checkedState w14:val="2612" w14:font="MS Gothic"/>
            <w14:uncheckedState w14:val="2610" w14:font="MS Gothic"/>
          </w14:checkbox>
        </w:sdtPr>
        <w:sdtEndPr/>
        <w:sdtContent>
          <w:r w:rsidR="006018FA">
            <w:rPr>
              <w:rFonts w:ascii="MS Gothic" w:eastAsia="MS Gothic" w:hAnsi="MS Gothic" w:cs="Arial" w:hint="eastAsia"/>
            </w:rPr>
            <w:t>☐</w:t>
          </w:r>
        </w:sdtContent>
      </w:sdt>
      <w:r w:rsidR="006018FA" w:rsidRPr="009628BF">
        <w:rPr>
          <w:rFonts w:ascii="Arial" w:hAnsi="Arial" w:cs="Arial"/>
        </w:rPr>
        <w:t xml:space="preserve"> </w:t>
      </w:r>
      <w:r w:rsidR="006018FA" w:rsidRPr="006018FA">
        <w:rPr>
          <w:rFonts w:ascii="Arial" w:hAnsi="Arial" w:cs="Arial"/>
        </w:rPr>
        <w:t xml:space="preserve">The CVs of all named investigators (including those on a Memorandum of Understanding) have been uploaded to HRC Gateway using the New Zealand standard CV template downloaded from HRC Gateway. </w:t>
      </w:r>
    </w:p>
    <w:p w14:paraId="2B6448F7" w14:textId="6316E6CD" w:rsidR="006018FA" w:rsidRPr="006018FA" w:rsidRDefault="006A4AEC" w:rsidP="006018FA">
      <w:pPr>
        <w:spacing w:before="60" w:after="60"/>
        <w:ind w:left="284" w:hanging="284"/>
        <w:rPr>
          <w:rFonts w:ascii="Arial" w:hAnsi="Arial" w:cs="Arial"/>
        </w:rPr>
      </w:pPr>
      <w:sdt>
        <w:sdtPr>
          <w:rPr>
            <w:rFonts w:ascii="Arial" w:hAnsi="Arial" w:cs="Arial"/>
          </w:rPr>
          <w:id w:val="1380362900"/>
          <w14:checkbox>
            <w14:checked w14:val="0"/>
            <w14:checkedState w14:val="2612" w14:font="MS Gothic"/>
            <w14:uncheckedState w14:val="2610" w14:font="MS Gothic"/>
          </w14:checkbox>
        </w:sdtPr>
        <w:sdtEndPr/>
        <w:sdtContent>
          <w:r w:rsidR="006018FA">
            <w:rPr>
              <w:rFonts w:ascii="MS Gothic" w:eastAsia="MS Gothic" w:hAnsi="MS Gothic" w:cs="Arial" w:hint="eastAsia"/>
            </w:rPr>
            <w:t>☐</w:t>
          </w:r>
        </w:sdtContent>
      </w:sdt>
      <w:r w:rsidR="006018FA" w:rsidRPr="009628BF">
        <w:rPr>
          <w:rFonts w:ascii="Arial" w:hAnsi="Arial" w:cs="Arial"/>
        </w:rPr>
        <w:t xml:space="preserve"> </w:t>
      </w:r>
      <w:r w:rsidR="006018FA" w:rsidRPr="006018FA">
        <w:rPr>
          <w:rFonts w:ascii="Arial" w:hAnsi="Arial" w:cs="Arial"/>
        </w:rPr>
        <w:t>Module 6 has been completed on HRC Gateway.</w:t>
      </w:r>
    </w:p>
    <w:p w14:paraId="41500652" w14:textId="47F385CD" w:rsidR="006018FA" w:rsidRPr="006018FA" w:rsidRDefault="006A4AEC" w:rsidP="006018FA">
      <w:pPr>
        <w:spacing w:before="60" w:after="60"/>
        <w:ind w:left="284" w:hanging="284"/>
        <w:rPr>
          <w:rFonts w:ascii="Arial" w:hAnsi="Arial" w:cs="Arial"/>
        </w:rPr>
      </w:pPr>
      <w:sdt>
        <w:sdtPr>
          <w:rPr>
            <w:rFonts w:ascii="Arial" w:hAnsi="Arial" w:cs="Arial"/>
          </w:rPr>
          <w:id w:val="-1060238487"/>
          <w14:checkbox>
            <w14:checked w14:val="0"/>
            <w14:checkedState w14:val="2612" w14:font="MS Gothic"/>
            <w14:uncheckedState w14:val="2610" w14:font="MS Gothic"/>
          </w14:checkbox>
        </w:sdtPr>
        <w:sdtEndPr/>
        <w:sdtContent>
          <w:r w:rsidR="006018FA">
            <w:rPr>
              <w:rFonts w:ascii="MS Gothic" w:eastAsia="MS Gothic" w:hAnsi="MS Gothic" w:cs="Arial" w:hint="eastAsia"/>
            </w:rPr>
            <w:t>☐</w:t>
          </w:r>
        </w:sdtContent>
      </w:sdt>
      <w:r w:rsidR="006018FA" w:rsidRPr="009628BF">
        <w:rPr>
          <w:rFonts w:ascii="Arial" w:hAnsi="Arial" w:cs="Arial"/>
        </w:rPr>
        <w:t xml:space="preserve"> </w:t>
      </w:r>
      <w:r w:rsidR="006018FA" w:rsidRPr="006018FA">
        <w:rPr>
          <w:rFonts w:ascii="Arial" w:hAnsi="Arial" w:cs="Arial"/>
        </w:rPr>
        <w:t>The 2026 Pr</w:t>
      </w:r>
      <w:r w:rsidR="006018FA">
        <w:rPr>
          <w:rFonts w:ascii="Arial" w:hAnsi="Arial" w:cs="Arial"/>
        </w:rPr>
        <w:t>oject Full Ap</w:t>
      </w:r>
      <w:r w:rsidR="006018FA" w:rsidRPr="006018FA">
        <w:rPr>
          <w:rFonts w:ascii="Arial" w:hAnsi="Arial" w:cs="Arial"/>
        </w:rPr>
        <w:t>plication form has been uploaded to HRC Gateway as a PDF file. All figures, tables and text have been converted intact.</w:t>
      </w:r>
    </w:p>
    <w:p w14:paraId="360F596C" w14:textId="2F35F280" w:rsidR="006018FA" w:rsidRPr="006018FA" w:rsidRDefault="006018FA" w:rsidP="006018FA">
      <w:pPr>
        <w:spacing w:before="60" w:after="60"/>
        <w:ind w:left="284" w:hanging="284"/>
        <w:rPr>
          <w:rFonts w:ascii="Arial" w:hAnsi="Arial" w:cs="Arial"/>
        </w:rPr>
      </w:pPr>
      <w:r w:rsidRPr="006018FA">
        <w:rPr>
          <w:rFonts w:ascii="Segoe UI Symbol" w:hAnsi="Segoe UI Symbol" w:cs="Segoe UI Symbol"/>
        </w:rPr>
        <w:t>☐</w:t>
      </w:r>
      <w:r w:rsidRPr="006018FA">
        <w:rPr>
          <w:rFonts w:ascii="Arial" w:hAnsi="Arial" w:cs="Arial"/>
        </w:rPr>
        <w:t xml:space="preserve"> The 2026 Pro</w:t>
      </w:r>
      <w:r>
        <w:rPr>
          <w:rFonts w:ascii="Arial" w:hAnsi="Arial" w:cs="Arial"/>
        </w:rPr>
        <w:t xml:space="preserve">ject </w:t>
      </w:r>
      <w:r w:rsidRPr="006018FA">
        <w:rPr>
          <w:rFonts w:ascii="Arial" w:hAnsi="Arial" w:cs="Arial"/>
        </w:rPr>
        <w:t>Budget spreadsheet has been uploaded to HRC Gateway as a PDF file (.pdf) and Excel spreadsheet (.xlsx). All sheets are included in both files.</w:t>
      </w:r>
    </w:p>
    <w:p w14:paraId="17A5AA12" w14:textId="05E651B7" w:rsidR="006018FA" w:rsidRDefault="006018FA" w:rsidP="006018FA">
      <w:pPr>
        <w:spacing w:before="60" w:after="60"/>
        <w:ind w:left="284" w:hanging="284"/>
        <w:rPr>
          <w:rFonts w:ascii="Arial" w:hAnsi="Arial" w:cs="Arial"/>
        </w:rPr>
      </w:pPr>
      <w:r w:rsidRPr="006018FA">
        <w:rPr>
          <w:rFonts w:ascii="Segoe UI Symbol" w:hAnsi="Segoe UI Symbol" w:cs="Segoe UI Symbol"/>
        </w:rPr>
        <w:t>☐</w:t>
      </w:r>
      <w:r w:rsidRPr="006018FA">
        <w:rPr>
          <w:rFonts w:ascii="Arial" w:hAnsi="Arial" w:cs="Arial"/>
        </w:rPr>
        <w:t xml:space="preserve"> Your host organisation’s research office (if applicable) has checked your application.</w:t>
      </w:r>
    </w:p>
    <w:p w14:paraId="4F21FEFA" w14:textId="1A395791" w:rsidR="00434DA6" w:rsidRPr="00434DA6" w:rsidRDefault="00434DA6" w:rsidP="006018FA">
      <w:pPr>
        <w:spacing w:before="60" w:after="60"/>
        <w:ind w:left="284" w:hanging="284"/>
        <w:rPr>
          <w:rFonts w:ascii="Arial" w:hAnsi="Arial" w:cs="Arial"/>
        </w:rPr>
      </w:pPr>
    </w:p>
    <w:p w14:paraId="5AA4E4EB" w14:textId="77777777" w:rsidR="00DD072D" w:rsidRPr="009628BF" w:rsidRDefault="00DD072D" w:rsidP="00DD072D">
      <w:pPr>
        <w:spacing w:before="60" w:after="60"/>
        <w:rPr>
          <w:rFonts w:ascii="Arial" w:hAnsi="Arial" w:cs="Arial"/>
        </w:rPr>
      </w:pPr>
      <w:r w:rsidRPr="009628BF">
        <w:rPr>
          <w:rFonts w:ascii="Arial" w:hAnsi="Arial" w:cs="Arial"/>
        </w:rPr>
        <w:t>By ticking these boxes, you agree that you have followed HRC’s requirements. If you do not follow these requirements, your application may be withdrawn.</w:t>
      </w:r>
    </w:p>
    <w:p w14:paraId="02EF012A" w14:textId="77777777" w:rsidR="00DD072D" w:rsidRDefault="00DD072D" w:rsidP="00DD072D">
      <w:pPr>
        <w:pStyle w:val="Text"/>
        <w:rPr>
          <w:b/>
          <w:bCs/>
          <w:szCs w:val="20"/>
        </w:rPr>
      </w:pPr>
    </w:p>
    <w:p w14:paraId="0C166A98" w14:textId="2B1F37DB" w:rsidR="004E2DAA" w:rsidRDefault="003914D4" w:rsidP="00D53D9C">
      <w:pPr>
        <w:pStyle w:val="Text"/>
        <w:rPr>
          <w:b/>
          <w:bCs/>
          <w:szCs w:val="20"/>
        </w:rPr>
      </w:pPr>
      <w:r w:rsidRPr="048CEBB7">
        <w:rPr>
          <w:b/>
          <w:bCs/>
          <w:szCs w:val="20"/>
        </w:rPr>
        <w:t xml:space="preserve">If you cannot meet </w:t>
      </w:r>
      <w:r>
        <w:rPr>
          <w:b/>
          <w:bCs/>
          <w:szCs w:val="20"/>
        </w:rPr>
        <w:t>any</w:t>
      </w:r>
      <w:r w:rsidRPr="048CEBB7">
        <w:rPr>
          <w:b/>
          <w:bCs/>
          <w:szCs w:val="20"/>
        </w:rPr>
        <w:t xml:space="preserve"> of these requirements, please contact your host organisation’s </w:t>
      </w:r>
      <w:r w:rsidR="00BE660E">
        <w:rPr>
          <w:b/>
          <w:bCs/>
          <w:szCs w:val="20"/>
        </w:rPr>
        <w:t>r</w:t>
      </w:r>
      <w:r w:rsidRPr="048CEBB7">
        <w:rPr>
          <w:b/>
          <w:bCs/>
          <w:szCs w:val="20"/>
        </w:rPr>
        <w:t xml:space="preserve">esearch </w:t>
      </w:r>
      <w:r w:rsidR="00BE660E">
        <w:rPr>
          <w:b/>
          <w:bCs/>
          <w:szCs w:val="20"/>
        </w:rPr>
        <w:t>o</w:t>
      </w:r>
      <w:r w:rsidRPr="048CEBB7">
        <w:rPr>
          <w:b/>
          <w:bCs/>
          <w:szCs w:val="20"/>
        </w:rPr>
        <w:t xml:space="preserve">ffice for guidance or the HRC at </w:t>
      </w:r>
      <w:hyperlink r:id="rId14">
        <w:r w:rsidRPr="048CEBB7">
          <w:rPr>
            <w:rStyle w:val="Hyperlink"/>
            <w:b/>
            <w:bCs/>
            <w:sz w:val="20"/>
            <w:szCs w:val="20"/>
          </w:rPr>
          <w:t>info@hrc.govt.nz</w:t>
        </w:r>
      </w:hyperlink>
      <w:r w:rsidRPr="048CEBB7">
        <w:rPr>
          <w:b/>
          <w:bCs/>
          <w:szCs w:val="20"/>
        </w:rPr>
        <w:t>.</w:t>
      </w:r>
    </w:p>
    <w:p w14:paraId="4FAB80AD" w14:textId="1A32A55E" w:rsidR="002565DE" w:rsidRDefault="002565DE" w:rsidP="002565DE">
      <w:pPr>
        <w:rPr>
          <w:b/>
          <w:bCs/>
        </w:rPr>
      </w:pPr>
      <w:r>
        <w:rPr>
          <w:b/>
          <w:bCs/>
        </w:rPr>
        <w:br w:type="page"/>
      </w:r>
    </w:p>
    <w:p w14:paraId="4279AB9D" w14:textId="77777777" w:rsidR="002565DE" w:rsidRDefault="002565DE" w:rsidP="00D53D9C">
      <w:pPr>
        <w:pStyle w:val="Text"/>
        <w:rPr>
          <w:b/>
          <w:bCs/>
          <w:szCs w:val="20"/>
        </w:rPr>
        <w:sectPr w:rsidR="002565DE" w:rsidSect="002804EA">
          <w:headerReference w:type="default" r:id="rId15"/>
          <w:type w:val="continuous"/>
          <w:pgSz w:w="11906" w:h="16838" w:code="9"/>
          <w:pgMar w:top="1559" w:right="1134" w:bottom="680" w:left="1429" w:header="1417" w:footer="454" w:gutter="0"/>
          <w:pgNumType w:start="1"/>
          <w:cols w:space="708"/>
          <w:formProt w:val="0"/>
          <w:docGrid w:linePitch="360"/>
        </w:sectPr>
      </w:pPr>
    </w:p>
    <w:p w14:paraId="06793165" w14:textId="77777777" w:rsidR="002565DE" w:rsidRPr="0066784A" w:rsidRDefault="002565DE" w:rsidP="002565DE">
      <w:pPr>
        <w:pStyle w:val="Heading2"/>
        <w:rPr>
          <w:rFonts w:ascii="Arial Black" w:hAnsi="Arial Black" w:cs="Arial"/>
          <w:b w:val="0"/>
          <w:color w:val="82A53C"/>
          <w:szCs w:val="24"/>
          <w:u w:val="none"/>
        </w:rPr>
      </w:pPr>
      <w:r w:rsidRPr="0066784A">
        <w:rPr>
          <w:rFonts w:ascii="Arial Black" w:hAnsi="Arial Black" w:cs="Arial"/>
          <w:b w:val="0"/>
          <w:color w:val="82A53C"/>
          <w:szCs w:val="24"/>
          <w:u w:val="none"/>
        </w:rPr>
        <w:lastRenderedPageBreak/>
        <w:t xml:space="preserve">Alignment with health research priorities </w:t>
      </w:r>
    </w:p>
    <w:p w14:paraId="7268ADF4" w14:textId="77777777" w:rsidR="002565DE" w:rsidRPr="002565DE" w:rsidRDefault="002565DE" w:rsidP="002565DE">
      <w:pPr>
        <w:rPr>
          <w:rFonts w:ascii="Arial" w:hAnsi="Arial" w:cs="Arial"/>
          <w:lang w:val="en-AU"/>
        </w:rPr>
      </w:pPr>
      <w:r w:rsidRPr="002565DE">
        <w:rPr>
          <w:rFonts w:ascii="Arial" w:hAnsi="Arial" w:cs="Arial"/>
          <w:lang w:val="en-AU"/>
        </w:rPr>
        <w:t>Not all applications are required to align with the specified health research priorities.</w:t>
      </w:r>
    </w:p>
    <w:p w14:paraId="34E667AC" w14:textId="77777777" w:rsidR="002565DE" w:rsidRPr="002565DE" w:rsidRDefault="002565DE" w:rsidP="002565DE">
      <w:pPr>
        <w:rPr>
          <w:rFonts w:ascii="Arial" w:hAnsi="Arial" w:cs="Arial"/>
          <w:lang w:val="en-AU"/>
        </w:rPr>
      </w:pPr>
    </w:p>
    <w:p w14:paraId="0623F90B" w14:textId="77777777" w:rsidR="002565DE" w:rsidRPr="002565DE" w:rsidRDefault="002565DE" w:rsidP="002565DE">
      <w:pPr>
        <w:rPr>
          <w:rFonts w:ascii="Arial" w:hAnsi="Arial" w:cs="Arial"/>
          <w:lang w:val="en-AU"/>
        </w:rPr>
      </w:pPr>
      <w:r w:rsidRPr="002565DE">
        <w:rPr>
          <w:rFonts w:ascii="Arial" w:hAnsi="Arial" w:cs="Arial"/>
          <w:lang w:val="en-AU"/>
        </w:rPr>
        <w:t>Please indicate if your application aligns with one or more of the priorities outlined in Section 1.3 (select all that apply).</w:t>
      </w:r>
    </w:p>
    <w:p w14:paraId="2D15E062" w14:textId="77777777" w:rsidR="002565DE" w:rsidRPr="002565DE" w:rsidRDefault="002565DE" w:rsidP="002565DE">
      <w:pPr>
        <w:rPr>
          <w:rFonts w:ascii="Arial" w:hAnsi="Arial" w:cs="Arial"/>
          <w:b/>
          <w:bCs/>
          <w:lang w:val="en-AU"/>
        </w:rPr>
      </w:pPr>
    </w:p>
    <w:p w14:paraId="3B4DCAB8" w14:textId="77777777" w:rsidR="002565DE" w:rsidRPr="002565DE" w:rsidRDefault="006A4AEC" w:rsidP="002565DE">
      <w:pPr>
        <w:rPr>
          <w:rFonts w:ascii="Arial" w:hAnsi="Arial" w:cs="Arial"/>
          <w:lang w:val="en-AU"/>
        </w:rPr>
      </w:pPr>
      <w:sdt>
        <w:sdtPr>
          <w:rPr>
            <w:rFonts w:ascii="Arial" w:hAnsi="Arial" w:cs="Arial"/>
            <w:lang w:val="en-AU"/>
          </w:rPr>
          <w:id w:val="-1796663896"/>
          <w14:checkbox>
            <w14:checked w14:val="0"/>
            <w14:checkedState w14:val="2612" w14:font="MS Gothic"/>
            <w14:uncheckedState w14:val="2610" w14:font="MS Gothic"/>
          </w14:checkbox>
        </w:sdtPr>
        <w:sdtEndPr/>
        <w:sdtContent>
          <w:r w:rsidR="002565DE" w:rsidRPr="002565DE">
            <w:rPr>
              <w:rFonts w:ascii="Segoe UI Symbol" w:eastAsia="MS Gothic" w:hAnsi="Segoe UI Symbol" w:cs="Segoe UI Symbol"/>
              <w:lang w:val="en-AU"/>
            </w:rPr>
            <w:t>☐</w:t>
          </w:r>
        </w:sdtContent>
      </w:sdt>
      <w:r w:rsidR="002565DE" w:rsidRPr="002565DE">
        <w:rPr>
          <w:rFonts w:ascii="Arial" w:hAnsi="Arial" w:cs="Arial"/>
          <w:lang w:val="en-AU"/>
        </w:rPr>
        <w:t xml:space="preserve"> Maximises benefit for healthcare delivery</w:t>
      </w:r>
    </w:p>
    <w:p w14:paraId="3266DABF" w14:textId="77777777" w:rsidR="002565DE" w:rsidRPr="002565DE" w:rsidRDefault="006A4AEC" w:rsidP="002565DE">
      <w:pPr>
        <w:rPr>
          <w:rFonts w:ascii="Arial" w:hAnsi="Arial" w:cs="Arial"/>
          <w:lang w:val="en-AU"/>
        </w:rPr>
      </w:pPr>
      <w:sdt>
        <w:sdtPr>
          <w:rPr>
            <w:rFonts w:ascii="Arial" w:hAnsi="Arial" w:cs="Arial"/>
            <w:lang w:val="en-AU"/>
          </w:rPr>
          <w:id w:val="1253549249"/>
          <w14:checkbox>
            <w14:checked w14:val="0"/>
            <w14:checkedState w14:val="2612" w14:font="MS Gothic"/>
            <w14:uncheckedState w14:val="2610" w14:font="MS Gothic"/>
          </w14:checkbox>
        </w:sdtPr>
        <w:sdtEndPr/>
        <w:sdtContent>
          <w:r w:rsidR="002565DE" w:rsidRPr="002565DE">
            <w:rPr>
              <w:rFonts w:ascii="Segoe UI Symbol" w:eastAsia="MS Gothic" w:hAnsi="Segoe UI Symbol" w:cs="Segoe UI Symbol"/>
              <w:lang w:val="en-AU"/>
            </w:rPr>
            <w:t>☐</w:t>
          </w:r>
        </w:sdtContent>
      </w:sdt>
      <w:r w:rsidR="002565DE" w:rsidRPr="002565DE">
        <w:rPr>
          <w:rFonts w:ascii="Arial" w:hAnsi="Arial" w:cs="Arial"/>
          <w:lang w:val="en-AU"/>
        </w:rPr>
        <w:t xml:space="preserve"> Demonstrates a pathway to commercialisation</w:t>
      </w:r>
    </w:p>
    <w:p w14:paraId="2EE2AC6D" w14:textId="77777777" w:rsidR="002565DE" w:rsidRPr="002565DE" w:rsidRDefault="006A4AEC" w:rsidP="002565DE">
      <w:pPr>
        <w:rPr>
          <w:rFonts w:ascii="Arial" w:hAnsi="Arial" w:cs="Arial"/>
          <w:lang w:val="en-AU"/>
        </w:rPr>
      </w:pPr>
      <w:sdt>
        <w:sdtPr>
          <w:rPr>
            <w:rFonts w:ascii="Arial" w:hAnsi="Arial" w:cs="Arial"/>
            <w:lang w:val="en-AU"/>
          </w:rPr>
          <w:id w:val="428942326"/>
          <w14:checkbox>
            <w14:checked w14:val="0"/>
            <w14:checkedState w14:val="2612" w14:font="MS Gothic"/>
            <w14:uncheckedState w14:val="2610" w14:font="MS Gothic"/>
          </w14:checkbox>
        </w:sdtPr>
        <w:sdtEndPr/>
        <w:sdtContent>
          <w:r w:rsidR="002565DE" w:rsidRPr="002565DE">
            <w:rPr>
              <w:rFonts w:ascii="Segoe UI Symbol" w:eastAsia="MS Gothic" w:hAnsi="Segoe UI Symbol" w:cs="Segoe UI Symbol"/>
              <w:lang w:val="en-AU"/>
            </w:rPr>
            <w:t>☐</w:t>
          </w:r>
        </w:sdtContent>
      </w:sdt>
      <w:r w:rsidR="002565DE" w:rsidRPr="002565DE">
        <w:rPr>
          <w:rFonts w:ascii="Arial" w:hAnsi="Arial" w:cs="Arial"/>
          <w:lang w:val="en-AU"/>
        </w:rPr>
        <w:t xml:space="preserve"> Enhances the development of clinician-researchers</w:t>
      </w:r>
    </w:p>
    <w:p w14:paraId="48FD9FAC" w14:textId="67AE9277" w:rsidR="002565DE" w:rsidRPr="002565DE" w:rsidRDefault="006A4AEC" w:rsidP="002565DE">
      <w:pPr>
        <w:rPr>
          <w:rFonts w:ascii="Arial" w:hAnsi="Arial" w:cs="Arial"/>
          <w:lang w:val="en-AU"/>
        </w:rPr>
      </w:pPr>
      <w:sdt>
        <w:sdtPr>
          <w:rPr>
            <w:rFonts w:ascii="Arial" w:hAnsi="Arial" w:cs="Arial"/>
            <w:lang w:val="en-AU"/>
          </w:rPr>
          <w:id w:val="-1760670248"/>
          <w14:checkbox>
            <w14:checked w14:val="0"/>
            <w14:checkedState w14:val="2612" w14:font="MS Gothic"/>
            <w14:uncheckedState w14:val="2610" w14:font="MS Gothic"/>
          </w14:checkbox>
        </w:sdtPr>
        <w:sdtEndPr/>
        <w:sdtContent>
          <w:r w:rsidR="002565DE" w:rsidRPr="002565DE">
            <w:rPr>
              <w:rFonts w:ascii="Segoe UI Symbol" w:eastAsia="MS Gothic" w:hAnsi="Segoe UI Symbol" w:cs="Segoe UI Symbol"/>
              <w:lang w:val="en-AU"/>
            </w:rPr>
            <w:t>☐</w:t>
          </w:r>
        </w:sdtContent>
      </w:sdt>
      <w:r w:rsidR="002565DE" w:rsidRPr="002565DE">
        <w:rPr>
          <w:rFonts w:ascii="Arial" w:hAnsi="Arial" w:cs="Arial"/>
          <w:lang w:val="en-AU"/>
        </w:rPr>
        <w:t xml:space="preserve"> Contributes to </w:t>
      </w:r>
      <w:r w:rsidR="00BE660E">
        <w:rPr>
          <w:rFonts w:ascii="Arial" w:hAnsi="Arial" w:cs="Arial"/>
          <w:lang w:val="en-AU"/>
        </w:rPr>
        <w:t xml:space="preserve">the </w:t>
      </w:r>
      <w:r w:rsidR="002565DE" w:rsidRPr="002565DE">
        <w:rPr>
          <w:rFonts w:ascii="Arial" w:hAnsi="Arial" w:cs="Arial"/>
          <w:lang w:val="en-AU"/>
        </w:rPr>
        <w:t>achievement of the health and/or mental health and addiction targets</w:t>
      </w:r>
    </w:p>
    <w:p w14:paraId="44E36DAA" w14:textId="77777777" w:rsidR="002565DE" w:rsidRPr="002565DE" w:rsidRDefault="002565DE" w:rsidP="002565DE">
      <w:pPr>
        <w:rPr>
          <w:rFonts w:ascii="Arial" w:hAnsi="Arial" w:cs="Arial"/>
          <w:lang w:val="en-AU"/>
        </w:rPr>
      </w:pPr>
    </w:p>
    <w:p w14:paraId="63F2E6FA" w14:textId="5C32C97E" w:rsidR="002565DE" w:rsidRPr="002565DE" w:rsidRDefault="002565DE" w:rsidP="002565DE">
      <w:pPr>
        <w:rPr>
          <w:rFonts w:ascii="Arial" w:hAnsi="Arial" w:cs="Arial"/>
          <w:lang w:val="en-AU"/>
        </w:rPr>
      </w:pPr>
      <w:r w:rsidRPr="002565DE">
        <w:rPr>
          <w:rFonts w:ascii="Arial" w:hAnsi="Arial" w:cs="Arial"/>
          <w:lang w:val="en-AU"/>
        </w:rPr>
        <w:t>In the most relevant sections of your application, clearly articulate how your research p</w:t>
      </w:r>
      <w:r w:rsidR="00D24A19">
        <w:rPr>
          <w:rFonts w:ascii="Arial" w:hAnsi="Arial" w:cs="Arial"/>
          <w:lang w:val="en-AU"/>
        </w:rPr>
        <w:t xml:space="preserve">roject </w:t>
      </w:r>
      <w:r w:rsidRPr="002565DE">
        <w:rPr>
          <w:rFonts w:ascii="Arial" w:hAnsi="Arial" w:cs="Arial"/>
          <w:lang w:val="en-AU"/>
        </w:rPr>
        <w:t>aligns with the chosen priority/priorities.</w:t>
      </w:r>
    </w:p>
    <w:p w14:paraId="7A25AE1D" w14:textId="77777777" w:rsidR="002565DE" w:rsidRPr="002565DE" w:rsidRDefault="002565DE" w:rsidP="00D53D9C">
      <w:pPr>
        <w:pStyle w:val="Text"/>
        <w:rPr>
          <w:rFonts w:cs="Arial"/>
          <w:b/>
          <w:bCs/>
          <w:szCs w:val="20"/>
        </w:rPr>
      </w:pPr>
    </w:p>
    <w:p w14:paraId="3D6F7504" w14:textId="77777777" w:rsidR="00562073" w:rsidRDefault="00562073" w:rsidP="00D53D9C">
      <w:pPr>
        <w:pStyle w:val="Text"/>
        <w:rPr>
          <w:b/>
          <w:bCs/>
          <w:szCs w:val="20"/>
        </w:rPr>
      </w:pPr>
    </w:p>
    <w:p w14:paraId="27CF15B6" w14:textId="77777777" w:rsidR="00562073" w:rsidRDefault="00562073" w:rsidP="00D53D9C">
      <w:pPr>
        <w:pStyle w:val="Text"/>
        <w:rPr>
          <w:b/>
          <w:bCs/>
          <w:szCs w:val="20"/>
        </w:rPr>
        <w:sectPr w:rsidR="00562073" w:rsidSect="002804EA">
          <w:type w:val="continuous"/>
          <w:pgSz w:w="11906" w:h="16838" w:code="9"/>
          <w:pgMar w:top="1559" w:right="1134" w:bottom="680" w:left="1429" w:header="1417" w:footer="454" w:gutter="0"/>
          <w:pgNumType w:start="1"/>
          <w:cols w:space="708"/>
          <w:formProt w:val="0"/>
          <w:docGrid w:linePitch="360"/>
        </w:sectPr>
      </w:pPr>
    </w:p>
    <w:p w14:paraId="3EA95C63" w14:textId="47D295A5" w:rsidR="00413856" w:rsidRPr="00A94E2E" w:rsidRDefault="00413856" w:rsidP="004E483D">
      <w:pPr>
        <w:pStyle w:val="Heading1"/>
        <w:spacing w:before="240" w:after="120"/>
        <w:rPr>
          <w:b w:val="0"/>
          <w:color w:val="82A53C"/>
          <w:szCs w:val="24"/>
        </w:rPr>
      </w:pPr>
      <w:bookmarkStart w:id="4" w:name="HRC_MODULE2"/>
      <w:bookmarkStart w:id="5" w:name="_Toc203892455"/>
      <w:bookmarkStart w:id="6" w:name="_Toc205192961"/>
      <w:bookmarkEnd w:id="3"/>
      <w:r w:rsidRPr="00A94E2E">
        <w:rPr>
          <w:b w:val="0"/>
          <w:color w:val="82A53C"/>
          <w:szCs w:val="24"/>
        </w:rPr>
        <w:lastRenderedPageBreak/>
        <w:t>Module 2: Research</w:t>
      </w:r>
    </w:p>
    <w:p w14:paraId="52455BBE" w14:textId="58751929" w:rsidR="00FF5D83" w:rsidRDefault="00FF5D83" w:rsidP="00FF5D83">
      <w:pPr>
        <w:spacing w:after="120"/>
        <w:rPr>
          <w:rFonts w:ascii="Arial" w:hAnsi="Arial" w:cs="Arial"/>
        </w:rPr>
      </w:pPr>
      <w:bookmarkStart w:id="7" w:name="_Hlk26778653"/>
      <w:r w:rsidRPr="00FF5D83">
        <w:rPr>
          <w:rFonts w:ascii="Arial" w:hAnsi="Arial" w:cs="Arial"/>
        </w:rPr>
        <w:t>Please refer to the</w:t>
      </w:r>
      <w:r w:rsidRPr="00FF5D83">
        <w:rPr>
          <w:rFonts w:ascii="Arial" w:hAnsi="Arial" w:cs="Arial"/>
          <w:b/>
          <w:bCs/>
        </w:rPr>
        <w:t xml:space="preserve"> </w:t>
      </w:r>
      <w:r w:rsidR="00A01028" w:rsidRPr="00A01028">
        <w:rPr>
          <w:rFonts w:ascii="Arial" w:hAnsi="Arial" w:cs="Arial"/>
          <w:b/>
          <w:bCs/>
        </w:rPr>
        <w:t>2026 Project</w:t>
      </w:r>
      <w:r w:rsidR="009A0B89">
        <w:rPr>
          <w:rFonts w:ascii="Arial" w:hAnsi="Arial" w:cs="Arial"/>
          <w:b/>
          <w:bCs/>
        </w:rPr>
        <w:t xml:space="preserve"> Full </w:t>
      </w:r>
      <w:r w:rsidR="00A01028" w:rsidRPr="00A01028">
        <w:rPr>
          <w:rFonts w:ascii="Arial" w:hAnsi="Arial" w:cs="Arial"/>
          <w:b/>
          <w:bCs/>
        </w:rPr>
        <w:t xml:space="preserve">Application </w:t>
      </w:r>
      <w:r w:rsidRPr="00FF5D83">
        <w:rPr>
          <w:rFonts w:ascii="Arial" w:hAnsi="Arial" w:cs="Arial"/>
          <w:b/>
          <w:bCs/>
        </w:rPr>
        <w:t>Guidelines</w:t>
      </w:r>
      <w:r w:rsidRPr="00FF5D83">
        <w:t xml:space="preserve"> </w:t>
      </w:r>
      <w:r w:rsidRPr="00FF5D83">
        <w:rPr>
          <w:rFonts w:ascii="Arial" w:hAnsi="Arial" w:cs="Arial"/>
        </w:rPr>
        <w:t xml:space="preserve">for </w:t>
      </w:r>
      <w:r w:rsidR="00084A5E">
        <w:rPr>
          <w:rFonts w:ascii="Arial" w:hAnsi="Arial" w:cs="Arial"/>
        </w:rPr>
        <w:t>information on completing this module</w:t>
      </w:r>
      <w:r w:rsidRPr="00FF5D83">
        <w:rPr>
          <w:rFonts w:ascii="Arial" w:hAnsi="Arial" w:cs="Arial"/>
        </w:rPr>
        <w:t xml:space="preserve">. </w:t>
      </w:r>
      <w:r w:rsidR="005B4B5F" w:rsidRPr="005B4B5F">
        <w:rPr>
          <w:rFonts w:ascii="Arial" w:hAnsi="Arial" w:cs="Arial"/>
        </w:rPr>
        <w:t xml:space="preserve">Your audience includes a broadly experienced assessing committee. Therefore, not all members will have specialist knowledge of your research topic. It is in your best interest to structure your writing clearly and </w:t>
      </w:r>
      <w:r w:rsidR="005B4B5F" w:rsidRPr="00C66B7F">
        <w:rPr>
          <w:rFonts w:ascii="Arial" w:hAnsi="Arial" w:cs="Arial"/>
        </w:rPr>
        <w:t xml:space="preserve">logically. </w:t>
      </w:r>
      <w:bookmarkEnd w:id="7"/>
      <w:r w:rsidRPr="00C66B7F">
        <w:rPr>
          <w:rFonts w:ascii="Arial" w:hAnsi="Arial" w:cs="Arial"/>
        </w:rPr>
        <w:t>(</w:t>
      </w:r>
      <w:r w:rsidR="00717814" w:rsidRPr="00C66B7F">
        <w:rPr>
          <w:rFonts w:ascii="Arial" w:hAnsi="Arial" w:cs="Arial"/>
          <w:b/>
          <w:bCs/>
        </w:rPr>
        <w:t>Please</w:t>
      </w:r>
      <w:r w:rsidRPr="00C66B7F">
        <w:rPr>
          <w:rFonts w:ascii="Arial" w:hAnsi="Arial" w:cs="Arial"/>
          <w:b/>
          <w:bCs/>
        </w:rPr>
        <w:t xml:space="preserve"> delete this text before submitting</w:t>
      </w:r>
      <w:r w:rsidRPr="00C66B7F">
        <w:rPr>
          <w:rFonts w:ascii="Arial" w:hAnsi="Arial" w:cs="Arial"/>
        </w:rPr>
        <w:t>).</w:t>
      </w:r>
    </w:p>
    <w:p w14:paraId="65EA2DCE" w14:textId="77777777" w:rsidR="009A0B89" w:rsidRPr="00BD0864" w:rsidRDefault="009A0B89" w:rsidP="009A0B89">
      <w:pPr>
        <w:pStyle w:val="Heading2"/>
        <w:spacing w:before="0" w:after="120"/>
        <w:rPr>
          <w:rFonts w:ascii="Arial Black" w:hAnsi="Arial Black" w:cs="Arial"/>
          <w:color w:val="00659B"/>
          <w:sz w:val="22"/>
          <w:szCs w:val="22"/>
        </w:rPr>
      </w:pPr>
      <w:r>
        <w:rPr>
          <w:rFonts w:ascii="Arial Black" w:hAnsi="Arial Black" w:cs="Arial"/>
          <w:color w:val="00659B"/>
          <w:sz w:val="22"/>
          <w:szCs w:val="22"/>
        </w:rPr>
        <w:t>Section</w:t>
      </w:r>
      <w:r w:rsidRPr="00BD0864">
        <w:rPr>
          <w:rFonts w:ascii="Arial Black" w:hAnsi="Arial Black" w:cs="Arial"/>
          <w:color w:val="00659B"/>
          <w:sz w:val="22"/>
          <w:szCs w:val="22"/>
        </w:rPr>
        <w:t xml:space="preserve"> 2A – Summary of proposed research (1-page limit)</w:t>
      </w:r>
    </w:p>
    <w:p w14:paraId="2361D9B0" w14:textId="6998D88F" w:rsidR="00147EF1" w:rsidRPr="00566626" w:rsidRDefault="00147EF1" w:rsidP="00147EF1">
      <w:pPr>
        <w:pStyle w:val="Heading3"/>
        <w:rPr>
          <w:rFonts w:ascii="Arial" w:hAnsi="Arial" w:cs="Arial"/>
          <w:sz w:val="22"/>
          <w:szCs w:val="18"/>
          <w:lang w:val="en-AU"/>
        </w:rPr>
      </w:pPr>
      <w:bookmarkStart w:id="8" w:name="_Hlk94876284"/>
      <w:bookmarkStart w:id="9" w:name="HRC_SummaryOfRationale"/>
      <w:bookmarkEnd w:id="4"/>
      <w:r w:rsidRPr="00484FA0">
        <w:rPr>
          <w:rFonts w:ascii="Arial" w:hAnsi="Arial" w:cs="Arial"/>
          <w:sz w:val="22"/>
          <w:szCs w:val="18"/>
          <w:lang w:val="en-AU"/>
        </w:rPr>
        <w:t xml:space="preserve">Rationale for </w:t>
      </w:r>
      <w:r>
        <w:rPr>
          <w:rFonts w:ascii="Arial" w:hAnsi="Arial" w:cs="Arial"/>
          <w:sz w:val="22"/>
          <w:szCs w:val="18"/>
          <w:lang w:val="en-AU"/>
        </w:rPr>
        <w:t>r</w:t>
      </w:r>
      <w:r w:rsidRPr="00484FA0">
        <w:rPr>
          <w:rFonts w:ascii="Arial" w:hAnsi="Arial" w:cs="Arial"/>
          <w:sz w:val="22"/>
          <w:szCs w:val="18"/>
          <w:lang w:val="en-AU"/>
        </w:rPr>
        <w:t>esearch</w:t>
      </w:r>
      <w:bookmarkEnd w:id="8"/>
    </w:p>
    <w:sdt>
      <w:sdtPr>
        <w:rPr>
          <w:rFonts w:cs="Arial"/>
        </w:rPr>
        <w:alias w:val="Rationale"/>
        <w:tag w:val="Rationale"/>
        <w:id w:val="-2111194916"/>
        <w:placeholder>
          <w:docPart w:val="A4D4A3219EFE4C09AA7B51B807A58C3E"/>
        </w:placeholder>
        <w:showingPlcHdr/>
      </w:sdtPr>
      <w:sdtEndPr/>
      <w:sdtContent>
        <w:p w14:paraId="110B6CD1" w14:textId="4DA9D731" w:rsidR="00147EF1" w:rsidRPr="008F0AF8" w:rsidRDefault="00147EF1" w:rsidP="00BA556D">
          <w:pPr>
            <w:pStyle w:val="Text"/>
            <w:tabs>
              <w:tab w:val="left" w:pos="3858"/>
            </w:tabs>
            <w:rPr>
              <w:rFonts w:cs="Arial"/>
            </w:rPr>
          </w:pPr>
          <w:r w:rsidRPr="00AB76FA">
            <w:rPr>
              <w:rStyle w:val="PlaceholderText"/>
              <w:rFonts w:cs="Arial"/>
              <w:color w:val="7F7F7F" w:themeColor="text1" w:themeTint="80"/>
            </w:rPr>
            <w:t>Click here to enter text</w:t>
          </w:r>
          <w:r w:rsidR="00B17F72" w:rsidRPr="00AB76FA">
            <w:rPr>
              <w:rStyle w:val="PlaceholderText"/>
              <w:rFonts w:cs="Arial"/>
              <w:color w:val="7F7F7F" w:themeColor="text1" w:themeTint="80"/>
            </w:rPr>
            <w:t xml:space="preserve">. </w:t>
          </w:r>
        </w:p>
      </w:sdtContent>
    </w:sdt>
    <w:p w14:paraId="313D1B47" w14:textId="77777777" w:rsidR="00147EF1" w:rsidRPr="00C16498" w:rsidRDefault="00147EF1" w:rsidP="00147EF1">
      <w:pPr>
        <w:rPr>
          <w:rFonts w:ascii="Arial" w:hAnsi="Arial" w:cs="Arial"/>
          <w:lang w:val="en-AU"/>
        </w:rPr>
      </w:pPr>
    </w:p>
    <w:p w14:paraId="66C8C354" w14:textId="20552549" w:rsidR="00524F50" w:rsidRDefault="00990B52">
      <w:pPr>
        <w:pStyle w:val="Heading3"/>
        <w:rPr>
          <w:rFonts w:ascii="Arial" w:hAnsi="Arial" w:cs="Arial"/>
          <w:sz w:val="22"/>
          <w:szCs w:val="18"/>
          <w:lang w:val="en-AU"/>
        </w:rPr>
      </w:pPr>
      <w:bookmarkStart w:id="10" w:name="HRC_SummaryOfResearch_Design_Methods"/>
      <w:bookmarkEnd w:id="9"/>
      <w:r>
        <w:rPr>
          <w:rFonts w:ascii="Arial" w:hAnsi="Arial" w:cs="Arial"/>
          <w:sz w:val="22"/>
          <w:szCs w:val="18"/>
          <w:lang w:val="en-AU"/>
        </w:rPr>
        <w:t xml:space="preserve">Research </w:t>
      </w:r>
      <w:r w:rsidR="00B50557">
        <w:rPr>
          <w:rFonts w:ascii="Arial" w:hAnsi="Arial" w:cs="Arial"/>
          <w:sz w:val="22"/>
          <w:szCs w:val="18"/>
          <w:lang w:val="en-AU"/>
        </w:rPr>
        <w:t>d</w:t>
      </w:r>
      <w:r w:rsidR="0043139B" w:rsidRPr="00484FA0">
        <w:rPr>
          <w:rFonts w:ascii="Arial" w:hAnsi="Arial" w:cs="Arial"/>
          <w:sz w:val="22"/>
          <w:szCs w:val="18"/>
          <w:lang w:val="en-AU"/>
        </w:rPr>
        <w:t xml:space="preserve">esign and </w:t>
      </w:r>
      <w:r w:rsidR="00F17455">
        <w:rPr>
          <w:rFonts w:ascii="Arial" w:hAnsi="Arial" w:cs="Arial"/>
          <w:sz w:val="22"/>
          <w:szCs w:val="18"/>
          <w:lang w:val="en-AU"/>
        </w:rPr>
        <w:t>m</w:t>
      </w:r>
      <w:r w:rsidR="0043139B" w:rsidRPr="00484FA0">
        <w:rPr>
          <w:rFonts w:ascii="Arial" w:hAnsi="Arial" w:cs="Arial"/>
          <w:sz w:val="22"/>
          <w:szCs w:val="18"/>
          <w:lang w:val="en-AU"/>
        </w:rPr>
        <w:t>ethods</w:t>
      </w:r>
    </w:p>
    <w:sdt>
      <w:sdtPr>
        <w:rPr>
          <w:rFonts w:cs="Arial"/>
        </w:rPr>
        <w:alias w:val="Design and methods"/>
        <w:tag w:val="Design and methods"/>
        <w:id w:val="466782830"/>
        <w:placeholder>
          <w:docPart w:val="A8C54C67184D49C7AF0B13731DF44ED8"/>
        </w:placeholder>
        <w:showingPlcHdr/>
      </w:sdtPr>
      <w:sdtEndPr/>
      <w:sdtContent>
        <w:p w14:paraId="7F56D7D2" w14:textId="35C5190C" w:rsidR="00C16498" w:rsidRPr="008F0AF8" w:rsidRDefault="00C16498" w:rsidP="00C16498">
          <w:pPr>
            <w:pStyle w:val="Text"/>
            <w:rPr>
              <w:rFonts w:cs="Arial"/>
            </w:rPr>
          </w:pPr>
          <w:r w:rsidRPr="00DA6FC3">
            <w:rPr>
              <w:rStyle w:val="PlaceholderText"/>
              <w:rFonts w:cs="Arial"/>
              <w:color w:val="7F7F7F" w:themeColor="text1" w:themeTint="80"/>
            </w:rPr>
            <w:t>Click here to enter text</w:t>
          </w:r>
          <w:r w:rsidR="003C1503" w:rsidRPr="00DA6FC3">
            <w:rPr>
              <w:rStyle w:val="PlaceholderText"/>
              <w:rFonts w:cs="Arial"/>
              <w:color w:val="7F7F7F" w:themeColor="text1" w:themeTint="80"/>
            </w:rPr>
            <w:t xml:space="preserve">. </w:t>
          </w:r>
        </w:p>
      </w:sdtContent>
    </w:sdt>
    <w:p w14:paraId="41A29451" w14:textId="77777777" w:rsidR="00C16498" w:rsidRPr="00C16498" w:rsidRDefault="00C16498" w:rsidP="00C16498">
      <w:pPr>
        <w:rPr>
          <w:rFonts w:ascii="Arial" w:hAnsi="Arial" w:cs="Arial"/>
          <w:lang w:val="en-AU"/>
        </w:rPr>
      </w:pPr>
    </w:p>
    <w:p w14:paraId="01259689" w14:textId="076C6C47" w:rsidR="00F2333E" w:rsidRDefault="003E1C34" w:rsidP="00F2333E">
      <w:pPr>
        <w:pStyle w:val="Heading3"/>
        <w:rPr>
          <w:rFonts w:ascii="Arial" w:hAnsi="Arial" w:cs="Arial"/>
          <w:sz w:val="22"/>
          <w:szCs w:val="18"/>
          <w:lang w:val="en-AU"/>
        </w:rPr>
      </w:pPr>
      <w:r>
        <w:rPr>
          <w:rFonts w:ascii="Arial" w:hAnsi="Arial" w:cs="Arial"/>
          <w:sz w:val="22"/>
          <w:szCs w:val="18"/>
          <w:lang w:val="en-AU"/>
        </w:rPr>
        <w:t>Research impact</w:t>
      </w:r>
    </w:p>
    <w:sdt>
      <w:sdtPr>
        <w:rPr>
          <w:rFonts w:ascii="Calibri" w:eastAsiaTheme="minorHAnsi" w:hAnsi="Calibri" w:cs="Arial"/>
          <w:szCs w:val="20"/>
        </w:rPr>
        <w:alias w:val="Research impact"/>
        <w:tag w:val="Research impact"/>
        <w:id w:val="712926542"/>
        <w:placeholder>
          <w:docPart w:val="5049BBFAE5FA40B7B9F9D9DBAFBEDDF4"/>
        </w:placeholder>
        <w:showingPlcHdr/>
      </w:sdtPr>
      <w:sdtEndPr>
        <w:rPr>
          <w:rFonts w:ascii="Arial" w:eastAsiaTheme="minorEastAsia" w:hAnsi="Arial" w:cstheme="minorBidi"/>
          <w:szCs w:val="16"/>
        </w:rPr>
      </w:sdtEndPr>
      <w:sdtContent>
        <w:p w14:paraId="61002636" w14:textId="60DC3E85" w:rsidR="00C16498" w:rsidRPr="00D229F1" w:rsidRDefault="00C16498" w:rsidP="009A0B89">
          <w:pPr>
            <w:pStyle w:val="Text"/>
            <w:rPr>
              <w:rFonts w:eastAsia="Calibri" w:cs="Arial"/>
            </w:rPr>
          </w:pPr>
          <w:r w:rsidRPr="00BD7BE6">
            <w:rPr>
              <w:rStyle w:val="PlaceholderText"/>
              <w:rFonts w:cs="Arial"/>
              <w:color w:val="7F7F7F" w:themeColor="text1" w:themeTint="80"/>
            </w:rPr>
            <w:t>Click here to enter text</w:t>
          </w:r>
          <w:r w:rsidR="00A3509D" w:rsidRPr="00BD7BE6">
            <w:rPr>
              <w:rStyle w:val="PlaceholderText"/>
              <w:rFonts w:cs="Arial"/>
              <w:color w:val="7F7F7F" w:themeColor="text1" w:themeTint="80"/>
            </w:rPr>
            <w:t xml:space="preserve">. </w:t>
          </w:r>
        </w:p>
      </w:sdtContent>
    </w:sdt>
    <w:p w14:paraId="5DC6E1FF" w14:textId="77777777" w:rsidR="00C16498" w:rsidRPr="00C16498" w:rsidRDefault="00C16498" w:rsidP="00C16498">
      <w:pPr>
        <w:rPr>
          <w:rFonts w:ascii="Arial" w:hAnsi="Arial" w:cs="Arial"/>
          <w:lang w:val="en-AU"/>
        </w:rPr>
      </w:pPr>
    </w:p>
    <w:p w14:paraId="732BCE94" w14:textId="5692A037" w:rsidR="00F2333E" w:rsidRPr="00A24E79" w:rsidRDefault="00730B76" w:rsidP="00F2333E">
      <w:pPr>
        <w:pStyle w:val="Heading3"/>
        <w:rPr>
          <w:rFonts w:ascii="Arial" w:hAnsi="Arial" w:cs="Arial"/>
          <w:sz w:val="22"/>
          <w:szCs w:val="18"/>
          <w:lang w:val="en-AU"/>
        </w:rPr>
      </w:pPr>
      <w:r>
        <w:rPr>
          <w:rFonts w:ascii="Arial" w:hAnsi="Arial" w:cs="Arial"/>
          <w:sz w:val="22"/>
          <w:szCs w:val="18"/>
          <w:lang w:val="en-AU"/>
        </w:rPr>
        <w:t>Māori health advancement</w:t>
      </w:r>
    </w:p>
    <w:sdt>
      <w:sdtPr>
        <w:rPr>
          <w:rFonts w:cs="Arial"/>
        </w:rPr>
        <w:alias w:val="MHA"/>
        <w:tag w:val="MHA"/>
        <w:id w:val="-1902049670"/>
        <w:placeholder>
          <w:docPart w:val="1E113EBA5F494D28BD7C01A021C78251"/>
        </w:placeholder>
        <w:showingPlcHdr/>
      </w:sdtPr>
      <w:sdtEndPr/>
      <w:sdtContent>
        <w:p w14:paraId="6349106F" w14:textId="655D6771" w:rsidR="00C16498" w:rsidRPr="008F0AF8" w:rsidRDefault="00C16498" w:rsidP="00C16498">
          <w:pPr>
            <w:pStyle w:val="Text"/>
            <w:rPr>
              <w:rFonts w:cs="Arial"/>
            </w:rPr>
          </w:pPr>
          <w:r w:rsidRPr="00403F57">
            <w:rPr>
              <w:rStyle w:val="PlaceholderText"/>
              <w:rFonts w:cs="Arial"/>
              <w:color w:val="7F7F7F" w:themeColor="text1" w:themeTint="80"/>
            </w:rPr>
            <w:t>Click here to enter text</w:t>
          </w:r>
          <w:r w:rsidR="00403F57" w:rsidRPr="00403F57">
            <w:rPr>
              <w:rStyle w:val="PlaceholderText"/>
              <w:rFonts w:cs="Arial"/>
              <w:color w:val="7F7F7F" w:themeColor="text1" w:themeTint="80"/>
            </w:rPr>
            <w:t xml:space="preserve">. </w:t>
          </w:r>
        </w:p>
      </w:sdtContent>
    </w:sdt>
    <w:p w14:paraId="05085888" w14:textId="77777777" w:rsidR="00C16498" w:rsidRPr="00C16498" w:rsidRDefault="00C16498" w:rsidP="00C16498">
      <w:pPr>
        <w:rPr>
          <w:rFonts w:ascii="Arial" w:hAnsi="Arial" w:cs="Arial"/>
          <w:lang w:val="en-AU"/>
        </w:rPr>
      </w:pPr>
    </w:p>
    <w:p w14:paraId="1117215C" w14:textId="0AC5F612" w:rsidR="00F2333E" w:rsidRDefault="00A24E79" w:rsidP="00F2333E">
      <w:pPr>
        <w:pStyle w:val="Heading3"/>
        <w:rPr>
          <w:rFonts w:ascii="Arial" w:hAnsi="Arial" w:cs="Arial"/>
          <w:sz w:val="22"/>
          <w:szCs w:val="18"/>
          <w:lang w:val="en-AU"/>
        </w:rPr>
      </w:pPr>
      <w:r w:rsidRPr="00A24E79">
        <w:rPr>
          <w:rFonts w:ascii="Arial" w:hAnsi="Arial" w:cs="Arial"/>
          <w:sz w:val="22"/>
          <w:szCs w:val="18"/>
          <w:lang w:val="en-AU"/>
        </w:rPr>
        <w:t>Expertise and track record of the research team</w:t>
      </w:r>
    </w:p>
    <w:bookmarkEnd w:id="10" w:displacedByCustomXml="next"/>
    <w:sdt>
      <w:sdtPr>
        <w:rPr>
          <w:rFonts w:cs="Arial"/>
        </w:rPr>
        <w:alias w:val="Research team"/>
        <w:tag w:val="Research team"/>
        <w:id w:val="-699087947"/>
        <w:placeholder>
          <w:docPart w:val="AA37F2471174457D8DFE9242FEF3A177"/>
        </w:placeholder>
        <w:showingPlcHdr/>
      </w:sdtPr>
      <w:sdtEndPr/>
      <w:sdtContent>
        <w:p w14:paraId="2EB02F86" w14:textId="497570EF" w:rsidR="00C16498" w:rsidRPr="008F0AF8" w:rsidRDefault="00C16498" w:rsidP="00C16498">
          <w:pPr>
            <w:pStyle w:val="Text"/>
            <w:rPr>
              <w:rFonts w:cs="Arial"/>
            </w:rPr>
          </w:pPr>
          <w:r w:rsidRPr="00023C0A">
            <w:rPr>
              <w:rStyle w:val="PlaceholderText"/>
              <w:rFonts w:cs="Arial"/>
              <w:color w:val="7F7F7F" w:themeColor="text1" w:themeTint="80"/>
            </w:rPr>
            <w:t>Click here to enter text</w:t>
          </w:r>
          <w:r w:rsidR="00023C0A" w:rsidRPr="00023C0A">
            <w:rPr>
              <w:rStyle w:val="PlaceholderText"/>
              <w:rFonts w:cs="Arial"/>
              <w:color w:val="7F7F7F" w:themeColor="text1" w:themeTint="80"/>
            </w:rPr>
            <w:t xml:space="preserve">. </w:t>
          </w:r>
        </w:p>
      </w:sdtContent>
    </w:sdt>
    <w:p w14:paraId="381BFFA5" w14:textId="0E502FC5" w:rsidR="00242C6D" w:rsidRDefault="00242C6D">
      <w:pPr>
        <w:rPr>
          <w:rFonts w:ascii="Arial" w:hAnsi="Arial" w:cs="Arial"/>
          <w:lang w:val="en-AU"/>
        </w:rPr>
      </w:pPr>
    </w:p>
    <w:p w14:paraId="2F4CB9BE" w14:textId="2D7E6971" w:rsidR="00D24A19" w:rsidRDefault="00D24A19">
      <w:pPr>
        <w:rPr>
          <w:rFonts w:ascii="Arial" w:hAnsi="Arial" w:cs="Arial"/>
          <w:lang w:val="en-AU"/>
        </w:rPr>
      </w:pPr>
      <w:r>
        <w:rPr>
          <w:rFonts w:ascii="Arial" w:hAnsi="Arial" w:cs="Arial"/>
          <w:lang w:val="en-AU"/>
        </w:rPr>
        <w:br w:type="page"/>
      </w:r>
    </w:p>
    <w:p w14:paraId="02BD04DF" w14:textId="77777777" w:rsidR="009A0B89" w:rsidRPr="009D48A7" w:rsidRDefault="009A0B89" w:rsidP="009A0B89">
      <w:pPr>
        <w:pStyle w:val="Heading2"/>
        <w:spacing w:before="0" w:after="120"/>
        <w:rPr>
          <w:rFonts w:ascii="Arial Black" w:hAnsi="Arial Black" w:cs="Arial"/>
          <w:color w:val="00659B"/>
          <w:sz w:val="22"/>
          <w:szCs w:val="22"/>
        </w:rPr>
      </w:pPr>
      <w:r>
        <w:rPr>
          <w:rFonts w:ascii="Arial Black" w:hAnsi="Arial Black" w:cs="Arial"/>
          <w:color w:val="00659B"/>
          <w:sz w:val="22"/>
          <w:szCs w:val="22"/>
        </w:rPr>
        <w:lastRenderedPageBreak/>
        <w:t>Section</w:t>
      </w:r>
      <w:r w:rsidRPr="009D48A7">
        <w:rPr>
          <w:rFonts w:ascii="Arial Black" w:hAnsi="Arial Black" w:cs="Arial"/>
          <w:color w:val="00659B"/>
          <w:sz w:val="22"/>
          <w:szCs w:val="22"/>
        </w:rPr>
        <w:t xml:space="preserve"> 2B – Description of proposed research (10-page limit)</w:t>
      </w:r>
    </w:p>
    <w:p w14:paraId="7BCB0837" w14:textId="77777777" w:rsidR="009A0B89" w:rsidRPr="00566626" w:rsidRDefault="009A0B89" w:rsidP="009A0B89">
      <w:pPr>
        <w:pStyle w:val="Heading3"/>
        <w:rPr>
          <w:rFonts w:ascii="Arial" w:hAnsi="Arial" w:cs="Arial"/>
          <w:sz w:val="22"/>
          <w:szCs w:val="18"/>
          <w:lang w:val="en-AU"/>
        </w:rPr>
      </w:pPr>
      <w:r w:rsidRPr="00484FA0">
        <w:rPr>
          <w:rFonts w:ascii="Arial" w:hAnsi="Arial" w:cs="Arial"/>
          <w:sz w:val="22"/>
          <w:szCs w:val="18"/>
          <w:lang w:val="en-AU"/>
        </w:rPr>
        <w:t xml:space="preserve">Rationale for </w:t>
      </w:r>
      <w:r>
        <w:rPr>
          <w:rFonts w:ascii="Arial" w:hAnsi="Arial" w:cs="Arial"/>
          <w:sz w:val="22"/>
          <w:szCs w:val="18"/>
          <w:lang w:val="en-AU"/>
        </w:rPr>
        <w:t>r</w:t>
      </w:r>
      <w:r w:rsidRPr="00484FA0">
        <w:rPr>
          <w:rFonts w:ascii="Arial" w:hAnsi="Arial" w:cs="Arial"/>
          <w:sz w:val="22"/>
          <w:szCs w:val="18"/>
          <w:lang w:val="en-AU"/>
        </w:rPr>
        <w:t>esearch</w:t>
      </w:r>
    </w:p>
    <w:sdt>
      <w:sdtPr>
        <w:rPr>
          <w:rFonts w:cs="Arial"/>
        </w:rPr>
        <w:alias w:val="Rationale"/>
        <w:tag w:val="Rationale"/>
        <w:id w:val="133148070"/>
        <w:placeholder>
          <w:docPart w:val="02965CB825B642FB9F33DCD360089BA6"/>
        </w:placeholder>
        <w:showingPlcHdr/>
      </w:sdtPr>
      <w:sdtEndPr/>
      <w:sdtContent>
        <w:p w14:paraId="37071121" w14:textId="17150E76" w:rsidR="009A0B89" w:rsidRPr="008F0AF8" w:rsidRDefault="009A0B89" w:rsidP="009A0B89">
          <w:pPr>
            <w:pStyle w:val="Text"/>
            <w:tabs>
              <w:tab w:val="left" w:pos="3858"/>
            </w:tabs>
            <w:rPr>
              <w:rFonts w:cs="Arial"/>
            </w:rPr>
          </w:pPr>
          <w:r w:rsidRPr="00AB76FA">
            <w:rPr>
              <w:rStyle w:val="PlaceholderText"/>
              <w:rFonts w:cs="Arial"/>
              <w:color w:val="7F7F7F" w:themeColor="text1" w:themeTint="80"/>
            </w:rPr>
            <w:t xml:space="preserve">Click here to enter text. </w:t>
          </w:r>
          <w:r w:rsidRPr="00931CD1">
            <w:rPr>
              <w:rStyle w:val="PlaceholderText"/>
              <w:rFonts w:cs="Arial"/>
              <w:color w:val="auto"/>
            </w:rPr>
            <w:t xml:space="preserve">Provide the research rationale and a robust demonstration of the research gap, statement of purpose or aims </w:t>
          </w:r>
          <w:r w:rsidRPr="00BA556D">
            <w:rPr>
              <w:rStyle w:val="PlaceholderText"/>
              <w:rFonts w:cs="Arial"/>
              <w:color w:val="auto"/>
            </w:rPr>
            <w:t>for research, hypothesis, new knowledge, technical advance and innovation.</w:t>
          </w:r>
          <w:r>
            <w:rPr>
              <w:rStyle w:val="PlaceholderText"/>
              <w:rFonts w:cs="Arial"/>
              <w:color w:val="auto"/>
            </w:rPr>
            <w:t xml:space="preserve"> </w:t>
          </w:r>
          <w:r w:rsidRPr="00931CD1">
            <w:rPr>
              <w:rFonts w:cs="Arial"/>
            </w:rPr>
            <w:t>All HRC-funded research must focus on health and improving health outcomes and be within the scope outlined in Section 1.3</w:t>
          </w:r>
          <w:r>
            <w:rPr>
              <w:rFonts w:cs="Arial"/>
            </w:rPr>
            <w:t xml:space="preserve"> in the </w:t>
          </w:r>
          <w:r w:rsidRPr="00A01028">
            <w:rPr>
              <w:rFonts w:cs="Arial"/>
              <w:b/>
              <w:bCs/>
            </w:rPr>
            <w:t xml:space="preserve">2026 Project </w:t>
          </w:r>
          <w:r w:rsidR="004A248F">
            <w:rPr>
              <w:rFonts w:cs="Arial"/>
              <w:b/>
              <w:bCs/>
            </w:rPr>
            <w:t>Full</w:t>
          </w:r>
          <w:r w:rsidRPr="00A01028">
            <w:rPr>
              <w:rFonts w:cs="Arial"/>
              <w:b/>
              <w:bCs/>
            </w:rPr>
            <w:t xml:space="preserve"> Application </w:t>
          </w:r>
          <w:r w:rsidRPr="00FF5D83">
            <w:rPr>
              <w:rFonts w:cs="Arial"/>
              <w:b/>
              <w:bCs/>
            </w:rPr>
            <w:t>Guidelines</w:t>
          </w:r>
          <w:r>
            <w:t>.</w:t>
          </w:r>
        </w:p>
      </w:sdtContent>
    </w:sdt>
    <w:p w14:paraId="2528EF3D" w14:textId="77777777" w:rsidR="009A0B89" w:rsidRPr="00C16498" w:rsidRDefault="009A0B89" w:rsidP="009A0B89">
      <w:pPr>
        <w:rPr>
          <w:rFonts w:ascii="Arial" w:hAnsi="Arial" w:cs="Arial"/>
          <w:lang w:val="en-AU"/>
        </w:rPr>
      </w:pPr>
    </w:p>
    <w:p w14:paraId="2E6EBF3E" w14:textId="77777777" w:rsidR="009A0B89" w:rsidRDefault="009A0B89" w:rsidP="009A0B89">
      <w:pPr>
        <w:pStyle w:val="Heading3"/>
        <w:rPr>
          <w:rFonts w:ascii="Arial" w:hAnsi="Arial" w:cs="Arial"/>
          <w:sz w:val="22"/>
          <w:szCs w:val="18"/>
          <w:lang w:val="en-AU"/>
        </w:rPr>
      </w:pPr>
      <w:r>
        <w:rPr>
          <w:rFonts w:ascii="Arial" w:hAnsi="Arial" w:cs="Arial"/>
          <w:sz w:val="22"/>
          <w:szCs w:val="18"/>
          <w:lang w:val="en-AU"/>
        </w:rPr>
        <w:t>Research d</w:t>
      </w:r>
      <w:r w:rsidRPr="00484FA0">
        <w:rPr>
          <w:rFonts w:ascii="Arial" w:hAnsi="Arial" w:cs="Arial"/>
          <w:sz w:val="22"/>
          <w:szCs w:val="18"/>
          <w:lang w:val="en-AU"/>
        </w:rPr>
        <w:t xml:space="preserve">esign and </w:t>
      </w:r>
      <w:r>
        <w:rPr>
          <w:rFonts w:ascii="Arial" w:hAnsi="Arial" w:cs="Arial"/>
          <w:sz w:val="22"/>
          <w:szCs w:val="18"/>
          <w:lang w:val="en-AU"/>
        </w:rPr>
        <w:t>m</w:t>
      </w:r>
      <w:r w:rsidRPr="00484FA0">
        <w:rPr>
          <w:rFonts w:ascii="Arial" w:hAnsi="Arial" w:cs="Arial"/>
          <w:sz w:val="22"/>
          <w:szCs w:val="18"/>
          <w:lang w:val="en-AU"/>
        </w:rPr>
        <w:t>ethods</w:t>
      </w:r>
    </w:p>
    <w:sdt>
      <w:sdtPr>
        <w:rPr>
          <w:rFonts w:cs="Arial"/>
        </w:rPr>
        <w:alias w:val="Design and methods"/>
        <w:tag w:val="Design and methods"/>
        <w:id w:val="751014971"/>
        <w:placeholder>
          <w:docPart w:val="2435DD50617E4004A3ECB34C07288CE0"/>
        </w:placeholder>
        <w:showingPlcHdr/>
      </w:sdtPr>
      <w:sdtEndPr/>
      <w:sdtContent>
        <w:p w14:paraId="69AB7D52" w14:textId="48AE2B34" w:rsidR="009A0B89" w:rsidRPr="008F0AF8" w:rsidRDefault="009A0B89" w:rsidP="009A0B89">
          <w:pPr>
            <w:pStyle w:val="Text"/>
            <w:rPr>
              <w:rFonts w:cs="Arial"/>
            </w:rPr>
          </w:pPr>
          <w:r w:rsidRPr="00DA6FC3">
            <w:rPr>
              <w:rStyle w:val="PlaceholderText"/>
              <w:rFonts w:cs="Arial"/>
              <w:color w:val="7F7F7F" w:themeColor="text1" w:themeTint="80"/>
            </w:rPr>
            <w:t xml:space="preserve">Click here to enter text. </w:t>
          </w:r>
          <w:r w:rsidR="007800BC">
            <w:rPr>
              <w:rFonts w:cs="Arial"/>
              <w:lang w:val="en-AU"/>
            </w:rPr>
            <w:t>Describe</w:t>
          </w:r>
          <w:r w:rsidR="00743250" w:rsidRPr="0052403A">
            <w:rPr>
              <w:rFonts w:cs="Arial"/>
              <w:lang w:val="en-AU"/>
            </w:rPr>
            <w:t xml:space="preserve"> </w:t>
          </w:r>
          <w:r w:rsidR="00743250">
            <w:rPr>
              <w:rFonts w:cs="Arial"/>
              <w:lang w:val="en-AU"/>
            </w:rPr>
            <w:t xml:space="preserve">your </w:t>
          </w:r>
          <w:r w:rsidR="00743250" w:rsidRPr="0052403A">
            <w:rPr>
              <w:rFonts w:cs="Arial"/>
              <w:lang w:val="en-AU"/>
            </w:rPr>
            <w:t xml:space="preserve">scientific protocol, feasibility (including evidence of preliminary studies using the methodology) and validity of data. </w:t>
          </w:r>
          <w:r w:rsidR="00743250">
            <w:rPr>
              <w:rFonts w:cs="Arial"/>
              <w:lang w:val="en-AU"/>
            </w:rPr>
            <w:t>D</w:t>
          </w:r>
          <w:r w:rsidR="00743250" w:rsidRPr="0052403A">
            <w:rPr>
              <w:rFonts w:cs="Arial"/>
              <w:lang w:val="en-AU"/>
            </w:rPr>
            <w:t>escribe the actual practicalities (not just experimental protocol), explain how all techniques or processes will be achieved and/or implemented by the team, describe and justify statistical considerations and how research data will be collected and analysed. Clinical trial applications must include a description of data and safety monitoring processes</w:t>
          </w:r>
          <w:r w:rsidR="00743250">
            <w:rPr>
              <w:rFonts w:cs="Arial"/>
              <w:lang w:val="en-AU"/>
            </w:rPr>
            <w:t xml:space="preserve">. </w:t>
          </w:r>
        </w:p>
      </w:sdtContent>
    </w:sdt>
    <w:p w14:paraId="72F39DC9" w14:textId="77777777" w:rsidR="009A0B89" w:rsidRPr="00C16498" w:rsidRDefault="009A0B89" w:rsidP="009A0B89">
      <w:pPr>
        <w:rPr>
          <w:rFonts w:ascii="Arial" w:hAnsi="Arial" w:cs="Arial"/>
          <w:lang w:val="en-AU"/>
        </w:rPr>
      </w:pPr>
    </w:p>
    <w:p w14:paraId="06F9108C" w14:textId="77777777" w:rsidR="009A0B89" w:rsidRDefault="009A0B89" w:rsidP="009A0B89">
      <w:pPr>
        <w:pStyle w:val="Heading3"/>
        <w:rPr>
          <w:rFonts w:ascii="Arial" w:hAnsi="Arial" w:cs="Arial"/>
          <w:sz w:val="22"/>
          <w:szCs w:val="18"/>
          <w:lang w:val="en-AU"/>
        </w:rPr>
      </w:pPr>
      <w:r>
        <w:rPr>
          <w:rFonts w:ascii="Arial" w:hAnsi="Arial" w:cs="Arial"/>
          <w:sz w:val="22"/>
          <w:szCs w:val="18"/>
          <w:lang w:val="en-AU"/>
        </w:rPr>
        <w:t>Research impact</w:t>
      </w:r>
    </w:p>
    <w:sdt>
      <w:sdtPr>
        <w:rPr>
          <w:rFonts w:ascii="Calibri" w:eastAsiaTheme="minorHAnsi" w:hAnsi="Calibri" w:cs="Arial"/>
          <w:szCs w:val="20"/>
        </w:rPr>
        <w:alias w:val="Research impact"/>
        <w:tag w:val="Research impact"/>
        <w:id w:val="127602548"/>
        <w:placeholder>
          <w:docPart w:val="B05D315B38F04ACBB2AF72DC0F9AACF9"/>
        </w:placeholder>
        <w:showingPlcHdr/>
      </w:sdtPr>
      <w:sdtEndPr>
        <w:rPr>
          <w:rFonts w:cs="Times New Roman"/>
        </w:rPr>
      </w:sdtEndPr>
      <w:sdtContent>
        <w:p w14:paraId="1BFC8D53" w14:textId="77777777" w:rsidR="009A0B89" w:rsidRDefault="009A0B89" w:rsidP="009A0B89">
          <w:pPr>
            <w:pStyle w:val="Text"/>
            <w:rPr>
              <w:rFonts w:eastAsia="Calibri" w:cs="Arial"/>
            </w:rPr>
          </w:pPr>
          <w:r w:rsidRPr="00BD7BE6">
            <w:rPr>
              <w:rStyle w:val="PlaceholderText"/>
              <w:rFonts w:cs="Arial"/>
              <w:color w:val="7F7F7F" w:themeColor="text1" w:themeTint="80"/>
            </w:rPr>
            <w:t xml:space="preserve">Click here to enter text. </w:t>
          </w:r>
          <w:r w:rsidRPr="00BD7BE6">
            <w:rPr>
              <w:rFonts w:eastAsia="Calibri" w:cs="Arial"/>
            </w:rPr>
            <w:t>There are two components to the assessment of ‘</w:t>
          </w:r>
          <w:r w:rsidRPr="000E00AC">
            <w:rPr>
              <w:rFonts w:eastAsia="Calibri" w:cs="Arial"/>
              <w:b/>
              <w:bCs/>
            </w:rPr>
            <w:t>pathway to impact</w:t>
          </w:r>
          <w:r w:rsidRPr="00667B3C">
            <w:rPr>
              <w:rFonts w:eastAsia="Calibri" w:cs="Arial"/>
            </w:rPr>
            <w:t>’:</w:t>
          </w:r>
          <w:r w:rsidRPr="00BD7BE6">
            <w:rPr>
              <w:rFonts w:eastAsia="Calibri" w:cs="Arial"/>
            </w:rPr>
            <w:t xml:space="preserve"> </w:t>
          </w:r>
        </w:p>
        <w:p w14:paraId="42C6610D" w14:textId="77777777" w:rsidR="009A0B89" w:rsidRPr="00BD7BE6" w:rsidRDefault="009A0B89" w:rsidP="009A0B89">
          <w:pPr>
            <w:pStyle w:val="Text"/>
            <w:rPr>
              <w:rFonts w:eastAsia="Calibri" w:cs="Arial"/>
            </w:rPr>
          </w:pPr>
        </w:p>
        <w:p w14:paraId="4F85F687" w14:textId="77777777" w:rsidR="009A0B89" w:rsidRPr="00BD7BE6" w:rsidRDefault="009A0B89" w:rsidP="009A0B89">
          <w:pPr>
            <w:numPr>
              <w:ilvl w:val="0"/>
              <w:numId w:val="9"/>
            </w:numPr>
            <w:ind w:left="714" w:hanging="357"/>
            <w:rPr>
              <w:rFonts w:ascii="Arial" w:eastAsia="Calibri" w:hAnsi="Arial" w:cs="Arial"/>
            </w:rPr>
          </w:pPr>
          <w:r w:rsidRPr="00BD7BE6">
            <w:rPr>
              <w:rFonts w:ascii="Arial" w:eastAsia="Calibri" w:hAnsi="Arial" w:cs="Arial"/>
              <w:b/>
            </w:rPr>
            <w:t>What types of benefits</w:t>
          </w:r>
          <w:r w:rsidRPr="00BD7BE6">
            <w:rPr>
              <w:rFonts w:ascii="Arial" w:eastAsia="Calibri" w:hAnsi="Arial" w:cs="Arial"/>
            </w:rPr>
            <w:t xml:space="preserve"> are expected to arise from your research, and </w:t>
          </w:r>
          <w:r w:rsidRPr="00BD7BE6">
            <w:rPr>
              <w:rFonts w:ascii="Arial" w:eastAsia="Calibri" w:hAnsi="Arial" w:cs="Arial"/>
              <w:b/>
            </w:rPr>
            <w:t>who will benefit</w:t>
          </w:r>
          <w:r w:rsidRPr="00BD7BE6">
            <w:rPr>
              <w:rFonts w:ascii="Arial" w:eastAsia="Calibri" w:hAnsi="Arial" w:cs="Arial"/>
            </w:rPr>
            <w:t xml:space="preserve">? Please answer as appropriate to the research context. A </w:t>
          </w:r>
          <w:r w:rsidRPr="00BD7BE6">
            <w:rPr>
              <w:rFonts w:ascii="Arial" w:eastAsia="Calibri" w:hAnsi="Arial" w:cs="Arial"/>
              <w:b/>
            </w:rPr>
            <w:t>description</w:t>
          </w:r>
          <w:r w:rsidRPr="00BD7BE6">
            <w:rPr>
              <w:rFonts w:ascii="Arial" w:eastAsia="Calibri" w:hAnsi="Arial" w:cs="Arial"/>
            </w:rPr>
            <w:t xml:space="preserve"> of how your research might be used and the anticipated benefits for New Zealand. </w:t>
          </w:r>
        </w:p>
        <w:p w14:paraId="614F8BD5" w14:textId="77777777" w:rsidR="009A0B89" w:rsidRPr="00BD7BE6" w:rsidRDefault="009A0B89" w:rsidP="009A0B89">
          <w:pPr>
            <w:ind w:left="714"/>
            <w:rPr>
              <w:rFonts w:ascii="Arial" w:eastAsia="Calibri" w:hAnsi="Arial" w:cs="Arial"/>
            </w:rPr>
          </w:pPr>
        </w:p>
        <w:p w14:paraId="43B44EB5" w14:textId="3D2A0B36" w:rsidR="009A0B89" w:rsidRDefault="009A0B89" w:rsidP="008A2D65">
          <w:pPr>
            <w:numPr>
              <w:ilvl w:val="0"/>
              <w:numId w:val="9"/>
            </w:numPr>
            <w:rPr>
              <w:rFonts w:ascii="Arial" w:eastAsia="Calibri" w:hAnsi="Arial" w:cs="Arial"/>
            </w:rPr>
          </w:pPr>
          <w:r w:rsidRPr="00743250">
            <w:rPr>
              <w:rFonts w:ascii="Arial" w:eastAsia="Calibri" w:hAnsi="Arial" w:cs="Arial"/>
              <w:b/>
            </w:rPr>
            <w:t>What specific activities will you undertake</w:t>
          </w:r>
          <w:r w:rsidRPr="00743250">
            <w:rPr>
              <w:rFonts w:ascii="Arial" w:eastAsia="Calibri" w:hAnsi="Arial" w:cs="Arial"/>
            </w:rPr>
            <w:t xml:space="preserve"> during the life of the project to maximise the use and benefits of your research? Summarise </w:t>
          </w:r>
          <w:r w:rsidRPr="00743250">
            <w:rPr>
              <w:rFonts w:ascii="Arial" w:eastAsia="Calibri" w:hAnsi="Arial" w:cs="Arial"/>
              <w:b/>
            </w:rPr>
            <w:t>the team’s track record of knowledge transfer</w:t>
          </w:r>
          <w:r w:rsidRPr="00743250">
            <w:rPr>
              <w:rFonts w:ascii="Arial" w:eastAsia="Calibri" w:hAnsi="Arial" w:cs="Arial"/>
            </w:rPr>
            <w:t xml:space="preserve"> from similar research</w:t>
          </w:r>
          <w:r w:rsidR="007800BC">
            <w:rPr>
              <w:rFonts w:ascii="Arial" w:eastAsia="Calibri" w:hAnsi="Arial" w:cs="Arial"/>
            </w:rPr>
            <w:t xml:space="preserve"> and your</w:t>
          </w:r>
          <w:r w:rsidRPr="00743250">
            <w:rPr>
              <w:rFonts w:ascii="Arial" w:eastAsia="Calibri" w:hAnsi="Arial" w:cs="Arial"/>
            </w:rPr>
            <w:t xml:space="preserve"> action plan to maximise the use and benefits of research. </w:t>
          </w:r>
          <w:r w:rsidR="00743250" w:rsidRPr="00743250">
            <w:rPr>
              <w:rFonts w:ascii="Arial" w:eastAsia="Calibri" w:hAnsi="Arial" w:cs="Arial"/>
            </w:rPr>
            <w:t>Disseminating results and knowledge transfer should also be considered as part of the action plan.</w:t>
          </w:r>
          <w:r w:rsidR="00743250">
            <w:rPr>
              <w:rFonts w:ascii="Arial" w:eastAsia="Calibri" w:hAnsi="Arial" w:cs="Arial"/>
            </w:rPr>
            <w:t xml:space="preserve"> </w:t>
          </w:r>
          <w:r w:rsidR="00743250" w:rsidRPr="00743250">
            <w:rPr>
              <w:rFonts w:ascii="Arial" w:eastAsia="Calibri" w:hAnsi="Arial" w:cs="Arial"/>
            </w:rPr>
            <w:t>Include plans for stakeholder engagement and how research results will be communicated to ensure knowledge transfer and achieve change</w:t>
          </w:r>
        </w:p>
        <w:p w14:paraId="6C606E66" w14:textId="77777777" w:rsidR="00775138" w:rsidRDefault="00775138" w:rsidP="00775138">
          <w:pPr>
            <w:pStyle w:val="ListParagraph"/>
            <w:rPr>
              <w:rFonts w:ascii="Arial" w:eastAsia="Calibri" w:hAnsi="Arial" w:cs="Arial"/>
            </w:rPr>
          </w:pPr>
        </w:p>
        <w:p w14:paraId="630E37E4" w14:textId="47457B0A" w:rsidR="00775138" w:rsidRPr="00743250" w:rsidRDefault="00775138" w:rsidP="00775138">
          <w:pPr>
            <w:rPr>
              <w:rFonts w:ascii="Arial" w:eastAsia="Calibri" w:hAnsi="Arial" w:cs="Arial"/>
            </w:rPr>
          </w:pPr>
          <w:r w:rsidRPr="00E73D57">
            <w:rPr>
              <w:rFonts w:ascii="Arial" w:eastAsia="Calibri" w:hAnsi="Arial" w:cs="Arial"/>
            </w:rPr>
            <w:t xml:space="preserve">Refer to the </w:t>
          </w:r>
          <w:hyperlink r:id="rId16" w:history="1">
            <w:r w:rsidRPr="00B4579C">
              <w:rPr>
                <w:rStyle w:val="Hyperlink"/>
                <w:rFonts w:ascii="Arial" w:eastAsia="Calibri" w:hAnsi="Arial" w:cs="Arial"/>
                <w:b/>
                <w:bCs/>
                <w:sz w:val="20"/>
                <w:szCs w:val="20"/>
              </w:rPr>
              <w:t>HRC’s Research Impact Assessment slideshow</w:t>
            </w:r>
          </w:hyperlink>
          <w:r w:rsidRPr="00E73D57">
            <w:rPr>
              <w:rFonts w:ascii="Arial" w:eastAsia="Calibri" w:hAnsi="Arial" w:cs="Arial"/>
            </w:rPr>
            <w:t xml:space="preserve"> for additional guidance on completing this section</w:t>
          </w:r>
        </w:p>
      </w:sdtContent>
    </w:sdt>
    <w:p w14:paraId="773C57E8" w14:textId="77777777" w:rsidR="009A0B89" w:rsidRPr="00C16498" w:rsidRDefault="009A0B89" w:rsidP="009A0B89">
      <w:pPr>
        <w:rPr>
          <w:rFonts w:ascii="Arial" w:hAnsi="Arial" w:cs="Arial"/>
          <w:lang w:val="en-AU"/>
        </w:rPr>
      </w:pPr>
    </w:p>
    <w:p w14:paraId="61055D89" w14:textId="77777777" w:rsidR="009A0B89" w:rsidRPr="00A24E79" w:rsidRDefault="009A0B89" w:rsidP="009A0B89">
      <w:pPr>
        <w:pStyle w:val="Heading3"/>
        <w:rPr>
          <w:rFonts w:ascii="Arial" w:hAnsi="Arial" w:cs="Arial"/>
          <w:sz w:val="22"/>
          <w:szCs w:val="18"/>
          <w:lang w:val="en-AU"/>
        </w:rPr>
      </w:pPr>
      <w:r>
        <w:rPr>
          <w:rFonts w:ascii="Arial" w:hAnsi="Arial" w:cs="Arial"/>
          <w:sz w:val="22"/>
          <w:szCs w:val="18"/>
          <w:lang w:val="en-AU"/>
        </w:rPr>
        <w:t>Māori health advancement</w:t>
      </w:r>
    </w:p>
    <w:sdt>
      <w:sdtPr>
        <w:rPr>
          <w:rFonts w:cs="Arial"/>
        </w:rPr>
        <w:alias w:val="MHA"/>
        <w:tag w:val="MHA"/>
        <w:id w:val="733587579"/>
        <w:placeholder>
          <w:docPart w:val="49643FC9970F4BACA9473E7108D3EDB1"/>
        </w:placeholder>
        <w:showingPlcHdr/>
      </w:sdtPr>
      <w:sdtEndPr/>
      <w:sdtContent>
        <w:p w14:paraId="25E22D28" w14:textId="77777777" w:rsidR="009A0B89" w:rsidRDefault="009A0B89" w:rsidP="009A0B89">
          <w:pPr>
            <w:pStyle w:val="Text"/>
            <w:rPr>
              <w:rFonts w:eastAsia="Times New Roman" w:cs="Arial"/>
            </w:rPr>
          </w:pPr>
          <w:r w:rsidRPr="00403F57">
            <w:rPr>
              <w:rStyle w:val="PlaceholderText"/>
              <w:rFonts w:cs="Arial"/>
              <w:color w:val="7F7F7F" w:themeColor="text1" w:themeTint="80"/>
            </w:rPr>
            <w:t xml:space="preserve">Click here to enter text. </w:t>
          </w:r>
          <w:r w:rsidRPr="009C5C23">
            <w:rPr>
              <w:rFonts w:eastAsia="Times New Roman" w:cs="Arial"/>
            </w:rPr>
            <w:t xml:space="preserve">Consideration should be given to </w:t>
          </w:r>
          <w:r w:rsidRPr="00770DE3">
            <w:rPr>
              <w:rFonts w:eastAsia="Times New Roman" w:cs="Arial"/>
            </w:rPr>
            <w:t xml:space="preserve">all potential ways in which the proposal will advance Māori health, and to outline what actions </w:t>
          </w:r>
          <w:r>
            <w:rPr>
              <w:rFonts w:eastAsia="Times New Roman" w:cs="Arial"/>
            </w:rPr>
            <w:t>you</w:t>
          </w:r>
          <w:r w:rsidRPr="00770DE3">
            <w:rPr>
              <w:rFonts w:eastAsia="Times New Roman" w:cs="Arial"/>
            </w:rPr>
            <w:t xml:space="preserve"> will undertake to help achieve this potential. Assessment of Māori health advancement will explicitly consider two components:</w:t>
          </w:r>
        </w:p>
        <w:p w14:paraId="70EB2FF2" w14:textId="77777777" w:rsidR="009A0B89" w:rsidRPr="00770DE3" w:rsidRDefault="009A0B89" w:rsidP="009A0B89">
          <w:pPr>
            <w:pStyle w:val="Text"/>
            <w:rPr>
              <w:rFonts w:eastAsia="Times New Roman" w:cs="Arial"/>
            </w:rPr>
          </w:pPr>
        </w:p>
        <w:p w14:paraId="099B3DA5" w14:textId="77777777" w:rsidR="009A0B89" w:rsidRDefault="009A0B89" w:rsidP="009A0B89">
          <w:pPr>
            <w:pStyle w:val="Text"/>
            <w:numPr>
              <w:ilvl w:val="0"/>
              <w:numId w:val="10"/>
            </w:numPr>
            <w:rPr>
              <w:rFonts w:eastAsia="Times New Roman" w:cs="Arial"/>
            </w:rPr>
          </w:pPr>
          <w:r w:rsidRPr="00770DE3">
            <w:rPr>
              <w:rFonts w:eastAsia="Times New Roman" w:cs="Arial"/>
              <w:b/>
              <w:bCs/>
            </w:rPr>
            <w:t>How will the outcomes</w:t>
          </w:r>
          <w:r w:rsidRPr="00770DE3">
            <w:rPr>
              <w:rFonts w:eastAsia="Times New Roman" w:cs="Arial"/>
            </w:rPr>
            <w:t xml:space="preserve"> of your research contribute to Māori health advancement?</w:t>
          </w:r>
        </w:p>
        <w:p w14:paraId="2398979E" w14:textId="77777777" w:rsidR="009A0B89" w:rsidRPr="00770DE3" w:rsidRDefault="009A0B89" w:rsidP="009A0B89">
          <w:pPr>
            <w:pStyle w:val="Text"/>
            <w:ind w:left="720"/>
            <w:rPr>
              <w:rFonts w:eastAsia="Times New Roman" w:cs="Arial"/>
            </w:rPr>
          </w:pPr>
        </w:p>
        <w:p w14:paraId="2FFD567A" w14:textId="58B4F24A" w:rsidR="009A0B89" w:rsidRPr="00770DE3" w:rsidRDefault="009A0B89" w:rsidP="009A0B89">
          <w:pPr>
            <w:pStyle w:val="Text"/>
            <w:numPr>
              <w:ilvl w:val="0"/>
              <w:numId w:val="10"/>
            </w:numPr>
            <w:rPr>
              <w:rFonts w:eastAsia="Times New Roman" w:cs="Arial"/>
            </w:rPr>
          </w:pPr>
          <w:r w:rsidRPr="00770DE3">
            <w:rPr>
              <w:rFonts w:eastAsia="Times New Roman" w:cs="Arial"/>
              <w:b/>
              <w:bCs/>
            </w:rPr>
            <w:t>What activities have you already undertaken</w:t>
          </w:r>
          <w:r w:rsidRPr="00770DE3">
            <w:rPr>
              <w:rFonts w:eastAsia="Times New Roman" w:cs="Arial"/>
            </w:rPr>
            <w:t xml:space="preserve"> (that are relevant to this project), and </w:t>
          </w:r>
          <w:r w:rsidRPr="00770DE3">
            <w:rPr>
              <w:rFonts w:eastAsia="Times New Roman" w:cs="Arial"/>
              <w:b/>
              <w:bCs/>
            </w:rPr>
            <w:t xml:space="preserve">what will you undertake </w:t>
          </w:r>
          <w:r w:rsidRPr="00770DE3">
            <w:rPr>
              <w:rFonts w:eastAsia="Times New Roman" w:cs="Arial"/>
            </w:rPr>
            <w:t>during this project that will realise your research contribution to Māori health advancement?</w:t>
          </w:r>
        </w:p>
        <w:p w14:paraId="24EB4423" w14:textId="77777777" w:rsidR="009A0B89" w:rsidRDefault="009A0B89" w:rsidP="009A0B89">
          <w:pPr>
            <w:pStyle w:val="Text"/>
            <w:rPr>
              <w:rFonts w:eastAsia="Times New Roman" w:cs="Arial"/>
            </w:rPr>
          </w:pPr>
        </w:p>
        <w:p w14:paraId="70A1C6EE" w14:textId="295AED7E" w:rsidR="009A0B89" w:rsidRPr="008F0AF8" w:rsidRDefault="0026302A" w:rsidP="009A0B89">
          <w:pPr>
            <w:pStyle w:val="Text"/>
            <w:rPr>
              <w:rFonts w:cs="Arial"/>
            </w:rPr>
          </w:pPr>
          <w:r>
            <w:rPr>
              <w:rFonts w:eastAsia="Times New Roman" w:cs="Arial"/>
            </w:rPr>
            <w:t>Consider</w:t>
          </w:r>
          <w:r w:rsidR="009A0B89" w:rsidRPr="00770DE3">
            <w:rPr>
              <w:rFonts w:eastAsia="Times New Roman" w:cs="Arial"/>
            </w:rPr>
            <w:t xml:space="preserve"> how </w:t>
          </w:r>
          <w:r>
            <w:rPr>
              <w:rFonts w:eastAsia="Times New Roman" w:cs="Arial"/>
            </w:rPr>
            <w:t>your</w:t>
          </w:r>
          <w:r w:rsidR="009A0B89" w:rsidRPr="00770DE3">
            <w:rPr>
              <w:rFonts w:eastAsia="Times New Roman" w:cs="Arial"/>
            </w:rPr>
            <w:t xml:space="preserve"> research is informed by the four domains of Māori health advancement (see the </w:t>
          </w:r>
          <w:r w:rsidR="009A0B89" w:rsidRPr="00843A4D">
            <w:rPr>
              <w:rFonts w:eastAsia="Times New Roman" w:cs="Arial"/>
              <w:b/>
              <w:bCs/>
            </w:rPr>
            <w:t>Māori Health Advancement Guidelines</w:t>
          </w:r>
          <w:r w:rsidR="009A0B89" w:rsidRPr="00770DE3">
            <w:rPr>
              <w:rFonts w:eastAsia="Times New Roman" w:cs="Arial"/>
            </w:rPr>
            <w:t xml:space="preserve"> for more details).</w:t>
          </w:r>
        </w:p>
      </w:sdtContent>
    </w:sdt>
    <w:p w14:paraId="09599EF6" w14:textId="77777777" w:rsidR="009A0B89" w:rsidRPr="00C16498" w:rsidRDefault="009A0B89" w:rsidP="009A0B89">
      <w:pPr>
        <w:rPr>
          <w:rFonts w:ascii="Arial" w:hAnsi="Arial" w:cs="Arial"/>
          <w:lang w:val="en-AU"/>
        </w:rPr>
      </w:pPr>
    </w:p>
    <w:p w14:paraId="4E33F8A4" w14:textId="77777777" w:rsidR="009A0B89" w:rsidRDefault="009A0B89" w:rsidP="009A0B89">
      <w:pPr>
        <w:pStyle w:val="Heading3"/>
        <w:rPr>
          <w:rFonts w:ascii="Arial" w:hAnsi="Arial" w:cs="Arial"/>
          <w:sz w:val="22"/>
          <w:szCs w:val="18"/>
          <w:lang w:val="en-AU"/>
        </w:rPr>
      </w:pPr>
      <w:r w:rsidRPr="00A24E79">
        <w:rPr>
          <w:rFonts w:ascii="Arial" w:hAnsi="Arial" w:cs="Arial"/>
          <w:sz w:val="22"/>
          <w:szCs w:val="18"/>
          <w:lang w:val="en-AU"/>
        </w:rPr>
        <w:t>Expertise and track record of the research team</w:t>
      </w:r>
    </w:p>
    <w:sdt>
      <w:sdtPr>
        <w:rPr>
          <w:rFonts w:cs="Arial"/>
        </w:rPr>
        <w:alias w:val="Research team"/>
        <w:tag w:val="Research team"/>
        <w:id w:val="-336153539"/>
        <w:placeholder>
          <w:docPart w:val="B4245C4111A34B1482FA402CC8646176"/>
        </w:placeholder>
        <w:showingPlcHdr/>
      </w:sdtPr>
      <w:sdtEndPr/>
      <w:sdtContent>
        <w:p w14:paraId="3AD68B0A" w14:textId="2055D42A" w:rsidR="009A0B89" w:rsidRPr="008F0AF8" w:rsidRDefault="009A0B89" w:rsidP="009A0B89">
          <w:pPr>
            <w:pStyle w:val="Text"/>
            <w:rPr>
              <w:rFonts w:cs="Arial"/>
            </w:rPr>
          </w:pPr>
          <w:r w:rsidRPr="00023C0A">
            <w:rPr>
              <w:rStyle w:val="PlaceholderText"/>
              <w:rFonts w:cs="Arial"/>
              <w:color w:val="7F7F7F" w:themeColor="text1" w:themeTint="80"/>
            </w:rPr>
            <w:t xml:space="preserve">Click here to enter text. </w:t>
          </w:r>
          <w:r w:rsidRPr="00833D5F">
            <w:rPr>
              <w:rFonts w:eastAsia="Calibri" w:cs="Arial"/>
            </w:rPr>
            <w:t>Provide evidence that the team has the experience, qualifications and infrastructure to deliver the research</w:t>
          </w:r>
          <w:r w:rsidR="00363392">
            <w:rPr>
              <w:rFonts w:eastAsia="Calibri" w:cs="Arial"/>
            </w:rPr>
            <w:t xml:space="preserve">; the </w:t>
          </w:r>
          <w:r w:rsidR="00363392" w:rsidRPr="00363392">
            <w:rPr>
              <w:rFonts w:eastAsia="Calibri" w:cs="Arial"/>
            </w:rPr>
            <w:t xml:space="preserve">right mix of expertise, </w:t>
          </w:r>
          <w:r w:rsidR="00363392">
            <w:rPr>
              <w:rFonts w:eastAsia="Calibri" w:cs="Arial"/>
            </w:rPr>
            <w:t xml:space="preserve">and </w:t>
          </w:r>
          <w:r w:rsidR="00363392" w:rsidRPr="00363392">
            <w:rPr>
              <w:rFonts w:eastAsia="Calibri" w:cs="Arial"/>
            </w:rPr>
            <w:t>appropriate networks and collaborations</w:t>
          </w:r>
          <w:r w:rsidR="00363392">
            <w:rPr>
              <w:rFonts w:eastAsia="Calibri" w:cs="Arial"/>
            </w:rPr>
            <w:t xml:space="preserve">; a </w:t>
          </w:r>
          <w:r w:rsidR="00363392" w:rsidRPr="00363392">
            <w:rPr>
              <w:rFonts w:eastAsia="Calibri" w:cs="Arial"/>
            </w:rPr>
            <w:t xml:space="preserve">history of productivity and delivery; and the right research environment. </w:t>
          </w:r>
          <w:r w:rsidRPr="00833D5F">
            <w:rPr>
              <w:rFonts w:eastAsia="Calibri" w:cs="Arial"/>
            </w:rPr>
            <w:t xml:space="preserve">Declare any </w:t>
          </w:r>
          <w:r w:rsidRPr="00833D5F">
            <w:rPr>
              <w:rFonts w:eastAsia="Calibri" w:cs="Arial"/>
            </w:rPr>
            <w:lastRenderedPageBreak/>
            <w:t xml:space="preserve">career disruptions that may be relevant to your career history. Clearly define the role, expertise and track record of each member of the team giving particular weight to those with high FTE commitments to the project. </w:t>
          </w:r>
        </w:p>
      </w:sdtContent>
    </w:sdt>
    <w:p w14:paraId="4DAC105A" w14:textId="77777777" w:rsidR="00CB48F2" w:rsidRDefault="00CB48F2" w:rsidP="00CB48F2">
      <w:pPr>
        <w:rPr>
          <w:rFonts w:ascii="Arial" w:hAnsi="Arial" w:cs="Arial"/>
          <w:lang w:val="en-AU"/>
        </w:rPr>
        <w:sectPr w:rsidR="00CB48F2" w:rsidSect="00562073">
          <w:footerReference w:type="default" r:id="rId17"/>
          <w:pgSz w:w="11906" w:h="16838" w:code="9"/>
          <w:pgMar w:top="1559" w:right="1134" w:bottom="680" w:left="1429" w:header="425" w:footer="454" w:gutter="0"/>
          <w:pgNumType w:start="1"/>
          <w:cols w:space="708"/>
          <w:formProt w:val="0"/>
          <w:docGrid w:linePitch="360"/>
        </w:sectPr>
      </w:pPr>
      <w:bookmarkStart w:id="11" w:name="HRC_FullRationale"/>
    </w:p>
    <w:p w14:paraId="761287CA" w14:textId="3EB7FE3A" w:rsidR="00CB48F2" w:rsidRPr="00CB48F2" w:rsidRDefault="00CB48F2" w:rsidP="00CB48F2">
      <w:pPr>
        <w:pStyle w:val="Heading1"/>
        <w:spacing w:before="240" w:after="120"/>
        <w:rPr>
          <w:b w:val="0"/>
          <w:color w:val="82A53C"/>
          <w:szCs w:val="24"/>
        </w:rPr>
      </w:pPr>
      <w:r w:rsidRPr="00CB48F2">
        <w:rPr>
          <w:b w:val="0"/>
          <w:color w:val="82A53C"/>
          <w:szCs w:val="24"/>
        </w:rPr>
        <w:lastRenderedPageBreak/>
        <w:t>Module 3: References</w:t>
      </w:r>
    </w:p>
    <w:sdt>
      <w:sdtPr>
        <w:rPr>
          <w:rFonts w:cs="Arial"/>
        </w:rPr>
        <w:alias w:val="References"/>
        <w:tag w:val="References"/>
        <w:id w:val="-651983449"/>
        <w:placeholder>
          <w:docPart w:val="63752A2D907B4EBCBA629E705C4B0A18"/>
        </w:placeholder>
        <w:showingPlcHdr/>
      </w:sdtPr>
      <w:sdtEndPr/>
      <w:sdtContent>
        <w:p w14:paraId="51F39785" w14:textId="500DE656" w:rsidR="003B2562" w:rsidRDefault="003B2562" w:rsidP="003B2562">
          <w:pPr>
            <w:pStyle w:val="Text"/>
            <w:rPr>
              <w:rFonts w:eastAsia="Times New Roman" w:cs="Arial"/>
              <w:bCs/>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w:t>
          </w:r>
          <w:r w:rsidR="00BC6E3F" w:rsidRPr="00BC6E3F">
            <w:rPr>
              <w:rFonts w:eastAsia="Times New Roman" w:cs="Arial"/>
              <w:color w:val="7F7F7F" w:themeColor="text1" w:themeTint="80"/>
            </w:rPr>
            <w:t xml:space="preserve">text. </w:t>
          </w:r>
          <w:r w:rsidR="00AB22CB">
            <w:rPr>
              <w:rFonts w:eastAsia="Times New Roman" w:cs="Arial"/>
            </w:rPr>
            <w:t xml:space="preserve">There is no page limit. </w:t>
          </w:r>
          <w:r w:rsidRPr="00833D5F">
            <w:rPr>
              <w:rFonts w:eastAsia="Times New Roman" w:cs="Arial"/>
              <w:b/>
            </w:rPr>
            <w:t>Endnote</w:t>
          </w:r>
          <w:r w:rsidRPr="00833D5F">
            <w:rPr>
              <w:rFonts w:eastAsia="Times New Roman" w:cs="Arial"/>
            </w:rPr>
            <w:t xml:space="preserve"> lists should be copied into a plain text editor before adding here. </w:t>
          </w:r>
          <w:r w:rsidRPr="00833D5F">
            <w:rPr>
              <w:rFonts w:eastAsia="Times New Roman" w:cs="Arial"/>
              <w:bCs/>
            </w:rPr>
            <w:t>Details must include a full list of authors</w:t>
          </w:r>
          <w:r w:rsidR="0026302A">
            <w:rPr>
              <w:rFonts w:eastAsia="Times New Roman" w:cs="Arial"/>
              <w:bCs/>
            </w:rPr>
            <w:t>,</w:t>
          </w:r>
          <w:r w:rsidRPr="00833D5F">
            <w:rPr>
              <w:rFonts w:eastAsia="Times New Roman" w:cs="Arial"/>
              <w:bCs/>
            </w:rPr>
            <w:t xml:space="preserve"> </w:t>
          </w:r>
          <w:r w:rsidR="0026302A">
            <w:rPr>
              <w:rFonts w:eastAsia="Times New Roman" w:cs="Arial"/>
              <w:bCs/>
            </w:rPr>
            <w:t xml:space="preserve">the article title, </w:t>
          </w:r>
          <w:r w:rsidRPr="00833D5F">
            <w:rPr>
              <w:rFonts w:eastAsia="Times New Roman" w:cs="Arial"/>
              <w:bCs/>
            </w:rPr>
            <w:t>journal, year, volume and page numbers. Asterisks are to be placed beside applicants</w:t>
          </w:r>
          <w:r w:rsidR="0026302A">
            <w:rPr>
              <w:rFonts w:eastAsia="Times New Roman" w:cs="Arial"/>
              <w:bCs/>
            </w:rPr>
            <w:t>’</w:t>
          </w:r>
          <w:r w:rsidRPr="00833D5F">
            <w:rPr>
              <w:rFonts w:eastAsia="Times New Roman" w:cs="Arial"/>
              <w:bCs/>
            </w:rPr>
            <w:t xml:space="preserve"> publications.</w:t>
          </w:r>
          <w:r>
            <w:rPr>
              <w:rFonts w:eastAsia="Times New Roman" w:cs="Arial"/>
              <w:bCs/>
            </w:rPr>
            <w:t xml:space="preserve"> </w:t>
          </w:r>
        </w:p>
        <w:p w14:paraId="1DF4BDFE" w14:textId="77777777" w:rsidR="003B2562" w:rsidRDefault="003B2562" w:rsidP="003B2562">
          <w:pPr>
            <w:pStyle w:val="Text"/>
            <w:rPr>
              <w:rFonts w:eastAsia="Times New Roman" w:cs="Arial"/>
              <w:bCs/>
            </w:rPr>
          </w:pPr>
        </w:p>
        <w:p w14:paraId="0908B5AB" w14:textId="4350BEE7" w:rsidR="003B2562" w:rsidRDefault="003B2562" w:rsidP="003B2562">
          <w:pPr>
            <w:pStyle w:val="Text"/>
            <w:rPr>
              <w:rFonts w:cs="Arial"/>
            </w:rPr>
          </w:pPr>
          <w:r>
            <w:rPr>
              <w:rFonts w:eastAsia="Times New Roman" w:cs="Arial"/>
              <w:bCs/>
            </w:rPr>
            <w:t xml:space="preserve">A </w:t>
          </w:r>
          <w:r w:rsidR="0026302A">
            <w:rPr>
              <w:rFonts w:eastAsia="Times New Roman" w:cs="Arial"/>
              <w:bCs/>
            </w:rPr>
            <w:t>glossary of</w:t>
          </w:r>
          <w:r w:rsidRPr="00833D5F">
            <w:rPr>
              <w:rFonts w:eastAsia="Times New Roman" w:cs="Arial"/>
              <w:bCs/>
            </w:rPr>
            <w:t xml:space="preserve"> Māori terms</w:t>
          </w:r>
          <w:r w:rsidR="0026302A">
            <w:rPr>
              <w:rFonts w:eastAsia="Times New Roman" w:cs="Arial"/>
              <w:bCs/>
            </w:rPr>
            <w:t xml:space="preserve"> used</w:t>
          </w:r>
          <w:r w:rsidRPr="00833D5F">
            <w:rPr>
              <w:rFonts w:eastAsia="Times New Roman" w:cs="Arial"/>
              <w:bCs/>
            </w:rPr>
            <w:t xml:space="preserve"> in the application with</w:t>
          </w:r>
          <w:r>
            <w:rPr>
              <w:rFonts w:eastAsia="Times New Roman" w:cs="Arial"/>
              <w:bCs/>
            </w:rPr>
            <w:t xml:space="preserve"> a</w:t>
          </w:r>
          <w:r w:rsidRPr="00833D5F">
            <w:rPr>
              <w:rFonts w:eastAsia="Times New Roman" w:cs="Arial"/>
              <w:bCs/>
            </w:rPr>
            <w:t xml:space="preserve"> brief translation </w:t>
          </w:r>
          <w:r w:rsidR="0026302A">
            <w:rPr>
              <w:rFonts w:eastAsia="Times New Roman" w:cs="Arial"/>
              <w:bCs/>
            </w:rPr>
            <w:t>can</w:t>
          </w:r>
          <w:r>
            <w:rPr>
              <w:rFonts w:eastAsia="Times New Roman" w:cs="Arial"/>
              <w:bCs/>
            </w:rPr>
            <w:t xml:space="preserve"> </w:t>
          </w:r>
          <w:r w:rsidRPr="00833D5F">
            <w:rPr>
              <w:rFonts w:eastAsia="Times New Roman" w:cs="Arial"/>
              <w:bCs/>
            </w:rPr>
            <w:t xml:space="preserve">be included </w:t>
          </w:r>
          <w:r>
            <w:rPr>
              <w:rFonts w:eastAsia="Times New Roman" w:cs="Arial"/>
              <w:bCs/>
            </w:rPr>
            <w:t>in this section</w:t>
          </w:r>
          <w:r w:rsidRPr="00833D5F">
            <w:rPr>
              <w:rFonts w:eastAsia="Times New Roman" w:cs="Arial"/>
              <w:bCs/>
            </w:rPr>
            <w:t>.</w:t>
          </w:r>
        </w:p>
      </w:sdtContent>
    </w:sdt>
    <w:bookmarkEnd w:id="5"/>
    <w:bookmarkEnd w:id="6"/>
    <w:bookmarkEnd w:id="11"/>
    <w:p w14:paraId="1EF405A2" w14:textId="77777777" w:rsidR="00A575E5" w:rsidRDefault="00A575E5" w:rsidP="00A575E5">
      <w:pPr>
        <w:rPr>
          <w:rFonts w:ascii="Arial" w:hAnsi="Arial" w:cs="Arial"/>
          <w:lang w:val="en-AU"/>
        </w:rPr>
      </w:pPr>
    </w:p>
    <w:p w14:paraId="64CBFA34" w14:textId="77777777" w:rsidR="00B57808" w:rsidRDefault="00B57808" w:rsidP="00A575E5">
      <w:pPr>
        <w:rPr>
          <w:rFonts w:ascii="Arial" w:hAnsi="Arial" w:cs="Arial"/>
          <w:lang w:val="en-AU"/>
        </w:rPr>
        <w:sectPr w:rsidR="00B57808" w:rsidSect="00562073">
          <w:footerReference w:type="default" r:id="rId18"/>
          <w:pgSz w:w="11906" w:h="16838" w:code="9"/>
          <w:pgMar w:top="1559" w:right="1134" w:bottom="680" w:left="1429" w:header="425" w:footer="454" w:gutter="0"/>
          <w:pgNumType w:start="1"/>
          <w:cols w:space="708"/>
          <w:formProt w:val="0"/>
          <w:docGrid w:linePitch="360"/>
        </w:sectPr>
      </w:pPr>
    </w:p>
    <w:p w14:paraId="6265110E" w14:textId="77777777" w:rsidR="00B57808" w:rsidRPr="00A94A3C" w:rsidRDefault="00B57808" w:rsidP="00B57808">
      <w:pPr>
        <w:pStyle w:val="Heading1"/>
        <w:spacing w:before="240" w:after="120"/>
        <w:rPr>
          <w:b w:val="0"/>
          <w:color w:val="82A53C"/>
          <w:szCs w:val="24"/>
        </w:rPr>
      </w:pPr>
      <w:r w:rsidRPr="00A94A3C">
        <w:rPr>
          <w:b w:val="0"/>
          <w:color w:val="82A53C"/>
          <w:szCs w:val="24"/>
        </w:rPr>
        <w:lastRenderedPageBreak/>
        <w:t xml:space="preserve">Module 4: Contract information and budget </w:t>
      </w:r>
    </w:p>
    <w:p w14:paraId="5A4C4131" w14:textId="77777777" w:rsidR="00B57808" w:rsidRPr="0017163E" w:rsidRDefault="00B57808" w:rsidP="00B57808">
      <w:pPr>
        <w:pStyle w:val="Heading2"/>
        <w:spacing w:before="0" w:after="120"/>
        <w:rPr>
          <w:rFonts w:ascii="Arial Black" w:hAnsi="Arial Black" w:cs="Arial"/>
          <w:color w:val="00659B"/>
          <w:sz w:val="22"/>
          <w:szCs w:val="22"/>
        </w:rPr>
      </w:pPr>
      <w:r>
        <w:rPr>
          <w:rFonts w:ascii="Arial Black" w:hAnsi="Arial Black" w:cs="Arial"/>
          <w:color w:val="00659B"/>
          <w:sz w:val="22"/>
          <w:szCs w:val="22"/>
        </w:rPr>
        <w:t>Section</w:t>
      </w:r>
      <w:r w:rsidRPr="0017163E">
        <w:rPr>
          <w:rFonts w:ascii="Arial Black" w:hAnsi="Arial Black" w:cs="Arial"/>
          <w:color w:val="00659B"/>
          <w:sz w:val="22"/>
          <w:szCs w:val="22"/>
        </w:rPr>
        <w:t xml:space="preserve"> 4A – Justification of expenses</w:t>
      </w:r>
    </w:p>
    <w:p w14:paraId="3A6DDF59" w14:textId="25127102" w:rsidR="00B57808" w:rsidRPr="004B7B07" w:rsidRDefault="0026302A" w:rsidP="00B57808">
      <w:pPr>
        <w:pStyle w:val="Heading3"/>
        <w:rPr>
          <w:rFonts w:ascii="Arial" w:hAnsi="Arial" w:cs="Arial"/>
          <w:bCs w:val="0"/>
          <w:sz w:val="20"/>
        </w:rPr>
      </w:pPr>
      <w:r>
        <w:rPr>
          <w:rFonts w:ascii="Arial" w:hAnsi="Arial" w:cs="Arial"/>
          <w:b w:val="0"/>
          <w:sz w:val="20"/>
        </w:rPr>
        <w:t>A d</w:t>
      </w:r>
      <w:r w:rsidR="00B57808" w:rsidRPr="00EF7E6B">
        <w:rPr>
          <w:rFonts w:ascii="Arial" w:hAnsi="Arial" w:cs="Arial"/>
          <w:b w:val="0"/>
          <w:sz w:val="20"/>
        </w:rPr>
        <w:t xml:space="preserve">etailed description of what is required under each heading can be found in the </w:t>
      </w:r>
      <w:r w:rsidR="00B57808" w:rsidRPr="004B7B07">
        <w:rPr>
          <w:rFonts w:ascii="Arial" w:hAnsi="Arial" w:cs="Arial"/>
          <w:bCs w:val="0"/>
          <w:sz w:val="20"/>
        </w:rPr>
        <w:t>202</w:t>
      </w:r>
      <w:r w:rsidR="00520CDC">
        <w:rPr>
          <w:rFonts w:ascii="Arial" w:hAnsi="Arial" w:cs="Arial"/>
          <w:bCs w:val="0"/>
          <w:sz w:val="20"/>
        </w:rPr>
        <w:t>6</w:t>
      </w:r>
      <w:r w:rsidR="00B57808" w:rsidRPr="004B7B07">
        <w:rPr>
          <w:rFonts w:ascii="Arial" w:hAnsi="Arial" w:cs="Arial"/>
          <w:bCs w:val="0"/>
          <w:sz w:val="20"/>
        </w:rPr>
        <w:t xml:space="preserve"> Project Full Application Guidelines.</w:t>
      </w:r>
    </w:p>
    <w:p w14:paraId="241E3E6A" w14:textId="77777777" w:rsidR="00B57808" w:rsidRPr="00EF7E6B" w:rsidRDefault="00B57808" w:rsidP="00B57808">
      <w:pPr>
        <w:pStyle w:val="Heading3"/>
        <w:rPr>
          <w:rFonts w:ascii="Arial" w:hAnsi="Arial" w:cs="Arial"/>
          <w:sz w:val="22"/>
          <w:szCs w:val="18"/>
          <w:lang w:val="en-AU"/>
        </w:rPr>
      </w:pPr>
      <w:r w:rsidRPr="00EF7E6B">
        <w:rPr>
          <w:rFonts w:ascii="Arial" w:hAnsi="Arial" w:cs="Arial"/>
          <w:sz w:val="22"/>
          <w:szCs w:val="18"/>
          <w:lang w:val="en-AU"/>
        </w:rPr>
        <w:t xml:space="preserve">Justification of </w:t>
      </w:r>
      <w:r>
        <w:rPr>
          <w:rFonts w:ascii="Arial" w:hAnsi="Arial" w:cs="Arial"/>
          <w:sz w:val="22"/>
          <w:szCs w:val="18"/>
          <w:lang w:val="en-AU"/>
        </w:rPr>
        <w:t>r</w:t>
      </w:r>
      <w:r w:rsidRPr="00EF7E6B">
        <w:rPr>
          <w:rFonts w:ascii="Arial" w:hAnsi="Arial" w:cs="Arial"/>
          <w:sz w:val="22"/>
          <w:szCs w:val="18"/>
          <w:lang w:val="en-AU"/>
        </w:rPr>
        <w:t xml:space="preserve">esearch </w:t>
      </w:r>
      <w:r>
        <w:rPr>
          <w:rFonts w:ascii="Arial" w:hAnsi="Arial" w:cs="Arial"/>
          <w:sz w:val="22"/>
          <w:szCs w:val="18"/>
          <w:lang w:val="en-AU"/>
        </w:rPr>
        <w:t>s</w:t>
      </w:r>
      <w:r w:rsidRPr="00EF7E6B">
        <w:rPr>
          <w:rFonts w:ascii="Arial" w:hAnsi="Arial" w:cs="Arial"/>
          <w:sz w:val="22"/>
          <w:szCs w:val="18"/>
          <w:lang w:val="en-AU"/>
        </w:rPr>
        <w:t>taff (as listed in budget)</w:t>
      </w:r>
    </w:p>
    <w:sdt>
      <w:sdtPr>
        <w:rPr>
          <w:rFonts w:cs="Arial"/>
          <w:lang w:val="en-AU"/>
        </w:rPr>
        <w:alias w:val="Justification_Staff"/>
        <w:tag w:val="Justification_Staff"/>
        <w:id w:val="1058514413"/>
        <w:placeholder>
          <w:docPart w:val="1238FA47E1864AAD91524D6A58B2985D"/>
        </w:placeholder>
      </w:sdtPr>
      <w:sdtEndPr/>
      <w:sdtContent>
        <w:p w14:paraId="406554EC" w14:textId="2A5E698B" w:rsidR="002B1F06" w:rsidRDefault="00520CDC" w:rsidP="002B1F06">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r w:rsidR="002B1F06" w:rsidRPr="00885345">
            <w:rPr>
              <w:rFonts w:cs="Arial"/>
            </w:rPr>
            <w:t>Justify the role and FTE of the named investigators and any other research staff listed in Section 4E (Research Proposal Budget) and Section 4G (FTE Summary)</w:t>
          </w:r>
          <w:r w:rsidR="009F3B5D">
            <w:rPr>
              <w:rFonts w:cs="Arial"/>
            </w:rPr>
            <w:t xml:space="preserve">. </w:t>
          </w:r>
        </w:p>
        <w:p w14:paraId="450BB933" w14:textId="77777777" w:rsidR="009F3B5D" w:rsidRDefault="009F3B5D" w:rsidP="002B1F06">
          <w:pPr>
            <w:pStyle w:val="Text"/>
            <w:rPr>
              <w:rFonts w:cs="Arial"/>
            </w:rPr>
          </w:pPr>
        </w:p>
        <w:p w14:paraId="5F80378A" w14:textId="680668F4" w:rsidR="009F3B5D" w:rsidRDefault="009F3B5D" w:rsidP="002B1F06">
          <w:pPr>
            <w:pStyle w:val="Text"/>
            <w:rPr>
              <w:rFonts w:cs="Arial"/>
            </w:rPr>
          </w:pPr>
          <w:r>
            <w:rPr>
              <w:rFonts w:cs="Arial"/>
            </w:rPr>
            <w:t xml:space="preserve">Explain each person’s role (named or unnamed, funded or not funded by the proposal), who will be actively associated with the research. These may be research assistants, technicians, medical staff, interviewers, and support staff, whose names or position titles are listed in the budget under ‘research staff’ and who have specific FTE involvements. Time-only staff require clear justification. </w:t>
          </w:r>
        </w:p>
        <w:p w14:paraId="0000F937" w14:textId="0A77C671" w:rsidR="002B1F06" w:rsidRDefault="002B1F06" w:rsidP="00B57808">
          <w:pPr>
            <w:pStyle w:val="Text"/>
            <w:rPr>
              <w:rFonts w:eastAsia="Times New Roman" w:cs="Arial"/>
              <w:color w:val="7F7F7F" w:themeColor="text1" w:themeTint="80"/>
            </w:rPr>
          </w:pPr>
        </w:p>
        <w:p w14:paraId="374D1D42" w14:textId="5211652E" w:rsidR="00B57808" w:rsidRPr="009F3B5D" w:rsidRDefault="00B57808" w:rsidP="00B57808">
          <w:pPr>
            <w:pStyle w:val="Text"/>
            <w:rPr>
              <w:rFonts w:cs="Arial"/>
              <w:lang w:val="en-AU"/>
            </w:rPr>
          </w:pPr>
          <w:r w:rsidRPr="006D7996">
            <w:rPr>
              <w:rFonts w:cs="Arial"/>
              <w:lang w:val="en-AU"/>
            </w:rPr>
            <w:t>If staff changes (personnel or FTE) are required from the Expression of Interest</w:t>
          </w:r>
          <w:r>
            <w:rPr>
              <w:rFonts w:cs="Arial"/>
              <w:lang w:val="en-AU"/>
            </w:rPr>
            <w:t>,</w:t>
          </w:r>
          <w:r w:rsidRPr="006D7996">
            <w:rPr>
              <w:rFonts w:cs="Arial"/>
              <w:lang w:val="en-AU"/>
            </w:rPr>
            <w:t xml:space="preserve"> you must follow the HRC procedure to obtain approval for </w:t>
          </w:r>
          <w:r>
            <w:rPr>
              <w:rFonts w:cs="Arial"/>
              <w:lang w:val="en-AU"/>
            </w:rPr>
            <w:t>these</w:t>
          </w:r>
          <w:r w:rsidRPr="006D7996">
            <w:rPr>
              <w:rFonts w:cs="Arial"/>
              <w:lang w:val="en-AU"/>
            </w:rPr>
            <w:t xml:space="preserve"> changes</w:t>
          </w:r>
          <w:r>
            <w:rPr>
              <w:rFonts w:cs="Arial"/>
              <w:lang w:val="en-AU"/>
            </w:rPr>
            <w:t>.</w:t>
          </w:r>
          <w:r w:rsidRPr="006D7996">
            <w:rPr>
              <w:rFonts w:cs="Arial"/>
              <w:lang w:val="en-AU"/>
            </w:rPr>
            <w:t xml:space="preserve"> </w:t>
          </w:r>
          <w:r>
            <w:rPr>
              <w:rFonts w:cs="Arial"/>
              <w:lang w:val="en-AU"/>
            </w:rPr>
            <w:t>O</w:t>
          </w:r>
          <w:r w:rsidRPr="006D7996">
            <w:rPr>
              <w:rFonts w:cs="Arial"/>
              <w:lang w:val="en-AU"/>
            </w:rPr>
            <w:t>therwise</w:t>
          </w:r>
          <w:r>
            <w:rPr>
              <w:rFonts w:cs="Arial"/>
              <w:lang w:val="en-AU"/>
            </w:rPr>
            <w:t>,</w:t>
          </w:r>
          <w:r w:rsidRPr="006D7996">
            <w:rPr>
              <w:rFonts w:cs="Arial"/>
              <w:lang w:val="en-AU"/>
            </w:rPr>
            <w:t xml:space="preserve"> your changes may not be accepted – </w:t>
          </w:r>
          <w:r>
            <w:rPr>
              <w:rFonts w:cs="Arial"/>
              <w:lang w:val="en-AU"/>
            </w:rPr>
            <w:t>please contact your Research Office (or</w:t>
          </w:r>
          <w:r w:rsidRPr="006D7996">
            <w:rPr>
              <w:rFonts w:cs="Arial"/>
              <w:lang w:val="en-AU"/>
            </w:rPr>
            <w:t xml:space="preserve"> the </w:t>
          </w:r>
          <w:r>
            <w:rPr>
              <w:rFonts w:cs="Arial"/>
              <w:lang w:val="en-AU"/>
            </w:rPr>
            <w:t>HRC if your organisation does not have one)</w:t>
          </w:r>
          <w:r w:rsidRPr="006D7996">
            <w:rPr>
              <w:rFonts w:cs="Arial"/>
              <w:lang w:val="en-AU"/>
            </w:rPr>
            <w:t xml:space="preserve"> for </w:t>
          </w:r>
          <w:r>
            <w:rPr>
              <w:rFonts w:cs="Arial"/>
              <w:lang w:val="en-AU"/>
            </w:rPr>
            <w:t xml:space="preserve">further </w:t>
          </w:r>
          <w:r w:rsidRPr="00F850E1">
            <w:rPr>
              <w:rFonts w:cs="Arial"/>
              <w:lang w:val="en-AU"/>
            </w:rPr>
            <w:t>details.</w:t>
          </w:r>
          <w:r w:rsidRPr="008F0AF8">
            <w:rPr>
              <w:rFonts w:cs="Arial"/>
              <w:lang w:val="en-AU"/>
            </w:rPr>
            <w:t xml:space="preserve"> </w:t>
          </w:r>
        </w:p>
      </w:sdtContent>
    </w:sdt>
    <w:p w14:paraId="24684206" w14:textId="77777777" w:rsidR="00B57808" w:rsidRPr="009A0D74" w:rsidRDefault="00B57808" w:rsidP="00B57808">
      <w:pPr>
        <w:pStyle w:val="Text"/>
        <w:rPr>
          <w:rFonts w:ascii="Franklin Gothic Book" w:hAnsi="Franklin Gothic Book"/>
        </w:rPr>
      </w:pPr>
    </w:p>
    <w:p w14:paraId="4EB999E0" w14:textId="77777777" w:rsidR="00B57808" w:rsidRPr="00EF7E6B" w:rsidRDefault="00B57808" w:rsidP="00B57808">
      <w:pPr>
        <w:pStyle w:val="Heading3"/>
        <w:rPr>
          <w:rFonts w:ascii="Arial" w:hAnsi="Arial" w:cs="Arial"/>
          <w:sz w:val="22"/>
          <w:szCs w:val="18"/>
          <w:lang w:val="en-AU"/>
        </w:rPr>
      </w:pPr>
      <w:r w:rsidRPr="00EF7E6B">
        <w:rPr>
          <w:rFonts w:ascii="Arial" w:hAnsi="Arial" w:cs="Arial"/>
          <w:sz w:val="22"/>
          <w:szCs w:val="18"/>
          <w:lang w:val="en-AU"/>
        </w:rPr>
        <w:t xml:space="preserve">Justification of </w:t>
      </w:r>
      <w:r>
        <w:rPr>
          <w:rFonts w:ascii="Arial" w:hAnsi="Arial" w:cs="Arial"/>
          <w:sz w:val="22"/>
          <w:szCs w:val="18"/>
          <w:lang w:val="en-AU"/>
        </w:rPr>
        <w:t>w</w:t>
      </w:r>
      <w:r w:rsidRPr="00EF7E6B">
        <w:rPr>
          <w:rFonts w:ascii="Arial" w:hAnsi="Arial" w:cs="Arial"/>
          <w:sz w:val="22"/>
          <w:szCs w:val="18"/>
          <w:lang w:val="en-AU"/>
        </w:rPr>
        <w:t xml:space="preserve">orking </w:t>
      </w:r>
      <w:r>
        <w:rPr>
          <w:rFonts w:ascii="Arial" w:hAnsi="Arial" w:cs="Arial"/>
          <w:sz w:val="22"/>
          <w:szCs w:val="18"/>
          <w:lang w:val="en-AU"/>
        </w:rPr>
        <w:t>e</w:t>
      </w:r>
      <w:r w:rsidRPr="00EF7E6B">
        <w:rPr>
          <w:rFonts w:ascii="Arial" w:hAnsi="Arial" w:cs="Arial"/>
          <w:sz w:val="22"/>
          <w:szCs w:val="18"/>
          <w:lang w:val="en-AU"/>
        </w:rPr>
        <w:t xml:space="preserve">xpenses and </w:t>
      </w:r>
      <w:r>
        <w:rPr>
          <w:rFonts w:ascii="Arial" w:hAnsi="Arial" w:cs="Arial"/>
          <w:sz w:val="22"/>
          <w:szCs w:val="18"/>
          <w:lang w:val="en-AU"/>
        </w:rPr>
        <w:t>c</w:t>
      </w:r>
      <w:r w:rsidRPr="00EF7E6B">
        <w:rPr>
          <w:rFonts w:ascii="Arial" w:hAnsi="Arial" w:cs="Arial"/>
          <w:sz w:val="22"/>
          <w:szCs w:val="18"/>
          <w:lang w:val="en-AU"/>
        </w:rPr>
        <w:t xml:space="preserve">asual </w:t>
      </w:r>
      <w:r>
        <w:rPr>
          <w:rFonts w:ascii="Arial" w:hAnsi="Arial" w:cs="Arial"/>
          <w:sz w:val="22"/>
          <w:szCs w:val="18"/>
          <w:lang w:val="en-AU"/>
        </w:rPr>
        <w:t>s</w:t>
      </w:r>
      <w:r w:rsidRPr="00EF7E6B">
        <w:rPr>
          <w:rFonts w:ascii="Arial" w:hAnsi="Arial" w:cs="Arial"/>
          <w:sz w:val="22"/>
          <w:szCs w:val="18"/>
          <w:lang w:val="en-AU"/>
        </w:rPr>
        <w:t>taff (as listed in budget)</w:t>
      </w:r>
    </w:p>
    <w:sdt>
      <w:sdtPr>
        <w:rPr>
          <w:rFonts w:cs="Arial"/>
          <w:lang w:val="en-AU"/>
        </w:rPr>
        <w:alias w:val="Justification_Expenses"/>
        <w:tag w:val="Justification_Expenses"/>
        <w:id w:val="-1042443097"/>
        <w:placeholder>
          <w:docPart w:val="31730EA5EF35434C99E3C8845255A8F1"/>
        </w:placeholder>
      </w:sdtPr>
      <w:sdtEndPr/>
      <w:sdtContent>
        <w:p w14:paraId="6EECB320" w14:textId="06A7D1A2" w:rsidR="009F3B5D" w:rsidRPr="002E0A48" w:rsidRDefault="00520CDC" w:rsidP="00B57808">
          <w:pPr>
            <w:pStyle w:val="Text"/>
            <w:rPr>
              <w:rFonts w:eastAsiaTheme="minorHAnsi" w:cs="Arial"/>
              <w:szCs w:val="20"/>
              <w:lang w:val="en-AU"/>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r w:rsidR="009F3B5D" w:rsidRPr="0066784A" w:rsidDel="000B44BC">
            <w:rPr>
              <w:rFonts w:cs="Arial"/>
            </w:rPr>
            <w:t xml:space="preserve">All items listed under </w:t>
          </w:r>
          <w:r w:rsidR="009F3B5D" w:rsidRPr="0066784A">
            <w:rPr>
              <w:rFonts w:cs="Arial"/>
            </w:rPr>
            <w:t>‘m</w:t>
          </w:r>
          <w:r w:rsidR="009F3B5D" w:rsidRPr="0066784A" w:rsidDel="000B44BC">
            <w:rPr>
              <w:rFonts w:cs="Arial"/>
            </w:rPr>
            <w:t xml:space="preserve">aterials and </w:t>
          </w:r>
          <w:r w:rsidR="009F3B5D" w:rsidRPr="0066784A">
            <w:rPr>
              <w:rFonts w:cs="Arial"/>
            </w:rPr>
            <w:t>r</w:t>
          </w:r>
          <w:r w:rsidR="009F3B5D" w:rsidRPr="0066784A" w:rsidDel="000B44BC">
            <w:rPr>
              <w:rFonts w:cs="Arial"/>
            </w:rPr>
            <w:t xml:space="preserve">esearch </w:t>
          </w:r>
          <w:r w:rsidR="009F3B5D" w:rsidRPr="0066784A">
            <w:rPr>
              <w:rFonts w:cs="Arial"/>
            </w:rPr>
            <w:t>e</w:t>
          </w:r>
          <w:r w:rsidR="009F3B5D" w:rsidRPr="0066784A" w:rsidDel="000B44BC">
            <w:rPr>
              <w:rFonts w:cs="Arial"/>
            </w:rPr>
            <w:t>xpenses</w:t>
          </w:r>
          <w:r w:rsidR="009F3B5D" w:rsidRPr="0066784A">
            <w:rPr>
              <w:rFonts w:cs="Arial"/>
            </w:rPr>
            <w:t>’</w:t>
          </w:r>
          <w:r w:rsidR="009F3B5D" w:rsidRPr="0066784A" w:rsidDel="000B44BC">
            <w:rPr>
              <w:rFonts w:cs="Arial"/>
            </w:rPr>
            <w:t xml:space="preserve"> in the budget should be</w:t>
          </w:r>
          <w:r w:rsidR="009F3B5D" w:rsidRPr="0066784A">
            <w:rPr>
              <w:rFonts w:cs="Arial"/>
            </w:rPr>
            <w:t xml:space="preserve"> detailed and</w:t>
          </w:r>
          <w:r w:rsidR="009F3B5D" w:rsidRPr="0066784A" w:rsidDel="000B44BC">
            <w:rPr>
              <w:rFonts w:cs="Arial"/>
            </w:rPr>
            <w:t xml:space="preserve"> justified, with costs broken down per item unit, and full costs per item for number of units requested</w:t>
          </w:r>
          <w:r w:rsidR="009F3B5D" w:rsidRPr="0066784A">
            <w:rPr>
              <w:rFonts w:cs="Arial"/>
            </w:rPr>
            <w:t>. Casual staff and postgraduate student (both named and unnamed) roles should be detailed and costs justified.</w:t>
          </w:r>
        </w:p>
      </w:sdtContent>
    </w:sdt>
    <w:p w14:paraId="5AB8D8B4" w14:textId="77777777" w:rsidR="00B57808" w:rsidRPr="009A0D74" w:rsidRDefault="00B57808" w:rsidP="00B57808">
      <w:pPr>
        <w:rPr>
          <w:rFonts w:ascii="Franklin Gothic Book" w:hAnsi="Franklin Gothic Book"/>
        </w:rPr>
      </w:pPr>
    </w:p>
    <w:p w14:paraId="005E5EB7" w14:textId="77777777" w:rsidR="00B57808" w:rsidRPr="00B926A1" w:rsidRDefault="00B57808" w:rsidP="00B57808">
      <w:pPr>
        <w:pStyle w:val="Heading2"/>
        <w:spacing w:before="0" w:after="120"/>
        <w:rPr>
          <w:rFonts w:ascii="Arial Black" w:hAnsi="Arial Black" w:cs="Arial"/>
          <w:color w:val="00659B"/>
          <w:sz w:val="22"/>
          <w:szCs w:val="22"/>
        </w:rPr>
      </w:pPr>
      <w:bookmarkStart w:id="12" w:name="_Toc203892466"/>
      <w:bookmarkStart w:id="13" w:name="_Toc205192972"/>
      <w:r>
        <w:rPr>
          <w:rFonts w:ascii="Arial Black" w:hAnsi="Arial Black" w:cs="Arial"/>
          <w:color w:val="00659B"/>
          <w:sz w:val="22"/>
          <w:szCs w:val="22"/>
        </w:rPr>
        <w:t>Section</w:t>
      </w:r>
      <w:r w:rsidRPr="00B926A1">
        <w:rPr>
          <w:rFonts w:ascii="Arial Black" w:hAnsi="Arial Black" w:cs="Arial"/>
          <w:color w:val="00659B"/>
          <w:sz w:val="22"/>
          <w:szCs w:val="22"/>
        </w:rPr>
        <w:t xml:space="preserve"> 4B – Previous / Current contracts</w:t>
      </w:r>
      <w:bookmarkEnd w:id="12"/>
      <w:bookmarkEnd w:id="13"/>
      <w:r w:rsidRPr="00B926A1">
        <w:rPr>
          <w:rFonts w:ascii="Arial Black" w:hAnsi="Arial Black" w:cs="Arial"/>
          <w:color w:val="00659B"/>
          <w:sz w:val="22"/>
          <w:szCs w:val="22"/>
        </w:rPr>
        <w:t xml:space="preserve"> and awards</w:t>
      </w:r>
    </w:p>
    <w:p w14:paraId="3F64467B" w14:textId="0AF10DE8" w:rsidR="00B57808" w:rsidRPr="000F3B15" w:rsidRDefault="00B57808" w:rsidP="00B57808">
      <w:pPr>
        <w:pStyle w:val="Instructions"/>
        <w:rPr>
          <w:rFonts w:ascii="Arial" w:hAnsi="Arial" w:cs="Arial"/>
          <w:bCs/>
          <w:sz w:val="20"/>
        </w:rPr>
      </w:pPr>
      <w:bookmarkStart w:id="14" w:name="_Hlk517275875"/>
      <w:r w:rsidRPr="000F3B15">
        <w:rPr>
          <w:rFonts w:ascii="Arial" w:hAnsi="Arial" w:cs="Arial"/>
          <w:bCs/>
          <w:sz w:val="20"/>
        </w:rPr>
        <w:t>Outline current and previous</w:t>
      </w:r>
      <w:r w:rsidR="000F3B15">
        <w:rPr>
          <w:rFonts w:ascii="Arial" w:hAnsi="Arial" w:cs="Arial"/>
          <w:bCs/>
          <w:sz w:val="20"/>
        </w:rPr>
        <w:t xml:space="preserve"> funding contracts </w:t>
      </w:r>
      <w:r w:rsidRPr="000F3B15">
        <w:rPr>
          <w:rFonts w:ascii="Arial" w:hAnsi="Arial" w:cs="Arial"/>
          <w:bCs/>
          <w:sz w:val="20"/>
        </w:rPr>
        <w:t>from any agency that has been received by the first named investigator/co-first named investigator as principal investigator in the last 5 years.</w:t>
      </w:r>
    </w:p>
    <w:bookmarkEnd w:id="14" w:displacedByCustomXml="next"/>
    <w:bookmarkStart w:id="15" w:name="_Toc205192973" w:displacedByCustomXml="next"/>
    <w:bookmarkStart w:id="16" w:name="_Toc203892467" w:displacedByCustomXml="next"/>
    <w:bookmarkStart w:id="17" w:name="_Toc142711286" w:displacedByCustomXml="next"/>
    <w:bookmarkStart w:id="18" w:name="_Toc113259475" w:displacedByCustomXml="next"/>
    <w:bookmarkStart w:id="19" w:name="_Toc110837628" w:displacedByCustomXml="next"/>
    <w:sdt>
      <w:sdtPr>
        <w:rPr>
          <w:rFonts w:ascii="Franklin Gothic Book" w:hAnsi="Franklin Gothic Book"/>
          <w:szCs w:val="20"/>
        </w:rPr>
        <w:alias w:val="Contracts"/>
        <w:tag w:val="Contracts"/>
        <w:id w:val="870271012"/>
        <w:placeholder>
          <w:docPart w:val="DF82D4B9CF2B4066ADC1DA8D5ED26252"/>
        </w:placeholder>
        <w:docPartList>
          <w:docPartGallery w:val="Quick Parts"/>
        </w:docPartList>
      </w:sdtPr>
      <w:sdtEndPr>
        <w:rPr>
          <w:szCs w:val="16"/>
        </w:rPr>
      </w:sdtEndPr>
      <w:sdtContent>
        <w:p w14:paraId="04F0B8C7" w14:textId="77777777" w:rsidR="00B57808" w:rsidRPr="0074749A" w:rsidRDefault="00B57808" w:rsidP="00B57808">
          <w:pPr>
            <w:pStyle w:val="Text"/>
            <w:rPr>
              <w:rFonts w:ascii="Franklin Gothic Book" w:hAnsi="Franklin Gothic Book"/>
              <w:szCs w:val="20"/>
            </w:r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14"/>
            <w:gridCol w:w="5358"/>
          </w:tblGrid>
          <w:tr w:rsidR="00B57808" w:rsidRPr="009A0D74" w14:paraId="4DAC4D4F" w14:textId="77777777" w:rsidTr="00D55F41">
            <w:tc>
              <w:tcPr>
                <w:tcW w:w="3714" w:type="dxa"/>
                <w:tcBorders>
                  <w:bottom w:val="single" w:sz="4" w:space="0" w:color="auto"/>
                </w:tcBorders>
                <w:shd w:val="clear" w:color="auto" w:fill="B6DDE8" w:themeFill="accent5" w:themeFillTint="66"/>
              </w:tcPr>
              <w:p w14:paraId="21ED4EDC" w14:textId="77777777" w:rsidR="00B57808" w:rsidRPr="0035398B" w:rsidRDefault="00B57808" w:rsidP="00D55F41">
                <w:pPr>
                  <w:pStyle w:val="Instructions"/>
                  <w:rPr>
                    <w:rFonts w:ascii="Arial" w:hAnsi="Arial" w:cs="Arial"/>
                    <w:sz w:val="20"/>
                  </w:rPr>
                </w:pPr>
                <w:r w:rsidRPr="0035398B">
                  <w:rPr>
                    <w:rFonts w:ascii="Arial" w:hAnsi="Arial" w:cs="Arial"/>
                    <w:sz w:val="20"/>
                  </w:rPr>
                  <w:t>Funding agency</w:t>
                </w:r>
              </w:p>
            </w:tc>
            <w:tc>
              <w:tcPr>
                <w:tcW w:w="5358" w:type="dxa"/>
              </w:tcPr>
              <w:p w14:paraId="27F719FA" w14:textId="70EEC037" w:rsidR="00B57808" w:rsidRPr="008F0AF8" w:rsidRDefault="00B57808" w:rsidP="00D55F41">
                <w:pPr>
                  <w:pStyle w:val="Text"/>
                  <w:rPr>
                    <w:rFonts w:cs="Arial"/>
                  </w:rPr>
                </w:pPr>
              </w:p>
            </w:tc>
          </w:tr>
          <w:tr w:rsidR="00B57808" w:rsidRPr="009A0D74" w14:paraId="10606E01" w14:textId="77777777" w:rsidTr="00D55F41">
            <w:tc>
              <w:tcPr>
                <w:tcW w:w="3714" w:type="dxa"/>
                <w:tcBorders>
                  <w:top w:val="single" w:sz="4" w:space="0" w:color="auto"/>
                  <w:bottom w:val="single" w:sz="4" w:space="0" w:color="auto"/>
                </w:tcBorders>
                <w:shd w:val="clear" w:color="auto" w:fill="B6DDE8" w:themeFill="accent5" w:themeFillTint="66"/>
              </w:tcPr>
              <w:p w14:paraId="661EA018" w14:textId="77777777" w:rsidR="00B57808" w:rsidRPr="0035398B" w:rsidRDefault="00B57808" w:rsidP="00D55F41">
                <w:pPr>
                  <w:pStyle w:val="Instructions"/>
                  <w:rPr>
                    <w:rFonts w:ascii="Arial" w:hAnsi="Arial" w:cs="Arial"/>
                    <w:sz w:val="20"/>
                  </w:rPr>
                </w:pPr>
                <w:r w:rsidRPr="0035398B">
                  <w:rPr>
                    <w:rFonts w:ascii="Arial" w:hAnsi="Arial" w:cs="Arial"/>
                    <w:sz w:val="20"/>
                  </w:rPr>
                  <w:t>Title of research</w:t>
                </w:r>
              </w:p>
            </w:tc>
            <w:tc>
              <w:tcPr>
                <w:tcW w:w="5358" w:type="dxa"/>
              </w:tcPr>
              <w:p w14:paraId="3FF0B51A" w14:textId="7A8A2E3B" w:rsidR="00B57808" w:rsidRPr="008F0AF8" w:rsidRDefault="00B57808" w:rsidP="00D55F41">
                <w:pPr>
                  <w:pStyle w:val="Text"/>
                  <w:rPr>
                    <w:rFonts w:cs="Arial"/>
                  </w:rPr>
                </w:pPr>
              </w:p>
            </w:tc>
          </w:tr>
          <w:tr w:rsidR="00B57808" w:rsidRPr="009A0D74" w14:paraId="0FB7538E" w14:textId="77777777" w:rsidTr="00D55F41">
            <w:tc>
              <w:tcPr>
                <w:tcW w:w="3714" w:type="dxa"/>
                <w:tcBorders>
                  <w:top w:val="single" w:sz="4" w:space="0" w:color="auto"/>
                  <w:bottom w:val="single" w:sz="4" w:space="0" w:color="auto"/>
                </w:tcBorders>
                <w:shd w:val="clear" w:color="auto" w:fill="B6DDE8" w:themeFill="accent5" w:themeFillTint="66"/>
              </w:tcPr>
              <w:p w14:paraId="5E68E1BF" w14:textId="77777777" w:rsidR="00B57808" w:rsidRPr="0035398B" w:rsidRDefault="00B57808" w:rsidP="00D55F41">
                <w:pPr>
                  <w:pStyle w:val="Instructions"/>
                  <w:rPr>
                    <w:rFonts w:ascii="Arial" w:hAnsi="Arial" w:cs="Arial"/>
                    <w:sz w:val="20"/>
                  </w:rPr>
                </w:pPr>
                <w:r w:rsidRPr="0035398B">
                  <w:rPr>
                    <w:rFonts w:ascii="Arial" w:hAnsi="Arial" w:cs="Arial"/>
                    <w:sz w:val="20"/>
                  </w:rPr>
                  <w:t>Investigators</w:t>
                </w:r>
              </w:p>
            </w:tc>
            <w:tc>
              <w:tcPr>
                <w:tcW w:w="5358" w:type="dxa"/>
              </w:tcPr>
              <w:p w14:paraId="78A93DDE" w14:textId="74CEEBED" w:rsidR="00B57808" w:rsidRPr="008F0AF8" w:rsidRDefault="00B57808" w:rsidP="00D55F41">
                <w:pPr>
                  <w:pStyle w:val="Text"/>
                  <w:rPr>
                    <w:rFonts w:cs="Arial"/>
                  </w:rPr>
                </w:pPr>
              </w:p>
            </w:tc>
          </w:tr>
          <w:tr w:rsidR="00B57808" w:rsidRPr="009A0D74" w14:paraId="2FA0B9B0" w14:textId="77777777" w:rsidTr="00D55F41">
            <w:tc>
              <w:tcPr>
                <w:tcW w:w="3714" w:type="dxa"/>
                <w:tcBorders>
                  <w:top w:val="single" w:sz="4" w:space="0" w:color="auto"/>
                  <w:bottom w:val="single" w:sz="4" w:space="0" w:color="auto"/>
                </w:tcBorders>
                <w:shd w:val="clear" w:color="auto" w:fill="B6DDE8" w:themeFill="accent5" w:themeFillTint="66"/>
              </w:tcPr>
              <w:p w14:paraId="070D2344" w14:textId="77777777" w:rsidR="00B57808" w:rsidRPr="0035398B" w:rsidRDefault="00B57808" w:rsidP="00D55F41">
                <w:pPr>
                  <w:pStyle w:val="Instructions"/>
                  <w:rPr>
                    <w:rFonts w:ascii="Arial" w:hAnsi="Arial" w:cs="Arial"/>
                    <w:sz w:val="20"/>
                  </w:rPr>
                </w:pPr>
                <w:r w:rsidRPr="0035398B">
                  <w:rPr>
                    <w:rFonts w:ascii="Arial" w:hAnsi="Arial" w:cs="Arial"/>
                    <w:sz w:val="20"/>
                  </w:rPr>
                  <w:t>Start date and duration</w:t>
                </w:r>
              </w:p>
            </w:tc>
            <w:tc>
              <w:tcPr>
                <w:tcW w:w="5358" w:type="dxa"/>
              </w:tcPr>
              <w:p w14:paraId="1E0E8F6B" w14:textId="590477C8" w:rsidR="00B57808" w:rsidRPr="008F0AF8" w:rsidRDefault="00B57808" w:rsidP="00D55F41">
                <w:pPr>
                  <w:pStyle w:val="Text"/>
                  <w:rPr>
                    <w:rFonts w:cs="Arial"/>
                  </w:rPr>
                </w:pPr>
              </w:p>
            </w:tc>
          </w:tr>
          <w:tr w:rsidR="00B57808" w:rsidRPr="009A0D74" w14:paraId="46CC6C52" w14:textId="77777777" w:rsidTr="00D55F41">
            <w:tc>
              <w:tcPr>
                <w:tcW w:w="3714" w:type="dxa"/>
                <w:tcBorders>
                  <w:top w:val="single" w:sz="4" w:space="0" w:color="auto"/>
                  <w:bottom w:val="single" w:sz="4" w:space="0" w:color="auto"/>
                </w:tcBorders>
                <w:shd w:val="clear" w:color="auto" w:fill="B6DDE8" w:themeFill="accent5" w:themeFillTint="66"/>
              </w:tcPr>
              <w:p w14:paraId="44006928" w14:textId="77777777" w:rsidR="00B57808" w:rsidRPr="0035398B" w:rsidRDefault="00B57808" w:rsidP="00D55F41">
                <w:pPr>
                  <w:pStyle w:val="Instructions"/>
                  <w:rPr>
                    <w:rFonts w:ascii="Arial" w:hAnsi="Arial" w:cs="Arial"/>
                    <w:sz w:val="20"/>
                  </w:rPr>
                </w:pPr>
                <w:r w:rsidRPr="0035398B">
                  <w:rPr>
                    <w:rFonts w:ascii="Arial" w:hAnsi="Arial" w:cs="Arial"/>
                    <w:sz w:val="20"/>
                  </w:rPr>
                  <w:t>Total value</w:t>
                </w:r>
              </w:p>
            </w:tc>
            <w:tc>
              <w:tcPr>
                <w:tcW w:w="5358" w:type="dxa"/>
              </w:tcPr>
              <w:p w14:paraId="5ECF03AA" w14:textId="28E9D8C4" w:rsidR="00B57808" w:rsidRPr="008F0AF8" w:rsidRDefault="00B57808" w:rsidP="00D55F41">
                <w:pPr>
                  <w:pStyle w:val="Text"/>
                  <w:rPr>
                    <w:rFonts w:cs="Arial"/>
                  </w:rPr>
                </w:pPr>
              </w:p>
            </w:tc>
          </w:tr>
          <w:tr w:rsidR="00B57808" w:rsidRPr="009A0D74" w14:paraId="3F690D41" w14:textId="77777777" w:rsidTr="00D55F41">
            <w:tc>
              <w:tcPr>
                <w:tcW w:w="3714" w:type="dxa"/>
                <w:tcBorders>
                  <w:top w:val="single" w:sz="4" w:space="0" w:color="auto"/>
                  <w:bottom w:val="single" w:sz="4" w:space="0" w:color="auto"/>
                </w:tcBorders>
                <w:shd w:val="clear" w:color="auto" w:fill="B6DDE8" w:themeFill="accent5" w:themeFillTint="66"/>
              </w:tcPr>
              <w:p w14:paraId="2B645E48" w14:textId="77777777" w:rsidR="00B57808" w:rsidRPr="0035398B" w:rsidRDefault="00B57808" w:rsidP="00D55F41">
                <w:pPr>
                  <w:pStyle w:val="Instructions"/>
                  <w:rPr>
                    <w:rFonts w:ascii="Arial" w:hAnsi="Arial" w:cs="Arial"/>
                    <w:sz w:val="20"/>
                  </w:rPr>
                </w:pPr>
                <w:r w:rsidRPr="0035398B">
                  <w:rPr>
                    <w:rFonts w:ascii="Arial" w:hAnsi="Arial" w:cs="Arial"/>
                    <w:sz w:val="20"/>
                  </w:rPr>
                  <w:t>Nature of support (1 sentence)</w:t>
                </w:r>
              </w:p>
            </w:tc>
            <w:tc>
              <w:tcPr>
                <w:tcW w:w="5358" w:type="dxa"/>
              </w:tcPr>
              <w:p w14:paraId="4481B77D" w14:textId="626C9FA3" w:rsidR="00B57808" w:rsidRPr="008F0AF8" w:rsidRDefault="00B57808" w:rsidP="00D55F41">
                <w:pPr>
                  <w:pStyle w:val="Text"/>
                  <w:rPr>
                    <w:rFonts w:cs="Arial"/>
                  </w:rPr>
                </w:pPr>
              </w:p>
            </w:tc>
          </w:tr>
          <w:tr w:rsidR="00B57808" w:rsidRPr="009A0D74" w14:paraId="08C004BE" w14:textId="77777777" w:rsidTr="00D55F41">
            <w:tc>
              <w:tcPr>
                <w:tcW w:w="3714" w:type="dxa"/>
                <w:tcBorders>
                  <w:top w:val="single" w:sz="4" w:space="0" w:color="auto"/>
                  <w:bottom w:val="single" w:sz="4" w:space="0" w:color="auto"/>
                </w:tcBorders>
                <w:shd w:val="clear" w:color="auto" w:fill="B6DDE8" w:themeFill="accent5" w:themeFillTint="66"/>
              </w:tcPr>
              <w:p w14:paraId="3C2E3E18" w14:textId="77777777" w:rsidR="00B57808" w:rsidRPr="0035398B" w:rsidRDefault="00B57808" w:rsidP="00D55F41">
                <w:pPr>
                  <w:pStyle w:val="Instructions"/>
                  <w:rPr>
                    <w:rFonts w:ascii="Arial" w:hAnsi="Arial" w:cs="Arial"/>
                    <w:sz w:val="20"/>
                  </w:rPr>
                </w:pPr>
                <w:bookmarkStart w:id="20" w:name="_Hlk447428"/>
                <w:bookmarkStart w:id="21" w:name="_Hlk4424868"/>
                <w:r w:rsidRPr="0035398B">
                  <w:rPr>
                    <w:rFonts w:ascii="Arial" w:hAnsi="Arial" w:cs="Arial"/>
                    <w:sz w:val="20"/>
                  </w:rPr>
                  <w:t xml:space="preserve">If applicable, please detail how this previous/current contract </w:t>
                </w:r>
                <w:r w:rsidRPr="0035398B">
                  <w:rPr>
                    <w:rFonts w:ascii="Arial" w:hAnsi="Arial" w:cs="Arial"/>
                    <w:b/>
                    <w:sz w:val="20"/>
                  </w:rPr>
                  <w:t xml:space="preserve">relates to and/or overlaps </w:t>
                </w:r>
                <w:r w:rsidRPr="0035398B">
                  <w:rPr>
                    <w:rFonts w:ascii="Arial" w:hAnsi="Arial" w:cs="Arial"/>
                    <w:sz w:val="20"/>
                  </w:rPr>
                  <w:t>with the application</w:t>
                </w:r>
                <w:bookmarkEnd w:id="20"/>
                <w:bookmarkEnd w:id="21"/>
              </w:p>
            </w:tc>
            <w:tc>
              <w:tcPr>
                <w:tcW w:w="5358" w:type="dxa"/>
              </w:tcPr>
              <w:p w14:paraId="5511037F" w14:textId="72A02593" w:rsidR="00B57808" w:rsidRPr="008F0AF8" w:rsidRDefault="00B57808" w:rsidP="00D55F41">
                <w:pPr>
                  <w:pStyle w:val="Text"/>
                  <w:rPr>
                    <w:rFonts w:cs="Arial"/>
                  </w:rPr>
                </w:pPr>
              </w:p>
            </w:tc>
          </w:tr>
          <w:tr w:rsidR="00B57808" w:rsidRPr="009A0D74" w14:paraId="704B9851" w14:textId="77777777" w:rsidTr="00D55F41">
            <w:tc>
              <w:tcPr>
                <w:tcW w:w="3714" w:type="dxa"/>
                <w:tcBorders>
                  <w:top w:val="single" w:sz="4" w:space="0" w:color="auto"/>
                  <w:bottom w:val="single" w:sz="4" w:space="0" w:color="auto"/>
                </w:tcBorders>
                <w:shd w:val="clear" w:color="auto" w:fill="B6DDE8" w:themeFill="accent5" w:themeFillTint="66"/>
              </w:tcPr>
              <w:p w14:paraId="4982AC30" w14:textId="2CD18312" w:rsidR="00B57808" w:rsidRPr="0035398B" w:rsidRDefault="00B57808" w:rsidP="00D55F41">
                <w:pPr>
                  <w:pStyle w:val="Instructions"/>
                  <w:rPr>
                    <w:rFonts w:ascii="Arial" w:hAnsi="Arial" w:cs="Arial"/>
                    <w:sz w:val="20"/>
                  </w:rPr>
                </w:pPr>
                <w:r w:rsidRPr="0035398B">
                  <w:rPr>
                    <w:rFonts w:ascii="Arial" w:hAnsi="Arial" w:cs="Arial"/>
                    <w:sz w:val="20"/>
                  </w:rPr>
                  <w:t xml:space="preserve">If </w:t>
                </w:r>
                <w:r w:rsidR="000F3B15">
                  <w:rPr>
                    <w:rFonts w:ascii="Arial" w:hAnsi="Arial" w:cs="Arial"/>
                    <w:sz w:val="20"/>
                  </w:rPr>
                  <w:t xml:space="preserve">this is an </w:t>
                </w:r>
                <w:r w:rsidRPr="0035398B">
                  <w:rPr>
                    <w:rFonts w:ascii="Arial" w:hAnsi="Arial" w:cs="Arial"/>
                    <w:sz w:val="20"/>
                  </w:rPr>
                  <w:t xml:space="preserve">HRC contract (enter HRC Ref #), are </w:t>
                </w:r>
                <w:r w:rsidRPr="0035398B">
                  <w:rPr>
                    <w:rFonts w:ascii="Arial" w:hAnsi="Arial" w:cs="Arial"/>
                    <w:b/>
                    <w:sz w:val="20"/>
                  </w:rPr>
                  <w:t>all</w:t>
                </w:r>
                <w:r w:rsidRPr="0035398B">
                  <w:rPr>
                    <w:rFonts w:ascii="Arial" w:hAnsi="Arial" w:cs="Arial"/>
                    <w:sz w:val="20"/>
                  </w:rPr>
                  <w:t xml:space="preserve"> progress, end of contract or deliverable due reports filed? </w:t>
                </w:r>
                <w:r w:rsidR="00E441FD">
                  <w:rPr>
                    <w:rFonts w:ascii="Arial" w:hAnsi="Arial" w:cs="Arial"/>
                    <w:sz w:val="20"/>
                  </w:rPr>
                  <w:t>If the due report has not been submitted, please provide an explanation</w:t>
                </w:r>
                <w:r w:rsidRPr="0035398B">
                  <w:rPr>
                    <w:rFonts w:ascii="Arial" w:hAnsi="Arial" w:cs="Arial"/>
                    <w:sz w:val="20"/>
                  </w:rPr>
                  <w:t>*</w:t>
                </w:r>
              </w:p>
            </w:tc>
            <w:tc>
              <w:tcPr>
                <w:tcW w:w="5358" w:type="dxa"/>
              </w:tcPr>
              <w:p w14:paraId="35148BFF" w14:textId="3A7BB64A" w:rsidR="00B57808" w:rsidRPr="008F0AF8" w:rsidRDefault="00B57808" w:rsidP="00D55F41">
                <w:pPr>
                  <w:pStyle w:val="Text"/>
                  <w:rPr>
                    <w:rFonts w:cs="Arial"/>
                  </w:rPr>
                </w:pPr>
              </w:p>
            </w:tc>
          </w:tr>
        </w:tbl>
        <w:p w14:paraId="1F1F3DBC" w14:textId="77777777" w:rsidR="00B57808" w:rsidRPr="009A0D74" w:rsidRDefault="006A4AEC" w:rsidP="00B57808">
          <w:pPr>
            <w:pStyle w:val="Text"/>
            <w:rPr>
              <w:rFonts w:ascii="Franklin Gothic Book" w:hAnsi="Franklin Gothic Book"/>
            </w:rPr>
          </w:pPr>
        </w:p>
      </w:sdtContent>
    </w:sdt>
    <w:p w14:paraId="0C9014C4" w14:textId="77777777" w:rsidR="00B57808" w:rsidRPr="00EF7E6B" w:rsidRDefault="00B57808" w:rsidP="00B57808">
      <w:pPr>
        <w:pStyle w:val="Instructions"/>
        <w:rPr>
          <w:rFonts w:ascii="Arial" w:hAnsi="Arial" w:cs="Arial"/>
          <w:sz w:val="20"/>
        </w:rPr>
      </w:pPr>
      <w:r w:rsidRPr="00EF7E6B">
        <w:rPr>
          <w:rFonts w:ascii="Arial" w:hAnsi="Arial" w:cs="Arial"/>
          <w:sz w:val="20"/>
        </w:rPr>
        <w:t xml:space="preserve">* </w:t>
      </w:r>
      <w:r>
        <w:rPr>
          <w:rFonts w:ascii="Arial" w:hAnsi="Arial" w:cs="Arial"/>
          <w:sz w:val="20"/>
        </w:rPr>
        <w:t>Late</w:t>
      </w:r>
      <w:r w:rsidRPr="00EF7E6B">
        <w:rPr>
          <w:rFonts w:ascii="Arial" w:hAnsi="Arial" w:cs="Arial"/>
          <w:sz w:val="20"/>
        </w:rPr>
        <w:t xml:space="preserve"> submission</w:t>
      </w:r>
      <w:r>
        <w:rPr>
          <w:rFonts w:ascii="Arial" w:hAnsi="Arial" w:cs="Arial"/>
          <w:sz w:val="20"/>
        </w:rPr>
        <w:t xml:space="preserve">s of any progress, end of contract or deliverable due reports </w:t>
      </w:r>
      <w:r w:rsidRPr="00EF7E6B">
        <w:rPr>
          <w:rFonts w:ascii="Arial" w:hAnsi="Arial" w:cs="Arial"/>
          <w:sz w:val="20"/>
        </w:rPr>
        <w:t xml:space="preserve">without justification will result </w:t>
      </w:r>
      <w:r>
        <w:rPr>
          <w:rFonts w:ascii="Arial" w:hAnsi="Arial" w:cs="Arial"/>
          <w:sz w:val="20"/>
        </w:rPr>
        <w:t>in your contract being suspended. You will also not be allowed to submit a new application.</w:t>
      </w:r>
    </w:p>
    <w:p w14:paraId="0E7950EA" w14:textId="77777777" w:rsidR="00B57808" w:rsidRPr="00EF7E6B" w:rsidRDefault="00B57808" w:rsidP="00B57808">
      <w:pPr>
        <w:pStyle w:val="Text"/>
        <w:rPr>
          <w:rFonts w:cs="Arial"/>
          <w:szCs w:val="20"/>
        </w:rPr>
      </w:pPr>
    </w:p>
    <w:sdt>
      <w:sdtPr>
        <w:rPr>
          <w:rFonts w:cs="Arial"/>
        </w:rPr>
        <w:alias w:val="Additional contracts"/>
        <w:tag w:val="Additional contracts"/>
        <w:id w:val="-17240640"/>
        <w:placeholder>
          <w:docPart w:val="48398DA3750249F6A64213B91BA32C87"/>
        </w:placeholder>
        <w:showingPlcHdr/>
      </w:sdtPr>
      <w:sdtEndPr/>
      <w:sdtContent>
        <w:p w14:paraId="5F21CCD7" w14:textId="659AEE90" w:rsidR="00B57808" w:rsidRPr="004D3BE1" w:rsidRDefault="00FA1758" w:rsidP="00B57808">
          <w:pPr>
            <w:pStyle w:val="Text"/>
            <w:rPr>
              <w:rFonts w:cs="Arial"/>
              <w:szCs w:val="20"/>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00B57808" w:rsidRPr="004D3BE1">
            <w:rPr>
              <w:rStyle w:val="PlaceholderText"/>
              <w:rFonts w:cs="Arial"/>
              <w:color w:val="auto"/>
              <w:szCs w:val="20"/>
            </w:rPr>
            <w:t>to paste in as many copies of the above table as required or replace the table with a spreadsheet using the same layout.</w:t>
          </w:r>
        </w:p>
      </w:sdtContent>
    </w:sdt>
    <w:p w14:paraId="2EBC37E9" w14:textId="77777777" w:rsidR="00B57808" w:rsidRPr="00DB4FD8" w:rsidRDefault="00B57808" w:rsidP="00B57808">
      <w:pPr>
        <w:pStyle w:val="Heading2"/>
        <w:spacing w:before="0"/>
        <w:rPr>
          <w:rFonts w:ascii="Arial Black" w:hAnsi="Arial Black" w:cs="Arial"/>
          <w:color w:val="00659B"/>
          <w:sz w:val="20"/>
          <w:szCs w:val="20"/>
        </w:rPr>
      </w:pPr>
      <w:bookmarkStart w:id="22" w:name="HRC_OtherSupport"/>
    </w:p>
    <w:p w14:paraId="05B9BD64" w14:textId="77777777" w:rsidR="00B57808" w:rsidRPr="00B926A1" w:rsidRDefault="00B57808" w:rsidP="00B57808">
      <w:pPr>
        <w:pStyle w:val="Heading2"/>
        <w:spacing w:before="0" w:after="120"/>
        <w:rPr>
          <w:rFonts w:ascii="Arial Black" w:hAnsi="Arial Black" w:cs="Arial"/>
          <w:color w:val="00659B"/>
          <w:sz w:val="22"/>
          <w:szCs w:val="22"/>
        </w:rPr>
      </w:pPr>
      <w:r>
        <w:rPr>
          <w:rFonts w:ascii="Arial Black" w:hAnsi="Arial Black" w:cs="Arial"/>
          <w:color w:val="00659B"/>
          <w:sz w:val="22"/>
          <w:szCs w:val="22"/>
        </w:rPr>
        <w:t>Section</w:t>
      </w:r>
      <w:r w:rsidRPr="00B926A1">
        <w:rPr>
          <w:rFonts w:ascii="Arial Black" w:hAnsi="Arial Black" w:cs="Arial"/>
          <w:color w:val="00659B"/>
          <w:sz w:val="22"/>
          <w:szCs w:val="22"/>
        </w:rPr>
        <w:t xml:space="preserve"> 4C – Other support</w:t>
      </w:r>
      <w:bookmarkEnd w:id="19"/>
      <w:bookmarkEnd w:id="18"/>
      <w:bookmarkEnd w:id="17"/>
      <w:bookmarkEnd w:id="16"/>
      <w:bookmarkEnd w:id="15"/>
    </w:p>
    <w:bookmarkEnd w:id="22"/>
    <w:p w14:paraId="41A34D57" w14:textId="77777777" w:rsidR="00B57808" w:rsidRPr="00EF7E6B" w:rsidRDefault="00B57808" w:rsidP="00B57808">
      <w:pPr>
        <w:pStyle w:val="Heading3"/>
        <w:rPr>
          <w:rFonts w:ascii="Arial" w:hAnsi="Arial" w:cs="Arial"/>
          <w:sz w:val="22"/>
          <w:szCs w:val="18"/>
          <w:lang w:val="en-AU"/>
        </w:rPr>
      </w:pPr>
      <w:r w:rsidRPr="00EF7E6B">
        <w:rPr>
          <w:rFonts w:ascii="Arial" w:hAnsi="Arial" w:cs="Arial"/>
          <w:sz w:val="22"/>
          <w:szCs w:val="18"/>
          <w:lang w:val="en-AU"/>
        </w:rPr>
        <w:t xml:space="preserve">Other </w:t>
      </w:r>
      <w:r>
        <w:rPr>
          <w:rFonts w:ascii="Arial" w:hAnsi="Arial" w:cs="Arial"/>
          <w:sz w:val="22"/>
          <w:szCs w:val="18"/>
          <w:lang w:val="en-AU"/>
        </w:rPr>
        <w:t>r</w:t>
      </w:r>
      <w:r w:rsidRPr="00EF7E6B">
        <w:rPr>
          <w:rFonts w:ascii="Arial" w:hAnsi="Arial" w:cs="Arial"/>
          <w:sz w:val="22"/>
          <w:szCs w:val="18"/>
          <w:lang w:val="en-AU"/>
        </w:rPr>
        <w:t xml:space="preserve">esearch </w:t>
      </w:r>
      <w:r>
        <w:rPr>
          <w:rFonts w:ascii="Arial" w:hAnsi="Arial" w:cs="Arial"/>
          <w:sz w:val="22"/>
          <w:szCs w:val="18"/>
          <w:lang w:val="en-AU"/>
        </w:rPr>
        <w:t>a</w:t>
      </w:r>
      <w:r w:rsidRPr="00EF7E6B">
        <w:rPr>
          <w:rFonts w:ascii="Arial" w:hAnsi="Arial" w:cs="Arial"/>
          <w:sz w:val="22"/>
          <w:szCs w:val="18"/>
          <w:lang w:val="en-AU"/>
        </w:rPr>
        <w:t xml:space="preserve">pplications </w:t>
      </w:r>
      <w:r>
        <w:rPr>
          <w:rFonts w:ascii="Arial" w:hAnsi="Arial" w:cs="Arial"/>
          <w:sz w:val="22"/>
          <w:szCs w:val="18"/>
          <w:lang w:val="en-AU"/>
        </w:rPr>
        <w:t>a</w:t>
      </w:r>
      <w:r w:rsidRPr="00EF7E6B">
        <w:rPr>
          <w:rFonts w:ascii="Arial" w:hAnsi="Arial" w:cs="Arial"/>
          <w:sz w:val="22"/>
          <w:szCs w:val="18"/>
          <w:lang w:val="en-AU"/>
        </w:rPr>
        <w:t xml:space="preserve">waiting </w:t>
      </w:r>
      <w:r>
        <w:rPr>
          <w:rFonts w:ascii="Arial" w:hAnsi="Arial" w:cs="Arial"/>
          <w:sz w:val="22"/>
          <w:szCs w:val="18"/>
          <w:lang w:val="en-AU"/>
        </w:rPr>
        <w:t>a d</w:t>
      </w:r>
      <w:r w:rsidRPr="00EF7E6B">
        <w:rPr>
          <w:rFonts w:ascii="Arial" w:hAnsi="Arial" w:cs="Arial"/>
          <w:sz w:val="22"/>
          <w:szCs w:val="18"/>
          <w:lang w:val="en-AU"/>
        </w:rPr>
        <w:t>ecision</w:t>
      </w:r>
    </w:p>
    <w:tbl>
      <w:tblPr>
        <w:tblW w:w="935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658"/>
        <w:gridCol w:w="2693"/>
      </w:tblGrid>
      <w:tr w:rsidR="00B57808" w:rsidRPr="004D3BE1" w14:paraId="1CECF89A" w14:textId="77777777" w:rsidTr="00BF27E3">
        <w:tc>
          <w:tcPr>
            <w:tcW w:w="6658"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30DADC4C" w14:textId="77777777" w:rsidR="00B57808" w:rsidRPr="00396E81" w:rsidRDefault="00B57808" w:rsidP="00D55F41">
            <w:pPr>
              <w:pStyle w:val="Instructions"/>
              <w:rPr>
                <w:rFonts w:ascii="Arial" w:hAnsi="Arial" w:cs="Arial"/>
                <w:b/>
                <w:bCs/>
                <w:sz w:val="20"/>
              </w:rPr>
            </w:pPr>
            <w:bookmarkStart w:id="23" w:name="_Hlk517276001"/>
            <w:r w:rsidRPr="00EF7E6B">
              <w:rPr>
                <w:rFonts w:ascii="Arial" w:hAnsi="Arial" w:cs="Arial"/>
                <w:sz w:val="20"/>
              </w:rPr>
              <w:t xml:space="preserve">Are any named investigators on this Project also named investigators on a Programme application? </w:t>
            </w:r>
            <w:r>
              <w:rPr>
                <w:rFonts w:ascii="Arial" w:hAnsi="Arial" w:cs="Arial"/>
                <w:sz w:val="20"/>
              </w:rPr>
              <w:t xml:space="preserve">If yes, provide the Programme </w:t>
            </w:r>
            <w:r>
              <w:rPr>
                <w:rFonts w:ascii="Arial" w:hAnsi="Arial" w:cs="Arial"/>
                <w:b/>
                <w:bCs/>
                <w:sz w:val="20"/>
              </w:rPr>
              <w:t>HRC Reference ID#</w:t>
            </w:r>
            <w:r>
              <w:rPr>
                <w:rFonts w:ascii="Arial" w:hAnsi="Arial" w:cs="Arial"/>
                <w:sz w:val="20"/>
              </w:rPr>
              <w:t xml:space="preserve"> and the </w:t>
            </w:r>
            <w:r>
              <w:rPr>
                <w:rFonts w:ascii="Arial" w:hAnsi="Arial" w:cs="Arial"/>
                <w:b/>
                <w:bCs/>
                <w:sz w:val="20"/>
              </w:rPr>
              <w:t>first named investigator’s surname.</w:t>
            </w:r>
          </w:p>
        </w:tc>
        <w:tc>
          <w:tcPr>
            <w:tcW w:w="2693" w:type="dxa"/>
            <w:tcBorders>
              <w:left w:val="single" w:sz="4" w:space="0" w:color="auto"/>
            </w:tcBorders>
          </w:tcPr>
          <w:p w14:paraId="57421358" w14:textId="2DEC3A94" w:rsidR="00B57808" w:rsidRPr="004D3BE1" w:rsidRDefault="00B57808" w:rsidP="00D55F41">
            <w:pPr>
              <w:pStyle w:val="Text"/>
              <w:rPr>
                <w:rFonts w:cs="Arial"/>
                <w:szCs w:val="20"/>
              </w:rPr>
            </w:pPr>
          </w:p>
        </w:tc>
      </w:tr>
      <w:tr w:rsidR="00B57808" w:rsidRPr="004D3BE1" w14:paraId="088D3CBC" w14:textId="77777777" w:rsidTr="00BF27E3">
        <w:tc>
          <w:tcPr>
            <w:tcW w:w="6658"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4A09F96C" w14:textId="2199B747" w:rsidR="00B57808" w:rsidRPr="00EF7E6B" w:rsidRDefault="00B57808" w:rsidP="00D55F41">
            <w:pPr>
              <w:pStyle w:val="Instructions"/>
              <w:rPr>
                <w:rFonts w:ascii="Arial" w:hAnsi="Arial" w:cs="Arial"/>
                <w:b/>
                <w:sz w:val="20"/>
              </w:rPr>
            </w:pPr>
            <w:r w:rsidRPr="00EF7E6B">
              <w:rPr>
                <w:rFonts w:ascii="Arial" w:hAnsi="Arial" w:cs="Arial"/>
                <w:sz w:val="20"/>
              </w:rPr>
              <w:t>I</w:t>
            </w:r>
            <w:r>
              <w:rPr>
                <w:rFonts w:ascii="Arial" w:hAnsi="Arial" w:cs="Arial"/>
                <w:sz w:val="20"/>
              </w:rPr>
              <w:t>s the</w:t>
            </w:r>
            <w:r w:rsidRPr="00EF7E6B">
              <w:rPr>
                <w:rFonts w:ascii="Arial" w:hAnsi="Arial" w:cs="Arial"/>
                <w:sz w:val="20"/>
              </w:rPr>
              <w:t xml:space="preserve"> Project a component of a Programme application</w:t>
            </w:r>
            <w:r>
              <w:rPr>
                <w:rFonts w:ascii="Arial" w:hAnsi="Arial" w:cs="Arial"/>
                <w:sz w:val="20"/>
              </w:rPr>
              <w:t>?</w:t>
            </w:r>
            <w:r w:rsidR="00BF27E3">
              <w:rPr>
                <w:rFonts w:ascii="Arial" w:hAnsi="Arial" w:cs="Arial"/>
                <w:sz w:val="20"/>
              </w:rPr>
              <w:t xml:space="preserve"> If not, explain how this project is </w:t>
            </w:r>
            <w:r w:rsidR="00BF27E3" w:rsidRPr="00BF27E3">
              <w:rPr>
                <w:rFonts w:ascii="Arial" w:hAnsi="Arial" w:cs="Arial"/>
                <w:sz w:val="20"/>
              </w:rPr>
              <w:t>is separate from the Pro</w:t>
            </w:r>
            <w:r w:rsidR="00BF27E3">
              <w:rPr>
                <w:rFonts w:ascii="Arial" w:hAnsi="Arial" w:cs="Arial"/>
                <w:sz w:val="20"/>
              </w:rPr>
              <w:t>gramme</w:t>
            </w:r>
            <w:r w:rsidR="00BF27E3" w:rsidRPr="00BF27E3">
              <w:rPr>
                <w:rFonts w:ascii="Arial" w:hAnsi="Arial" w:cs="Arial"/>
                <w:sz w:val="20"/>
              </w:rPr>
              <w:t>.</w:t>
            </w:r>
          </w:p>
        </w:tc>
        <w:tc>
          <w:tcPr>
            <w:tcW w:w="2693" w:type="dxa"/>
            <w:tcBorders>
              <w:left w:val="single" w:sz="4" w:space="0" w:color="auto"/>
            </w:tcBorders>
          </w:tcPr>
          <w:p w14:paraId="7BB27707" w14:textId="700C80F5" w:rsidR="00B57808" w:rsidRPr="004D3BE1" w:rsidRDefault="00B57808" w:rsidP="00D55F41">
            <w:pPr>
              <w:pStyle w:val="Text"/>
              <w:rPr>
                <w:rFonts w:cs="Arial"/>
                <w:szCs w:val="20"/>
              </w:rPr>
            </w:pPr>
          </w:p>
        </w:tc>
      </w:tr>
      <w:tr w:rsidR="00B57808" w:rsidRPr="004D3BE1" w14:paraId="1297CC87" w14:textId="77777777" w:rsidTr="00BF27E3">
        <w:tc>
          <w:tcPr>
            <w:tcW w:w="6658"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2D5FAF12" w14:textId="08A5DBD8" w:rsidR="00B57808" w:rsidRPr="00C83C0E" w:rsidRDefault="00B57808" w:rsidP="00D55F41">
            <w:pPr>
              <w:pStyle w:val="Instructions"/>
              <w:rPr>
                <w:rFonts w:ascii="Arial" w:hAnsi="Arial" w:cs="Arial"/>
                <w:sz w:val="20"/>
              </w:rPr>
            </w:pPr>
            <w:r>
              <w:rPr>
                <w:rFonts w:ascii="Arial" w:hAnsi="Arial" w:cs="Arial"/>
                <w:sz w:val="20"/>
              </w:rPr>
              <w:t xml:space="preserve">Will </w:t>
            </w:r>
            <w:r w:rsidR="00BF27E3" w:rsidRPr="0066784A">
              <w:rPr>
                <w:rFonts w:ascii="Arial" w:hAnsi="Arial" w:cs="Arial"/>
                <w:sz w:val="20"/>
              </w:rPr>
              <w:t xml:space="preserve">the Project be withdrawn if the Programme is fully funded? Provide </w:t>
            </w:r>
            <w:r w:rsidR="00BF27E3" w:rsidRPr="0066784A">
              <w:rPr>
                <w:rFonts w:ascii="Arial" w:hAnsi="Arial" w:cs="Arial"/>
                <w:b/>
                <w:bCs/>
                <w:sz w:val="20"/>
              </w:rPr>
              <w:t xml:space="preserve">clear justification </w:t>
            </w:r>
            <w:r w:rsidR="00BF27E3" w:rsidRPr="0066784A">
              <w:rPr>
                <w:rFonts w:ascii="Arial" w:hAnsi="Arial" w:cs="Arial"/>
                <w:sz w:val="20"/>
              </w:rPr>
              <w:t xml:space="preserve">if the Project will not be withdrawn. </w:t>
            </w:r>
            <w:r>
              <w:rPr>
                <w:rFonts w:ascii="Arial" w:hAnsi="Arial" w:cs="Arial"/>
                <w:sz w:val="20"/>
              </w:rPr>
              <w:t xml:space="preserve"> </w:t>
            </w:r>
          </w:p>
        </w:tc>
        <w:tc>
          <w:tcPr>
            <w:tcW w:w="2693" w:type="dxa"/>
            <w:tcBorders>
              <w:left w:val="single" w:sz="4" w:space="0" w:color="auto"/>
            </w:tcBorders>
          </w:tcPr>
          <w:p w14:paraId="4ACC16E9" w14:textId="77777777" w:rsidR="00B57808" w:rsidRDefault="00B57808" w:rsidP="00D55F41">
            <w:pPr>
              <w:pStyle w:val="Text"/>
              <w:rPr>
                <w:rFonts w:cs="Arial"/>
                <w:szCs w:val="20"/>
              </w:rPr>
            </w:pPr>
          </w:p>
        </w:tc>
      </w:tr>
    </w:tbl>
    <w:p w14:paraId="56283E64" w14:textId="125C126C" w:rsidR="00FA1758" w:rsidRDefault="00FA1758" w:rsidP="00B57808">
      <w:pPr>
        <w:pStyle w:val="Instructions"/>
        <w:rPr>
          <w:rFonts w:ascii="Arial" w:eastAsia="Times New Roman" w:hAnsi="Arial" w:cs="Arial"/>
          <w:sz w:val="20"/>
          <w:lang w:val="en-AU"/>
        </w:rPr>
      </w:pPr>
    </w:p>
    <w:bookmarkEnd w:id="23"/>
    <w:p w14:paraId="3987D5DC" w14:textId="77777777" w:rsidR="00FA1758" w:rsidRPr="0066784A" w:rsidRDefault="00FA1758" w:rsidP="00FA1758">
      <w:pPr>
        <w:pStyle w:val="Heading3"/>
        <w:rPr>
          <w:rFonts w:ascii="Arial" w:hAnsi="Arial" w:cs="Arial"/>
          <w:sz w:val="22"/>
          <w:szCs w:val="22"/>
        </w:rPr>
      </w:pPr>
      <w:r w:rsidRPr="0066784A">
        <w:rPr>
          <w:rFonts w:ascii="Arial" w:hAnsi="Arial" w:cs="Arial"/>
          <w:sz w:val="22"/>
          <w:szCs w:val="22"/>
        </w:rPr>
        <w:t>Other research applications awaiting decisions</w:t>
      </w:r>
    </w:p>
    <w:p w14:paraId="2B2418B0" w14:textId="2FDC3CF6" w:rsidR="00FA1758" w:rsidRPr="00CA6870" w:rsidRDefault="00FA1758" w:rsidP="00FA1758">
      <w:pPr>
        <w:pStyle w:val="Instructions"/>
        <w:rPr>
          <w:rFonts w:ascii="Arial" w:hAnsi="Arial" w:cs="Arial"/>
          <w:sz w:val="20"/>
          <w:szCs w:val="18"/>
        </w:rPr>
      </w:pPr>
      <w:r w:rsidRPr="0066784A">
        <w:rPr>
          <w:rFonts w:ascii="Arial" w:hAnsi="Arial" w:cs="Arial"/>
          <w:sz w:val="20"/>
          <w:szCs w:val="18"/>
        </w:rPr>
        <w:t>List a</w:t>
      </w:r>
      <w:r>
        <w:rPr>
          <w:rFonts w:ascii="Arial" w:hAnsi="Arial" w:cs="Arial"/>
          <w:sz w:val="20"/>
          <w:szCs w:val="18"/>
        </w:rPr>
        <w:t>ll</w:t>
      </w:r>
      <w:r w:rsidRPr="0066784A">
        <w:rPr>
          <w:rFonts w:ascii="Arial" w:hAnsi="Arial" w:cs="Arial"/>
          <w:sz w:val="20"/>
          <w:szCs w:val="18"/>
        </w:rPr>
        <w:t xml:space="preserve"> funding applications that a</w:t>
      </w:r>
      <w:r>
        <w:rPr>
          <w:rFonts w:ascii="Arial" w:hAnsi="Arial" w:cs="Arial"/>
          <w:sz w:val="20"/>
          <w:szCs w:val="18"/>
        </w:rPr>
        <w:t>ny</w:t>
      </w:r>
      <w:r w:rsidRPr="0066784A">
        <w:rPr>
          <w:rFonts w:ascii="Arial" w:hAnsi="Arial" w:cs="Arial"/>
          <w:sz w:val="20"/>
          <w:szCs w:val="18"/>
        </w:rPr>
        <w:t xml:space="preserve"> named investigators have submitted that are pending a result</w:t>
      </w:r>
      <w:r>
        <w:rPr>
          <w:rFonts w:ascii="Arial" w:hAnsi="Arial" w:cs="Arial"/>
          <w:sz w:val="20"/>
          <w:szCs w:val="18"/>
        </w:rPr>
        <w:t xml:space="preserve"> with the HRC and other agencies</w:t>
      </w:r>
      <w:r w:rsidRPr="0066784A">
        <w:rPr>
          <w:rFonts w:ascii="Arial" w:hAnsi="Arial" w:cs="Arial"/>
          <w:sz w:val="20"/>
          <w:szCs w:val="18"/>
        </w:rPr>
        <w:t xml:space="preserve">. </w:t>
      </w:r>
      <w:r w:rsidRPr="0066784A">
        <w:rPr>
          <w:rFonts w:ascii="Arial" w:hAnsi="Arial" w:cs="Arial"/>
        </w:rPr>
        <w:t>T</w:t>
      </w:r>
      <w:r w:rsidRPr="0066784A">
        <w:rPr>
          <w:rFonts w:ascii="Arial" w:hAnsi="Arial" w:cs="Arial"/>
          <w:sz w:val="20"/>
        </w:rPr>
        <w:t xml:space="preserve">hrough your host organisation’s </w:t>
      </w:r>
      <w:r>
        <w:rPr>
          <w:rFonts w:ascii="Arial" w:hAnsi="Arial" w:cs="Arial"/>
          <w:sz w:val="20"/>
        </w:rPr>
        <w:t>r</w:t>
      </w:r>
      <w:r w:rsidRPr="0066784A">
        <w:rPr>
          <w:rFonts w:ascii="Arial" w:hAnsi="Arial" w:cs="Arial"/>
          <w:sz w:val="20"/>
        </w:rPr>
        <w:t xml:space="preserve">esearch </w:t>
      </w:r>
      <w:r>
        <w:rPr>
          <w:rFonts w:ascii="Arial" w:hAnsi="Arial" w:cs="Arial"/>
          <w:sz w:val="20"/>
        </w:rPr>
        <w:t>o</w:t>
      </w:r>
      <w:r w:rsidRPr="0066784A">
        <w:rPr>
          <w:rFonts w:ascii="Arial" w:hAnsi="Arial" w:cs="Arial"/>
          <w:sz w:val="20"/>
        </w:rPr>
        <w:t>ffice, you must advise the HRC of the outcome of your other research applications that might alter the final Pro</w:t>
      </w:r>
      <w:r>
        <w:rPr>
          <w:rFonts w:ascii="Arial" w:hAnsi="Arial" w:cs="Arial"/>
          <w:sz w:val="20"/>
        </w:rPr>
        <w:t xml:space="preserve">ject </w:t>
      </w:r>
      <w:r w:rsidRPr="0066784A">
        <w:rPr>
          <w:rFonts w:ascii="Arial" w:hAnsi="Arial" w:cs="Arial"/>
          <w:sz w:val="20"/>
        </w:rPr>
        <w:t xml:space="preserve">budget. </w:t>
      </w:r>
    </w:p>
    <w:p w14:paraId="187D1744" w14:textId="77777777" w:rsidR="00B57808" w:rsidRPr="00FA1758" w:rsidRDefault="00B57808" w:rsidP="00B57808">
      <w:pPr>
        <w:pStyle w:val="Text"/>
        <w:rPr>
          <w:rFonts w:cs="Arial"/>
          <w:szCs w:val="20"/>
        </w:rPr>
      </w:pPr>
    </w:p>
    <w:sdt>
      <w:sdtPr>
        <w:rPr>
          <w:rFonts w:cs="Arial"/>
        </w:rPr>
        <w:alias w:val="Other applications"/>
        <w:tag w:val="Other applications"/>
        <w:id w:val="-404375948"/>
        <w:placeholder>
          <w:docPart w:val="DB08490ED2A54D7095330B53CE6120A8"/>
        </w:placeholder>
        <w:docPartList>
          <w:docPartGallery w:val="Quick Parts"/>
        </w:docPartList>
      </w:sdtPr>
      <w:sdtEndPr/>
      <w:sdtContent>
        <w:p w14:paraId="199C0047" w14:textId="77777777" w:rsidR="00B57808" w:rsidRPr="00EF7E6B" w:rsidRDefault="00B57808" w:rsidP="00B57808">
          <w:pPr>
            <w:pStyle w:val="Text"/>
            <w:rPr>
              <w:rFonts w:cs="Arial"/>
            </w:r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5812"/>
          </w:tblGrid>
          <w:tr w:rsidR="00B57808" w:rsidRPr="004D3BE1" w14:paraId="218288C5" w14:textId="77777777" w:rsidTr="00FA1758">
            <w:trPr>
              <w:trHeight w:val="148"/>
            </w:trPr>
            <w:tc>
              <w:tcPr>
                <w:tcW w:w="3260" w:type="dxa"/>
                <w:tcBorders>
                  <w:bottom w:val="single" w:sz="4" w:space="0" w:color="auto"/>
                </w:tcBorders>
                <w:shd w:val="clear" w:color="auto" w:fill="B6DDE8" w:themeFill="accent5" w:themeFillTint="66"/>
                <w:vAlign w:val="center"/>
              </w:tcPr>
              <w:p w14:paraId="10C3759E" w14:textId="77777777" w:rsidR="00B57808" w:rsidRPr="00EF7E6B" w:rsidRDefault="00B57808" w:rsidP="00FA1758">
                <w:pPr>
                  <w:pStyle w:val="Instructions"/>
                  <w:rPr>
                    <w:rFonts w:ascii="Arial" w:hAnsi="Arial" w:cs="Arial"/>
                    <w:sz w:val="20"/>
                  </w:rPr>
                </w:pPr>
                <w:r w:rsidRPr="00EF7E6B">
                  <w:rPr>
                    <w:rFonts w:ascii="Arial" w:hAnsi="Arial" w:cs="Arial"/>
                    <w:sz w:val="20"/>
                  </w:rPr>
                  <w:t>Funding agency</w:t>
                </w:r>
              </w:p>
            </w:tc>
            <w:tc>
              <w:tcPr>
                <w:tcW w:w="5812" w:type="dxa"/>
                <w:vAlign w:val="center"/>
              </w:tcPr>
              <w:p w14:paraId="3583EF5D" w14:textId="0EE24CD9" w:rsidR="00B57808" w:rsidRPr="004D3BE1" w:rsidRDefault="00B57808" w:rsidP="00FA1758">
                <w:pPr>
                  <w:pStyle w:val="Text"/>
                  <w:rPr>
                    <w:rFonts w:cs="Arial"/>
                  </w:rPr>
                </w:pPr>
              </w:p>
            </w:tc>
          </w:tr>
          <w:tr w:rsidR="00B57808" w:rsidRPr="004D3BE1" w14:paraId="35F844FE"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27C5BA12" w14:textId="77777777" w:rsidR="00B57808" w:rsidRPr="00EF7E6B" w:rsidRDefault="00B57808" w:rsidP="00FA1758">
                <w:pPr>
                  <w:pStyle w:val="Instructions"/>
                  <w:rPr>
                    <w:rFonts w:ascii="Arial" w:hAnsi="Arial" w:cs="Arial"/>
                    <w:sz w:val="20"/>
                  </w:rPr>
                </w:pPr>
                <w:r w:rsidRPr="00EF7E6B">
                  <w:rPr>
                    <w:rFonts w:ascii="Arial" w:hAnsi="Arial" w:cs="Arial"/>
                    <w:sz w:val="20"/>
                  </w:rPr>
                  <w:t>Title of research</w:t>
                </w:r>
              </w:p>
            </w:tc>
            <w:tc>
              <w:tcPr>
                <w:tcW w:w="5812" w:type="dxa"/>
                <w:vAlign w:val="center"/>
              </w:tcPr>
              <w:p w14:paraId="67800979" w14:textId="0BE51382" w:rsidR="00B57808" w:rsidRPr="004D3BE1" w:rsidRDefault="00B57808" w:rsidP="00FA1758">
                <w:pPr>
                  <w:pStyle w:val="Text"/>
                  <w:rPr>
                    <w:rFonts w:cs="Arial"/>
                  </w:rPr>
                </w:pPr>
              </w:p>
            </w:tc>
          </w:tr>
          <w:tr w:rsidR="00B57808" w:rsidRPr="004D3BE1" w14:paraId="077B6AF1"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107B9C8B" w14:textId="77777777" w:rsidR="00B57808" w:rsidRPr="00EF7E6B" w:rsidRDefault="00B57808" w:rsidP="00FA1758">
                <w:pPr>
                  <w:pStyle w:val="Instructions"/>
                  <w:rPr>
                    <w:rFonts w:ascii="Arial" w:hAnsi="Arial" w:cs="Arial"/>
                    <w:sz w:val="20"/>
                  </w:rPr>
                </w:pPr>
                <w:r w:rsidRPr="00EF7E6B">
                  <w:rPr>
                    <w:rFonts w:ascii="Arial" w:hAnsi="Arial" w:cs="Arial"/>
                    <w:sz w:val="20"/>
                  </w:rPr>
                  <w:t>Investigators</w:t>
                </w:r>
              </w:p>
            </w:tc>
            <w:tc>
              <w:tcPr>
                <w:tcW w:w="5812" w:type="dxa"/>
                <w:vAlign w:val="center"/>
              </w:tcPr>
              <w:p w14:paraId="713132EC" w14:textId="13C6F7E9" w:rsidR="00B57808" w:rsidRPr="004D3BE1" w:rsidRDefault="00B57808" w:rsidP="00FA1758">
                <w:pPr>
                  <w:pStyle w:val="Text"/>
                  <w:rPr>
                    <w:rFonts w:cs="Arial"/>
                  </w:rPr>
                </w:pPr>
              </w:p>
            </w:tc>
          </w:tr>
          <w:tr w:rsidR="00B57808" w:rsidRPr="004D3BE1" w14:paraId="4C3D24D1"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24C265E9" w14:textId="77777777" w:rsidR="00B57808" w:rsidRPr="00EF7E6B" w:rsidRDefault="00B57808" w:rsidP="00FA1758">
                <w:pPr>
                  <w:pStyle w:val="Instructions"/>
                  <w:rPr>
                    <w:rFonts w:ascii="Arial" w:hAnsi="Arial" w:cs="Arial"/>
                    <w:sz w:val="20"/>
                  </w:rPr>
                </w:pPr>
                <w:r w:rsidRPr="00EF7E6B">
                  <w:rPr>
                    <w:rFonts w:ascii="Arial" w:hAnsi="Arial" w:cs="Arial"/>
                    <w:sz w:val="20"/>
                  </w:rPr>
                  <w:t>Start date and duration</w:t>
                </w:r>
              </w:p>
            </w:tc>
            <w:tc>
              <w:tcPr>
                <w:tcW w:w="5812" w:type="dxa"/>
                <w:vAlign w:val="center"/>
              </w:tcPr>
              <w:p w14:paraId="50CC64A0" w14:textId="3C07E57A" w:rsidR="00B57808" w:rsidRPr="004D3BE1" w:rsidRDefault="00B57808" w:rsidP="00FA1758">
                <w:pPr>
                  <w:pStyle w:val="Text"/>
                  <w:rPr>
                    <w:rFonts w:cs="Arial"/>
                  </w:rPr>
                </w:pPr>
              </w:p>
            </w:tc>
          </w:tr>
          <w:tr w:rsidR="00B57808" w:rsidRPr="004D3BE1" w14:paraId="14A7D2E9"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60BA45D5" w14:textId="77777777" w:rsidR="00B57808" w:rsidRPr="00EF7E6B" w:rsidRDefault="00B57808" w:rsidP="00FA1758">
                <w:pPr>
                  <w:pStyle w:val="Instructions"/>
                  <w:rPr>
                    <w:rFonts w:ascii="Arial" w:hAnsi="Arial" w:cs="Arial"/>
                    <w:sz w:val="20"/>
                  </w:rPr>
                </w:pPr>
                <w:r w:rsidRPr="00EF7E6B">
                  <w:rPr>
                    <w:rFonts w:ascii="Arial" w:hAnsi="Arial" w:cs="Arial"/>
                    <w:sz w:val="20"/>
                  </w:rPr>
                  <w:t>Total value</w:t>
                </w:r>
              </w:p>
            </w:tc>
            <w:tc>
              <w:tcPr>
                <w:tcW w:w="5812" w:type="dxa"/>
                <w:vAlign w:val="center"/>
              </w:tcPr>
              <w:p w14:paraId="6515E966" w14:textId="44DF857D" w:rsidR="00B57808" w:rsidRPr="004D3BE1" w:rsidRDefault="00B57808" w:rsidP="00FA1758">
                <w:pPr>
                  <w:pStyle w:val="Text"/>
                  <w:rPr>
                    <w:rFonts w:cs="Arial"/>
                  </w:rPr>
                </w:pPr>
              </w:p>
            </w:tc>
          </w:tr>
          <w:tr w:rsidR="00B57808" w:rsidRPr="004D3BE1" w14:paraId="343018E1"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0552FADB" w14:textId="77777777" w:rsidR="00B57808" w:rsidRPr="00EF7E6B" w:rsidRDefault="00B57808" w:rsidP="00FA1758">
                <w:pPr>
                  <w:pStyle w:val="Instructions"/>
                  <w:rPr>
                    <w:rFonts w:ascii="Arial" w:hAnsi="Arial" w:cs="Arial"/>
                    <w:sz w:val="20"/>
                  </w:rPr>
                </w:pPr>
                <w:r w:rsidRPr="00EF7E6B">
                  <w:rPr>
                    <w:rFonts w:ascii="Arial" w:hAnsi="Arial" w:cs="Arial"/>
                    <w:sz w:val="20"/>
                  </w:rPr>
                  <w:t xml:space="preserve">Date of </w:t>
                </w:r>
                <w:r>
                  <w:rPr>
                    <w:rFonts w:ascii="Arial" w:hAnsi="Arial" w:cs="Arial"/>
                    <w:sz w:val="20"/>
                  </w:rPr>
                  <w:t>o</w:t>
                </w:r>
                <w:r w:rsidRPr="00EF7E6B">
                  <w:rPr>
                    <w:rFonts w:ascii="Arial" w:hAnsi="Arial" w:cs="Arial"/>
                    <w:sz w:val="20"/>
                  </w:rPr>
                  <w:t>utcome</w:t>
                </w:r>
              </w:p>
            </w:tc>
            <w:tc>
              <w:tcPr>
                <w:tcW w:w="5812" w:type="dxa"/>
                <w:vAlign w:val="center"/>
              </w:tcPr>
              <w:p w14:paraId="5B6E5E9A" w14:textId="33E7F889" w:rsidR="00B57808" w:rsidRPr="004D3BE1" w:rsidRDefault="00B57808" w:rsidP="00FA1758">
                <w:pPr>
                  <w:pStyle w:val="Text"/>
                  <w:rPr>
                    <w:rFonts w:cs="Arial"/>
                  </w:rPr>
                </w:pPr>
              </w:p>
            </w:tc>
          </w:tr>
          <w:tr w:rsidR="00B57808" w:rsidRPr="004D3BE1" w14:paraId="0582F451" w14:textId="77777777" w:rsidTr="00FA1758">
            <w:tc>
              <w:tcPr>
                <w:tcW w:w="3260" w:type="dxa"/>
                <w:tcBorders>
                  <w:top w:val="single" w:sz="4" w:space="0" w:color="auto"/>
                </w:tcBorders>
                <w:shd w:val="clear" w:color="auto" w:fill="B6DDE8" w:themeFill="accent5" w:themeFillTint="66"/>
                <w:vAlign w:val="center"/>
              </w:tcPr>
              <w:p w14:paraId="34374EE6" w14:textId="77777777" w:rsidR="00B57808" w:rsidRPr="00EF7E6B" w:rsidRDefault="00B57808" w:rsidP="00FA1758">
                <w:pPr>
                  <w:pStyle w:val="Instructions"/>
                  <w:rPr>
                    <w:rFonts w:ascii="Arial" w:hAnsi="Arial" w:cs="Arial"/>
                    <w:sz w:val="20"/>
                  </w:rPr>
                </w:pPr>
                <w:r w:rsidRPr="00EF7E6B">
                  <w:rPr>
                    <w:rFonts w:ascii="Arial" w:hAnsi="Arial" w:cs="Arial"/>
                    <w:sz w:val="20"/>
                  </w:rPr>
                  <w:t>Areas of overlap with this application. HRC Ref ID#?</w:t>
                </w:r>
              </w:p>
            </w:tc>
            <w:tc>
              <w:tcPr>
                <w:tcW w:w="5812" w:type="dxa"/>
                <w:vAlign w:val="center"/>
              </w:tcPr>
              <w:p w14:paraId="48DA9B41" w14:textId="5AA14026" w:rsidR="00B57808" w:rsidRPr="004D3BE1" w:rsidRDefault="00B57808" w:rsidP="00FA1758">
                <w:pPr>
                  <w:pStyle w:val="Text"/>
                  <w:rPr>
                    <w:rFonts w:cs="Arial"/>
                  </w:rPr>
                </w:pPr>
              </w:p>
            </w:tc>
          </w:tr>
        </w:tbl>
        <w:p w14:paraId="0BE389E4" w14:textId="77777777" w:rsidR="00B57808" w:rsidRPr="00EF7E6B" w:rsidRDefault="006A4AEC" w:rsidP="00B57808">
          <w:pPr>
            <w:pStyle w:val="Text"/>
            <w:rPr>
              <w:rFonts w:cs="Arial"/>
            </w:rPr>
          </w:pPr>
        </w:p>
      </w:sdtContent>
    </w:sdt>
    <w:p w14:paraId="332DA7BA" w14:textId="77777777" w:rsidR="00B57808" w:rsidRPr="00EF7E6B" w:rsidRDefault="00B57808" w:rsidP="00B57808">
      <w:pPr>
        <w:pStyle w:val="Text"/>
        <w:rPr>
          <w:rFonts w:cs="Arial"/>
        </w:rPr>
      </w:pPr>
      <w:bookmarkStart w:id="24" w:name="HRC_CoFunding"/>
    </w:p>
    <w:sdt>
      <w:sdtPr>
        <w:rPr>
          <w:rFonts w:cs="Arial"/>
        </w:rPr>
        <w:alias w:val="More applications"/>
        <w:tag w:val="More applications"/>
        <w:id w:val="-1104651698"/>
        <w:placeholder>
          <w:docPart w:val="BE0ADAC6F1C742B39AF0CC48F56E37FE"/>
        </w:placeholder>
        <w:showingPlcHdr/>
      </w:sdtPr>
      <w:sdtEndPr/>
      <w:sdtContent>
        <w:p w14:paraId="79885160" w14:textId="51E3C88F" w:rsidR="00B57808" w:rsidRPr="004D3BE1" w:rsidRDefault="00FA1758" w:rsidP="00B57808">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00B57808" w:rsidRPr="004D3BE1">
            <w:rPr>
              <w:rStyle w:val="PlaceholderText"/>
              <w:rFonts w:cs="Arial"/>
              <w:color w:val="auto"/>
            </w:rPr>
            <w:t>to paste in as many copies of the above table as required.</w:t>
          </w:r>
        </w:p>
      </w:sdtContent>
    </w:sdt>
    <w:p w14:paraId="7DA6C2A9" w14:textId="77777777" w:rsidR="00B57808" w:rsidRPr="00EF7E6B" w:rsidRDefault="00B57808" w:rsidP="00B57808">
      <w:pPr>
        <w:pStyle w:val="Text"/>
        <w:rPr>
          <w:rFonts w:cs="Arial"/>
        </w:rPr>
      </w:pPr>
    </w:p>
    <w:p w14:paraId="0186D817" w14:textId="77777777" w:rsidR="00B57808" w:rsidRPr="00EF7E6B" w:rsidRDefault="00B57808" w:rsidP="00B57808">
      <w:pPr>
        <w:pStyle w:val="Heading3"/>
        <w:rPr>
          <w:rFonts w:ascii="Arial" w:hAnsi="Arial" w:cs="Arial"/>
          <w:sz w:val="22"/>
          <w:szCs w:val="18"/>
          <w:lang w:val="en-AU"/>
        </w:rPr>
      </w:pPr>
      <w:r w:rsidRPr="00EF7E6B">
        <w:rPr>
          <w:rFonts w:ascii="Arial" w:hAnsi="Arial" w:cs="Arial"/>
          <w:sz w:val="22"/>
          <w:szCs w:val="18"/>
          <w:lang w:val="en-AU"/>
        </w:rPr>
        <w:t>Co-</w:t>
      </w:r>
      <w:r>
        <w:rPr>
          <w:rFonts w:ascii="Arial" w:hAnsi="Arial" w:cs="Arial"/>
          <w:sz w:val="22"/>
          <w:szCs w:val="18"/>
          <w:lang w:val="en-AU"/>
        </w:rPr>
        <w:t>f</w:t>
      </w:r>
      <w:r w:rsidRPr="00EF7E6B">
        <w:rPr>
          <w:rFonts w:ascii="Arial" w:hAnsi="Arial" w:cs="Arial"/>
          <w:sz w:val="22"/>
          <w:szCs w:val="18"/>
          <w:lang w:val="en-AU"/>
        </w:rPr>
        <w:t>unding</w:t>
      </w:r>
    </w:p>
    <w:bookmarkEnd w:id="24"/>
    <w:p w14:paraId="5B4C4B14" w14:textId="77777777" w:rsidR="00FA1758" w:rsidRPr="00885345" w:rsidRDefault="00FA1758" w:rsidP="00FA1758">
      <w:pPr>
        <w:pStyle w:val="paragraph"/>
        <w:spacing w:before="0" w:beforeAutospacing="0" w:after="0" w:afterAutospacing="0"/>
        <w:textAlignment w:val="baseline"/>
        <w:rPr>
          <w:rStyle w:val="normaltextrun"/>
          <w:rFonts w:ascii="Arial" w:eastAsiaTheme="majorEastAsia" w:hAnsi="Arial" w:cs="Arial"/>
        </w:rPr>
      </w:pPr>
      <w:r w:rsidRPr="00885345">
        <w:rPr>
          <w:rStyle w:val="normaltextrun"/>
          <w:rFonts w:ascii="Arial" w:eastAsiaTheme="majorEastAsia" w:hAnsi="Arial" w:cs="Arial"/>
        </w:rPr>
        <w:t>Provide details if you have approached other funders to co-fund this research. If applicable, detail the joint funding arrangements.</w:t>
      </w:r>
    </w:p>
    <w:p w14:paraId="3F21B791" w14:textId="77777777" w:rsidR="00B57808" w:rsidRPr="00EF7E6B" w:rsidRDefault="00B57808" w:rsidP="00B57808">
      <w:pPr>
        <w:pStyle w:val="Text"/>
        <w:rPr>
          <w:rFonts w:cs="Arial"/>
        </w:rPr>
      </w:pPr>
    </w:p>
    <w:sdt>
      <w:sdtPr>
        <w:rPr>
          <w:rFonts w:cs="Arial"/>
        </w:rPr>
        <w:alias w:val="Co-funding"/>
        <w:tag w:val="Co-funding"/>
        <w:id w:val="458233512"/>
        <w:placeholder>
          <w:docPart w:val="AE27A71ECDED4C47B54BDD331918E0E7"/>
        </w:placeholder>
      </w:sdtPr>
      <w:sdtEndPr/>
      <w:sdtContent>
        <w:p w14:paraId="0B8C195F" w14:textId="487536C3" w:rsidR="00B57808" w:rsidRPr="004D3BE1" w:rsidRDefault="00351E7C" w:rsidP="00B57808">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p>
      </w:sdtContent>
    </w:sdt>
    <w:p w14:paraId="18B60BA9" w14:textId="77777777" w:rsidR="00B57808" w:rsidRPr="00EF7E6B" w:rsidRDefault="00B57808" w:rsidP="00B57808">
      <w:pPr>
        <w:pStyle w:val="Text"/>
        <w:rPr>
          <w:rFonts w:cs="Arial"/>
        </w:rPr>
      </w:pPr>
    </w:p>
    <w:p w14:paraId="1AEA0413" w14:textId="0FFDDB6F" w:rsidR="00B57808" w:rsidRPr="007D546E" w:rsidRDefault="00484357" w:rsidP="00B57808">
      <w:pPr>
        <w:pStyle w:val="Heading3"/>
        <w:rPr>
          <w:rFonts w:ascii="Arial" w:hAnsi="Arial" w:cs="Arial"/>
          <w:sz w:val="22"/>
          <w:szCs w:val="22"/>
        </w:rPr>
      </w:pPr>
      <w:bookmarkStart w:id="25" w:name="_Toc110837629"/>
      <w:bookmarkStart w:id="26" w:name="_Toc113259476"/>
      <w:bookmarkStart w:id="27" w:name="_Toc142711287"/>
      <w:r>
        <w:rPr>
          <w:rFonts w:ascii="Arial" w:hAnsi="Arial" w:cs="Arial"/>
          <w:sz w:val="22"/>
          <w:szCs w:val="22"/>
        </w:rPr>
        <w:t>Financial and other interests</w:t>
      </w:r>
    </w:p>
    <w:p w14:paraId="17A1DF9E" w14:textId="261A49B6" w:rsidR="00FA1758" w:rsidRPr="003233CD" w:rsidRDefault="00FA1758" w:rsidP="00FA1758">
      <w:pPr>
        <w:pStyle w:val="Text"/>
        <w:rPr>
          <w:rFonts w:cs="Arial"/>
          <w:szCs w:val="20"/>
        </w:rPr>
      </w:pPr>
      <w:r w:rsidRPr="003233CD">
        <w:rPr>
          <w:rFonts w:cs="Arial"/>
          <w:szCs w:val="20"/>
        </w:rPr>
        <w:t xml:space="preserve">Please disclose </w:t>
      </w:r>
      <w:r>
        <w:rPr>
          <w:rFonts w:cs="Arial"/>
          <w:szCs w:val="20"/>
        </w:rPr>
        <w:t>any financial or other interests and</w:t>
      </w:r>
      <w:r w:rsidRPr="003233CD">
        <w:rPr>
          <w:rFonts w:cs="Arial"/>
          <w:szCs w:val="20"/>
        </w:rPr>
        <w:t xml:space="preserve"> provide details of any significant relationship to third parties (e.g. commercial sector entities contributing to project costs, equipment, staff joint appointments). Clearly describe how the current application relates to those relationships. </w:t>
      </w:r>
      <w:r>
        <w:rPr>
          <w:rFonts w:cs="Arial"/>
          <w:szCs w:val="20"/>
        </w:rPr>
        <w:t>Refer to the 2026 Project Full Application Guidelines for further guidance.</w:t>
      </w:r>
    </w:p>
    <w:p w14:paraId="1EAB10CA" w14:textId="380C7509" w:rsidR="00B57808" w:rsidRPr="00EF7E6B" w:rsidRDefault="00B57808" w:rsidP="00B57808">
      <w:pPr>
        <w:pStyle w:val="Instructions"/>
        <w:rPr>
          <w:rFonts w:ascii="Arial" w:hAnsi="Arial" w:cs="Arial"/>
          <w:sz w:val="20"/>
        </w:rPr>
      </w:pPr>
    </w:p>
    <w:sdt>
      <w:sdtPr>
        <w:rPr>
          <w:rFonts w:cs="Arial"/>
        </w:rPr>
        <w:alias w:val="Conflict management"/>
        <w:tag w:val="Conflict management"/>
        <w:id w:val="-514381851"/>
        <w:placeholder>
          <w:docPart w:val="C8BE754942844DC398276647EF784053"/>
        </w:placeholder>
      </w:sdtPr>
      <w:sdtEndPr/>
      <w:sdtContent>
        <w:p w14:paraId="2CFB0C17" w14:textId="657B79C2" w:rsidR="00B57808" w:rsidRPr="004D3BE1" w:rsidRDefault="00351E7C" w:rsidP="00B57808">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p>
      </w:sdtContent>
    </w:sdt>
    <w:p w14:paraId="360BA1E7" w14:textId="77777777" w:rsidR="00B57808" w:rsidRPr="00EF7E6B" w:rsidRDefault="00B57808" w:rsidP="00B57808">
      <w:pPr>
        <w:pStyle w:val="Text"/>
        <w:rPr>
          <w:rFonts w:cs="Arial"/>
        </w:rPr>
      </w:pPr>
    </w:p>
    <w:p w14:paraId="698F7F79" w14:textId="00DC0BB3" w:rsidR="00FA1758" w:rsidRPr="0066784A" w:rsidRDefault="00FA1758" w:rsidP="00FA1758">
      <w:pPr>
        <w:pStyle w:val="Instructions"/>
        <w:rPr>
          <w:rFonts w:ascii="Arial" w:hAnsi="Arial" w:cs="Arial"/>
        </w:rPr>
      </w:pPr>
      <w:r w:rsidRPr="003233CD">
        <w:rPr>
          <w:rFonts w:ascii="Arial" w:hAnsi="Arial" w:cs="Arial"/>
          <w:sz w:val="20"/>
        </w:rPr>
        <w:t xml:space="preserve">If you can identify any financial or other interests in a funding application, </w:t>
      </w:r>
      <w:r w:rsidRPr="0066784A">
        <w:rPr>
          <w:rFonts w:ascii="Arial" w:hAnsi="Arial" w:cs="Arial"/>
          <w:sz w:val="20"/>
        </w:rPr>
        <w:t>provide details of your conflict management strategy</w:t>
      </w:r>
      <w:r w:rsidRPr="0066784A">
        <w:rPr>
          <w:rFonts w:ascii="Arial" w:hAnsi="Arial" w:cs="Arial"/>
        </w:rPr>
        <w:t>.</w:t>
      </w:r>
    </w:p>
    <w:p w14:paraId="285BC751" w14:textId="77777777" w:rsidR="00B57808" w:rsidRPr="00EF7E6B" w:rsidRDefault="00B57808" w:rsidP="00B57808">
      <w:pPr>
        <w:pStyle w:val="Text"/>
        <w:rPr>
          <w:rFonts w:cs="Arial"/>
        </w:rPr>
      </w:pPr>
    </w:p>
    <w:sdt>
      <w:sdtPr>
        <w:rPr>
          <w:rFonts w:cs="Arial"/>
        </w:rPr>
        <w:alias w:val="Conflict management"/>
        <w:tag w:val="Conflict management"/>
        <w:id w:val="781611127"/>
        <w:placeholder>
          <w:docPart w:val="FE8877DB06124C05A87575413BA577BF"/>
        </w:placeholder>
      </w:sdtPr>
      <w:sdtEndPr/>
      <w:sdtContent>
        <w:p w14:paraId="1300F265" w14:textId="37851CA2" w:rsidR="00B57808" w:rsidRPr="00EF7E6B" w:rsidRDefault="00351E7C" w:rsidP="00B57808">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p>
      </w:sdtContent>
    </w:sdt>
    <w:bookmarkEnd w:id="27" w:displacedByCustomXml="prev"/>
    <w:bookmarkEnd w:id="26" w:displacedByCustomXml="prev"/>
    <w:bookmarkEnd w:id="25" w:displacedByCustomXml="prev"/>
    <w:sectPr w:rsidR="00B57808" w:rsidRPr="00EF7E6B" w:rsidSect="00562073">
      <w:footerReference w:type="default" r:id="rId19"/>
      <w:pgSz w:w="11906" w:h="16838" w:code="9"/>
      <w:pgMar w:top="1559" w:right="1134" w:bottom="680" w:left="1429" w:header="425" w:footer="454" w:gutter="0"/>
      <w:pgNumType w:start="1"/>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BDA4CD" w14:textId="77777777" w:rsidR="006A4AEC" w:rsidRDefault="006A4AEC" w:rsidP="00203877">
      <w:r>
        <w:separator/>
      </w:r>
    </w:p>
  </w:endnote>
  <w:endnote w:type="continuationSeparator" w:id="0">
    <w:p w14:paraId="0F47B497" w14:textId="77777777" w:rsidR="006A4AEC" w:rsidRDefault="006A4AEC" w:rsidP="00203877">
      <w:r>
        <w:continuationSeparator/>
      </w:r>
    </w:p>
  </w:endnote>
  <w:endnote w:type="continuationNotice" w:id="1">
    <w:p w14:paraId="71DC37EF" w14:textId="77777777" w:rsidR="006A4AEC" w:rsidRDefault="006A4A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035EA" w14:textId="327756A9" w:rsidR="00DB779A" w:rsidRPr="00551C62" w:rsidRDefault="00DB779A" w:rsidP="00DB779A">
    <w:pPr>
      <w:tabs>
        <w:tab w:val="center" w:pos="4153"/>
        <w:tab w:val="right" w:pos="8306"/>
      </w:tabs>
      <w:spacing w:before="120" w:after="120"/>
      <w:rPr>
        <w:rFonts w:ascii="Arial" w:eastAsia="Times New Roman" w:hAnsi="Arial" w:cs="Arial"/>
        <w:bCs/>
        <w:sz w:val="16"/>
        <w:szCs w:val="16"/>
        <w:lang w:val="en-US"/>
      </w:rPr>
    </w:pPr>
    <w:r>
      <w:rPr>
        <w:rFonts w:ascii="Arial" w:eastAsia="Times New Roman" w:hAnsi="Arial" w:cs="Arial"/>
        <w:bCs/>
        <w:sz w:val="16"/>
        <w:szCs w:val="16"/>
        <w:lang w:val="en-US"/>
      </w:rPr>
      <w:t>Coversheet</w:t>
    </w:r>
  </w:p>
  <w:p w14:paraId="4BC4BA79" w14:textId="4413F442" w:rsidR="00AC0288" w:rsidRPr="00042609" w:rsidRDefault="00AC0288" w:rsidP="00AC0288">
    <w:pPr>
      <w:jc w:val="center"/>
      <w:rPr>
        <w:rFonts w:ascii="Arial" w:hAnsi="Arial" w:cs="Arial"/>
        <w:sz w:val="16"/>
        <w:szCs w:val="16"/>
        <w:lang w:val="en-US"/>
      </w:rPr>
    </w:pPr>
    <w:r>
      <w:rPr>
        <w:rFonts w:ascii="Arial" w:hAnsi="Arial" w:cs="Arial"/>
        <w:sz w:val="16"/>
        <w:szCs w:val="16"/>
        <w:lang w:val="en-US"/>
      </w:rPr>
      <w:t xml:space="preserve">2026 Project </w:t>
    </w:r>
    <w:r w:rsidR="009A0B89">
      <w:rPr>
        <w:rFonts w:ascii="Arial" w:hAnsi="Arial" w:cs="Arial"/>
        <w:sz w:val="16"/>
        <w:szCs w:val="16"/>
        <w:lang w:val="en-US"/>
      </w:rPr>
      <w:t>Full</w:t>
    </w:r>
    <w:r w:rsidRPr="00F21BBD">
      <w:rPr>
        <w:rFonts w:ascii="Arial" w:hAnsi="Arial" w:cs="Arial"/>
        <w:sz w:val="16"/>
        <w:szCs w:val="16"/>
        <w:lang w:val="en-US"/>
      </w:rPr>
      <w:t xml:space="preserve"> Application</w:t>
    </w:r>
    <w:r w:rsidRPr="00042609">
      <w:rPr>
        <w:rFonts w:ascii="Arial" w:hAnsi="Arial" w:cs="Arial"/>
        <w:sz w:val="16"/>
        <w:szCs w:val="16"/>
        <w:lang w:val="en-US"/>
      </w:rPr>
      <w:t xml:space="preserve"> Form</w:t>
    </w:r>
  </w:p>
  <w:p w14:paraId="55329F07" w14:textId="77777777" w:rsidR="00AC0288" w:rsidRPr="006C25B6" w:rsidRDefault="00AC028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5</w:t>
    </w:r>
    <w:r w:rsidRPr="006C25B6">
      <w:rPr>
        <w:rFonts w:ascii="Arial" w:hAnsi="Arial" w:cs="Arial"/>
        <w:sz w:val="16"/>
        <w:szCs w:val="16"/>
        <w:lang w:val="en-US"/>
      </w:rPr>
      <w:t xml:space="preserve"> Health Research Council of New Zealand. All rights reserved.</w:t>
    </w:r>
  </w:p>
  <w:p w14:paraId="120BBF0A" w14:textId="77777777" w:rsidR="00AC0288" w:rsidRPr="00042609" w:rsidRDefault="00AC0288" w:rsidP="00AC0288">
    <w:pPr>
      <w:jc w:val="center"/>
      <w:rPr>
        <w:rFonts w:ascii="Arial" w:hAnsi="Arial" w:cs="Arial"/>
        <w:sz w:val="16"/>
        <w:szCs w:val="16"/>
      </w:rPr>
    </w:pPr>
    <w:r w:rsidRPr="00042609">
      <w:rPr>
        <w:rFonts w:ascii="Arial" w:hAnsi="Arial" w:cs="Arial"/>
        <w:sz w:val="16"/>
        <w:szCs w:val="16"/>
      </w:rPr>
      <w:t>IN CONFID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E3674" w14:textId="40A94531" w:rsidR="00DB779A" w:rsidRPr="00551C62" w:rsidRDefault="00DB779A" w:rsidP="00DB779A">
    <w:pPr>
      <w:tabs>
        <w:tab w:val="center" w:pos="4153"/>
        <w:tab w:val="right" w:pos="8306"/>
      </w:tabs>
      <w:spacing w:before="120" w:after="120"/>
      <w:rPr>
        <w:rFonts w:ascii="Arial" w:eastAsia="Times New Roman" w:hAnsi="Arial" w:cs="Arial"/>
        <w:bCs/>
        <w:sz w:val="16"/>
        <w:szCs w:val="16"/>
        <w:lang w:val="en-US"/>
      </w:rPr>
    </w:pPr>
    <w:r w:rsidRPr="00551C62">
      <w:rPr>
        <w:rFonts w:ascii="Arial" w:eastAsia="Times New Roman" w:hAnsi="Arial" w:cs="Arial"/>
        <w:bCs/>
        <w:sz w:val="16"/>
        <w:szCs w:val="16"/>
        <w:lang w:val="en-US"/>
      </w:rPr>
      <w:t xml:space="preserve">Module </w:t>
    </w:r>
    <w:r w:rsidR="00110B98">
      <w:rPr>
        <w:rFonts w:ascii="Arial" w:eastAsia="Times New Roman" w:hAnsi="Arial" w:cs="Arial"/>
        <w:bCs/>
        <w:sz w:val="16"/>
        <w:szCs w:val="16"/>
        <w:lang w:val="en-US"/>
      </w:rPr>
      <w:t>2</w:t>
    </w:r>
    <w:r w:rsidRPr="00551C62">
      <w:rPr>
        <w:rFonts w:ascii="Arial" w:eastAsia="Times New Roman" w:hAnsi="Arial" w:cs="Arial"/>
        <w:bCs/>
        <w:sz w:val="16"/>
        <w:szCs w:val="16"/>
        <w:lang w:val="en-US"/>
      </w:rPr>
      <w:t xml:space="preserve">: </w:t>
    </w:r>
    <w:r w:rsidRPr="00551C62">
      <w:rPr>
        <w:rFonts w:ascii="Arial" w:eastAsia="Times New Roman" w:hAnsi="Arial" w:cs="Arial"/>
        <w:bCs/>
        <w:sz w:val="16"/>
        <w:szCs w:val="16"/>
        <w:lang w:val="en-US"/>
      </w:rPr>
      <w:fldChar w:fldCharType="begin"/>
    </w:r>
    <w:r w:rsidRPr="00551C62">
      <w:rPr>
        <w:rFonts w:ascii="Arial" w:eastAsia="Times New Roman" w:hAnsi="Arial" w:cs="Arial"/>
        <w:bCs/>
        <w:sz w:val="16"/>
        <w:szCs w:val="16"/>
        <w:lang w:val="en-US"/>
      </w:rPr>
      <w:instrText xml:space="preserve"> PAGE  \* Arabic  \* MERGEFORMAT </w:instrText>
    </w:r>
    <w:r w:rsidRPr="00551C62">
      <w:rPr>
        <w:rFonts w:ascii="Arial" w:eastAsia="Times New Roman" w:hAnsi="Arial" w:cs="Arial"/>
        <w:bCs/>
        <w:sz w:val="16"/>
        <w:szCs w:val="16"/>
        <w:lang w:val="en-US"/>
      </w:rPr>
      <w:fldChar w:fldCharType="separate"/>
    </w:r>
    <w:r>
      <w:rPr>
        <w:rFonts w:ascii="Arial" w:eastAsia="Times New Roman" w:hAnsi="Arial" w:cs="Arial"/>
        <w:bCs/>
        <w:sz w:val="16"/>
        <w:szCs w:val="16"/>
        <w:lang w:val="en-US"/>
      </w:rPr>
      <w:t>1</w:t>
    </w:r>
    <w:r w:rsidRPr="00551C62">
      <w:rPr>
        <w:rFonts w:ascii="Arial" w:eastAsia="Times New Roman" w:hAnsi="Arial" w:cs="Arial"/>
        <w:bCs/>
        <w:sz w:val="16"/>
        <w:szCs w:val="16"/>
        <w:lang w:val="en-US"/>
      </w:rPr>
      <w:fldChar w:fldCharType="end"/>
    </w:r>
  </w:p>
  <w:p w14:paraId="303DBD7E" w14:textId="774237CB" w:rsidR="00AC0288" w:rsidRPr="00042609" w:rsidRDefault="00AC0288" w:rsidP="00AC0288">
    <w:pPr>
      <w:jc w:val="center"/>
      <w:rPr>
        <w:rFonts w:ascii="Arial" w:hAnsi="Arial" w:cs="Arial"/>
        <w:sz w:val="16"/>
        <w:szCs w:val="16"/>
        <w:lang w:val="en-US"/>
      </w:rPr>
    </w:pPr>
    <w:r>
      <w:rPr>
        <w:rFonts w:ascii="Arial" w:hAnsi="Arial" w:cs="Arial"/>
        <w:sz w:val="16"/>
        <w:szCs w:val="16"/>
        <w:lang w:val="en-US"/>
      </w:rPr>
      <w:t xml:space="preserve">2026 Project </w:t>
    </w:r>
    <w:r w:rsidR="00110B98">
      <w:rPr>
        <w:rFonts w:ascii="Arial" w:hAnsi="Arial" w:cs="Arial"/>
        <w:sz w:val="16"/>
        <w:szCs w:val="16"/>
        <w:lang w:val="en-US"/>
      </w:rPr>
      <w:t xml:space="preserve">Full Application </w:t>
    </w:r>
    <w:r w:rsidRPr="00042609">
      <w:rPr>
        <w:rFonts w:ascii="Arial" w:hAnsi="Arial" w:cs="Arial"/>
        <w:sz w:val="16"/>
        <w:szCs w:val="16"/>
        <w:lang w:val="en-US"/>
      </w:rPr>
      <w:t>Form</w:t>
    </w:r>
  </w:p>
  <w:p w14:paraId="4B9B4D16" w14:textId="77777777" w:rsidR="00AC0288" w:rsidRPr="006C25B6" w:rsidRDefault="00AC028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5</w:t>
    </w:r>
    <w:r w:rsidRPr="006C25B6">
      <w:rPr>
        <w:rFonts w:ascii="Arial" w:hAnsi="Arial" w:cs="Arial"/>
        <w:sz w:val="16"/>
        <w:szCs w:val="16"/>
        <w:lang w:val="en-US"/>
      </w:rPr>
      <w:t xml:space="preserve"> Health Research Council of New Zealand. All rights reserved.</w:t>
    </w:r>
  </w:p>
  <w:p w14:paraId="1FE91551" w14:textId="77777777" w:rsidR="00AC0288" w:rsidRPr="00042609" w:rsidRDefault="00AC0288" w:rsidP="00AC0288">
    <w:pPr>
      <w:jc w:val="center"/>
      <w:rPr>
        <w:rFonts w:ascii="Arial" w:hAnsi="Arial" w:cs="Arial"/>
        <w:sz w:val="16"/>
        <w:szCs w:val="16"/>
      </w:rPr>
    </w:pPr>
    <w:r w:rsidRPr="00042609">
      <w:rPr>
        <w:rFonts w:ascii="Arial" w:hAnsi="Arial" w:cs="Arial"/>
        <w:sz w:val="16"/>
        <w:szCs w:val="16"/>
      </w:rPr>
      <w:t>IN CONFIDENC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62102" w14:textId="5CD2777A" w:rsidR="00110B98" w:rsidRPr="00551C62" w:rsidRDefault="00110B98" w:rsidP="00DB779A">
    <w:pPr>
      <w:tabs>
        <w:tab w:val="center" w:pos="4153"/>
        <w:tab w:val="right" w:pos="8306"/>
      </w:tabs>
      <w:spacing w:before="120" w:after="120"/>
      <w:rPr>
        <w:rFonts w:ascii="Arial" w:eastAsia="Times New Roman" w:hAnsi="Arial" w:cs="Arial"/>
        <w:bCs/>
        <w:sz w:val="16"/>
        <w:szCs w:val="16"/>
        <w:lang w:val="en-US"/>
      </w:rPr>
    </w:pPr>
    <w:r w:rsidRPr="00551C62">
      <w:rPr>
        <w:rFonts w:ascii="Arial" w:eastAsia="Times New Roman" w:hAnsi="Arial" w:cs="Arial"/>
        <w:bCs/>
        <w:sz w:val="16"/>
        <w:szCs w:val="16"/>
        <w:lang w:val="en-US"/>
      </w:rPr>
      <w:t xml:space="preserve">Module </w:t>
    </w:r>
    <w:r>
      <w:rPr>
        <w:rFonts w:ascii="Arial" w:eastAsia="Times New Roman" w:hAnsi="Arial" w:cs="Arial"/>
        <w:bCs/>
        <w:sz w:val="16"/>
        <w:szCs w:val="16"/>
        <w:lang w:val="en-US"/>
      </w:rPr>
      <w:t>3</w:t>
    </w:r>
    <w:r w:rsidRPr="00551C62">
      <w:rPr>
        <w:rFonts w:ascii="Arial" w:eastAsia="Times New Roman" w:hAnsi="Arial" w:cs="Arial"/>
        <w:bCs/>
        <w:sz w:val="16"/>
        <w:szCs w:val="16"/>
        <w:lang w:val="en-US"/>
      </w:rPr>
      <w:t xml:space="preserve">: </w:t>
    </w:r>
    <w:r w:rsidRPr="00551C62">
      <w:rPr>
        <w:rFonts w:ascii="Arial" w:eastAsia="Times New Roman" w:hAnsi="Arial" w:cs="Arial"/>
        <w:bCs/>
        <w:sz w:val="16"/>
        <w:szCs w:val="16"/>
        <w:lang w:val="en-US"/>
      </w:rPr>
      <w:fldChar w:fldCharType="begin"/>
    </w:r>
    <w:r w:rsidRPr="00551C62">
      <w:rPr>
        <w:rFonts w:ascii="Arial" w:eastAsia="Times New Roman" w:hAnsi="Arial" w:cs="Arial"/>
        <w:bCs/>
        <w:sz w:val="16"/>
        <w:szCs w:val="16"/>
        <w:lang w:val="en-US"/>
      </w:rPr>
      <w:instrText xml:space="preserve"> PAGE  \* Arabic  \* MERGEFORMAT </w:instrText>
    </w:r>
    <w:r w:rsidRPr="00551C62">
      <w:rPr>
        <w:rFonts w:ascii="Arial" w:eastAsia="Times New Roman" w:hAnsi="Arial" w:cs="Arial"/>
        <w:bCs/>
        <w:sz w:val="16"/>
        <w:szCs w:val="16"/>
        <w:lang w:val="en-US"/>
      </w:rPr>
      <w:fldChar w:fldCharType="separate"/>
    </w:r>
    <w:r>
      <w:rPr>
        <w:rFonts w:ascii="Arial" w:eastAsia="Times New Roman" w:hAnsi="Arial" w:cs="Arial"/>
        <w:bCs/>
        <w:sz w:val="16"/>
        <w:szCs w:val="16"/>
        <w:lang w:val="en-US"/>
      </w:rPr>
      <w:t>1</w:t>
    </w:r>
    <w:r w:rsidRPr="00551C62">
      <w:rPr>
        <w:rFonts w:ascii="Arial" w:eastAsia="Times New Roman" w:hAnsi="Arial" w:cs="Arial"/>
        <w:bCs/>
        <w:sz w:val="16"/>
        <w:szCs w:val="16"/>
        <w:lang w:val="en-US"/>
      </w:rPr>
      <w:fldChar w:fldCharType="end"/>
    </w:r>
  </w:p>
  <w:p w14:paraId="672D3C37" w14:textId="77777777" w:rsidR="00110B98" w:rsidRPr="00042609" w:rsidRDefault="00110B98" w:rsidP="00AC0288">
    <w:pPr>
      <w:jc w:val="center"/>
      <w:rPr>
        <w:rFonts w:ascii="Arial" w:hAnsi="Arial" w:cs="Arial"/>
        <w:sz w:val="16"/>
        <w:szCs w:val="16"/>
        <w:lang w:val="en-US"/>
      </w:rPr>
    </w:pPr>
    <w:r>
      <w:rPr>
        <w:rFonts w:ascii="Arial" w:hAnsi="Arial" w:cs="Arial"/>
        <w:sz w:val="16"/>
        <w:szCs w:val="16"/>
        <w:lang w:val="en-US"/>
      </w:rPr>
      <w:t xml:space="preserve">2026 Project Full Application </w:t>
    </w:r>
    <w:r w:rsidRPr="00042609">
      <w:rPr>
        <w:rFonts w:ascii="Arial" w:hAnsi="Arial" w:cs="Arial"/>
        <w:sz w:val="16"/>
        <w:szCs w:val="16"/>
        <w:lang w:val="en-US"/>
      </w:rPr>
      <w:t>Form</w:t>
    </w:r>
  </w:p>
  <w:p w14:paraId="4D6BF8CD" w14:textId="77777777" w:rsidR="00110B98" w:rsidRPr="006C25B6" w:rsidRDefault="00110B9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5</w:t>
    </w:r>
    <w:r w:rsidRPr="006C25B6">
      <w:rPr>
        <w:rFonts w:ascii="Arial" w:hAnsi="Arial" w:cs="Arial"/>
        <w:sz w:val="16"/>
        <w:szCs w:val="16"/>
        <w:lang w:val="en-US"/>
      </w:rPr>
      <w:t xml:space="preserve"> Health Research Council of New Zealand. All rights reserved.</w:t>
    </w:r>
  </w:p>
  <w:p w14:paraId="42349CC0" w14:textId="77777777" w:rsidR="00110B98" w:rsidRPr="00042609" w:rsidRDefault="00110B98" w:rsidP="00AC0288">
    <w:pPr>
      <w:jc w:val="center"/>
      <w:rPr>
        <w:rFonts w:ascii="Arial" w:hAnsi="Arial" w:cs="Arial"/>
        <w:sz w:val="16"/>
        <w:szCs w:val="16"/>
      </w:rPr>
    </w:pPr>
    <w:r w:rsidRPr="00042609">
      <w:rPr>
        <w:rFonts w:ascii="Arial" w:hAnsi="Arial" w:cs="Arial"/>
        <w:sz w:val="16"/>
        <w:szCs w:val="16"/>
      </w:rPr>
      <w:t>IN CONFIDENC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EE755" w14:textId="4B06962B" w:rsidR="00110B98" w:rsidRPr="00551C62" w:rsidRDefault="00110B98" w:rsidP="00DB779A">
    <w:pPr>
      <w:tabs>
        <w:tab w:val="center" w:pos="4153"/>
        <w:tab w:val="right" w:pos="8306"/>
      </w:tabs>
      <w:spacing w:before="120" w:after="120"/>
      <w:rPr>
        <w:rFonts w:ascii="Arial" w:eastAsia="Times New Roman" w:hAnsi="Arial" w:cs="Arial"/>
        <w:bCs/>
        <w:sz w:val="16"/>
        <w:szCs w:val="16"/>
        <w:lang w:val="en-US"/>
      </w:rPr>
    </w:pPr>
    <w:r w:rsidRPr="00551C62">
      <w:rPr>
        <w:rFonts w:ascii="Arial" w:eastAsia="Times New Roman" w:hAnsi="Arial" w:cs="Arial"/>
        <w:bCs/>
        <w:sz w:val="16"/>
        <w:szCs w:val="16"/>
        <w:lang w:val="en-US"/>
      </w:rPr>
      <w:t xml:space="preserve">Module </w:t>
    </w:r>
    <w:r>
      <w:rPr>
        <w:rFonts w:ascii="Arial" w:eastAsia="Times New Roman" w:hAnsi="Arial" w:cs="Arial"/>
        <w:bCs/>
        <w:sz w:val="16"/>
        <w:szCs w:val="16"/>
        <w:lang w:val="en-US"/>
      </w:rPr>
      <w:t>4</w:t>
    </w:r>
    <w:r w:rsidRPr="00551C62">
      <w:rPr>
        <w:rFonts w:ascii="Arial" w:eastAsia="Times New Roman" w:hAnsi="Arial" w:cs="Arial"/>
        <w:bCs/>
        <w:sz w:val="16"/>
        <w:szCs w:val="16"/>
        <w:lang w:val="en-US"/>
      </w:rPr>
      <w:t xml:space="preserve">: </w:t>
    </w:r>
    <w:r w:rsidRPr="00551C62">
      <w:rPr>
        <w:rFonts w:ascii="Arial" w:eastAsia="Times New Roman" w:hAnsi="Arial" w:cs="Arial"/>
        <w:bCs/>
        <w:sz w:val="16"/>
        <w:szCs w:val="16"/>
        <w:lang w:val="en-US"/>
      </w:rPr>
      <w:fldChar w:fldCharType="begin"/>
    </w:r>
    <w:r w:rsidRPr="00551C62">
      <w:rPr>
        <w:rFonts w:ascii="Arial" w:eastAsia="Times New Roman" w:hAnsi="Arial" w:cs="Arial"/>
        <w:bCs/>
        <w:sz w:val="16"/>
        <w:szCs w:val="16"/>
        <w:lang w:val="en-US"/>
      </w:rPr>
      <w:instrText xml:space="preserve"> PAGE  \* Arabic  \* MERGEFORMAT </w:instrText>
    </w:r>
    <w:r w:rsidRPr="00551C62">
      <w:rPr>
        <w:rFonts w:ascii="Arial" w:eastAsia="Times New Roman" w:hAnsi="Arial" w:cs="Arial"/>
        <w:bCs/>
        <w:sz w:val="16"/>
        <w:szCs w:val="16"/>
        <w:lang w:val="en-US"/>
      </w:rPr>
      <w:fldChar w:fldCharType="separate"/>
    </w:r>
    <w:r>
      <w:rPr>
        <w:rFonts w:ascii="Arial" w:eastAsia="Times New Roman" w:hAnsi="Arial" w:cs="Arial"/>
        <w:bCs/>
        <w:sz w:val="16"/>
        <w:szCs w:val="16"/>
        <w:lang w:val="en-US"/>
      </w:rPr>
      <w:t>1</w:t>
    </w:r>
    <w:r w:rsidRPr="00551C62">
      <w:rPr>
        <w:rFonts w:ascii="Arial" w:eastAsia="Times New Roman" w:hAnsi="Arial" w:cs="Arial"/>
        <w:bCs/>
        <w:sz w:val="16"/>
        <w:szCs w:val="16"/>
        <w:lang w:val="en-US"/>
      </w:rPr>
      <w:fldChar w:fldCharType="end"/>
    </w:r>
  </w:p>
  <w:p w14:paraId="49FD6BD7" w14:textId="77777777" w:rsidR="00110B98" w:rsidRPr="00042609" w:rsidRDefault="00110B98" w:rsidP="00AC0288">
    <w:pPr>
      <w:jc w:val="center"/>
      <w:rPr>
        <w:rFonts w:ascii="Arial" w:hAnsi="Arial" w:cs="Arial"/>
        <w:sz w:val="16"/>
        <w:szCs w:val="16"/>
        <w:lang w:val="en-US"/>
      </w:rPr>
    </w:pPr>
    <w:r>
      <w:rPr>
        <w:rFonts w:ascii="Arial" w:hAnsi="Arial" w:cs="Arial"/>
        <w:sz w:val="16"/>
        <w:szCs w:val="16"/>
        <w:lang w:val="en-US"/>
      </w:rPr>
      <w:t xml:space="preserve">2026 Project Full Application </w:t>
    </w:r>
    <w:r w:rsidRPr="00042609">
      <w:rPr>
        <w:rFonts w:ascii="Arial" w:hAnsi="Arial" w:cs="Arial"/>
        <w:sz w:val="16"/>
        <w:szCs w:val="16"/>
        <w:lang w:val="en-US"/>
      </w:rPr>
      <w:t>Form</w:t>
    </w:r>
  </w:p>
  <w:p w14:paraId="1A1EE748" w14:textId="77777777" w:rsidR="00110B98" w:rsidRPr="006C25B6" w:rsidRDefault="00110B9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5</w:t>
    </w:r>
    <w:r w:rsidRPr="006C25B6">
      <w:rPr>
        <w:rFonts w:ascii="Arial" w:hAnsi="Arial" w:cs="Arial"/>
        <w:sz w:val="16"/>
        <w:szCs w:val="16"/>
        <w:lang w:val="en-US"/>
      </w:rPr>
      <w:t xml:space="preserve"> Health Research Council of New Zealand. All rights reserved.</w:t>
    </w:r>
  </w:p>
  <w:p w14:paraId="2E9B7645" w14:textId="77777777" w:rsidR="00110B98" w:rsidRPr="00042609" w:rsidRDefault="00110B98" w:rsidP="00AC0288">
    <w:pPr>
      <w:jc w:val="center"/>
      <w:rPr>
        <w:rFonts w:ascii="Arial" w:hAnsi="Arial" w:cs="Arial"/>
        <w:sz w:val="16"/>
        <w:szCs w:val="16"/>
      </w:rPr>
    </w:pPr>
    <w:r w:rsidRPr="00042609">
      <w:rPr>
        <w:rFonts w:ascii="Arial" w:hAnsi="Arial" w:cs="Arial"/>
        <w:sz w:val="16"/>
        <w:szCs w:val="16"/>
      </w:rPr>
      <w:t>IN CONFID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55F44" w14:textId="77777777" w:rsidR="006A4AEC" w:rsidRDefault="006A4AEC" w:rsidP="00203877">
      <w:r>
        <w:separator/>
      </w:r>
    </w:p>
  </w:footnote>
  <w:footnote w:type="continuationSeparator" w:id="0">
    <w:p w14:paraId="24E1A1F5" w14:textId="77777777" w:rsidR="006A4AEC" w:rsidRDefault="006A4AEC" w:rsidP="00203877">
      <w:r>
        <w:continuationSeparator/>
      </w:r>
    </w:p>
  </w:footnote>
  <w:footnote w:type="continuationNotice" w:id="1">
    <w:p w14:paraId="7EE950C4" w14:textId="77777777" w:rsidR="006A4AEC" w:rsidRDefault="006A4A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76923" w14:textId="23411DE2" w:rsidR="001E57FE" w:rsidRDefault="00180CAE">
    <w:pPr>
      <w:pStyle w:val="Header"/>
    </w:pPr>
    <w:r>
      <w:rPr>
        <w:noProof/>
      </w:rPr>
      <w:drawing>
        <wp:anchor distT="0" distB="0" distL="114300" distR="114300" simplePos="0" relativeHeight="251659264" behindDoc="0" locked="0" layoutInCell="1" allowOverlap="1" wp14:anchorId="1424205A" wp14:editId="5B1A013B">
          <wp:simplePos x="0" y="0"/>
          <wp:positionH relativeFrom="margin">
            <wp:align>right</wp:align>
          </wp:positionH>
          <wp:positionV relativeFrom="paragraph">
            <wp:posOffset>-724320</wp:posOffset>
          </wp:positionV>
          <wp:extent cx="3038475" cy="894080"/>
          <wp:effectExtent l="0" t="0" r="9525" b="1270"/>
          <wp:wrapThrough wrapText="bothSides">
            <wp:wrapPolygon edited="0">
              <wp:start x="0" y="0"/>
              <wp:lineTo x="0" y="21170"/>
              <wp:lineTo x="21532" y="21170"/>
              <wp:lineTo x="21532" y="0"/>
              <wp:lineTo x="0" y="0"/>
            </wp:wrapPolygon>
          </wp:wrapThrough>
          <wp:docPr id="2143643878" name="Picture 2143643878" descr="A logo with blu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896125" name="Picture 817896125" descr="A logo with blue letters&#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38475" cy="89408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3D80B" w14:textId="2450A582" w:rsidR="00180CAE" w:rsidRDefault="00180C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C625F"/>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2F7980"/>
    <w:multiLevelType w:val="hybridMultilevel"/>
    <w:tmpl w:val="F8D6EB3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 w15:restartNumberingAfterBreak="0">
    <w:nsid w:val="4040073B"/>
    <w:multiLevelType w:val="hybridMultilevel"/>
    <w:tmpl w:val="C8D888F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4FDB3ED4"/>
    <w:multiLevelType w:val="hybridMultilevel"/>
    <w:tmpl w:val="120E04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CA61158"/>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625B1958"/>
    <w:multiLevelType w:val="hybridMultilevel"/>
    <w:tmpl w:val="BC44FF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9928FA"/>
    <w:multiLevelType w:val="hybridMultilevel"/>
    <w:tmpl w:val="79CACE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4570895"/>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7D73664B"/>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9812952">
    <w:abstractNumId w:val="3"/>
  </w:num>
  <w:num w:numId="2" w16cid:durableId="550699484">
    <w:abstractNumId w:val="5"/>
  </w:num>
  <w:num w:numId="3" w16cid:durableId="499929594">
    <w:abstractNumId w:val="0"/>
  </w:num>
  <w:num w:numId="4" w16cid:durableId="136846486">
    <w:abstractNumId w:val="4"/>
  </w:num>
  <w:num w:numId="5" w16cid:durableId="1648582016">
    <w:abstractNumId w:val="6"/>
  </w:num>
  <w:num w:numId="6" w16cid:durableId="434450186">
    <w:abstractNumId w:val="7"/>
  </w:num>
  <w:num w:numId="7" w16cid:durableId="5908214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21289865">
    <w:abstractNumId w:val="2"/>
  </w:num>
  <w:num w:numId="9" w16cid:durableId="1375883096">
    <w:abstractNumId w:val="8"/>
  </w:num>
  <w:num w:numId="10" w16cid:durableId="10836030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formsDesign/>
  <w:documentProtection w:edit="forms" w:enforcement="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NDU3NzA0NLE0sTBR0lEKTi0uzszPAykwrAUANls03SwAAAA="/>
  </w:docVars>
  <w:rsids>
    <w:rsidRoot w:val="0043139B"/>
    <w:rsid w:val="00002356"/>
    <w:rsid w:val="00002993"/>
    <w:rsid w:val="00003AE5"/>
    <w:rsid w:val="000052AF"/>
    <w:rsid w:val="000057D3"/>
    <w:rsid w:val="000060F0"/>
    <w:rsid w:val="00006519"/>
    <w:rsid w:val="00006E9B"/>
    <w:rsid w:val="000075EF"/>
    <w:rsid w:val="00007EBF"/>
    <w:rsid w:val="00010E11"/>
    <w:rsid w:val="00012450"/>
    <w:rsid w:val="000126C3"/>
    <w:rsid w:val="00012B8B"/>
    <w:rsid w:val="00014CCD"/>
    <w:rsid w:val="00015706"/>
    <w:rsid w:val="000159F5"/>
    <w:rsid w:val="00015AE8"/>
    <w:rsid w:val="00016597"/>
    <w:rsid w:val="000237E9"/>
    <w:rsid w:val="00023C0A"/>
    <w:rsid w:val="00024537"/>
    <w:rsid w:val="0002454F"/>
    <w:rsid w:val="0002526E"/>
    <w:rsid w:val="00026055"/>
    <w:rsid w:val="0003504D"/>
    <w:rsid w:val="00037E5A"/>
    <w:rsid w:val="00042EF9"/>
    <w:rsid w:val="00044C0C"/>
    <w:rsid w:val="000453B3"/>
    <w:rsid w:val="00045CD4"/>
    <w:rsid w:val="00050544"/>
    <w:rsid w:val="000512DA"/>
    <w:rsid w:val="000519FD"/>
    <w:rsid w:val="00054D8D"/>
    <w:rsid w:val="000557C8"/>
    <w:rsid w:val="000568B8"/>
    <w:rsid w:val="00057BA7"/>
    <w:rsid w:val="00062CAE"/>
    <w:rsid w:val="000632AC"/>
    <w:rsid w:val="00064B4C"/>
    <w:rsid w:val="00066071"/>
    <w:rsid w:val="000707EA"/>
    <w:rsid w:val="00070995"/>
    <w:rsid w:val="00072B15"/>
    <w:rsid w:val="00073B37"/>
    <w:rsid w:val="00073CEF"/>
    <w:rsid w:val="00074D25"/>
    <w:rsid w:val="00082C69"/>
    <w:rsid w:val="00084A5E"/>
    <w:rsid w:val="00085123"/>
    <w:rsid w:val="00092CA4"/>
    <w:rsid w:val="000943E1"/>
    <w:rsid w:val="000950ED"/>
    <w:rsid w:val="00095C6C"/>
    <w:rsid w:val="000A2876"/>
    <w:rsid w:val="000A3BB7"/>
    <w:rsid w:val="000A422B"/>
    <w:rsid w:val="000A4AF8"/>
    <w:rsid w:val="000A4B4F"/>
    <w:rsid w:val="000A60E7"/>
    <w:rsid w:val="000B1189"/>
    <w:rsid w:val="000B3060"/>
    <w:rsid w:val="000B3755"/>
    <w:rsid w:val="000B614E"/>
    <w:rsid w:val="000C4BEF"/>
    <w:rsid w:val="000C519E"/>
    <w:rsid w:val="000C5EE2"/>
    <w:rsid w:val="000D0199"/>
    <w:rsid w:val="000D3066"/>
    <w:rsid w:val="000D3324"/>
    <w:rsid w:val="000D524C"/>
    <w:rsid w:val="000D5941"/>
    <w:rsid w:val="000D6083"/>
    <w:rsid w:val="000D702C"/>
    <w:rsid w:val="000D743D"/>
    <w:rsid w:val="000E00AC"/>
    <w:rsid w:val="000E03FD"/>
    <w:rsid w:val="000E3D83"/>
    <w:rsid w:val="000E444B"/>
    <w:rsid w:val="000E6ACA"/>
    <w:rsid w:val="000F3B15"/>
    <w:rsid w:val="000F438A"/>
    <w:rsid w:val="000F452B"/>
    <w:rsid w:val="000F4877"/>
    <w:rsid w:val="000F4D17"/>
    <w:rsid w:val="000F7481"/>
    <w:rsid w:val="000F7B88"/>
    <w:rsid w:val="001019FD"/>
    <w:rsid w:val="00110B98"/>
    <w:rsid w:val="00111881"/>
    <w:rsid w:val="001146B3"/>
    <w:rsid w:val="001147BD"/>
    <w:rsid w:val="0011491A"/>
    <w:rsid w:val="00114D5C"/>
    <w:rsid w:val="00115CC7"/>
    <w:rsid w:val="001201A0"/>
    <w:rsid w:val="00120871"/>
    <w:rsid w:val="00120EAF"/>
    <w:rsid w:val="001218DB"/>
    <w:rsid w:val="001218DF"/>
    <w:rsid w:val="001263FD"/>
    <w:rsid w:val="00126728"/>
    <w:rsid w:val="0013038D"/>
    <w:rsid w:val="00133A20"/>
    <w:rsid w:val="00135AF2"/>
    <w:rsid w:val="00136B20"/>
    <w:rsid w:val="00136EFE"/>
    <w:rsid w:val="0014054A"/>
    <w:rsid w:val="00141A22"/>
    <w:rsid w:val="00141B55"/>
    <w:rsid w:val="00142C28"/>
    <w:rsid w:val="00147EF1"/>
    <w:rsid w:val="00151027"/>
    <w:rsid w:val="001544FB"/>
    <w:rsid w:val="0015563F"/>
    <w:rsid w:val="00156EC4"/>
    <w:rsid w:val="001615F5"/>
    <w:rsid w:val="001625B4"/>
    <w:rsid w:val="0016546E"/>
    <w:rsid w:val="00165554"/>
    <w:rsid w:val="0016642E"/>
    <w:rsid w:val="001668C2"/>
    <w:rsid w:val="00166C47"/>
    <w:rsid w:val="0017044F"/>
    <w:rsid w:val="00170B73"/>
    <w:rsid w:val="0017163E"/>
    <w:rsid w:val="00171857"/>
    <w:rsid w:val="001727A1"/>
    <w:rsid w:val="00173AC6"/>
    <w:rsid w:val="00174A5E"/>
    <w:rsid w:val="00180CAE"/>
    <w:rsid w:val="00180F11"/>
    <w:rsid w:val="00187387"/>
    <w:rsid w:val="00191E03"/>
    <w:rsid w:val="00192C3B"/>
    <w:rsid w:val="0019535F"/>
    <w:rsid w:val="001976FB"/>
    <w:rsid w:val="001A120D"/>
    <w:rsid w:val="001A1598"/>
    <w:rsid w:val="001A2DC0"/>
    <w:rsid w:val="001A42DB"/>
    <w:rsid w:val="001A67E3"/>
    <w:rsid w:val="001B260B"/>
    <w:rsid w:val="001B2FE5"/>
    <w:rsid w:val="001B44FE"/>
    <w:rsid w:val="001B48F1"/>
    <w:rsid w:val="001B4FA6"/>
    <w:rsid w:val="001B700D"/>
    <w:rsid w:val="001C041C"/>
    <w:rsid w:val="001C1981"/>
    <w:rsid w:val="001C3641"/>
    <w:rsid w:val="001C378C"/>
    <w:rsid w:val="001C6A69"/>
    <w:rsid w:val="001D069C"/>
    <w:rsid w:val="001D18D9"/>
    <w:rsid w:val="001D22CC"/>
    <w:rsid w:val="001D4C3F"/>
    <w:rsid w:val="001D5151"/>
    <w:rsid w:val="001D57C0"/>
    <w:rsid w:val="001E0DA3"/>
    <w:rsid w:val="001E3AB4"/>
    <w:rsid w:val="001E57FE"/>
    <w:rsid w:val="001F006B"/>
    <w:rsid w:val="001F0DCC"/>
    <w:rsid w:val="001F1D23"/>
    <w:rsid w:val="001F2177"/>
    <w:rsid w:val="001F5A8D"/>
    <w:rsid w:val="001F6218"/>
    <w:rsid w:val="001F6611"/>
    <w:rsid w:val="001F6F9A"/>
    <w:rsid w:val="001F7608"/>
    <w:rsid w:val="0020235B"/>
    <w:rsid w:val="00203877"/>
    <w:rsid w:val="0020445D"/>
    <w:rsid w:val="0020450C"/>
    <w:rsid w:val="00212FD2"/>
    <w:rsid w:val="002136B2"/>
    <w:rsid w:val="00214310"/>
    <w:rsid w:val="00216845"/>
    <w:rsid w:val="002169A6"/>
    <w:rsid w:val="00221805"/>
    <w:rsid w:val="00224320"/>
    <w:rsid w:val="00224CD6"/>
    <w:rsid w:val="00225639"/>
    <w:rsid w:val="00227F76"/>
    <w:rsid w:val="00230FA3"/>
    <w:rsid w:val="0023373C"/>
    <w:rsid w:val="00235F0D"/>
    <w:rsid w:val="0023727E"/>
    <w:rsid w:val="00242C6D"/>
    <w:rsid w:val="00245C8B"/>
    <w:rsid w:val="00250C19"/>
    <w:rsid w:val="00252539"/>
    <w:rsid w:val="00255293"/>
    <w:rsid w:val="002565DE"/>
    <w:rsid w:val="0025694B"/>
    <w:rsid w:val="00256B25"/>
    <w:rsid w:val="0025715C"/>
    <w:rsid w:val="00257F29"/>
    <w:rsid w:val="0026302A"/>
    <w:rsid w:val="0026588B"/>
    <w:rsid w:val="0026604F"/>
    <w:rsid w:val="00266AC2"/>
    <w:rsid w:val="002712AB"/>
    <w:rsid w:val="00276802"/>
    <w:rsid w:val="00280236"/>
    <w:rsid w:val="002804C8"/>
    <w:rsid w:val="002804EA"/>
    <w:rsid w:val="00287B3C"/>
    <w:rsid w:val="00287FE4"/>
    <w:rsid w:val="00293651"/>
    <w:rsid w:val="00295268"/>
    <w:rsid w:val="00296F35"/>
    <w:rsid w:val="0029731B"/>
    <w:rsid w:val="002A28DD"/>
    <w:rsid w:val="002A3F18"/>
    <w:rsid w:val="002A3F8F"/>
    <w:rsid w:val="002A57CD"/>
    <w:rsid w:val="002A7892"/>
    <w:rsid w:val="002B1F06"/>
    <w:rsid w:val="002B233F"/>
    <w:rsid w:val="002B23B4"/>
    <w:rsid w:val="002B36D9"/>
    <w:rsid w:val="002B47CC"/>
    <w:rsid w:val="002B48AA"/>
    <w:rsid w:val="002B4B2B"/>
    <w:rsid w:val="002B5771"/>
    <w:rsid w:val="002C0002"/>
    <w:rsid w:val="002C0181"/>
    <w:rsid w:val="002C184F"/>
    <w:rsid w:val="002C2025"/>
    <w:rsid w:val="002C4152"/>
    <w:rsid w:val="002C42A7"/>
    <w:rsid w:val="002C4D2E"/>
    <w:rsid w:val="002D0CFE"/>
    <w:rsid w:val="002D157F"/>
    <w:rsid w:val="002D1819"/>
    <w:rsid w:val="002D1DF4"/>
    <w:rsid w:val="002D34B6"/>
    <w:rsid w:val="002D42BA"/>
    <w:rsid w:val="002D4BB1"/>
    <w:rsid w:val="002D5E7C"/>
    <w:rsid w:val="002E0A48"/>
    <w:rsid w:val="002E0EFE"/>
    <w:rsid w:val="002E172D"/>
    <w:rsid w:val="002E5562"/>
    <w:rsid w:val="002E5756"/>
    <w:rsid w:val="002E5E3A"/>
    <w:rsid w:val="002F00D4"/>
    <w:rsid w:val="002F1568"/>
    <w:rsid w:val="002F16B8"/>
    <w:rsid w:val="002F288A"/>
    <w:rsid w:val="002F692C"/>
    <w:rsid w:val="002F7B2B"/>
    <w:rsid w:val="00300744"/>
    <w:rsid w:val="00301712"/>
    <w:rsid w:val="00301842"/>
    <w:rsid w:val="003023F6"/>
    <w:rsid w:val="00303BC4"/>
    <w:rsid w:val="00306452"/>
    <w:rsid w:val="00307EF7"/>
    <w:rsid w:val="00310801"/>
    <w:rsid w:val="00312A2A"/>
    <w:rsid w:val="0031367E"/>
    <w:rsid w:val="00314402"/>
    <w:rsid w:val="00320739"/>
    <w:rsid w:val="0032108D"/>
    <w:rsid w:val="00321AB4"/>
    <w:rsid w:val="00322EE0"/>
    <w:rsid w:val="00324A9C"/>
    <w:rsid w:val="0033030E"/>
    <w:rsid w:val="00342B11"/>
    <w:rsid w:val="00343E42"/>
    <w:rsid w:val="003442A6"/>
    <w:rsid w:val="0034641C"/>
    <w:rsid w:val="003472C1"/>
    <w:rsid w:val="003501E1"/>
    <w:rsid w:val="00351E7C"/>
    <w:rsid w:val="0035317A"/>
    <w:rsid w:val="0035398B"/>
    <w:rsid w:val="0035648F"/>
    <w:rsid w:val="00361B23"/>
    <w:rsid w:val="00363392"/>
    <w:rsid w:val="00363962"/>
    <w:rsid w:val="00370729"/>
    <w:rsid w:val="003709C7"/>
    <w:rsid w:val="00370D15"/>
    <w:rsid w:val="0037189C"/>
    <w:rsid w:val="00373027"/>
    <w:rsid w:val="00374522"/>
    <w:rsid w:val="00374D45"/>
    <w:rsid w:val="00375BF1"/>
    <w:rsid w:val="00376056"/>
    <w:rsid w:val="003808F9"/>
    <w:rsid w:val="003819CD"/>
    <w:rsid w:val="003853F9"/>
    <w:rsid w:val="003914D4"/>
    <w:rsid w:val="00392B74"/>
    <w:rsid w:val="00392E29"/>
    <w:rsid w:val="003949DF"/>
    <w:rsid w:val="0039605B"/>
    <w:rsid w:val="00396E81"/>
    <w:rsid w:val="003973F5"/>
    <w:rsid w:val="003A07DF"/>
    <w:rsid w:val="003A3994"/>
    <w:rsid w:val="003B09A0"/>
    <w:rsid w:val="003B1864"/>
    <w:rsid w:val="003B2562"/>
    <w:rsid w:val="003B2E1E"/>
    <w:rsid w:val="003B3518"/>
    <w:rsid w:val="003B41F5"/>
    <w:rsid w:val="003B471A"/>
    <w:rsid w:val="003B6126"/>
    <w:rsid w:val="003C0044"/>
    <w:rsid w:val="003C09F2"/>
    <w:rsid w:val="003C1503"/>
    <w:rsid w:val="003C171B"/>
    <w:rsid w:val="003C1975"/>
    <w:rsid w:val="003C6CE0"/>
    <w:rsid w:val="003D09F6"/>
    <w:rsid w:val="003D204A"/>
    <w:rsid w:val="003D278C"/>
    <w:rsid w:val="003D2E31"/>
    <w:rsid w:val="003D438D"/>
    <w:rsid w:val="003D514F"/>
    <w:rsid w:val="003D54C5"/>
    <w:rsid w:val="003D6355"/>
    <w:rsid w:val="003E0CFE"/>
    <w:rsid w:val="003E1C34"/>
    <w:rsid w:val="003E352B"/>
    <w:rsid w:val="003E633A"/>
    <w:rsid w:val="003E684E"/>
    <w:rsid w:val="003E6C19"/>
    <w:rsid w:val="003E7BD4"/>
    <w:rsid w:val="003F0350"/>
    <w:rsid w:val="003F075A"/>
    <w:rsid w:val="003F1B46"/>
    <w:rsid w:val="003F1D90"/>
    <w:rsid w:val="003F3D47"/>
    <w:rsid w:val="003F4478"/>
    <w:rsid w:val="003F502F"/>
    <w:rsid w:val="003F5953"/>
    <w:rsid w:val="003F59CB"/>
    <w:rsid w:val="003F5F44"/>
    <w:rsid w:val="003F6717"/>
    <w:rsid w:val="003F698A"/>
    <w:rsid w:val="003F72ED"/>
    <w:rsid w:val="004006B2"/>
    <w:rsid w:val="00400CC3"/>
    <w:rsid w:val="00401E76"/>
    <w:rsid w:val="00402E76"/>
    <w:rsid w:val="00403F57"/>
    <w:rsid w:val="004048B6"/>
    <w:rsid w:val="00405842"/>
    <w:rsid w:val="004069DA"/>
    <w:rsid w:val="00407080"/>
    <w:rsid w:val="00407460"/>
    <w:rsid w:val="00410217"/>
    <w:rsid w:val="00410520"/>
    <w:rsid w:val="004106B4"/>
    <w:rsid w:val="00413856"/>
    <w:rsid w:val="00413FDC"/>
    <w:rsid w:val="004148A8"/>
    <w:rsid w:val="00414E1C"/>
    <w:rsid w:val="00417BE4"/>
    <w:rsid w:val="00420CD4"/>
    <w:rsid w:val="00422D67"/>
    <w:rsid w:val="00423809"/>
    <w:rsid w:val="00424178"/>
    <w:rsid w:val="00424B60"/>
    <w:rsid w:val="00430811"/>
    <w:rsid w:val="0043139B"/>
    <w:rsid w:val="00434048"/>
    <w:rsid w:val="00434DA6"/>
    <w:rsid w:val="00437D54"/>
    <w:rsid w:val="00441774"/>
    <w:rsid w:val="00442404"/>
    <w:rsid w:val="0044466A"/>
    <w:rsid w:val="00445B5B"/>
    <w:rsid w:val="00450327"/>
    <w:rsid w:val="00451E7A"/>
    <w:rsid w:val="00452364"/>
    <w:rsid w:val="00455151"/>
    <w:rsid w:val="004729C4"/>
    <w:rsid w:val="00473624"/>
    <w:rsid w:val="004800FC"/>
    <w:rsid w:val="0048179B"/>
    <w:rsid w:val="00483056"/>
    <w:rsid w:val="00483793"/>
    <w:rsid w:val="00484357"/>
    <w:rsid w:val="00484BD5"/>
    <w:rsid w:val="00484FA0"/>
    <w:rsid w:val="00485BED"/>
    <w:rsid w:val="00487E3F"/>
    <w:rsid w:val="00492381"/>
    <w:rsid w:val="004946AD"/>
    <w:rsid w:val="00495372"/>
    <w:rsid w:val="00495982"/>
    <w:rsid w:val="004959E7"/>
    <w:rsid w:val="00496021"/>
    <w:rsid w:val="00497357"/>
    <w:rsid w:val="004A1D02"/>
    <w:rsid w:val="004A248F"/>
    <w:rsid w:val="004A2490"/>
    <w:rsid w:val="004A2F42"/>
    <w:rsid w:val="004A50C0"/>
    <w:rsid w:val="004A6013"/>
    <w:rsid w:val="004A7269"/>
    <w:rsid w:val="004B4402"/>
    <w:rsid w:val="004B6CF3"/>
    <w:rsid w:val="004B7B07"/>
    <w:rsid w:val="004B7CD3"/>
    <w:rsid w:val="004C0D69"/>
    <w:rsid w:val="004C3E7E"/>
    <w:rsid w:val="004D232E"/>
    <w:rsid w:val="004D3BE1"/>
    <w:rsid w:val="004D5533"/>
    <w:rsid w:val="004E0998"/>
    <w:rsid w:val="004E1FDA"/>
    <w:rsid w:val="004E2DAA"/>
    <w:rsid w:val="004E2ED1"/>
    <w:rsid w:val="004E483D"/>
    <w:rsid w:val="004E586B"/>
    <w:rsid w:val="004E707B"/>
    <w:rsid w:val="004E7264"/>
    <w:rsid w:val="004E790B"/>
    <w:rsid w:val="004F001C"/>
    <w:rsid w:val="004F0B43"/>
    <w:rsid w:val="004F1BFA"/>
    <w:rsid w:val="004F4071"/>
    <w:rsid w:val="004F4751"/>
    <w:rsid w:val="00501830"/>
    <w:rsid w:val="0050255E"/>
    <w:rsid w:val="005061D3"/>
    <w:rsid w:val="00506574"/>
    <w:rsid w:val="00507528"/>
    <w:rsid w:val="005151EE"/>
    <w:rsid w:val="00515706"/>
    <w:rsid w:val="00515C36"/>
    <w:rsid w:val="00520CDC"/>
    <w:rsid w:val="00521CAE"/>
    <w:rsid w:val="00521FB1"/>
    <w:rsid w:val="0052403A"/>
    <w:rsid w:val="00524F50"/>
    <w:rsid w:val="00525400"/>
    <w:rsid w:val="00526AA6"/>
    <w:rsid w:val="00531C52"/>
    <w:rsid w:val="00534019"/>
    <w:rsid w:val="00535237"/>
    <w:rsid w:val="005374B4"/>
    <w:rsid w:val="00537BB8"/>
    <w:rsid w:val="005406B7"/>
    <w:rsid w:val="00541744"/>
    <w:rsid w:val="00542483"/>
    <w:rsid w:val="00543D22"/>
    <w:rsid w:val="0054436C"/>
    <w:rsid w:val="00544735"/>
    <w:rsid w:val="00544F7F"/>
    <w:rsid w:val="00551C62"/>
    <w:rsid w:val="00554254"/>
    <w:rsid w:val="00561994"/>
    <w:rsid w:val="00562073"/>
    <w:rsid w:val="00562924"/>
    <w:rsid w:val="00563AB9"/>
    <w:rsid w:val="00563F2D"/>
    <w:rsid w:val="00565DCE"/>
    <w:rsid w:val="00565F82"/>
    <w:rsid w:val="005661BD"/>
    <w:rsid w:val="00566626"/>
    <w:rsid w:val="005709DD"/>
    <w:rsid w:val="00570D9E"/>
    <w:rsid w:val="00573B2B"/>
    <w:rsid w:val="00573CF6"/>
    <w:rsid w:val="00573FF3"/>
    <w:rsid w:val="00575B93"/>
    <w:rsid w:val="00576291"/>
    <w:rsid w:val="005762F6"/>
    <w:rsid w:val="00577E86"/>
    <w:rsid w:val="00582A99"/>
    <w:rsid w:val="0058350A"/>
    <w:rsid w:val="00585E10"/>
    <w:rsid w:val="005860A1"/>
    <w:rsid w:val="00593F16"/>
    <w:rsid w:val="005A3E7A"/>
    <w:rsid w:val="005A4E9E"/>
    <w:rsid w:val="005A6A91"/>
    <w:rsid w:val="005B0409"/>
    <w:rsid w:val="005B0BE7"/>
    <w:rsid w:val="005B15A1"/>
    <w:rsid w:val="005B2285"/>
    <w:rsid w:val="005B474E"/>
    <w:rsid w:val="005B4B5F"/>
    <w:rsid w:val="005C046B"/>
    <w:rsid w:val="005C413E"/>
    <w:rsid w:val="005D11A4"/>
    <w:rsid w:val="005D12C2"/>
    <w:rsid w:val="005D1B12"/>
    <w:rsid w:val="005D21DF"/>
    <w:rsid w:val="005D6318"/>
    <w:rsid w:val="005D7456"/>
    <w:rsid w:val="005E0B23"/>
    <w:rsid w:val="005E15E5"/>
    <w:rsid w:val="005E23F9"/>
    <w:rsid w:val="005E6190"/>
    <w:rsid w:val="005E64FD"/>
    <w:rsid w:val="00600AA8"/>
    <w:rsid w:val="00600D7E"/>
    <w:rsid w:val="006018FA"/>
    <w:rsid w:val="00610DB6"/>
    <w:rsid w:val="006114CA"/>
    <w:rsid w:val="00614CA8"/>
    <w:rsid w:val="006151A5"/>
    <w:rsid w:val="00615442"/>
    <w:rsid w:val="00616BFF"/>
    <w:rsid w:val="0061720E"/>
    <w:rsid w:val="006201EF"/>
    <w:rsid w:val="006214FA"/>
    <w:rsid w:val="00622956"/>
    <w:rsid w:val="006235DF"/>
    <w:rsid w:val="00624867"/>
    <w:rsid w:val="0062656F"/>
    <w:rsid w:val="0063227A"/>
    <w:rsid w:val="00632C3B"/>
    <w:rsid w:val="00632EC6"/>
    <w:rsid w:val="00632EFB"/>
    <w:rsid w:val="00637E33"/>
    <w:rsid w:val="00640371"/>
    <w:rsid w:val="006404EE"/>
    <w:rsid w:val="0064080A"/>
    <w:rsid w:val="006423DD"/>
    <w:rsid w:val="00642649"/>
    <w:rsid w:val="00642D32"/>
    <w:rsid w:val="00644D26"/>
    <w:rsid w:val="00645662"/>
    <w:rsid w:val="0065098F"/>
    <w:rsid w:val="0065378D"/>
    <w:rsid w:val="00653EC2"/>
    <w:rsid w:val="006567B0"/>
    <w:rsid w:val="006603B1"/>
    <w:rsid w:val="006619A3"/>
    <w:rsid w:val="006619F2"/>
    <w:rsid w:val="00663C3E"/>
    <w:rsid w:val="00663CDC"/>
    <w:rsid w:val="00665012"/>
    <w:rsid w:val="00666C33"/>
    <w:rsid w:val="00667B3C"/>
    <w:rsid w:val="006774FB"/>
    <w:rsid w:val="006809E5"/>
    <w:rsid w:val="006848AC"/>
    <w:rsid w:val="006861BD"/>
    <w:rsid w:val="006872B4"/>
    <w:rsid w:val="00687BFA"/>
    <w:rsid w:val="00687F7A"/>
    <w:rsid w:val="006909FD"/>
    <w:rsid w:val="00691E21"/>
    <w:rsid w:val="00691F63"/>
    <w:rsid w:val="00694BBC"/>
    <w:rsid w:val="006A06D7"/>
    <w:rsid w:val="006A0914"/>
    <w:rsid w:val="006A11A0"/>
    <w:rsid w:val="006A1AB3"/>
    <w:rsid w:val="006A1FE6"/>
    <w:rsid w:val="006A32F4"/>
    <w:rsid w:val="006A4AEC"/>
    <w:rsid w:val="006A7B8C"/>
    <w:rsid w:val="006A7C81"/>
    <w:rsid w:val="006B03BB"/>
    <w:rsid w:val="006B0457"/>
    <w:rsid w:val="006B1D94"/>
    <w:rsid w:val="006B45BC"/>
    <w:rsid w:val="006B57CC"/>
    <w:rsid w:val="006B67EB"/>
    <w:rsid w:val="006B6BB3"/>
    <w:rsid w:val="006C1F75"/>
    <w:rsid w:val="006C28AE"/>
    <w:rsid w:val="006C3602"/>
    <w:rsid w:val="006C406E"/>
    <w:rsid w:val="006C499C"/>
    <w:rsid w:val="006C5864"/>
    <w:rsid w:val="006C6503"/>
    <w:rsid w:val="006C6EDD"/>
    <w:rsid w:val="006C71D0"/>
    <w:rsid w:val="006C7EB8"/>
    <w:rsid w:val="006D3536"/>
    <w:rsid w:val="006D5E95"/>
    <w:rsid w:val="006D77C0"/>
    <w:rsid w:val="006D7996"/>
    <w:rsid w:val="006E0B51"/>
    <w:rsid w:val="006E2A52"/>
    <w:rsid w:val="006E499F"/>
    <w:rsid w:val="006E5694"/>
    <w:rsid w:val="006E5813"/>
    <w:rsid w:val="006E7F76"/>
    <w:rsid w:val="006F405F"/>
    <w:rsid w:val="006F5369"/>
    <w:rsid w:val="006F6BF1"/>
    <w:rsid w:val="006F741E"/>
    <w:rsid w:val="007015AF"/>
    <w:rsid w:val="00702E9B"/>
    <w:rsid w:val="00703E5A"/>
    <w:rsid w:val="00704714"/>
    <w:rsid w:val="00707F43"/>
    <w:rsid w:val="00707FEE"/>
    <w:rsid w:val="00712C4B"/>
    <w:rsid w:val="00714876"/>
    <w:rsid w:val="00715A3F"/>
    <w:rsid w:val="00716853"/>
    <w:rsid w:val="00716990"/>
    <w:rsid w:val="00717814"/>
    <w:rsid w:val="00717E13"/>
    <w:rsid w:val="007201C4"/>
    <w:rsid w:val="00723AC0"/>
    <w:rsid w:val="00730112"/>
    <w:rsid w:val="00730B76"/>
    <w:rsid w:val="00732369"/>
    <w:rsid w:val="00743250"/>
    <w:rsid w:val="00746065"/>
    <w:rsid w:val="0074714D"/>
    <w:rsid w:val="0074749A"/>
    <w:rsid w:val="007476B0"/>
    <w:rsid w:val="00751B2B"/>
    <w:rsid w:val="0075226B"/>
    <w:rsid w:val="007523D8"/>
    <w:rsid w:val="00753C65"/>
    <w:rsid w:val="00756158"/>
    <w:rsid w:val="007564E1"/>
    <w:rsid w:val="007603DB"/>
    <w:rsid w:val="0076081F"/>
    <w:rsid w:val="00761C2D"/>
    <w:rsid w:val="007625D5"/>
    <w:rsid w:val="00762D27"/>
    <w:rsid w:val="00763160"/>
    <w:rsid w:val="00766BD8"/>
    <w:rsid w:val="00766CD2"/>
    <w:rsid w:val="007674B2"/>
    <w:rsid w:val="00771D6B"/>
    <w:rsid w:val="00772417"/>
    <w:rsid w:val="00772529"/>
    <w:rsid w:val="00775138"/>
    <w:rsid w:val="00775DEA"/>
    <w:rsid w:val="00776F27"/>
    <w:rsid w:val="00777440"/>
    <w:rsid w:val="007800BC"/>
    <w:rsid w:val="007834FA"/>
    <w:rsid w:val="0078785A"/>
    <w:rsid w:val="00787EA4"/>
    <w:rsid w:val="00792DF0"/>
    <w:rsid w:val="0079481F"/>
    <w:rsid w:val="007A10EC"/>
    <w:rsid w:val="007A2090"/>
    <w:rsid w:val="007A22CA"/>
    <w:rsid w:val="007A2EA6"/>
    <w:rsid w:val="007A3945"/>
    <w:rsid w:val="007A4298"/>
    <w:rsid w:val="007A49E3"/>
    <w:rsid w:val="007A5267"/>
    <w:rsid w:val="007A552A"/>
    <w:rsid w:val="007B09BC"/>
    <w:rsid w:val="007B4650"/>
    <w:rsid w:val="007B557E"/>
    <w:rsid w:val="007B59A7"/>
    <w:rsid w:val="007B6C70"/>
    <w:rsid w:val="007C0999"/>
    <w:rsid w:val="007C273F"/>
    <w:rsid w:val="007C3665"/>
    <w:rsid w:val="007C625D"/>
    <w:rsid w:val="007C6BF9"/>
    <w:rsid w:val="007D0BBD"/>
    <w:rsid w:val="007D2987"/>
    <w:rsid w:val="007D53CF"/>
    <w:rsid w:val="007D546E"/>
    <w:rsid w:val="007D7352"/>
    <w:rsid w:val="007E1C29"/>
    <w:rsid w:val="007E3268"/>
    <w:rsid w:val="007F02ED"/>
    <w:rsid w:val="007F2AB8"/>
    <w:rsid w:val="007F3C45"/>
    <w:rsid w:val="007F4A12"/>
    <w:rsid w:val="007F5018"/>
    <w:rsid w:val="007F7B8E"/>
    <w:rsid w:val="00802776"/>
    <w:rsid w:val="00803A86"/>
    <w:rsid w:val="00803FDB"/>
    <w:rsid w:val="0080471D"/>
    <w:rsid w:val="00804FA8"/>
    <w:rsid w:val="00807B19"/>
    <w:rsid w:val="00811FCB"/>
    <w:rsid w:val="008168C0"/>
    <w:rsid w:val="00820D97"/>
    <w:rsid w:val="0082389C"/>
    <w:rsid w:val="00824E54"/>
    <w:rsid w:val="00827BAF"/>
    <w:rsid w:val="008302F2"/>
    <w:rsid w:val="00830919"/>
    <w:rsid w:val="00832135"/>
    <w:rsid w:val="00833DCE"/>
    <w:rsid w:val="00834086"/>
    <w:rsid w:val="00834F9E"/>
    <w:rsid w:val="008365C9"/>
    <w:rsid w:val="00840402"/>
    <w:rsid w:val="00840E3B"/>
    <w:rsid w:val="008410A2"/>
    <w:rsid w:val="00843A4D"/>
    <w:rsid w:val="008454F4"/>
    <w:rsid w:val="00850114"/>
    <w:rsid w:val="008506ED"/>
    <w:rsid w:val="008515FF"/>
    <w:rsid w:val="00852443"/>
    <w:rsid w:val="00855130"/>
    <w:rsid w:val="0085551B"/>
    <w:rsid w:val="0085573E"/>
    <w:rsid w:val="00855ED7"/>
    <w:rsid w:val="008619F5"/>
    <w:rsid w:val="00861CC3"/>
    <w:rsid w:val="00867B4D"/>
    <w:rsid w:val="00871DA8"/>
    <w:rsid w:val="0087229C"/>
    <w:rsid w:val="00873673"/>
    <w:rsid w:val="008738F8"/>
    <w:rsid w:val="00873C66"/>
    <w:rsid w:val="00873C6C"/>
    <w:rsid w:val="00874992"/>
    <w:rsid w:val="008757F8"/>
    <w:rsid w:val="008808C9"/>
    <w:rsid w:val="00881D1D"/>
    <w:rsid w:val="0088442C"/>
    <w:rsid w:val="008874A9"/>
    <w:rsid w:val="008903E3"/>
    <w:rsid w:val="0089167C"/>
    <w:rsid w:val="00894E99"/>
    <w:rsid w:val="008A1BB7"/>
    <w:rsid w:val="008A3AFA"/>
    <w:rsid w:val="008A3EED"/>
    <w:rsid w:val="008A54F8"/>
    <w:rsid w:val="008A5E0F"/>
    <w:rsid w:val="008A61CB"/>
    <w:rsid w:val="008B072C"/>
    <w:rsid w:val="008B3FAB"/>
    <w:rsid w:val="008B46AA"/>
    <w:rsid w:val="008B4C5C"/>
    <w:rsid w:val="008B59D5"/>
    <w:rsid w:val="008B6A1C"/>
    <w:rsid w:val="008C0D34"/>
    <w:rsid w:val="008C25F7"/>
    <w:rsid w:val="008C5F25"/>
    <w:rsid w:val="008C6EF1"/>
    <w:rsid w:val="008C7368"/>
    <w:rsid w:val="008C7495"/>
    <w:rsid w:val="008C7E63"/>
    <w:rsid w:val="008D03DF"/>
    <w:rsid w:val="008D44AC"/>
    <w:rsid w:val="008D6DDE"/>
    <w:rsid w:val="008E1745"/>
    <w:rsid w:val="008E1A9C"/>
    <w:rsid w:val="008E6533"/>
    <w:rsid w:val="008E75CB"/>
    <w:rsid w:val="008F0AF8"/>
    <w:rsid w:val="008F0B9E"/>
    <w:rsid w:val="008F1FB7"/>
    <w:rsid w:val="008F4225"/>
    <w:rsid w:val="008F6965"/>
    <w:rsid w:val="008F72EF"/>
    <w:rsid w:val="00900E65"/>
    <w:rsid w:val="00900F5E"/>
    <w:rsid w:val="0090157A"/>
    <w:rsid w:val="00902B4C"/>
    <w:rsid w:val="00903534"/>
    <w:rsid w:val="00910684"/>
    <w:rsid w:val="00910AE8"/>
    <w:rsid w:val="009123C8"/>
    <w:rsid w:val="009175CA"/>
    <w:rsid w:val="00924632"/>
    <w:rsid w:val="00925CB9"/>
    <w:rsid w:val="00930FBA"/>
    <w:rsid w:val="00931CD1"/>
    <w:rsid w:val="00931D73"/>
    <w:rsid w:val="00934F9F"/>
    <w:rsid w:val="00940073"/>
    <w:rsid w:val="00942E7B"/>
    <w:rsid w:val="0094442F"/>
    <w:rsid w:val="00945AE6"/>
    <w:rsid w:val="009506A3"/>
    <w:rsid w:val="009515A0"/>
    <w:rsid w:val="00951F3A"/>
    <w:rsid w:val="00953229"/>
    <w:rsid w:val="00956574"/>
    <w:rsid w:val="00956632"/>
    <w:rsid w:val="00956951"/>
    <w:rsid w:val="00957722"/>
    <w:rsid w:val="009619F8"/>
    <w:rsid w:val="009620B0"/>
    <w:rsid w:val="009621F8"/>
    <w:rsid w:val="00964310"/>
    <w:rsid w:val="0096760C"/>
    <w:rsid w:val="00967BAF"/>
    <w:rsid w:val="00970014"/>
    <w:rsid w:val="009705DF"/>
    <w:rsid w:val="00970C05"/>
    <w:rsid w:val="00972052"/>
    <w:rsid w:val="0097280A"/>
    <w:rsid w:val="00974049"/>
    <w:rsid w:val="00975DE8"/>
    <w:rsid w:val="009760FA"/>
    <w:rsid w:val="00982903"/>
    <w:rsid w:val="009829B7"/>
    <w:rsid w:val="009830BE"/>
    <w:rsid w:val="00983C20"/>
    <w:rsid w:val="00983D7A"/>
    <w:rsid w:val="00984A15"/>
    <w:rsid w:val="009864EB"/>
    <w:rsid w:val="009877BC"/>
    <w:rsid w:val="00990135"/>
    <w:rsid w:val="00990B52"/>
    <w:rsid w:val="00995DFB"/>
    <w:rsid w:val="009967F3"/>
    <w:rsid w:val="009A0B89"/>
    <w:rsid w:val="009A0CAA"/>
    <w:rsid w:val="009A0D74"/>
    <w:rsid w:val="009A3CBA"/>
    <w:rsid w:val="009A5526"/>
    <w:rsid w:val="009A6C00"/>
    <w:rsid w:val="009B4F07"/>
    <w:rsid w:val="009B5360"/>
    <w:rsid w:val="009B6CC3"/>
    <w:rsid w:val="009C1120"/>
    <w:rsid w:val="009C4211"/>
    <w:rsid w:val="009C6418"/>
    <w:rsid w:val="009C7B4F"/>
    <w:rsid w:val="009D1450"/>
    <w:rsid w:val="009D2370"/>
    <w:rsid w:val="009D2D2A"/>
    <w:rsid w:val="009D48A7"/>
    <w:rsid w:val="009D7B44"/>
    <w:rsid w:val="009E047E"/>
    <w:rsid w:val="009E1310"/>
    <w:rsid w:val="009E25D2"/>
    <w:rsid w:val="009E2A36"/>
    <w:rsid w:val="009E3087"/>
    <w:rsid w:val="009E5965"/>
    <w:rsid w:val="009E5A0F"/>
    <w:rsid w:val="009E641A"/>
    <w:rsid w:val="009E688E"/>
    <w:rsid w:val="009E72E0"/>
    <w:rsid w:val="009F07CB"/>
    <w:rsid w:val="009F1169"/>
    <w:rsid w:val="009F3B5D"/>
    <w:rsid w:val="009F5A7C"/>
    <w:rsid w:val="00A01028"/>
    <w:rsid w:val="00A0699E"/>
    <w:rsid w:val="00A06E4B"/>
    <w:rsid w:val="00A11032"/>
    <w:rsid w:val="00A11B1A"/>
    <w:rsid w:val="00A15FB1"/>
    <w:rsid w:val="00A21624"/>
    <w:rsid w:val="00A21F36"/>
    <w:rsid w:val="00A23005"/>
    <w:rsid w:val="00A24C1D"/>
    <w:rsid w:val="00A24E79"/>
    <w:rsid w:val="00A27EE5"/>
    <w:rsid w:val="00A34107"/>
    <w:rsid w:val="00A3509D"/>
    <w:rsid w:val="00A353A1"/>
    <w:rsid w:val="00A35A9F"/>
    <w:rsid w:val="00A40F59"/>
    <w:rsid w:val="00A41609"/>
    <w:rsid w:val="00A41FF8"/>
    <w:rsid w:val="00A438DA"/>
    <w:rsid w:val="00A45506"/>
    <w:rsid w:val="00A553B8"/>
    <w:rsid w:val="00A554AE"/>
    <w:rsid w:val="00A566A1"/>
    <w:rsid w:val="00A56C2F"/>
    <w:rsid w:val="00A575E5"/>
    <w:rsid w:val="00A6051D"/>
    <w:rsid w:val="00A609AD"/>
    <w:rsid w:val="00A61D79"/>
    <w:rsid w:val="00A61F94"/>
    <w:rsid w:val="00A635A1"/>
    <w:rsid w:val="00A64151"/>
    <w:rsid w:val="00A642A6"/>
    <w:rsid w:val="00A64362"/>
    <w:rsid w:val="00A653F2"/>
    <w:rsid w:val="00A66A18"/>
    <w:rsid w:val="00A679C9"/>
    <w:rsid w:val="00A715F9"/>
    <w:rsid w:val="00A71D61"/>
    <w:rsid w:val="00A75278"/>
    <w:rsid w:val="00A80D22"/>
    <w:rsid w:val="00A811FF"/>
    <w:rsid w:val="00A81EBA"/>
    <w:rsid w:val="00A83D91"/>
    <w:rsid w:val="00A8402B"/>
    <w:rsid w:val="00A85296"/>
    <w:rsid w:val="00A877CE"/>
    <w:rsid w:val="00A9084B"/>
    <w:rsid w:val="00A92BC8"/>
    <w:rsid w:val="00A93F9B"/>
    <w:rsid w:val="00A948E5"/>
    <w:rsid w:val="00A94967"/>
    <w:rsid w:val="00A94A3C"/>
    <w:rsid w:val="00A94E2E"/>
    <w:rsid w:val="00A97AAE"/>
    <w:rsid w:val="00AA0B07"/>
    <w:rsid w:val="00AA1F38"/>
    <w:rsid w:val="00AA20B5"/>
    <w:rsid w:val="00AA2AA6"/>
    <w:rsid w:val="00AA4006"/>
    <w:rsid w:val="00AA6CB0"/>
    <w:rsid w:val="00AA7002"/>
    <w:rsid w:val="00AA730A"/>
    <w:rsid w:val="00AB22CB"/>
    <w:rsid w:val="00AB5E2E"/>
    <w:rsid w:val="00AB7166"/>
    <w:rsid w:val="00AB76FA"/>
    <w:rsid w:val="00AB7AA9"/>
    <w:rsid w:val="00AC0288"/>
    <w:rsid w:val="00AC2E84"/>
    <w:rsid w:val="00AC6301"/>
    <w:rsid w:val="00AC6DFC"/>
    <w:rsid w:val="00AD1713"/>
    <w:rsid w:val="00AD1CBB"/>
    <w:rsid w:val="00AD2815"/>
    <w:rsid w:val="00AD5F4A"/>
    <w:rsid w:val="00AD620F"/>
    <w:rsid w:val="00AD716A"/>
    <w:rsid w:val="00AD7578"/>
    <w:rsid w:val="00AD7BF4"/>
    <w:rsid w:val="00AE0682"/>
    <w:rsid w:val="00AE18EC"/>
    <w:rsid w:val="00AE3F56"/>
    <w:rsid w:val="00AE4FE0"/>
    <w:rsid w:val="00AF433E"/>
    <w:rsid w:val="00AF4ED8"/>
    <w:rsid w:val="00B010E4"/>
    <w:rsid w:val="00B04DC8"/>
    <w:rsid w:val="00B0609A"/>
    <w:rsid w:val="00B10321"/>
    <w:rsid w:val="00B10A0D"/>
    <w:rsid w:val="00B12904"/>
    <w:rsid w:val="00B17F72"/>
    <w:rsid w:val="00B2459F"/>
    <w:rsid w:val="00B249E6"/>
    <w:rsid w:val="00B25204"/>
    <w:rsid w:val="00B3032F"/>
    <w:rsid w:val="00B312BA"/>
    <w:rsid w:val="00B34AEF"/>
    <w:rsid w:val="00B41265"/>
    <w:rsid w:val="00B454F4"/>
    <w:rsid w:val="00B45A44"/>
    <w:rsid w:val="00B463B6"/>
    <w:rsid w:val="00B47F16"/>
    <w:rsid w:val="00B50557"/>
    <w:rsid w:val="00B516E5"/>
    <w:rsid w:val="00B51B8C"/>
    <w:rsid w:val="00B57808"/>
    <w:rsid w:val="00B57D2C"/>
    <w:rsid w:val="00B60B3F"/>
    <w:rsid w:val="00B60DB0"/>
    <w:rsid w:val="00B629F4"/>
    <w:rsid w:val="00B63075"/>
    <w:rsid w:val="00B636B8"/>
    <w:rsid w:val="00B64723"/>
    <w:rsid w:val="00B75861"/>
    <w:rsid w:val="00B76828"/>
    <w:rsid w:val="00B776E1"/>
    <w:rsid w:val="00B81A6E"/>
    <w:rsid w:val="00B82519"/>
    <w:rsid w:val="00B875C9"/>
    <w:rsid w:val="00B87EA6"/>
    <w:rsid w:val="00B926A1"/>
    <w:rsid w:val="00BA0159"/>
    <w:rsid w:val="00BA161B"/>
    <w:rsid w:val="00BA1C6A"/>
    <w:rsid w:val="00BA3ECB"/>
    <w:rsid w:val="00BA556D"/>
    <w:rsid w:val="00BA6D58"/>
    <w:rsid w:val="00BA72FB"/>
    <w:rsid w:val="00BA7FB8"/>
    <w:rsid w:val="00BC1F7E"/>
    <w:rsid w:val="00BC4D23"/>
    <w:rsid w:val="00BC5154"/>
    <w:rsid w:val="00BC5841"/>
    <w:rsid w:val="00BC6E3F"/>
    <w:rsid w:val="00BC7BB6"/>
    <w:rsid w:val="00BD0864"/>
    <w:rsid w:val="00BD2DCF"/>
    <w:rsid w:val="00BD3B43"/>
    <w:rsid w:val="00BD5DDC"/>
    <w:rsid w:val="00BD6980"/>
    <w:rsid w:val="00BD6C84"/>
    <w:rsid w:val="00BD7862"/>
    <w:rsid w:val="00BD7BE6"/>
    <w:rsid w:val="00BE22D0"/>
    <w:rsid w:val="00BE65C0"/>
    <w:rsid w:val="00BE660E"/>
    <w:rsid w:val="00BE7514"/>
    <w:rsid w:val="00BF27E3"/>
    <w:rsid w:val="00BF35DC"/>
    <w:rsid w:val="00BF423D"/>
    <w:rsid w:val="00BF5D78"/>
    <w:rsid w:val="00BF6967"/>
    <w:rsid w:val="00BF6F25"/>
    <w:rsid w:val="00C01362"/>
    <w:rsid w:val="00C02357"/>
    <w:rsid w:val="00C0254A"/>
    <w:rsid w:val="00C02AA5"/>
    <w:rsid w:val="00C0479E"/>
    <w:rsid w:val="00C051A9"/>
    <w:rsid w:val="00C13F36"/>
    <w:rsid w:val="00C15D22"/>
    <w:rsid w:val="00C15E0D"/>
    <w:rsid w:val="00C16498"/>
    <w:rsid w:val="00C171E7"/>
    <w:rsid w:val="00C172DD"/>
    <w:rsid w:val="00C2125E"/>
    <w:rsid w:val="00C21C33"/>
    <w:rsid w:val="00C22FC0"/>
    <w:rsid w:val="00C23D6A"/>
    <w:rsid w:val="00C240EE"/>
    <w:rsid w:val="00C253D4"/>
    <w:rsid w:val="00C25630"/>
    <w:rsid w:val="00C318BF"/>
    <w:rsid w:val="00C31BE6"/>
    <w:rsid w:val="00C35DC5"/>
    <w:rsid w:val="00C37428"/>
    <w:rsid w:val="00C403B2"/>
    <w:rsid w:val="00C43E67"/>
    <w:rsid w:val="00C51669"/>
    <w:rsid w:val="00C51B4C"/>
    <w:rsid w:val="00C536A1"/>
    <w:rsid w:val="00C547C8"/>
    <w:rsid w:val="00C54A3F"/>
    <w:rsid w:val="00C56A3B"/>
    <w:rsid w:val="00C61BBA"/>
    <w:rsid w:val="00C62880"/>
    <w:rsid w:val="00C62E9B"/>
    <w:rsid w:val="00C64A7F"/>
    <w:rsid w:val="00C654BE"/>
    <w:rsid w:val="00C66B7F"/>
    <w:rsid w:val="00C66FA8"/>
    <w:rsid w:val="00C67D2A"/>
    <w:rsid w:val="00C70223"/>
    <w:rsid w:val="00C715C3"/>
    <w:rsid w:val="00C715CC"/>
    <w:rsid w:val="00C72339"/>
    <w:rsid w:val="00C72617"/>
    <w:rsid w:val="00C727FA"/>
    <w:rsid w:val="00C73E02"/>
    <w:rsid w:val="00C747B1"/>
    <w:rsid w:val="00C74EC2"/>
    <w:rsid w:val="00C75E7B"/>
    <w:rsid w:val="00C763CF"/>
    <w:rsid w:val="00C83C0E"/>
    <w:rsid w:val="00C87013"/>
    <w:rsid w:val="00CA0AE2"/>
    <w:rsid w:val="00CA2843"/>
    <w:rsid w:val="00CA49A6"/>
    <w:rsid w:val="00CB05E5"/>
    <w:rsid w:val="00CB2B57"/>
    <w:rsid w:val="00CB48F2"/>
    <w:rsid w:val="00CB4A05"/>
    <w:rsid w:val="00CB5B3C"/>
    <w:rsid w:val="00CB6ECC"/>
    <w:rsid w:val="00CC1063"/>
    <w:rsid w:val="00CC530E"/>
    <w:rsid w:val="00CD185D"/>
    <w:rsid w:val="00CD1FA3"/>
    <w:rsid w:val="00CD20D4"/>
    <w:rsid w:val="00CD2478"/>
    <w:rsid w:val="00CD40F9"/>
    <w:rsid w:val="00CD5445"/>
    <w:rsid w:val="00CD70CE"/>
    <w:rsid w:val="00CE176E"/>
    <w:rsid w:val="00CE19B0"/>
    <w:rsid w:val="00CE7FD6"/>
    <w:rsid w:val="00CF1596"/>
    <w:rsid w:val="00CF3E13"/>
    <w:rsid w:val="00CF4D3B"/>
    <w:rsid w:val="00CF506C"/>
    <w:rsid w:val="00CF6BCF"/>
    <w:rsid w:val="00D05C6F"/>
    <w:rsid w:val="00D060FC"/>
    <w:rsid w:val="00D10967"/>
    <w:rsid w:val="00D13208"/>
    <w:rsid w:val="00D150AD"/>
    <w:rsid w:val="00D15607"/>
    <w:rsid w:val="00D15AA7"/>
    <w:rsid w:val="00D16BF0"/>
    <w:rsid w:val="00D229F1"/>
    <w:rsid w:val="00D22DCD"/>
    <w:rsid w:val="00D24A19"/>
    <w:rsid w:val="00D250E9"/>
    <w:rsid w:val="00D251FA"/>
    <w:rsid w:val="00D262C9"/>
    <w:rsid w:val="00D26469"/>
    <w:rsid w:val="00D3112B"/>
    <w:rsid w:val="00D32A4F"/>
    <w:rsid w:val="00D33176"/>
    <w:rsid w:val="00D33A81"/>
    <w:rsid w:val="00D355CB"/>
    <w:rsid w:val="00D400CA"/>
    <w:rsid w:val="00D40441"/>
    <w:rsid w:val="00D40D3B"/>
    <w:rsid w:val="00D4116E"/>
    <w:rsid w:val="00D4309B"/>
    <w:rsid w:val="00D432E3"/>
    <w:rsid w:val="00D45EB3"/>
    <w:rsid w:val="00D47D1D"/>
    <w:rsid w:val="00D53D9C"/>
    <w:rsid w:val="00D566EC"/>
    <w:rsid w:val="00D5718C"/>
    <w:rsid w:val="00D57DB3"/>
    <w:rsid w:val="00D6059B"/>
    <w:rsid w:val="00D60CAB"/>
    <w:rsid w:val="00D630DC"/>
    <w:rsid w:val="00D65220"/>
    <w:rsid w:val="00D666DF"/>
    <w:rsid w:val="00D66B5C"/>
    <w:rsid w:val="00D73057"/>
    <w:rsid w:val="00D74673"/>
    <w:rsid w:val="00D75DAD"/>
    <w:rsid w:val="00D76EF7"/>
    <w:rsid w:val="00D812CE"/>
    <w:rsid w:val="00D85BF3"/>
    <w:rsid w:val="00D866D9"/>
    <w:rsid w:val="00D9010A"/>
    <w:rsid w:val="00D9039C"/>
    <w:rsid w:val="00D9080C"/>
    <w:rsid w:val="00D90C60"/>
    <w:rsid w:val="00D92A50"/>
    <w:rsid w:val="00D97721"/>
    <w:rsid w:val="00DA1804"/>
    <w:rsid w:val="00DA3C98"/>
    <w:rsid w:val="00DA4E7A"/>
    <w:rsid w:val="00DA5FCD"/>
    <w:rsid w:val="00DA6FC3"/>
    <w:rsid w:val="00DB034A"/>
    <w:rsid w:val="00DB3CCC"/>
    <w:rsid w:val="00DB4541"/>
    <w:rsid w:val="00DB4FD8"/>
    <w:rsid w:val="00DB52BF"/>
    <w:rsid w:val="00DB779A"/>
    <w:rsid w:val="00DC1123"/>
    <w:rsid w:val="00DC1162"/>
    <w:rsid w:val="00DC4CD0"/>
    <w:rsid w:val="00DC7FBA"/>
    <w:rsid w:val="00DD00A7"/>
    <w:rsid w:val="00DD072D"/>
    <w:rsid w:val="00DD184A"/>
    <w:rsid w:val="00DD63AD"/>
    <w:rsid w:val="00DD7F96"/>
    <w:rsid w:val="00DE048D"/>
    <w:rsid w:val="00DE10B4"/>
    <w:rsid w:val="00DE4C56"/>
    <w:rsid w:val="00DE70C6"/>
    <w:rsid w:val="00DE7C68"/>
    <w:rsid w:val="00DF1972"/>
    <w:rsid w:val="00DF2466"/>
    <w:rsid w:val="00DF3122"/>
    <w:rsid w:val="00DF7B7D"/>
    <w:rsid w:val="00E01832"/>
    <w:rsid w:val="00E04B50"/>
    <w:rsid w:val="00E067A8"/>
    <w:rsid w:val="00E07D05"/>
    <w:rsid w:val="00E13C12"/>
    <w:rsid w:val="00E16972"/>
    <w:rsid w:val="00E1739A"/>
    <w:rsid w:val="00E2085B"/>
    <w:rsid w:val="00E25A25"/>
    <w:rsid w:val="00E25A83"/>
    <w:rsid w:val="00E26947"/>
    <w:rsid w:val="00E26DD0"/>
    <w:rsid w:val="00E34095"/>
    <w:rsid w:val="00E34D6B"/>
    <w:rsid w:val="00E359BB"/>
    <w:rsid w:val="00E36E93"/>
    <w:rsid w:val="00E41594"/>
    <w:rsid w:val="00E441FD"/>
    <w:rsid w:val="00E4588C"/>
    <w:rsid w:val="00E45B90"/>
    <w:rsid w:val="00E45E58"/>
    <w:rsid w:val="00E503B3"/>
    <w:rsid w:val="00E51844"/>
    <w:rsid w:val="00E51F0E"/>
    <w:rsid w:val="00E53328"/>
    <w:rsid w:val="00E5489F"/>
    <w:rsid w:val="00E563A4"/>
    <w:rsid w:val="00E60E7B"/>
    <w:rsid w:val="00E61A55"/>
    <w:rsid w:val="00E622A8"/>
    <w:rsid w:val="00E63067"/>
    <w:rsid w:val="00E637DE"/>
    <w:rsid w:val="00E63E22"/>
    <w:rsid w:val="00E65E7E"/>
    <w:rsid w:val="00E66136"/>
    <w:rsid w:val="00E673BA"/>
    <w:rsid w:val="00E67708"/>
    <w:rsid w:val="00E73693"/>
    <w:rsid w:val="00E758DF"/>
    <w:rsid w:val="00E75E88"/>
    <w:rsid w:val="00E76829"/>
    <w:rsid w:val="00E7726A"/>
    <w:rsid w:val="00E778D7"/>
    <w:rsid w:val="00E84F0F"/>
    <w:rsid w:val="00E86282"/>
    <w:rsid w:val="00E910BC"/>
    <w:rsid w:val="00E91D19"/>
    <w:rsid w:val="00E92EC1"/>
    <w:rsid w:val="00E93C95"/>
    <w:rsid w:val="00E9507E"/>
    <w:rsid w:val="00E951DA"/>
    <w:rsid w:val="00E96656"/>
    <w:rsid w:val="00EA140E"/>
    <w:rsid w:val="00EA2C40"/>
    <w:rsid w:val="00EA49E8"/>
    <w:rsid w:val="00EB1051"/>
    <w:rsid w:val="00EB1594"/>
    <w:rsid w:val="00EB1999"/>
    <w:rsid w:val="00EB376F"/>
    <w:rsid w:val="00EB390C"/>
    <w:rsid w:val="00EB5367"/>
    <w:rsid w:val="00EB58D4"/>
    <w:rsid w:val="00EC097B"/>
    <w:rsid w:val="00EC0F62"/>
    <w:rsid w:val="00EC27C6"/>
    <w:rsid w:val="00EC4CEE"/>
    <w:rsid w:val="00EC61B6"/>
    <w:rsid w:val="00EC6A66"/>
    <w:rsid w:val="00EC7081"/>
    <w:rsid w:val="00EC7F0D"/>
    <w:rsid w:val="00ED50ED"/>
    <w:rsid w:val="00ED6302"/>
    <w:rsid w:val="00ED6B40"/>
    <w:rsid w:val="00EE0324"/>
    <w:rsid w:val="00EF01D3"/>
    <w:rsid w:val="00EF0798"/>
    <w:rsid w:val="00EF0DF9"/>
    <w:rsid w:val="00EF21B2"/>
    <w:rsid w:val="00EF3D10"/>
    <w:rsid w:val="00EF518E"/>
    <w:rsid w:val="00EF6C0B"/>
    <w:rsid w:val="00EF71B6"/>
    <w:rsid w:val="00EF7E6B"/>
    <w:rsid w:val="00F109D4"/>
    <w:rsid w:val="00F1452E"/>
    <w:rsid w:val="00F16B07"/>
    <w:rsid w:val="00F170DD"/>
    <w:rsid w:val="00F17455"/>
    <w:rsid w:val="00F179A7"/>
    <w:rsid w:val="00F20048"/>
    <w:rsid w:val="00F20D60"/>
    <w:rsid w:val="00F2164D"/>
    <w:rsid w:val="00F2333E"/>
    <w:rsid w:val="00F3112E"/>
    <w:rsid w:val="00F40EB8"/>
    <w:rsid w:val="00F41A1F"/>
    <w:rsid w:val="00F426B6"/>
    <w:rsid w:val="00F42AE0"/>
    <w:rsid w:val="00F44ED9"/>
    <w:rsid w:val="00F47862"/>
    <w:rsid w:val="00F47D85"/>
    <w:rsid w:val="00F47E1F"/>
    <w:rsid w:val="00F54FEB"/>
    <w:rsid w:val="00F5500E"/>
    <w:rsid w:val="00F554DF"/>
    <w:rsid w:val="00F62DF2"/>
    <w:rsid w:val="00F66B0D"/>
    <w:rsid w:val="00F66F0C"/>
    <w:rsid w:val="00F7322F"/>
    <w:rsid w:val="00F74DD9"/>
    <w:rsid w:val="00F7748B"/>
    <w:rsid w:val="00F77D0E"/>
    <w:rsid w:val="00F80A16"/>
    <w:rsid w:val="00F81F6A"/>
    <w:rsid w:val="00F82718"/>
    <w:rsid w:val="00F83E39"/>
    <w:rsid w:val="00F84C5C"/>
    <w:rsid w:val="00F84D43"/>
    <w:rsid w:val="00F850E1"/>
    <w:rsid w:val="00F909B5"/>
    <w:rsid w:val="00F9462A"/>
    <w:rsid w:val="00F97AC9"/>
    <w:rsid w:val="00FA1758"/>
    <w:rsid w:val="00FA2C5B"/>
    <w:rsid w:val="00FA3B92"/>
    <w:rsid w:val="00FA7DE1"/>
    <w:rsid w:val="00FB0A70"/>
    <w:rsid w:val="00FC0979"/>
    <w:rsid w:val="00FC2F2F"/>
    <w:rsid w:val="00FC3229"/>
    <w:rsid w:val="00FC4BC4"/>
    <w:rsid w:val="00FD1E2C"/>
    <w:rsid w:val="00FD6190"/>
    <w:rsid w:val="00FD6565"/>
    <w:rsid w:val="00FD721D"/>
    <w:rsid w:val="00FE278C"/>
    <w:rsid w:val="00FE2F86"/>
    <w:rsid w:val="00FE31B8"/>
    <w:rsid w:val="00FE3B7B"/>
    <w:rsid w:val="00FE3D7C"/>
    <w:rsid w:val="00FE4CE4"/>
    <w:rsid w:val="00FE6D30"/>
    <w:rsid w:val="00FE71CB"/>
    <w:rsid w:val="00FE7F6F"/>
    <w:rsid w:val="00FF102E"/>
    <w:rsid w:val="00FF2CBA"/>
    <w:rsid w:val="00FF3AA2"/>
    <w:rsid w:val="00FF43E3"/>
    <w:rsid w:val="00FF564B"/>
    <w:rsid w:val="00FF5D83"/>
    <w:rsid w:val="00FF5D8B"/>
    <w:rsid w:val="02E89384"/>
    <w:rsid w:val="088E0CA9"/>
    <w:rsid w:val="0AE300CB"/>
    <w:rsid w:val="13E3E225"/>
    <w:rsid w:val="14014066"/>
    <w:rsid w:val="1A9D2C88"/>
    <w:rsid w:val="20441491"/>
    <w:rsid w:val="231552EA"/>
    <w:rsid w:val="262F016C"/>
    <w:rsid w:val="291C0122"/>
    <w:rsid w:val="319BF663"/>
    <w:rsid w:val="37DEE882"/>
    <w:rsid w:val="380694F1"/>
    <w:rsid w:val="4168986C"/>
    <w:rsid w:val="42E6AC49"/>
    <w:rsid w:val="4B3C68D2"/>
    <w:rsid w:val="4B7AE756"/>
    <w:rsid w:val="50A53DCC"/>
    <w:rsid w:val="51E76B5B"/>
    <w:rsid w:val="52135574"/>
    <w:rsid w:val="52C7B33B"/>
    <w:rsid w:val="53764377"/>
    <w:rsid w:val="574BE129"/>
    <w:rsid w:val="5ED39D3A"/>
    <w:rsid w:val="60B20F72"/>
    <w:rsid w:val="6588BA8F"/>
    <w:rsid w:val="6E76889F"/>
    <w:rsid w:val="78D9FB6B"/>
  </w:rsids>
  <m:mathPr>
    <m:mathFont m:val="Cambria Math"/>
    <m:brkBin m:val="before"/>
    <m:brkBinSub m:val="--"/>
    <m:smallFrac/>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52DE4A"/>
  <w15:docId w15:val="{25F64B6C-0043-4940-9D4F-98F959539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imes New Roman"/>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B4C"/>
  </w:style>
  <w:style w:type="paragraph" w:styleId="Heading1">
    <w:name w:val="heading 1"/>
    <w:basedOn w:val="Normal"/>
    <w:next w:val="Normal"/>
    <w:link w:val="Heading1Char"/>
    <w:uiPriority w:val="9"/>
    <w:qFormat/>
    <w:rsid w:val="00413856"/>
    <w:pPr>
      <w:keepNext/>
      <w:keepLines/>
      <w:spacing w:before="120"/>
      <w:outlineLvl w:val="0"/>
    </w:pPr>
    <w:rPr>
      <w:rFonts w:ascii="Arial Black" w:eastAsiaTheme="majorEastAsia" w:hAnsi="Arial Black" w:cstheme="majorBidi"/>
      <w:b/>
      <w:bCs/>
      <w:sz w:val="24"/>
      <w:szCs w:val="28"/>
    </w:rPr>
  </w:style>
  <w:style w:type="paragraph" w:styleId="Heading2">
    <w:name w:val="heading 2"/>
    <w:basedOn w:val="Normal"/>
    <w:next w:val="Normal"/>
    <w:link w:val="Heading2Char"/>
    <w:uiPriority w:val="9"/>
    <w:unhideWhenUsed/>
    <w:qFormat/>
    <w:rsid w:val="00413856"/>
    <w:pPr>
      <w:keepNext/>
      <w:keepLines/>
      <w:spacing w:before="120"/>
      <w:outlineLvl w:val="1"/>
    </w:pPr>
    <w:rPr>
      <w:rFonts w:ascii="Arial" w:hAnsi="Arial" w:cstheme="majorBidi"/>
      <w:b/>
      <w:bCs/>
      <w:sz w:val="24"/>
      <w:szCs w:val="26"/>
      <w:u w:val="single"/>
    </w:rPr>
  </w:style>
  <w:style w:type="paragraph" w:styleId="Heading3">
    <w:name w:val="heading 3"/>
    <w:basedOn w:val="Normal"/>
    <w:next w:val="Normal"/>
    <w:link w:val="Heading3Char"/>
    <w:uiPriority w:val="9"/>
    <w:unhideWhenUsed/>
    <w:qFormat/>
    <w:rsid w:val="00064B4C"/>
    <w:pPr>
      <w:keepNext/>
      <w:keepLines/>
      <w:spacing w:after="120"/>
      <w:outlineLvl w:val="2"/>
    </w:pPr>
    <w:rPr>
      <w:rFonts w:ascii="Franklin Gothic Book" w:hAnsi="Franklin Gothic Book" w:cstheme="majorBidi"/>
      <w:b/>
      <w:bCs/>
      <w:sz w:val="24"/>
    </w:rPr>
  </w:style>
  <w:style w:type="paragraph" w:styleId="Heading4">
    <w:name w:val="heading 4"/>
    <w:basedOn w:val="Normal"/>
    <w:next w:val="Normal"/>
    <w:link w:val="Heading4Char"/>
    <w:uiPriority w:val="9"/>
    <w:unhideWhenUsed/>
    <w:qFormat/>
    <w:rsid w:val="00064B4C"/>
    <w:pPr>
      <w:keepNext/>
      <w:keepLines/>
      <w:spacing w:before="200"/>
      <w:outlineLvl w:val="3"/>
    </w:pPr>
    <w:rPr>
      <w:rFonts w:ascii="Franklin Gothic Book" w:hAnsi="Franklin Gothic Book"/>
      <w:b/>
      <w:bCs/>
      <w:iCs/>
    </w:rPr>
  </w:style>
  <w:style w:type="paragraph" w:styleId="Heading5">
    <w:name w:val="heading 5"/>
    <w:basedOn w:val="Normal"/>
    <w:next w:val="Normal"/>
    <w:link w:val="Heading5Char"/>
    <w:uiPriority w:val="9"/>
    <w:unhideWhenUsed/>
    <w:qFormat/>
    <w:rsid w:val="00064B4C"/>
    <w:pPr>
      <w:keepNext/>
      <w:keepLines/>
      <w:spacing w:before="200"/>
      <w:outlineLvl w:val="4"/>
    </w:pPr>
    <w:rPr>
      <w:rFonts w:eastAsiaTheme="majorEastAsia" w:cstheme="majorBidi"/>
      <w:color w:val="243F60"/>
      <w:lang w:eastAsia="en-NZ"/>
    </w:rPr>
  </w:style>
  <w:style w:type="paragraph" w:styleId="Heading6">
    <w:name w:val="heading 6"/>
    <w:basedOn w:val="Normal"/>
    <w:next w:val="Normal"/>
    <w:link w:val="Heading6Char"/>
    <w:uiPriority w:val="9"/>
    <w:unhideWhenUsed/>
    <w:qFormat/>
    <w:rsid w:val="00064B4C"/>
    <w:pPr>
      <w:keepNext/>
      <w:keepLines/>
      <w:spacing w:before="200"/>
      <w:outlineLvl w:val="5"/>
    </w:pPr>
    <w:rPr>
      <w:rFonts w:eastAsiaTheme="majorEastAsia" w:cstheme="majorBidi"/>
      <w:i/>
      <w:iCs/>
      <w:color w:val="243F60"/>
      <w:lang w:eastAsia="en-NZ"/>
    </w:rPr>
  </w:style>
  <w:style w:type="paragraph" w:styleId="Heading7">
    <w:name w:val="heading 7"/>
    <w:basedOn w:val="Normal"/>
    <w:next w:val="Normal"/>
    <w:link w:val="Heading7Char"/>
    <w:uiPriority w:val="9"/>
    <w:unhideWhenUsed/>
    <w:qFormat/>
    <w:rsid w:val="00064B4C"/>
    <w:pPr>
      <w:keepNext/>
      <w:keepLines/>
      <w:spacing w:before="200"/>
      <w:outlineLvl w:val="6"/>
    </w:pPr>
    <w:rPr>
      <w:rFonts w:eastAsiaTheme="majorEastAsia" w:cstheme="majorBidi"/>
      <w:i/>
      <w:iCs/>
      <w:color w:val="404040"/>
      <w:lang w:eastAsia="en-NZ"/>
    </w:rPr>
  </w:style>
  <w:style w:type="paragraph" w:styleId="Heading8">
    <w:name w:val="heading 8"/>
    <w:basedOn w:val="Normal"/>
    <w:next w:val="Normal"/>
    <w:link w:val="Heading8Char"/>
    <w:uiPriority w:val="9"/>
    <w:unhideWhenUsed/>
    <w:qFormat/>
    <w:rsid w:val="00064B4C"/>
    <w:pPr>
      <w:keepNext/>
      <w:keepLines/>
      <w:spacing w:before="200"/>
      <w:outlineLvl w:val="7"/>
    </w:pPr>
    <w:rPr>
      <w:rFonts w:eastAsiaTheme="majorEastAsia" w:cstheme="majorBidi"/>
      <w:color w:val="404040"/>
      <w:lang w:eastAsia="en-NZ"/>
    </w:rPr>
  </w:style>
  <w:style w:type="paragraph" w:styleId="Heading9">
    <w:name w:val="heading 9"/>
    <w:basedOn w:val="Normal"/>
    <w:next w:val="Normal"/>
    <w:link w:val="Heading9Char"/>
    <w:uiPriority w:val="9"/>
    <w:unhideWhenUsed/>
    <w:qFormat/>
    <w:rsid w:val="00064B4C"/>
    <w:pPr>
      <w:keepNext/>
      <w:keepLines/>
      <w:spacing w:before="200"/>
      <w:outlineLvl w:val="8"/>
    </w:pPr>
    <w:rPr>
      <w:rFonts w:eastAsiaTheme="majorEastAsia" w:cstheme="majorBidi"/>
      <w:i/>
      <w:iCs/>
      <w:color w:val="40404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064B4C"/>
    <w:rPr>
      <w:rFonts w:ascii="Franklin Gothic Book" w:hAnsi="Franklin Gothic Book" w:cstheme="majorBidi"/>
      <w:b/>
      <w:bCs/>
      <w:sz w:val="24"/>
    </w:rPr>
  </w:style>
  <w:style w:type="character" w:customStyle="1" w:styleId="Heading2Char">
    <w:name w:val="Heading 2 Char"/>
    <w:link w:val="Heading2"/>
    <w:uiPriority w:val="9"/>
    <w:rsid w:val="00413856"/>
    <w:rPr>
      <w:rFonts w:ascii="Arial" w:hAnsi="Arial" w:cstheme="majorBidi"/>
      <w:b/>
      <w:bCs/>
      <w:sz w:val="24"/>
      <w:szCs w:val="26"/>
      <w:u w:val="single"/>
    </w:rPr>
  </w:style>
  <w:style w:type="paragraph" w:customStyle="1" w:styleId="Instructions">
    <w:name w:val="Instructions"/>
    <w:basedOn w:val="Normal"/>
    <w:next w:val="Text"/>
    <w:qFormat/>
    <w:rsid w:val="00D15607"/>
    <w:rPr>
      <w:rFonts w:ascii="Cambria" w:eastAsiaTheme="minorEastAsia" w:hAnsi="Cambria" w:cstheme="minorBidi"/>
      <w:sz w:val="22"/>
    </w:rPr>
  </w:style>
  <w:style w:type="paragraph" w:customStyle="1" w:styleId="Text">
    <w:name w:val="Text"/>
    <w:basedOn w:val="Normal"/>
    <w:qFormat/>
    <w:rsid w:val="009A6C00"/>
    <w:rPr>
      <w:rFonts w:ascii="Arial" w:eastAsiaTheme="minorEastAsia" w:hAnsi="Arial" w:cstheme="minorBidi"/>
      <w:szCs w:val="16"/>
    </w:rPr>
  </w:style>
  <w:style w:type="character" w:customStyle="1" w:styleId="Heading1Char">
    <w:name w:val="Heading 1 Char"/>
    <w:link w:val="Heading1"/>
    <w:uiPriority w:val="9"/>
    <w:rsid w:val="00413856"/>
    <w:rPr>
      <w:rFonts w:ascii="Arial Black" w:eastAsiaTheme="majorEastAsia" w:hAnsi="Arial Black" w:cstheme="majorBidi"/>
      <w:b/>
      <w:bCs/>
      <w:sz w:val="24"/>
      <w:szCs w:val="28"/>
    </w:rPr>
  </w:style>
  <w:style w:type="character" w:customStyle="1" w:styleId="Heading4Char">
    <w:name w:val="Heading 4 Char"/>
    <w:link w:val="Heading4"/>
    <w:uiPriority w:val="9"/>
    <w:rsid w:val="00064B4C"/>
    <w:rPr>
      <w:rFonts w:ascii="Franklin Gothic Book" w:hAnsi="Franklin Gothic Book" w:cs="Arial"/>
      <w:b/>
      <w:bCs/>
      <w:iCs/>
    </w:rPr>
  </w:style>
  <w:style w:type="character" w:customStyle="1" w:styleId="Heading5Char">
    <w:name w:val="Heading 5 Char"/>
    <w:link w:val="Heading5"/>
    <w:uiPriority w:val="9"/>
    <w:rsid w:val="00064B4C"/>
    <w:rPr>
      <w:rFonts w:ascii="Cambria" w:eastAsiaTheme="majorEastAsia" w:hAnsi="Cambria" w:cstheme="majorBidi"/>
      <w:color w:val="243F60"/>
      <w:lang w:eastAsia="en-NZ"/>
    </w:rPr>
  </w:style>
  <w:style w:type="character" w:customStyle="1" w:styleId="Heading6Char">
    <w:name w:val="Heading 6 Char"/>
    <w:link w:val="Heading6"/>
    <w:uiPriority w:val="9"/>
    <w:rsid w:val="00064B4C"/>
    <w:rPr>
      <w:rFonts w:ascii="Cambria" w:eastAsiaTheme="majorEastAsia" w:hAnsi="Cambria" w:cstheme="majorBidi"/>
      <w:i/>
      <w:iCs/>
      <w:color w:val="243F60"/>
      <w:lang w:eastAsia="en-NZ"/>
    </w:rPr>
  </w:style>
  <w:style w:type="character" w:customStyle="1" w:styleId="Heading7Char">
    <w:name w:val="Heading 7 Char"/>
    <w:link w:val="Heading7"/>
    <w:uiPriority w:val="9"/>
    <w:rsid w:val="00064B4C"/>
    <w:rPr>
      <w:rFonts w:ascii="Cambria" w:eastAsiaTheme="majorEastAsia" w:hAnsi="Cambria" w:cstheme="majorBidi"/>
      <w:i/>
      <w:iCs/>
      <w:color w:val="404040"/>
      <w:lang w:eastAsia="en-NZ"/>
    </w:rPr>
  </w:style>
  <w:style w:type="character" w:customStyle="1" w:styleId="Heading8Char">
    <w:name w:val="Heading 8 Char"/>
    <w:link w:val="Heading8"/>
    <w:uiPriority w:val="9"/>
    <w:rsid w:val="00064B4C"/>
    <w:rPr>
      <w:rFonts w:ascii="Cambria" w:eastAsiaTheme="majorEastAsia" w:hAnsi="Cambria" w:cstheme="majorBidi"/>
      <w:color w:val="404040"/>
      <w:sz w:val="20"/>
      <w:szCs w:val="20"/>
      <w:lang w:eastAsia="en-NZ"/>
    </w:rPr>
  </w:style>
  <w:style w:type="character" w:customStyle="1" w:styleId="Heading9Char">
    <w:name w:val="Heading 9 Char"/>
    <w:link w:val="Heading9"/>
    <w:uiPriority w:val="9"/>
    <w:rsid w:val="00064B4C"/>
    <w:rPr>
      <w:rFonts w:ascii="Cambria" w:eastAsiaTheme="majorEastAsia" w:hAnsi="Cambria" w:cstheme="majorBidi"/>
      <w:i/>
      <w:iCs/>
      <w:color w:val="404040"/>
      <w:sz w:val="20"/>
      <w:szCs w:val="20"/>
      <w:lang w:eastAsia="en-NZ"/>
    </w:rPr>
  </w:style>
  <w:style w:type="paragraph" w:styleId="Caption">
    <w:name w:val="caption"/>
    <w:basedOn w:val="Normal"/>
    <w:next w:val="Normal"/>
    <w:uiPriority w:val="35"/>
    <w:semiHidden/>
    <w:unhideWhenUsed/>
    <w:qFormat/>
    <w:rsid w:val="00064B4C"/>
    <w:rPr>
      <w:b/>
      <w:bCs/>
    </w:rPr>
  </w:style>
  <w:style w:type="paragraph" w:styleId="Title">
    <w:name w:val="Title"/>
    <w:basedOn w:val="Heading1"/>
    <w:next w:val="Normal"/>
    <w:link w:val="TitleChar"/>
    <w:uiPriority w:val="10"/>
    <w:qFormat/>
    <w:rsid w:val="00203877"/>
    <w:rPr>
      <w:rFonts w:eastAsiaTheme="minorHAnsi"/>
      <w:sz w:val="36"/>
      <w:szCs w:val="32"/>
      <w:lang w:val="en-AU"/>
    </w:rPr>
  </w:style>
  <w:style w:type="character" w:customStyle="1" w:styleId="TitleChar">
    <w:name w:val="Title Char"/>
    <w:link w:val="Title"/>
    <w:uiPriority w:val="10"/>
    <w:rsid w:val="00203877"/>
    <w:rPr>
      <w:rFonts w:ascii="Franklin Gothic Book" w:hAnsi="Franklin Gothic Book" w:cstheme="majorBidi"/>
      <w:b/>
      <w:bCs/>
      <w:sz w:val="36"/>
      <w:szCs w:val="32"/>
      <w:lang w:val="en-AU"/>
    </w:rPr>
  </w:style>
  <w:style w:type="paragraph" w:styleId="Subtitle">
    <w:name w:val="Subtitle"/>
    <w:aliases w:val="Book Subtitle"/>
    <w:basedOn w:val="Normal"/>
    <w:next w:val="Normal"/>
    <w:link w:val="SubtitleChar"/>
    <w:uiPriority w:val="11"/>
    <w:qFormat/>
    <w:rsid w:val="00064B4C"/>
    <w:pPr>
      <w:numPr>
        <w:ilvl w:val="1"/>
      </w:numPr>
    </w:pPr>
    <w:rPr>
      <w:rFonts w:eastAsiaTheme="majorEastAsia" w:cstheme="majorBidi"/>
      <w:i/>
      <w:iCs/>
      <w:color w:val="4F81BD"/>
      <w:spacing w:val="15"/>
      <w:sz w:val="24"/>
      <w:szCs w:val="24"/>
      <w:lang w:eastAsia="en-NZ"/>
    </w:rPr>
  </w:style>
  <w:style w:type="character" w:customStyle="1" w:styleId="SubtitleChar">
    <w:name w:val="Subtitle Char"/>
    <w:aliases w:val="Book Subtitle Char"/>
    <w:link w:val="Subtitle"/>
    <w:uiPriority w:val="11"/>
    <w:rsid w:val="00064B4C"/>
    <w:rPr>
      <w:rFonts w:ascii="Cambria" w:eastAsiaTheme="majorEastAsia" w:hAnsi="Cambria" w:cstheme="majorBidi"/>
      <w:i/>
      <w:iCs/>
      <w:color w:val="4F81BD"/>
      <w:spacing w:val="15"/>
      <w:sz w:val="24"/>
      <w:szCs w:val="24"/>
      <w:lang w:eastAsia="en-NZ"/>
    </w:rPr>
  </w:style>
  <w:style w:type="character" w:styleId="Emphasis">
    <w:name w:val="Emphasis"/>
    <w:aliases w:val="Heading 5txt"/>
    <w:uiPriority w:val="20"/>
    <w:qFormat/>
    <w:rsid w:val="00064B4C"/>
    <w:rPr>
      <w:i/>
      <w:iCs/>
    </w:rPr>
  </w:style>
  <w:style w:type="paragraph" w:styleId="NoSpacing">
    <w:name w:val="No Spacing"/>
    <w:aliases w:val="CV box"/>
    <w:qFormat/>
    <w:rsid w:val="0074714D"/>
    <w:rPr>
      <w:rFonts w:ascii="Arial" w:hAnsi="Arial"/>
      <w:sz w:val="24"/>
    </w:rPr>
  </w:style>
  <w:style w:type="paragraph" w:styleId="ListParagraph">
    <w:name w:val="List Paragraph"/>
    <w:basedOn w:val="Normal"/>
    <w:uiPriority w:val="34"/>
    <w:qFormat/>
    <w:rsid w:val="00064B4C"/>
    <w:pPr>
      <w:ind w:left="720"/>
      <w:contextualSpacing/>
    </w:pPr>
    <w:rPr>
      <w:lang w:eastAsia="en-NZ"/>
    </w:rPr>
  </w:style>
  <w:style w:type="paragraph" w:styleId="TOCHeading">
    <w:name w:val="TOC Heading"/>
    <w:basedOn w:val="Heading1"/>
    <w:next w:val="Normal"/>
    <w:uiPriority w:val="39"/>
    <w:semiHidden/>
    <w:unhideWhenUsed/>
    <w:qFormat/>
    <w:rsid w:val="00064B4C"/>
    <w:pPr>
      <w:keepLines w:val="0"/>
      <w:spacing w:after="60"/>
      <w:outlineLvl w:val="9"/>
    </w:pPr>
    <w:rPr>
      <w:rFonts w:asciiTheme="majorHAnsi" w:hAnsiTheme="majorHAnsi"/>
      <w:kern w:val="32"/>
      <w:szCs w:val="32"/>
    </w:rPr>
  </w:style>
  <w:style w:type="character" w:styleId="Strong">
    <w:name w:val="Strong"/>
    <w:aliases w:val="Hdg3Para"/>
    <w:uiPriority w:val="22"/>
    <w:qFormat/>
    <w:rsid w:val="00064B4C"/>
    <w:rPr>
      <w:b/>
      <w:bCs/>
    </w:rPr>
  </w:style>
  <w:style w:type="paragraph" w:styleId="Quote">
    <w:name w:val="Quote"/>
    <w:basedOn w:val="Normal"/>
    <w:next w:val="Normal"/>
    <w:link w:val="QuoteChar"/>
    <w:uiPriority w:val="29"/>
    <w:qFormat/>
    <w:rsid w:val="00064B4C"/>
    <w:rPr>
      <w:rFonts w:eastAsia="Times New Roman"/>
      <w:i/>
      <w:iCs/>
      <w:color w:val="000000"/>
      <w:lang w:eastAsia="en-NZ"/>
    </w:rPr>
  </w:style>
  <w:style w:type="character" w:customStyle="1" w:styleId="QuoteChar">
    <w:name w:val="Quote Char"/>
    <w:link w:val="Quote"/>
    <w:uiPriority w:val="29"/>
    <w:rsid w:val="00064B4C"/>
    <w:rPr>
      <w:rFonts w:ascii="Cambria" w:eastAsia="Times New Roman" w:hAnsi="Cambria" w:cs="Times New Roman"/>
      <w:i/>
      <w:iCs/>
      <w:color w:val="000000"/>
      <w:lang w:eastAsia="en-NZ"/>
    </w:rPr>
  </w:style>
  <w:style w:type="paragraph" w:styleId="IntenseQuote">
    <w:name w:val="Intense Quote"/>
    <w:aliases w:val="Boxed Instructions"/>
    <w:basedOn w:val="Normal"/>
    <w:next w:val="Normal"/>
    <w:link w:val="IntenseQuoteChar"/>
    <w:uiPriority w:val="30"/>
    <w:qFormat/>
    <w:rsid w:val="00064B4C"/>
    <w:pPr>
      <w:pBdr>
        <w:bottom w:val="single" w:sz="4" w:space="4" w:color="4F81BD"/>
      </w:pBdr>
      <w:spacing w:before="200" w:after="280"/>
      <w:ind w:left="936" w:right="936"/>
    </w:pPr>
    <w:rPr>
      <w:rFonts w:eastAsia="Times New Roman"/>
      <w:b/>
      <w:bCs/>
      <w:i/>
      <w:iCs/>
      <w:color w:val="4F81BD"/>
      <w:lang w:eastAsia="en-NZ"/>
    </w:rPr>
  </w:style>
  <w:style w:type="character" w:customStyle="1" w:styleId="IntenseQuoteChar">
    <w:name w:val="Intense Quote Char"/>
    <w:aliases w:val="Boxed Instructions Char"/>
    <w:link w:val="IntenseQuote"/>
    <w:uiPriority w:val="30"/>
    <w:rsid w:val="00064B4C"/>
    <w:rPr>
      <w:rFonts w:ascii="Cambria" w:eastAsia="Times New Roman" w:hAnsi="Cambria" w:cs="Times New Roman"/>
      <w:b/>
      <w:bCs/>
      <w:i/>
      <w:iCs/>
      <w:color w:val="4F81BD"/>
      <w:lang w:eastAsia="en-NZ"/>
    </w:rPr>
  </w:style>
  <w:style w:type="character" w:styleId="BookTitle">
    <w:name w:val="Book Title"/>
    <w:uiPriority w:val="33"/>
    <w:qFormat/>
    <w:rsid w:val="00064B4C"/>
    <w:rPr>
      <w:b/>
      <w:bCs/>
      <w:smallCaps/>
      <w:spacing w:val="5"/>
    </w:rPr>
  </w:style>
  <w:style w:type="paragraph" w:customStyle="1" w:styleId="Inbox">
    <w:name w:val="Inbox"/>
    <w:basedOn w:val="Normal"/>
    <w:autoRedefine/>
    <w:qFormat/>
    <w:rsid w:val="00203877"/>
    <w:pPr>
      <w:framePr w:hSpace="180" w:wrap="around" w:vAnchor="page" w:hAnchor="page" w:x="1549" w:y="2161"/>
      <w:suppressOverlap/>
    </w:pPr>
    <w:rPr>
      <w:rFonts w:ascii="Cambria" w:eastAsiaTheme="minorEastAsia" w:hAnsi="Cambria"/>
      <w:sz w:val="22"/>
      <w:szCs w:val="22"/>
    </w:rPr>
  </w:style>
  <w:style w:type="paragraph" w:customStyle="1" w:styleId="formparagraph1">
    <w:name w:val="formparagraph1"/>
    <w:basedOn w:val="Normal"/>
    <w:rsid w:val="00064B4C"/>
    <w:pPr>
      <w:jc w:val="both"/>
    </w:pPr>
    <w:rPr>
      <w:rFonts w:eastAsia="Times New Roman"/>
      <w:lang w:val="en-US" w:eastAsia="en-NZ"/>
    </w:rPr>
  </w:style>
  <w:style w:type="paragraph" w:customStyle="1" w:styleId="xl24">
    <w:name w:val="xl24"/>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27">
    <w:name w:val="xl27"/>
    <w:basedOn w:val="Normal"/>
    <w:rsid w:val="00064B4C"/>
    <w:pPr>
      <w:spacing w:before="100" w:beforeAutospacing="1" w:after="100" w:afterAutospacing="1"/>
    </w:pPr>
    <w:rPr>
      <w:rFonts w:eastAsia="Times New Roman"/>
      <w:b/>
      <w:bCs/>
      <w:szCs w:val="24"/>
      <w:lang w:eastAsia="en-NZ"/>
    </w:rPr>
  </w:style>
  <w:style w:type="paragraph" w:customStyle="1" w:styleId="xl28">
    <w:name w:val="xl28"/>
    <w:basedOn w:val="Normal"/>
    <w:rsid w:val="00064B4C"/>
    <w:pPr>
      <w:pBdr>
        <w:top w:val="single" w:sz="8" w:space="0" w:color="auto"/>
        <w:left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29">
    <w:name w:val="xl29"/>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0">
    <w:name w:val="xl30"/>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1">
    <w:name w:val="xl31"/>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2">
    <w:name w:val="xl32"/>
    <w:basedOn w:val="Normal"/>
    <w:rsid w:val="00064B4C"/>
    <w:pPr>
      <w:pBdr>
        <w:top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3">
    <w:name w:val="xl33"/>
    <w:basedOn w:val="Normal"/>
    <w:rsid w:val="00064B4C"/>
    <w:pPr>
      <w:pBdr>
        <w:top w:val="single" w:sz="8" w:space="0" w:color="auto"/>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4">
    <w:name w:val="xl34"/>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5">
    <w:name w:val="xl35"/>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6">
    <w:name w:val="xl36"/>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7">
    <w:name w:val="xl37"/>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38">
    <w:name w:val="xl38"/>
    <w:basedOn w:val="Normal"/>
    <w:rsid w:val="00064B4C"/>
    <w:pPr>
      <w:spacing w:before="100" w:beforeAutospacing="1" w:after="100" w:afterAutospacing="1"/>
    </w:pPr>
    <w:rPr>
      <w:rFonts w:eastAsia="Times New Roman"/>
      <w:b/>
      <w:bCs/>
      <w:szCs w:val="24"/>
      <w:lang w:eastAsia="en-NZ"/>
    </w:rPr>
  </w:style>
  <w:style w:type="paragraph" w:customStyle="1" w:styleId="xl39">
    <w:name w:val="xl39"/>
    <w:basedOn w:val="Normal"/>
    <w:rsid w:val="00064B4C"/>
    <w:pPr>
      <w:pBdr>
        <w:left w:val="single" w:sz="8" w:space="0" w:color="auto"/>
        <w:right w:val="single" w:sz="4" w:space="0" w:color="auto"/>
      </w:pBdr>
      <w:spacing w:before="100" w:beforeAutospacing="1" w:after="100" w:afterAutospacing="1"/>
    </w:pPr>
    <w:rPr>
      <w:rFonts w:eastAsia="Times New Roman"/>
      <w:szCs w:val="24"/>
      <w:lang w:eastAsia="en-NZ"/>
    </w:rPr>
  </w:style>
  <w:style w:type="paragraph" w:customStyle="1" w:styleId="xl40">
    <w:name w:val="xl40"/>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41">
    <w:name w:val="xl41"/>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2">
    <w:name w:val="xl42"/>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3">
    <w:name w:val="xl43"/>
    <w:basedOn w:val="Normal"/>
    <w:rsid w:val="00064B4C"/>
    <w:pPr>
      <w:pBdr>
        <w:left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44">
    <w:name w:val="xl44"/>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45">
    <w:name w:val="xl45"/>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6">
    <w:name w:val="xl46"/>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7">
    <w:name w:val="xl47"/>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8">
    <w:name w:val="xl48"/>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9">
    <w:name w:val="xl49"/>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0">
    <w:name w:val="xl50"/>
    <w:basedOn w:val="Normal"/>
    <w:rsid w:val="00064B4C"/>
    <w:pPr>
      <w:pBdr>
        <w:top w:val="single" w:sz="8"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1">
    <w:name w:val="xl51"/>
    <w:basedOn w:val="Normal"/>
    <w:rsid w:val="00064B4C"/>
    <w:pPr>
      <w:pBdr>
        <w:top w:val="single" w:sz="8" w:space="0" w:color="auto"/>
        <w:bottom w:val="single" w:sz="8" w:space="0" w:color="auto"/>
      </w:pBdr>
      <w:spacing w:before="100" w:beforeAutospacing="1" w:after="100" w:afterAutospacing="1"/>
    </w:pPr>
    <w:rPr>
      <w:rFonts w:eastAsia="Times New Roman"/>
      <w:b/>
      <w:bCs/>
      <w:szCs w:val="24"/>
      <w:lang w:eastAsia="en-NZ"/>
    </w:rPr>
  </w:style>
  <w:style w:type="paragraph" w:customStyle="1" w:styleId="xl52">
    <w:name w:val="xl52"/>
    <w:basedOn w:val="Normal"/>
    <w:rsid w:val="00064B4C"/>
    <w:pPr>
      <w:spacing w:before="100" w:beforeAutospacing="1" w:after="100" w:afterAutospacing="1"/>
    </w:pPr>
    <w:rPr>
      <w:rFonts w:eastAsia="Times New Roman"/>
      <w:szCs w:val="24"/>
      <w:lang w:eastAsia="en-NZ"/>
    </w:rPr>
  </w:style>
  <w:style w:type="paragraph" w:customStyle="1" w:styleId="xl53">
    <w:name w:val="xl53"/>
    <w:basedOn w:val="Normal"/>
    <w:rsid w:val="00064B4C"/>
    <w:pPr>
      <w:spacing w:before="100" w:beforeAutospacing="1" w:after="100" w:afterAutospacing="1"/>
    </w:pPr>
    <w:rPr>
      <w:rFonts w:eastAsia="Times New Roman"/>
      <w:szCs w:val="24"/>
      <w:lang w:eastAsia="en-NZ"/>
    </w:rPr>
  </w:style>
  <w:style w:type="paragraph" w:customStyle="1" w:styleId="xl54">
    <w:name w:val="xl54"/>
    <w:basedOn w:val="Normal"/>
    <w:rsid w:val="00064B4C"/>
    <w:pPr>
      <w:spacing w:before="100" w:beforeAutospacing="1" w:after="100" w:afterAutospacing="1"/>
    </w:pPr>
    <w:rPr>
      <w:rFonts w:eastAsia="Times New Roman"/>
      <w:b/>
      <w:bCs/>
      <w:szCs w:val="24"/>
      <w:lang w:eastAsia="en-NZ"/>
    </w:rPr>
  </w:style>
  <w:style w:type="paragraph" w:customStyle="1" w:styleId="xl55">
    <w:name w:val="xl55"/>
    <w:basedOn w:val="Normal"/>
    <w:rsid w:val="00064B4C"/>
    <w:pPr>
      <w:pBdr>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56">
    <w:name w:val="xl56"/>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7">
    <w:name w:val="xl57"/>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8">
    <w:name w:val="xl58"/>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9">
    <w:name w:val="xl59"/>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0">
    <w:name w:val="xl60"/>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1">
    <w:name w:val="xl61"/>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2">
    <w:name w:val="xl62"/>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3">
    <w:name w:val="xl63"/>
    <w:basedOn w:val="Normal"/>
    <w:rsid w:val="00064B4C"/>
    <w:pPr>
      <w:pBdr>
        <w:right w:val="single" w:sz="8" w:space="0" w:color="auto"/>
      </w:pBdr>
      <w:spacing w:before="100" w:beforeAutospacing="1" w:after="100" w:afterAutospacing="1"/>
    </w:pPr>
    <w:rPr>
      <w:rFonts w:eastAsia="Times New Roman"/>
      <w:szCs w:val="24"/>
      <w:lang w:eastAsia="en-NZ"/>
    </w:rPr>
  </w:style>
  <w:style w:type="paragraph" w:customStyle="1" w:styleId="xl64">
    <w:name w:val="xl64"/>
    <w:basedOn w:val="Normal"/>
    <w:rsid w:val="00064B4C"/>
    <w:pPr>
      <w:pBdr>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5">
    <w:name w:val="xl65"/>
    <w:basedOn w:val="Normal"/>
    <w:rsid w:val="00064B4C"/>
    <w:pPr>
      <w:pBdr>
        <w:left w:val="single" w:sz="8" w:space="0" w:color="auto"/>
      </w:pBdr>
      <w:spacing w:before="100" w:beforeAutospacing="1" w:after="100" w:afterAutospacing="1"/>
    </w:pPr>
    <w:rPr>
      <w:rFonts w:eastAsia="Times New Roman"/>
      <w:b/>
      <w:bCs/>
      <w:szCs w:val="24"/>
      <w:lang w:eastAsia="en-NZ"/>
    </w:rPr>
  </w:style>
  <w:style w:type="paragraph" w:customStyle="1" w:styleId="xl66">
    <w:name w:val="xl66"/>
    <w:basedOn w:val="Normal"/>
    <w:rsid w:val="00064B4C"/>
    <w:pPr>
      <w:pBdr>
        <w:left w:val="single" w:sz="8" w:space="0" w:color="auto"/>
        <w:bottom w:val="single" w:sz="4" w:space="0" w:color="auto"/>
      </w:pBdr>
      <w:spacing w:before="100" w:beforeAutospacing="1" w:after="100" w:afterAutospacing="1"/>
    </w:pPr>
    <w:rPr>
      <w:rFonts w:eastAsia="Times New Roman"/>
      <w:b/>
      <w:bCs/>
      <w:szCs w:val="24"/>
      <w:lang w:eastAsia="en-NZ"/>
    </w:rPr>
  </w:style>
  <w:style w:type="paragraph" w:customStyle="1" w:styleId="xl67">
    <w:name w:val="xl67"/>
    <w:basedOn w:val="Normal"/>
    <w:rsid w:val="00064B4C"/>
    <w:pPr>
      <w:pBdr>
        <w:left w:val="single" w:sz="4" w:space="0" w:color="auto"/>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68">
    <w:name w:val="xl68"/>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69">
    <w:name w:val="xl69"/>
    <w:basedOn w:val="Normal"/>
    <w:rsid w:val="00064B4C"/>
    <w:pPr>
      <w:pBdr>
        <w:left w:val="single" w:sz="4" w:space="0" w:color="auto"/>
        <w:bottom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70">
    <w:name w:val="xl70"/>
    <w:basedOn w:val="Normal"/>
    <w:rsid w:val="00064B4C"/>
    <w:pPr>
      <w:pBdr>
        <w:left w:val="single" w:sz="8" w:space="0" w:color="auto"/>
        <w:bottom w:val="single" w:sz="4" w:space="0" w:color="auto"/>
      </w:pBdr>
      <w:spacing w:before="100" w:beforeAutospacing="1" w:after="100" w:afterAutospacing="1"/>
    </w:pPr>
    <w:rPr>
      <w:rFonts w:eastAsia="Times New Roman"/>
      <w:b/>
      <w:bCs/>
      <w:i/>
      <w:iCs/>
      <w:szCs w:val="24"/>
      <w:lang w:eastAsia="en-NZ"/>
    </w:rPr>
  </w:style>
  <w:style w:type="paragraph" w:customStyle="1" w:styleId="xl71">
    <w:name w:val="xl71"/>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2">
    <w:name w:val="xl72"/>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3">
    <w:name w:val="xl73"/>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4">
    <w:name w:val="xl74"/>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5">
    <w:name w:val="xl75"/>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76">
    <w:name w:val="xl76"/>
    <w:basedOn w:val="Normal"/>
    <w:rsid w:val="00064B4C"/>
    <w:pPr>
      <w:pBdr>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77">
    <w:name w:val="xl77"/>
    <w:basedOn w:val="Normal"/>
    <w:rsid w:val="00064B4C"/>
    <w:pPr>
      <w:pBdr>
        <w:top w:val="single" w:sz="4"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78">
    <w:name w:val="xl78"/>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79">
    <w:name w:val="xl79"/>
    <w:basedOn w:val="Normal"/>
    <w:rsid w:val="00064B4C"/>
    <w:pPr>
      <w:pBdr>
        <w:top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0">
    <w:name w:val="xl80"/>
    <w:basedOn w:val="Normal"/>
    <w:rsid w:val="00064B4C"/>
    <w:pPr>
      <w:pBdr>
        <w:top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1">
    <w:name w:val="xl81"/>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2">
    <w:name w:val="xl82"/>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83">
    <w:name w:val="xl83"/>
    <w:basedOn w:val="Normal"/>
    <w:rsid w:val="00064B4C"/>
    <w:pPr>
      <w:pBdr>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4">
    <w:name w:val="xl84"/>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5">
    <w:name w:val="xl85"/>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6">
    <w:name w:val="xl86"/>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7">
    <w:name w:val="xl87"/>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8">
    <w:name w:val="xl88"/>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 w:val="28"/>
      <w:szCs w:val="28"/>
      <w:lang w:eastAsia="en-NZ"/>
    </w:rPr>
  </w:style>
  <w:style w:type="paragraph" w:customStyle="1" w:styleId="xl89">
    <w:name w:val="xl89"/>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0">
    <w:name w:val="xl90"/>
    <w:basedOn w:val="Normal"/>
    <w:rsid w:val="00064B4C"/>
    <w:pPr>
      <w:pBdr>
        <w:top w:val="single" w:sz="8" w:space="0" w:color="auto"/>
        <w:left w:val="single" w:sz="8" w:space="0" w:color="auto"/>
        <w:bottom w:val="single" w:sz="8" w:space="0" w:color="auto"/>
        <w:right w:val="single" w:sz="8" w:space="0" w:color="auto"/>
      </w:pBdr>
      <w:spacing w:before="100" w:beforeAutospacing="1" w:after="100" w:afterAutospacing="1"/>
    </w:pPr>
    <w:rPr>
      <w:rFonts w:eastAsia="Times New Roman"/>
      <w:szCs w:val="24"/>
      <w:lang w:eastAsia="en-NZ"/>
    </w:rPr>
  </w:style>
  <w:style w:type="paragraph" w:customStyle="1" w:styleId="xl91">
    <w:name w:val="xl91"/>
    <w:basedOn w:val="Normal"/>
    <w:rsid w:val="00064B4C"/>
    <w:pPr>
      <w:pBdr>
        <w:top w:val="single" w:sz="8" w:space="0" w:color="auto"/>
        <w:left w:val="single" w:sz="4"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2">
    <w:name w:val="xl92"/>
    <w:basedOn w:val="Normal"/>
    <w:rsid w:val="00064B4C"/>
    <w:pPr>
      <w:pBdr>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3">
    <w:name w:val="xl93"/>
    <w:basedOn w:val="Normal"/>
    <w:rsid w:val="00064B4C"/>
    <w:pPr>
      <w:pBdr>
        <w:top w:val="single" w:sz="8" w:space="0" w:color="auto"/>
        <w:bottom w:val="single" w:sz="8" w:space="0" w:color="auto"/>
      </w:pBdr>
      <w:spacing w:before="100" w:beforeAutospacing="1" w:after="100" w:afterAutospacing="1"/>
    </w:pPr>
    <w:rPr>
      <w:rFonts w:eastAsia="Times New Roman"/>
      <w:szCs w:val="24"/>
      <w:lang w:eastAsia="en-NZ"/>
    </w:rPr>
  </w:style>
  <w:style w:type="paragraph" w:customStyle="1" w:styleId="xl94">
    <w:name w:val="xl94"/>
    <w:basedOn w:val="Normal"/>
    <w:rsid w:val="00064B4C"/>
    <w:pPr>
      <w:pBdr>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5">
    <w:name w:val="xl95"/>
    <w:basedOn w:val="Normal"/>
    <w:rsid w:val="00064B4C"/>
    <w:pPr>
      <w:pBdr>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6">
    <w:name w:val="xl96"/>
    <w:basedOn w:val="Normal"/>
    <w:rsid w:val="00064B4C"/>
    <w:pPr>
      <w:pBdr>
        <w:top w:val="single" w:sz="4" w:space="0" w:color="auto"/>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7">
    <w:name w:val="xl97"/>
    <w:basedOn w:val="Normal"/>
    <w:rsid w:val="00064B4C"/>
    <w:pPr>
      <w:pBdr>
        <w:top w:val="single" w:sz="4" w:space="0" w:color="auto"/>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8">
    <w:name w:val="xl98"/>
    <w:basedOn w:val="Normal"/>
    <w:rsid w:val="00064B4C"/>
    <w:pPr>
      <w:pBdr>
        <w:lef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99">
    <w:name w:val="xl99"/>
    <w:basedOn w:val="Normal"/>
    <w:rsid w:val="00064B4C"/>
    <w:pPr>
      <w:pBdr>
        <w:bottom w:val="single" w:sz="4" w:space="0" w:color="auto"/>
      </w:pBdr>
      <w:spacing w:before="100" w:beforeAutospacing="1" w:after="100" w:afterAutospacing="1"/>
    </w:pPr>
    <w:rPr>
      <w:rFonts w:eastAsia="Times New Roman"/>
      <w:b/>
      <w:bCs/>
      <w:szCs w:val="24"/>
      <w:lang w:eastAsia="en-NZ"/>
    </w:rPr>
  </w:style>
  <w:style w:type="paragraph" w:customStyle="1" w:styleId="Proposal1">
    <w:name w:val="Proposal 1"/>
    <w:link w:val="Proposal1Char"/>
    <w:rsid w:val="00064B4C"/>
    <w:rPr>
      <w:rFonts w:ascii="Times New Roman" w:eastAsia="Times New Roman" w:hAnsi="Times New Roman"/>
      <w:bCs/>
      <w:iCs/>
      <w:sz w:val="24"/>
      <w:lang w:val="en-AU"/>
    </w:rPr>
  </w:style>
  <w:style w:type="character" w:customStyle="1" w:styleId="Proposal1Char">
    <w:name w:val="Proposal 1 Char"/>
    <w:link w:val="Proposal1"/>
    <w:rsid w:val="00064B4C"/>
    <w:rPr>
      <w:rFonts w:ascii="Times New Roman" w:eastAsia="Times New Roman" w:hAnsi="Times New Roman" w:cs="Times New Roman"/>
      <w:bCs/>
      <w:iCs/>
      <w:sz w:val="24"/>
      <w:szCs w:val="20"/>
      <w:lang w:val="en-AU"/>
    </w:rPr>
  </w:style>
  <w:style w:type="paragraph" w:customStyle="1" w:styleId="Proposal2">
    <w:name w:val="Proposal 2"/>
    <w:basedOn w:val="Proposal1"/>
    <w:rsid w:val="00064B4C"/>
    <w:rPr>
      <w:sz w:val="22"/>
    </w:rPr>
  </w:style>
  <w:style w:type="table" w:customStyle="1" w:styleId="Fixtable">
    <w:name w:val="Fix table"/>
    <w:basedOn w:val="TableNormal"/>
    <w:rsid w:val="00064B4C"/>
    <w:rPr>
      <w:rFonts w:ascii="Times New Roman" w:eastAsia="Times New Roman" w:hAnsi="Times New Roman"/>
      <w:lang w:eastAsia="en-NZ"/>
    </w:rPr>
    <w:tblPr/>
  </w:style>
  <w:style w:type="paragraph" w:customStyle="1" w:styleId="Achievement">
    <w:name w:val="Achievement"/>
    <w:basedOn w:val="BodyText"/>
    <w:autoRedefine/>
    <w:rsid w:val="00064B4C"/>
    <w:pPr>
      <w:ind w:right="-142"/>
      <w:jc w:val="both"/>
    </w:pPr>
    <w:rPr>
      <w:rFonts w:eastAsia="Times New Roman"/>
      <w:i w:val="0"/>
      <w:spacing w:val="-3"/>
      <w:sz w:val="24"/>
      <w:lang w:val="en-GB"/>
    </w:rPr>
  </w:style>
  <w:style w:type="paragraph" w:styleId="BodyText">
    <w:name w:val="Body Text"/>
    <w:basedOn w:val="Normal"/>
    <w:link w:val="BodyTextChar"/>
    <w:rsid w:val="00064B4C"/>
    <w:rPr>
      <w:i/>
      <w:lang w:eastAsia="en-NZ"/>
    </w:rPr>
  </w:style>
  <w:style w:type="character" w:customStyle="1" w:styleId="BodyTextChar">
    <w:name w:val="Body Text Char"/>
    <w:link w:val="BodyText"/>
    <w:rsid w:val="00064B4C"/>
    <w:rPr>
      <w:rFonts w:ascii="Cambria" w:hAnsi="Cambria" w:cs="Arial"/>
      <w:i/>
      <w:lang w:eastAsia="en-NZ"/>
    </w:rPr>
  </w:style>
  <w:style w:type="paragraph" w:styleId="Index5">
    <w:name w:val="index 5"/>
    <w:basedOn w:val="Normal"/>
    <w:next w:val="Normal"/>
    <w:autoRedefine/>
    <w:semiHidden/>
    <w:rsid w:val="00064B4C"/>
    <w:pPr>
      <w:ind w:left="1100" w:hanging="220"/>
    </w:pPr>
    <w:rPr>
      <w:rFonts w:eastAsia="Times New Roman"/>
      <w:lang w:eastAsia="en-NZ"/>
    </w:rPr>
  </w:style>
  <w:style w:type="paragraph" w:styleId="TOC3">
    <w:name w:val="toc 3"/>
    <w:basedOn w:val="Normal"/>
    <w:next w:val="Normal"/>
    <w:autoRedefine/>
    <w:semiHidden/>
    <w:rsid w:val="00064B4C"/>
    <w:pPr>
      <w:ind w:left="440"/>
    </w:pPr>
    <w:rPr>
      <w:rFonts w:eastAsia="Times New Roman"/>
      <w:lang w:eastAsia="en-NZ"/>
    </w:rPr>
  </w:style>
  <w:style w:type="paragraph" w:styleId="FootnoteText">
    <w:name w:val="footnote text"/>
    <w:basedOn w:val="Normal"/>
    <w:link w:val="FootnoteTextChar"/>
    <w:rsid w:val="00064B4C"/>
    <w:rPr>
      <w:rFonts w:eastAsia="Times New Roman"/>
      <w:lang w:eastAsia="en-NZ"/>
    </w:rPr>
  </w:style>
  <w:style w:type="character" w:customStyle="1" w:styleId="FootnoteTextChar">
    <w:name w:val="Footnote Text Char"/>
    <w:link w:val="FootnoteText"/>
    <w:rsid w:val="00064B4C"/>
    <w:rPr>
      <w:rFonts w:ascii="Cambria" w:eastAsia="Times New Roman" w:hAnsi="Cambria" w:cs="Times New Roman"/>
      <w:sz w:val="20"/>
      <w:szCs w:val="20"/>
      <w:lang w:eastAsia="en-NZ"/>
    </w:rPr>
  </w:style>
  <w:style w:type="paragraph" w:styleId="CommentText">
    <w:name w:val="annotation text"/>
    <w:basedOn w:val="Normal"/>
    <w:link w:val="CommentTextChar"/>
    <w:uiPriority w:val="99"/>
    <w:semiHidden/>
    <w:rsid w:val="00064B4C"/>
    <w:rPr>
      <w:rFonts w:eastAsia="Times New Roman"/>
      <w:lang w:eastAsia="en-NZ"/>
    </w:rPr>
  </w:style>
  <w:style w:type="character" w:customStyle="1" w:styleId="CommentTextChar">
    <w:name w:val="Comment Text Char"/>
    <w:link w:val="CommentText"/>
    <w:uiPriority w:val="99"/>
    <w:semiHidden/>
    <w:rsid w:val="00064B4C"/>
    <w:rPr>
      <w:rFonts w:ascii="Cambria" w:eastAsia="Times New Roman" w:hAnsi="Cambria" w:cs="Times New Roman"/>
      <w:sz w:val="20"/>
      <w:szCs w:val="20"/>
      <w:lang w:eastAsia="en-NZ"/>
    </w:rPr>
  </w:style>
  <w:style w:type="paragraph" w:styleId="Header">
    <w:name w:val="header"/>
    <w:basedOn w:val="Normal"/>
    <w:link w:val="HeaderChar"/>
    <w:uiPriority w:val="99"/>
    <w:rsid w:val="00064B4C"/>
    <w:pPr>
      <w:tabs>
        <w:tab w:val="center" w:pos="4320"/>
        <w:tab w:val="right" w:pos="8640"/>
      </w:tabs>
    </w:pPr>
    <w:rPr>
      <w:rFonts w:eastAsia="Times New Roman"/>
      <w:lang w:eastAsia="en-NZ"/>
    </w:rPr>
  </w:style>
  <w:style w:type="character" w:customStyle="1" w:styleId="HeaderChar">
    <w:name w:val="Header Char"/>
    <w:link w:val="Header"/>
    <w:uiPriority w:val="99"/>
    <w:rsid w:val="00064B4C"/>
    <w:rPr>
      <w:rFonts w:ascii="Cambria" w:eastAsia="Times New Roman" w:hAnsi="Cambria" w:cs="Times New Roman"/>
      <w:lang w:eastAsia="en-NZ"/>
    </w:rPr>
  </w:style>
  <w:style w:type="paragraph" w:styleId="Footer">
    <w:name w:val="footer"/>
    <w:basedOn w:val="Normal"/>
    <w:link w:val="FooterChar"/>
    <w:uiPriority w:val="99"/>
    <w:rsid w:val="00064B4C"/>
    <w:pPr>
      <w:tabs>
        <w:tab w:val="center" w:pos="4320"/>
        <w:tab w:val="right" w:pos="8640"/>
      </w:tabs>
    </w:pPr>
    <w:rPr>
      <w:rFonts w:eastAsia="Times New Roman"/>
      <w:lang w:eastAsia="en-NZ"/>
    </w:rPr>
  </w:style>
  <w:style w:type="character" w:customStyle="1" w:styleId="FooterChar">
    <w:name w:val="Footer Char"/>
    <w:link w:val="Footer"/>
    <w:uiPriority w:val="99"/>
    <w:rsid w:val="00064B4C"/>
    <w:rPr>
      <w:rFonts w:ascii="Cambria" w:eastAsia="Times New Roman" w:hAnsi="Cambria" w:cs="Times New Roman"/>
      <w:lang w:eastAsia="en-NZ"/>
    </w:rPr>
  </w:style>
  <w:style w:type="character" w:styleId="FootnoteReference">
    <w:name w:val="footnote reference"/>
    <w:rsid w:val="00064B4C"/>
    <w:rPr>
      <w:vertAlign w:val="superscript"/>
    </w:rPr>
  </w:style>
  <w:style w:type="character" w:styleId="CommentReference">
    <w:name w:val="annotation reference"/>
    <w:semiHidden/>
    <w:rsid w:val="00064B4C"/>
    <w:rPr>
      <w:sz w:val="16"/>
      <w:szCs w:val="16"/>
    </w:rPr>
  </w:style>
  <w:style w:type="character" w:styleId="PageNumber">
    <w:name w:val="page number"/>
    <w:basedOn w:val="DefaultParagraphFont"/>
    <w:rsid w:val="00064B4C"/>
  </w:style>
  <w:style w:type="character" w:styleId="EndnoteReference">
    <w:name w:val="endnote reference"/>
    <w:uiPriority w:val="99"/>
    <w:semiHidden/>
    <w:unhideWhenUsed/>
    <w:rsid w:val="00064B4C"/>
    <w:rPr>
      <w:vertAlign w:val="superscript"/>
    </w:rPr>
  </w:style>
  <w:style w:type="paragraph" w:styleId="EndnoteText">
    <w:name w:val="endnote text"/>
    <w:basedOn w:val="Normal"/>
    <w:link w:val="EndnoteTextChar"/>
    <w:uiPriority w:val="99"/>
    <w:semiHidden/>
    <w:unhideWhenUsed/>
    <w:rsid w:val="00064B4C"/>
    <w:rPr>
      <w:rFonts w:eastAsia="Times New Roman"/>
    </w:rPr>
  </w:style>
  <w:style w:type="character" w:customStyle="1" w:styleId="EndnoteTextChar">
    <w:name w:val="Endnote Text Char"/>
    <w:link w:val="EndnoteText"/>
    <w:uiPriority w:val="99"/>
    <w:semiHidden/>
    <w:rsid w:val="00064B4C"/>
    <w:rPr>
      <w:rFonts w:ascii="Cambria" w:eastAsia="Times New Roman" w:hAnsi="Cambria" w:cs="Times New Roman"/>
      <w:sz w:val="20"/>
      <w:szCs w:val="20"/>
    </w:rPr>
  </w:style>
  <w:style w:type="paragraph" w:styleId="BodyTextIndent">
    <w:name w:val="Body Text Indent"/>
    <w:basedOn w:val="Normal"/>
    <w:link w:val="BodyTextIndentChar"/>
    <w:rsid w:val="00064B4C"/>
    <w:pPr>
      <w:ind w:left="720"/>
    </w:pPr>
    <w:rPr>
      <w:rFonts w:eastAsia="Times New Roman"/>
      <w:i/>
      <w:lang w:eastAsia="en-NZ"/>
    </w:rPr>
  </w:style>
  <w:style w:type="character" w:customStyle="1" w:styleId="BodyTextIndentChar">
    <w:name w:val="Body Text Indent Char"/>
    <w:link w:val="BodyTextIndent"/>
    <w:rsid w:val="00064B4C"/>
    <w:rPr>
      <w:rFonts w:ascii="Cambria" w:eastAsia="Times New Roman" w:hAnsi="Cambria" w:cs="Times New Roman"/>
      <w:i/>
      <w:lang w:eastAsia="en-NZ"/>
    </w:rPr>
  </w:style>
  <w:style w:type="paragraph" w:styleId="BodyText2">
    <w:name w:val="Body Text 2"/>
    <w:basedOn w:val="Normal"/>
    <w:link w:val="BodyText2Char"/>
    <w:rsid w:val="00064B4C"/>
    <w:pPr>
      <w:ind w:left="720"/>
    </w:pPr>
    <w:rPr>
      <w:rFonts w:eastAsia="Times New Roman"/>
      <w:lang w:eastAsia="en-NZ"/>
    </w:rPr>
  </w:style>
  <w:style w:type="character" w:customStyle="1" w:styleId="BodyText2Char">
    <w:name w:val="Body Text 2 Char"/>
    <w:link w:val="BodyText2"/>
    <w:rsid w:val="00064B4C"/>
    <w:rPr>
      <w:rFonts w:ascii="Cambria" w:eastAsia="Times New Roman" w:hAnsi="Cambria" w:cs="Times New Roman"/>
      <w:lang w:eastAsia="en-NZ"/>
    </w:rPr>
  </w:style>
  <w:style w:type="paragraph" w:styleId="BodyText3">
    <w:name w:val="Body Text 3"/>
    <w:basedOn w:val="Normal"/>
    <w:link w:val="BodyText3Char"/>
    <w:rsid w:val="00064B4C"/>
    <w:pPr>
      <w:jc w:val="both"/>
    </w:pPr>
    <w:rPr>
      <w:rFonts w:eastAsia="Times New Roman"/>
      <w:lang w:eastAsia="en-NZ"/>
    </w:rPr>
  </w:style>
  <w:style w:type="character" w:customStyle="1" w:styleId="BodyText3Char">
    <w:name w:val="Body Text 3 Char"/>
    <w:link w:val="BodyText3"/>
    <w:rsid w:val="00064B4C"/>
    <w:rPr>
      <w:rFonts w:ascii="Cambria" w:eastAsia="Times New Roman" w:hAnsi="Cambria" w:cs="Times New Roman"/>
      <w:lang w:eastAsia="en-NZ"/>
    </w:rPr>
  </w:style>
  <w:style w:type="character" w:styleId="Hyperlink">
    <w:name w:val="Hyperlink"/>
    <w:uiPriority w:val="99"/>
    <w:rsid w:val="00064B4C"/>
    <w:rPr>
      <w:sz w:val="22"/>
      <w:szCs w:val="22"/>
      <w:u w:val="single"/>
    </w:rPr>
  </w:style>
  <w:style w:type="character" w:styleId="FollowedHyperlink">
    <w:name w:val="FollowedHyperlink"/>
    <w:rsid w:val="00064B4C"/>
    <w:rPr>
      <w:color w:val="800080"/>
      <w:u w:val="single"/>
    </w:rPr>
  </w:style>
  <w:style w:type="paragraph" w:styleId="DocumentMap">
    <w:name w:val="Document Map"/>
    <w:basedOn w:val="Normal"/>
    <w:link w:val="DocumentMapChar"/>
    <w:semiHidden/>
    <w:rsid w:val="00064B4C"/>
    <w:pPr>
      <w:shd w:val="clear" w:color="auto" w:fill="000080"/>
    </w:pPr>
    <w:rPr>
      <w:rFonts w:ascii="Tahoma" w:eastAsia="Times New Roman" w:hAnsi="Tahoma"/>
      <w:lang w:eastAsia="en-NZ"/>
    </w:rPr>
  </w:style>
  <w:style w:type="character" w:customStyle="1" w:styleId="DocumentMapChar">
    <w:name w:val="Document Map Char"/>
    <w:link w:val="DocumentMap"/>
    <w:semiHidden/>
    <w:rsid w:val="00064B4C"/>
    <w:rPr>
      <w:rFonts w:ascii="Tahoma" w:eastAsia="Times New Roman" w:hAnsi="Tahoma" w:cs="Times New Roman"/>
      <w:shd w:val="clear" w:color="auto" w:fill="000080"/>
      <w:lang w:eastAsia="en-NZ"/>
    </w:rPr>
  </w:style>
  <w:style w:type="paragraph" w:styleId="CommentSubject">
    <w:name w:val="annotation subject"/>
    <w:basedOn w:val="CommentText"/>
    <w:next w:val="CommentText"/>
    <w:link w:val="CommentSubjectChar"/>
    <w:semiHidden/>
    <w:rsid w:val="00064B4C"/>
    <w:rPr>
      <w:b/>
      <w:bCs/>
    </w:rPr>
  </w:style>
  <w:style w:type="character" w:customStyle="1" w:styleId="CommentSubjectChar">
    <w:name w:val="Comment Subject Char"/>
    <w:link w:val="CommentSubject"/>
    <w:semiHidden/>
    <w:rsid w:val="00064B4C"/>
    <w:rPr>
      <w:rFonts w:ascii="Cambria" w:eastAsia="Times New Roman" w:hAnsi="Cambria" w:cs="Times New Roman"/>
      <w:b/>
      <w:bCs/>
      <w:sz w:val="20"/>
      <w:szCs w:val="20"/>
      <w:lang w:eastAsia="en-NZ"/>
    </w:rPr>
  </w:style>
  <w:style w:type="paragraph" w:styleId="BalloonText">
    <w:name w:val="Balloon Text"/>
    <w:basedOn w:val="Normal"/>
    <w:link w:val="BalloonTextChar"/>
    <w:semiHidden/>
    <w:rsid w:val="00064B4C"/>
    <w:rPr>
      <w:rFonts w:ascii="Tahoma" w:eastAsia="Times New Roman" w:hAnsi="Tahoma" w:cs="Tahoma"/>
      <w:sz w:val="16"/>
      <w:szCs w:val="16"/>
      <w:lang w:eastAsia="en-NZ"/>
    </w:rPr>
  </w:style>
  <w:style w:type="character" w:customStyle="1" w:styleId="BalloonTextChar">
    <w:name w:val="Balloon Text Char"/>
    <w:link w:val="BalloonText"/>
    <w:semiHidden/>
    <w:rsid w:val="00064B4C"/>
    <w:rPr>
      <w:rFonts w:ascii="Tahoma" w:eastAsia="Times New Roman" w:hAnsi="Tahoma" w:cs="Tahoma"/>
      <w:sz w:val="16"/>
      <w:szCs w:val="16"/>
      <w:lang w:eastAsia="en-NZ"/>
    </w:rPr>
  </w:style>
  <w:style w:type="table" w:styleId="TableGrid">
    <w:name w:val="Table Grid"/>
    <w:basedOn w:val="TableNormal"/>
    <w:rsid w:val="00064B4C"/>
    <w:pPr>
      <w:overflowPunct w:val="0"/>
      <w:autoSpaceDE w:val="0"/>
      <w:autoSpaceDN w:val="0"/>
      <w:adjustRightInd w:val="0"/>
      <w:textAlignment w:val="baseline"/>
    </w:pPr>
    <w:rPr>
      <w:rFonts w:eastAsia="Calibri"/>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064B4C"/>
    <w:rPr>
      <w:i/>
      <w:iCs/>
      <w:color w:val="808080"/>
    </w:rPr>
  </w:style>
  <w:style w:type="character" w:styleId="IntenseEmphasis">
    <w:name w:val="Intense Emphasis"/>
    <w:uiPriority w:val="21"/>
    <w:qFormat/>
    <w:rsid w:val="00064B4C"/>
    <w:rPr>
      <w:b/>
      <w:bCs/>
      <w:i/>
      <w:iCs/>
      <w:color w:val="4F81BD"/>
    </w:rPr>
  </w:style>
  <w:style w:type="character" w:styleId="SubtleReference">
    <w:name w:val="Subtle Reference"/>
    <w:uiPriority w:val="31"/>
    <w:qFormat/>
    <w:rsid w:val="00064B4C"/>
    <w:rPr>
      <w:smallCaps/>
      <w:color w:val="C0504D"/>
      <w:u w:val="single"/>
    </w:rPr>
  </w:style>
  <w:style w:type="character" w:styleId="IntenseReference">
    <w:name w:val="Intense Reference"/>
    <w:uiPriority w:val="32"/>
    <w:qFormat/>
    <w:rsid w:val="00064B4C"/>
    <w:rPr>
      <w:b/>
      <w:bCs/>
      <w:smallCaps/>
      <w:color w:val="C0504D"/>
      <w:spacing w:val="5"/>
      <w:u w:val="single"/>
    </w:rPr>
  </w:style>
  <w:style w:type="table" w:customStyle="1" w:styleId="TableGrid1">
    <w:name w:val="Table Grid1"/>
    <w:basedOn w:val="TableNormal"/>
    <w:next w:val="TableGrid"/>
    <w:rsid w:val="0043139B"/>
    <w:pPr>
      <w:overflowPunct w:val="0"/>
      <w:autoSpaceDE w:val="0"/>
      <w:autoSpaceDN w:val="0"/>
      <w:adjustRightInd w:val="0"/>
      <w:spacing w:after="200" w:line="276" w:lineRule="auto"/>
      <w:textAlignment w:val="baseline"/>
    </w:pPr>
    <w:rPr>
      <w:rFonts w:asciiTheme="minorHAnsi" w:hAnsiTheme="minorHAnsi" w:cstheme="minorBidi"/>
      <w:sz w:val="22"/>
      <w:szCs w:val="22"/>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3139B"/>
    <w:rPr>
      <w:rFonts w:ascii="Book Antiqua" w:eastAsiaTheme="minorEastAsia" w:hAnsi="Book Antiqua" w:cstheme="minorBidi"/>
      <w:sz w:val="22"/>
      <w:szCs w:val="22"/>
    </w:rPr>
  </w:style>
  <w:style w:type="character" w:styleId="PlaceholderText">
    <w:name w:val="Placeholder Text"/>
    <w:basedOn w:val="DefaultParagraphFont"/>
    <w:uiPriority w:val="99"/>
    <w:semiHidden/>
    <w:rsid w:val="0043139B"/>
    <w:rPr>
      <w:color w:val="808080"/>
    </w:rPr>
  </w:style>
  <w:style w:type="paragraph" w:styleId="z-TopofForm">
    <w:name w:val="HTML Top of Form"/>
    <w:basedOn w:val="Normal"/>
    <w:next w:val="Normal"/>
    <w:link w:val="z-TopofFormChar"/>
    <w:hidden/>
    <w:uiPriority w:val="99"/>
    <w:semiHidden/>
    <w:unhideWhenUsed/>
    <w:rsid w:val="00012B8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12B8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12B8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12B8B"/>
    <w:rPr>
      <w:rFonts w:ascii="Arial" w:hAnsi="Arial" w:cs="Arial"/>
      <w:vanish/>
      <w:sz w:val="16"/>
      <w:szCs w:val="16"/>
    </w:rPr>
  </w:style>
  <w:style w:type="paragraph" w:customStyle="1" w:styleId="formheading11">
    <w:name w:val="formheading1.1"/>
    <w:basedOn w:val="Normal"/>
    <w:rsid w:val="0080471D"/>
    <w:pPr>
      <w:keepNext/>
      <w:jc w:val="both"/>
    </w:pPr>
    <w:rPr>
      <w:rFonts w:ascii="Arial" w:eastAsia="Times New Roman" w:hAnsi="Arial" w:cs="Arial"/>
      <w:b/>
      <w:bCs/>
      <w:kern w:val="28"/>
      <w:sz w:val="24"/>
    </w:rPr>
  </w:style>
  <w:style w:type="character" w:styleId="UnresolvedMention">
    <w:name w:val="Unresolved Mention"/>
    <w:basedOn w:val="DefaultParagraphFont"/>
    <w:uiPriority w:val="99"/>
    <w:semiHidden/>
    <w:unhideWhenUsed/>
    <w:rsid w:val="00413FDC"/>
    <w:rPr>
      <w:color w:val="808080"/>
      <w:shd w:val="clear" w:color="auto" w:fill="E6E6E6"/>
    </w:rPr>
  </w:style>
  <w:style w:type="paragraph" w:styleId="NormalWeb">
    <w:name w:val="Normal (Web)"/>
    <w:basedOn w:val="Normal"/>
    <w:uiPriority w:val="99"/>
    <w:unhideWhenUsed/>
    <w:rsid w:val="000F438A"/>
    <w:pPr>
      <w:spacing w:before="100" w:beforeAutospacing="1" w:after="100" w:afterAutospacing="1"/>
    </w:pPr>
    <w:rPr>
      <w:rFonts w:ascii="Times New Roman" w:eastAsia="Times New Roman" w:hAnsi="Times New Roman"/>
      <w:sz w:val="24"/>
      <w:szCs w:val="24"/>
      <w:lang w:eastAsia="en-NZ"/>
    </w:rPr>
  </w:style>
  <w:style w:type="paragraph" w:customStyle="1" w:styleId="pf0">
    <w:name w:val="pf0"/>
    <w:basedOn w:val="Normal"/>
    <w:uiPriority w:val="99"/>
    <w:semiHidden/>
    <w:rsid w:val="00111881"/>
    <w:pPr>
      <w:spacing w:before="100" w:beforeAutospacing="1" w:after="100" w:afterAutospacing="1"/>
    </w:pPr>
    <w:rPr>
      <w:rFonts w:ascii="Times New Roman" w:hAnsi="Times New Roman"/>
      <w:sz w:val="24"/>
      <w:szCs w:val="24"/>
      <w:lang w:eastAsia="en-NZ"/>
    </w:rPr>
  </w:style>
  <w:style w:type="character" w:customStyle="1" w:styleId="cf01">
    <w:name w:val="cf01"/>
    <w:basedOn w:val="DefaultParagraphFont"/>
    <w:rsid w:val="00111881"/>
    <w:rPr>
      <w:rFonts w:ascii="Segoe UI" w:hAnsi="Segoe UI" w:cs="Segoe UI" w:hint="default"/>
    </w:rPr>
  </w:style>
  <w:style w:type="paragraph" w:customStyle="1" w:styleId="paragraph">
    <w:name w:val="paragraph"/>
    <w:basedOn w:val="Normal"/>
    <w:rsid w:val="00F7322F"/>
    <w:pPr>
      <w:spacing w:before="100" w:beforeAutospacing="1" w:after="100" w:afterAutospacing="1"/>
    </w:pPr>
    <w:rPr>
      <w:rFonts w:ascii="Times New Roman" w:eastAsia="Times New Roman" w:hAnsi="Times New Roman"/>
      <w:szCs w:val="24"/>
      <w:lang w:eastAsia="zh-CN" w:bidi="th-TH"/>
    </w:rPr>
  </w:style>
  <w:style w:type="character" w:customStyle="1" w:styleId="normaltextrun">
    <w:name w:val="normaltextrun"/>
    <w:basedOn w:val="DefaultParagraphFont"/>
    <w:rsid w:val="00F7322F"/>
  </w:style>
  <w:style w:type="character" w:customStyle="1" w:styleId="eop">
    <w:name w:val="eop"/>
    <w:basedOn w:val="DefaultParagraphFont"/>
    <w:rsid w:val="00F732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10239">
      <w:bodyDiv w:val="1"/>
      <w:marLeft w:val="0"/>
      <w:marRight w:val="0"/>
      <w:marTop w:val="0"/>
      <w:marBottom w:val="0"/>
      <w:divBdr>
        <w:top w:val="none" w:sz="0" w:space="0" w:color="auto"/>
        <w:left w:val="none" w:sz="0" w:space="0" w:color="auto"/>
        <w:bottom w:val="none" w:sz="0" w:space="0" w:color="auto"/>
        <w:right w:val="none" w:sz="0" w:space="0" w:color="auto"/>
      </w:divBdr>
    </w:div>
    <w:div w:id="349651801">
      <w:bodyDiv w:val="1"/>
      <w:marLeft w:val="0"/>
      <w:marRight w:val="0"/>
      <w:marTop w:val="0"/>
      <w:marBottom w:val="0"/>
      <w:divBdr>
        <w:top w:val="none" w:sz="0" w:space="0" w:color="auto"/>
        <w:left w:val="none" w:sz="0" w:space="0" w:color="auto"/>
        <w:bottom w:val="none" w:sz="0" w:space="0" w:color="auto"/>
        <w:right w:val="none" w:sz="0" w:space="0" w:color="auto"/>
      </w:divBdr>
    </w:div>
    <w:div w:id="475028975">
      <w:bodyDiv w:val="1"/>
      <w:marLeft w:val="0"/>
      <w:marRight w:val="0"/>
      <w:marTop w:val="0"/>
      <w:marBottom w:val="0"/>
      <w:divBdr>
        <w:top w:val="none" w:sz="0" w:space="0" w:color="auto"/>
        <w:left w:val="none" w:sz="0" w:space="0" w:color="auto"/>
        <w:bottom w:val="none" w:sz="0" w:space="0" w:color="auto"/>
        <w:right w:val="none" w:sz="0" w:space="0" w:color="auto"/>
      </w:divBdr>
    </w:div>
    <w:div w:id="556086642">
      <w:bodyDiv w:val="1"/>
      <w:marLeft w:val="0"/>
      <w:marRight w:val="0"/>
      <w:marTop w:val="0"/>
      <w:marBottom w:val="0"/>
      <w:divBdr>
        <w:top w:val="none" w:sz="0" w:space="0" w:color="auto"/>
        <w:left w:val="none" w:sz="0" w:space="0" w:color="auto"/>
        <w:bottom w:val="none" w:sz="0" w:space="0" w:color="auto"/>
        <w:right w:val="none" w:sz="0" w:space="0" w:color="auto"/>
      </w:divBdr>
    </w:div>
    <w:div w:id="728380994">
      <w:bodyDiv w:val="1"/>
      <w:marLeft w:val="0"/>
      <w:marRight w:val="0"/>
      <w:marTop w:val="0"/>
      <w:marBottom w:val="0"/>
      <w:divBdr>
        <w:top w:val="none" w:sz="0" w:space="0" w:color="auto"/>
        <w:left w:val="none" w:sz="0" w:space="0" w:color="auto"/>
        <w:bottom w:val="none" w:sz="0" w:space="0" w:color="auto"/>
        <w:right w:val="none" w:sz="0" w:space="0" w:color="auto"/>
      </w:divBdr>
    </w:div>
    <w:div w:id="997226654">
      <w:bodyDiv w:val="1"/>
      <w:marLeft w:val="0"/>
      <w:marRight w:val="0"/>
      <w:marTop w:val="0"/>
      <w:marBottom w:val="0"/>
      <w:divBdr>
        <w:top w:val="none" w:sz="0" w:space="0" w:color="auto"/>
        <w:left w:val="none" w:sz="0" w:space="0" w:color="auto"/>
        <w:bottom w:val="none" w:sz="0" w:space="0" w:color="auto"/>
        <w:right w:val="none" w:sz="0" w:space="0" w:color="auto"/>
      </w:divBdr>
    </w:div>
    <w:div w:id="1066875219">
      <w:bodyDiv w:val="1"/>
      <w:marLeft w:val="0"/>
      <w:marRight w:val="0"/>
      <w:marTop w:val="0"/>
      <w:marBottom w:val="0"/>
      <w:divBdr>
        <w:top w:val="none" w:sz="0" w:space="0" w:color="auto"/>
        <w:left w:val="none" w:sz="0" w:space="0" w:color="auto"/>
        <w:bottom w:val="none" w:sz="0" w:space="0" w:color="auto"/>
        <w:right w:val="none" w:sz="0" w:space="0" w:color="auto"/>
      </w:divBdr>
    </w:div>
    <w:div w:id="1364136649">
      <w:bodyDiv w:val="1"/>
      <w:marLeft w:val="0"/>
      <w:marRight w:val="0"/>
      <w:marTop w:val="0"/>
      <w:marBottom w:val="0"/>
      <w:divBdr>
        <w:top w:val="none" w:sz="0" w:space="0" w:color="auto"/>
        <w:left w:val="none" w:sz="0" w:space="0" w:color="auto"/>
        <w:bottom w:val="none" w:sz="0" w:space="0" w:color="auto"/>
        <w:right w:val="none" w:sz="0" w:space="0" w:color="auto"/>
      </w:divBdr>
    </w:div>
    <w:div w:id="1387413836">
      <w:bodyDiv w:val="1"/>
      <w:marLeft w:val="0"/>
      <w:marRight w:val="0"/>
      <w:marTop w:val="0"/>
      <w:marBottom w:val="0"/>
      <w:divBdr>
        <w:top w:val="none" w:sz="0" w:space="0" w:color="auto"/>
        <w:left w:val="none" w:sz="0" w:space="0" w:color="auto"/>
        <w:bottom w:val="none" w:sz="0" w:space="0" w:color="auto"/>
        <w:right w:val="none" w:sz="0" w:space="0" w:color="auto"/>
      </w:divBdr>
    </w:div>
    <w:div w:id="1404835144">
      <w:bodyDiv w:val="1"/>
      <w:marLeft w:val="0"/>
      <w:marRight w:val="0"/>
      <w:marTop w:val="0"/>
      <w:marBottom w:val="0"/>
      <w:divBdr>
        <w:top w:val="none" w:sz="0" w:space="0" w:color="auto"/>
        <w:left w:val="none" w:sz="0" w:space="0" w:color="auto"/>
        <w:bottom w:val="none" w:sz="0" w:space="0" w:color="auto"/>
        <w:right w:val="none" w:sz="0" w:space="0" w:color="auto"/>
      </w:divBdr>
    </w:div>
    <w:div w:id="2000845051">
      <w:bodyDiv w:val="1"/>
      <w:marLeft w:val="0"/>
      <w:marRight w:val="0"/>
      <w:marTop w:val="0"/>
      <w:marBottom w:val="0"/>
      <w:divBdr>
        <w:top w:val="none" w:sz="0" w:space="0" w:color="auto"/>
        <w:left w:val="none" w:sz="0" w:space="0" w:color="auto"/>
        <w:bottom w:val="none" w:sz="0" w:space="0" w:color="auto"/>
        <w:right w:val="none" w:sz="0" w:space="0" w:color="auto"/>
      </w:divBdr>
    </w:div>
    <w:div w:id="204243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hrc.govt.nz/sites/default/files/2025-08/Research%20Impact%20Slideshow%202025.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ateway.hrc.govt.n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hrc.govt.nz"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hrc.govt.nz/sites/default/files/2025-08/Research%20Impact%20Slideshow%202025.pdf" TargetMode="Externa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556E8D4A25A4ADFAAA193775EFC4356"/>
        <w:category>
          <w:name w:val="General"/>
          <w:gallery w:val="placeholder"/>
        </w:category>
        <w:types>
          <w:type w:val="bbPlcHdr"/>
        </w:types>
        <w:behaviors>
          <w:behavior w:val="content"/>
        </w:behaviors>
        <w:guid w:val="{513EDF0C-E914-4095-9E84-68118B634EA3}"/>
      </w:docPartPr>
      <w:docPartBody>
        <w:p w:rsidR="00AC71D3" w:rsidRDefault="000F7ACB" w:rsidP="000F7ACB">
          <w:pPr>
            <w:pStyle w:val="3556E8D4A25A4ADFAAA193775EFC43565"/>
          </w:pPr>
          <w:r w:rsidRPr="00DC1123">
            <w:rPr>
              <w:rFonts w:cs="Arial"/>
              <w:szCs w:val="20"/>
            </w:rPr>
            <w:t>Click here to enter text.</w:t>
          </w:r>
        </w:p>
      </w:docPartBody>
    </w:docPart>
    <w:docPart>
      <w:docPartPr>
        <w:name w:val="37873A1597F84878BBC90BA631F7CB25"/>
        <w:category>
          <w:name w:val="General"/>
          <w:gallery w:val="placeholder"/>
        </w:category>
        <w:types>
          <w:type w:val="bbPlcHdr"/>
        </w:types>
        <w:behaviors>
          <w:behavior w:val="content"/>
        </w:behaviors>
        <w:guid w:val="{953FC009-94E4-42DE-89BC-58F2292D7F37}"/>
      </w:docPartPr>
      <w:docPartBody>
        <w:p w:rsidR="00AC71D3" w:rsidRDefault="000F7ACB" w:rsidP="000F7ACB">
          <w:pPr>
            <w:pStyle w:val="37873A1597F84878BBC90BA631F7CB255"/>
          </w:pPr>
          <w:r w:rsidRPr="00DC1123">
            <w:rPr>
              <w:rFonts w:cs="Arial"/>
              <w:szCs w:val="20"/>
            </w:rPr>
            <w:t>Click here to enter text.</w:t>
          </w:r>
        </w:p>
      </w:docPartBody>
    </w:docPart>
    <w:docPart>
      <w:docPartPr>
        <w:name w:val="A4D4A3219EFE4C09AA7B51B807A58C3E"/>
        <w:category>
          <w:name w:val="General"/>
          <w:gallery w:val="placeholder"/>
        </w:category>
        <w:types>
          <w:type w:val="bbPlcHdr"/>
        </w:types>
        <w:behaviors>
          <w:behavior w:val="content"/>
        </w:behaviors>
        <w:guid w:val="{E5143180-B281-464E-B020-9A7E2591F2B1}"/>
      </w:docPartPr>
      <w:docPartBody>
        <w:p w:rsidR="001F0830" w:rsidRDefault="000F7ACB" w:rsidP="000F7ACB">
          <w:pPr>
            <w:pStyle w:val="A4D4A3219EFE4C09AA7B51B807A58C3E5"/>
          </w:pPr>
          <w:r w:rsidRPr="00AB76FA">
            <w:rPr>
              <w:rStyle w:val="PlaceholderText"/>
              <w:rFonts w:cs="Arial"/>
              <w:color w:val="7F7F7F" w:themeColor="text1" w:themeTint="80"/>
            </w:rPr>
            <w:t xml:space="preserve">Click here to enter text. </w:t>
          </w:r>
        </w:p>
      </w:docPartBody>
    </w:docPart>
    <w:docPart>
      <w:docPartPr>
        <w:name w:val="A8C54C67184D49C7AF0B13731DF44ED8"/>
        <w:category>
          <w:name w:val="General"/>
          <w:gallery w:val="placeholder"/>
        </w:category>
        <w:types>
          <w:type w:val="bbPlcHdr"/>
        </w:types>
        <w:behaviors>
          <w:behavior w:val="content"/>
        </w:behaviors>
        <w:guid w:val="{98D119F4-4A44-4780-BC13-A396277574D7}"/>
      </w:docPartPr>
      <w:docPartBody>
        <w:p w:rsidR="001F0830" w:rsidRDefault="000F7ACB" w:rsidP="000F7ACB">
          <w:pPr>
            <w:pStyle w:val="A8C54C67184D49C7AF0B13731DF44ED85"/>
          </w:pPr>
          <w:r w:rsidRPr="00DA6FC3">
            <w:rPr>
              <w:rStyle w:val="PlaceholderText"/>
              <w:rFonts w:cs="Arial"/>
              <w:color w:val="7F7F7F" w:themeColor="text1" w:themeTint="80"/>
            </w:rPr>
            <w:t xml:space="preserve">Click here to enter text. </w:t>
          </w:r>
        </w:p>
      </w:docPartBody>
    </w:docPart>
    <w:docPart>
      <w:docPartPr>
        <w:name w:val="5049BBFAE5FA40B7B9F9D9DBAFBEDDF4"/>
        <w:category>
          <w:name w:val="General"/>
          <w:gallery w:val="placeholder"/>
        </w:category>
        <w:types>
          <w:type w:val="bbPlcHdr"/>
        </w:types>
        <w:behaviors>
          <w:behavior w:val="content"/>
        </w:behaviors>
        <w:guid w:val="{D27A76C9-C7A1-4207-B228-F3413D503A05}"/>
      </w:docPartPr>
      <w:docPartBody>
        <w:p w:rsidR="001F0830" w:rsidRDefault="000F7ACB" w:rsidP="000F7ACB">
          <w:pPr>
            <w:pStyle w:val="5049BBFAE5FA40B7B9F9D9DBAFBEDDF45"/>
          </w:pPr>
          <w:r w:rsidRPr="00BD7BE6">
            <w:rPr>
              <w:rStyle w:val="PlaceholderText"/>
              <w:rFonts w:cs="Arial"/>
              <w:color w:val="7F7F7F" w:themeColor="text1" w:themeTint="80"/>
            </w:rPr>
            <w:t xml:space="preserve">Click here to enter text. </w:t>
          </w:r>
        </w:p>
      </w:docPartBody>
    </w:docPart>
    <w:docPart>
      <w:docPartPr>
        <w:name w:val="1E113EBA5F494D28BD7C01A021C78251"/>
        <w:category>
          <w:name w:val="General"/>
          <w:gallery w:val="placeholder"/>
        </w:category>
        <w:types>
          <w:type w:val="bbPlcHdr"/>
        </w:types>
        <w:behaviors>
          <w:behavior w:val="content"/>
        </w:behaviors>
        <w:guid w:val="{990FD202-8304-4364-A60D-6B9BFA56E45B}"/>
      </w:docPartPr>
      <w:docPartBody>
        <w:p w:rsidR="001F0830" w:rsidRDefault="000F7ACB" w:rsidP="000F7ACB">
          <w:pPr>
            <w:pStyle w:val="1E113EBA5F494D28BD7C01A021C782515"/>
          </w:pPr>
          <w:r w:rsidRPr="00403F57">
            <w:rPr>
              <w:rStyle w:val="PlaceholderText"/>
              <w:rFonts w:cs="Arial"/>
              <w:color w:val="7F7F7F" w:themeColor="text1" w:themeTint="80"/>
            </w:rPr>
            <w:t xml:space="preserve">Click here to enter text. </w:t>
          </w:r>
        </w:p>
      </w:docPartBody>
    </w:docPart>
    <w:docPart>
      <w:docPartPr>
        <w:name w:val="AA37F2471174457D8DFE9242FEF3A177"/>
        <w:category>
          <w:name w:val="General"/>
          <w:gallery w:val="placeholder"/>
        </w:category>
        <w:types>
          <w:type w:val="bbPlcHdr"/>
        </w:types>
        <w:behaviors>
          <w:behavior w:val="content"/>
        </w:behaviors>
        <w:guid w:val="{56A26FC5-BAB4-4FDC-A730-052257695A11}"/>
      </w:docPartPr>
      <w:docPartBody>
        <w:p w:rsidR="001F0830" w:rsidRDefault="000F7ACB" w:rsidP="000F7ACB">
          <w:pPr>
            <w:pStyle w:val="AA37F2471174457D8DFE9242FEF3A1775"/>
          </w:pPr>
          <w:r w:rsidRPr="00023C0A">
            <w:rPr>
              <w:rStyle w:val="PlaceholderText"/>
              <w:rFonts w:cs="Arial"/>
              <w:color w:val="7F7F7F" w:themeColor="text1" w:themeTint="80"/>
            </w:rPr>
            <w:t xml:space="preserve">Click here to enter text. </w:t>
          </w:r>
        </w:p>
      </w:docPartBody>
    </w:docPart>
    <w:docPart>
      <w:docPartPr>
        <w:name w:val="63752A2D907B4EBCBA629E705C4B0A18"/>
        <w:category>
          <w:name w:val="General"/>
          <w:gallery w:val="placeholder"/>
        </w:category>
        <w:types>
          <w:type w:val="bbPlcHdr"/>
        </w:types>
        <w:behaviors>
          <w:behavior w:val="content"/>
        </w:behaviors>
        <w:guid w:val="{8239A288-8E1E-442E-BC53-B8EA5AB95DE4}"/>
      </w:docPartPr>
      <w:docPartBody>
        <w:p w:rsidR="000F7ACB" w:rsidRDefault="000F7ACB" w:rsidP="003B2562">
          <w:pPr>
            <w:pStyle w:val="Text"/>
            <w:rPr>
              <w:rFonts w:eastAsia="Times New Roman" w:cs="Arial"/>
              <w:bCs/>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r>
            <w:rPr>
              <w:rFonts w:eastAsia="Times New Roman" w:cs="Arial"/>
            </w:rPr>
            <w:t xml:space="preserve">There is no page limit. </w:t>
          </w:r>
          <w:r w:rsidRPr="00833D5F">
            <w:rPr>
              <w:rFonts w:eastAsia="Times New Roman" w:cs="Arial"/>
              <w:b/>
            </w:rPr>
            <w:t>Endnote</w:t>
          </w:r>
          <w:r w:rsidRPr="00833D5F">
            <w:rPr>
              <w:rFonts w:eastAsia="Times New Roman" w:cs="Arial"/>
            </w:rPr>
            <w:t xml:space="preserve"> lists should be copied into a plain text editor before adding here. </w:t>
          </w:r>
          <w:r w:rsidRPr="00833D5F">
            <w:rPr>
              <w:rFonts w:eastAsia="Times New Roman" w:cs="Arial"/>
              <w:bCs/>
            </w:rPr>
            <w:t>Details must include a full list of all author(s), title of article, journal, year, volume and page numbers. Asterisks are to be placed beside applicant's publications.</w:t>
          </w:r>
          <w:r>
            <w:rPr>
              <w:rFonts w:eastAsia="Times New Roman" w:cs="Arial"/>
              <w:bCs/>
            </w:rPr>
            <w:t xml:space="preserve"> </w:t>
          </w:r>
        </w:p>
        <w:p w:rsidR="000F7ACB" w:rsidRDefault="000F7ACB" w:rsidP="003B2562">
          <w:pPr>
            <w:pStyle w:val="Text"/>
            <w:rPr>
              <w:rFonts w:eastAsia="Times New Roman" w:cs="Arial"/>
              <w:bCs/>
            </w:rPr>
          </w:pPr>
        </w:p>
        <w:p w:rsidR="000E345C" w:rsidRDefault="000F7ACB" w:rsidP="000F7ACB">
          <w:pPr>
            <w:pStyle w:val="63752A2D907B4EBCBA629E705C4B0A185"/>
          </w:pPr>
          <w:r>
            <w:rPr>
              <w:rFonts w:eastAsia="Times New Roman" w:cs="Arial"/>
              <w:bCs/>
            </w:rPr>
            <w:t>A r</w:t>
          </w:r>
          <w:r w:rsidRPr="00833D5F">
            <w:rPr>
              <w:rFonts w:eastAsia="Times New Roman" w:cs="Arial"/>
              <w:bCs/>
            </w:rPr>
            <w:t>eference to Māori terms in the application with</w:t>
          </w:r>
          <w:r>
            <w:rPr>
              <w:rFonts w:eastAsia="Times New Roman" w:cs="Arial"/>
              <w:bCs/>
            </w:rPr>
            <w:t xml:space="preserve"> a</w:t>
          </w:r>
          <w:r w:rsidRPr="00833D5F">
            <w:rPr>
              <w:rFonts w:eastAsia="Times New Roman" w:cs="Arial"/>
              <w:bCs/>
            </w:rPr>
            <w:t xml:space="preserve"> brief translation </w:t>
          </w:r>
          <w:r>
            <w:rPr>
              <w:rFonts w:eastAsia="Times New Roman" w:cs="Arial"/>
              <w:bCs/>
            </w:rPr>
            <w:t xml:space="preserve">could </w:t>
          </w:r>
          <w:r w:rsidRPr="00833D5F">
            <w:rPr>
              <w:rFonts w:eastAsia="Times New Roman" w:cs="Arial"/>
              <w:bCs/>
            </w:rPr>
            <w:t xml:space="preserve">be included </w:t>
          </w:r>
          <w:r>
            <w:rPr>
              <w:rFonts w:eastAsia="Times New Roman" w:cs="Arial"/>
              <w:bCs/>
            </w:rPr>
            <w:t>in this section but is not included in the page limit</w:t>
          </w:r>
          <w:r w:rsidRPr="00833D5F">
            <w:rPr>
              <w:rFonts w:eastAsia="Times New Roman" w:cs="Arial"/>
              <w:bCs/>
            </w:rPr>
            <w:t>.</w:t>
          </w:r>
        </w:p>
      </w:docPartBody>
    </w:docPart>
    <w:docPart>
      <w:docPartPr>
        <w:name w:val="02965CB825B642FB9F33DCD360089BA6"/>
        <w:category>
          <w:name w:val="General"/>
          <w:gallery w:val="placeholder"/>
        </w:category>
        <w:types>
          <w:type w:val="bbPlcHdr"/>
        </w:types>
        <w:behaviors>
          <w:behavior w:val="content"/>
        </w:behaviors>
        <w:guid w:val="{73CD8CA0-FC52-4E2D-9D02-0D6BCAC4401B}"/>
      </w:docPartPr>
      <w:docPartBody>
        <w:p w:rsidR="000F7ACB" w:rsidRDefault="000F7ACB" w:rsidP="000F7ACB">
          <w:pPr>
            <w:pStyle w:val="02965CB825B642FB9F33DCD360089BA64"/>
          </w:pPr>
          <w:r w:rsidRPr="00AB76FA">
            <w:rPr>
              <w:rStyle w:val="PlaceholderText"/>
              <w:rFonts w:cs="Arial"/>
              <w:color w:val="7F7F7F" w:themeColor="text1" w:themeTint="80"/>
            </w:rPr>
            <w:t xml:space="preserve">Click here to enter text. </w:t>
          </w:r>
          <w:r w:rsidRPr="00931CD1">
            <w:rPr>
              <w:rStyle w:val="PlaceholderText"/>
              <w:rFonts w:cs="Arial"/>
            </w:rPr>
            <w:t xml:space="preserve">Provide the research rationale and a robust demonstration of the research gap, statement of purpose or aims </w:t>
          </w:r>
          <w:r w:rsidRPr="00BA556D">
            <w:rPr>
              <w:rStyle w:val="PlaceholderText"/>
              <w:rFonts w:cs="Arial"/>
            </w:rPr>
            <w:t>for research, hypothesis, new knowledge, technical advance and innovation.</w:t>
          </w:r>
          <w:r>
            <w:rPr>
              <w:rStyle w:val="PlaceholderText"/>
              <w:rFonts w:cs="Arial"/>
            </w:rPr>
            <w:t xml:space="preserve"> </w:t>
          </w:r>
          <w:r w:rsidRPr="00931CD1">
            <w:rPr>
              <w:rFonts w:cs="Arial"/>
            </w:rPr>
            <w:t>All HRC-funded research must focus on health and improving health outcomes and be within the scope outlined in Section 1.3</w:t>
          </w:r>
          <w:r>
            <w:rPr>
              <w:rFonts w:cs="Arial"/>
            </w:rPr>
            <w:t xml:space="preserve"> in the </w:t>
          </w:r>
          <w:r w:rsidRPr="00A01028">
            <w:rPr>
              <w:rFonts w:cs="Arial"/>
              <w:b/>
              <w:bCs/>
            </w:rPr>
            <w:t xml:space="preserve">2026 Project </w:t>
          </w:r>
          <w:r>
            <w:rPr>
              <w:rFonts w:cs="Arial"/>
              <w:b/>
              <w:bCs/>
            </w:rPr>
            <w:t>Full</w:t>
          </w:r>
          <w:r w:rsidRPr="00A01028">
            <w:rPr>
              <w:rFonts w:cs="Arial"/>
              <w:b/>
              <w:bCs/>
            </w:rPr>
            <w:t xml:space="preserve"> Application </w:t>
          </w:r>
          <w:r w:rsidRPr="00FF5D83">
            <w:rPr>
              <w:rFonts w:cs="Arial"/>
              <w:b/>
              <w:bCs/>
            </w:rPr>
            <w:t>Guidelines</w:t>
          </w:r>
          <w:r>
            <w:t>.</w:t>
          </w:r>
        </w:p>
      </w:docPartBody>
    </w:docPart>
    <w:docPart>
      <w:docPartPr>
        <w:name w:val="2435DD50617E4004A3ECB34C07288CE0"/>
        <w:category>
          <w:name w:val="General"/>
          <w:gallery w:val="placeholder"/>
        </w:category>
        <w:types>
          <w:type w:val="bbPlcHdr"/>
        </w:types>
        <w:behaviors>
          <w:behavior w:val="content"/>
        </w:behaviors>
        <w:guid w:val="{1A992B10-54AF-463F-B71E-BC580AC92E19}"/>
      </w:docPartPr>
      <w:docPartBody>
        <w:p w:rsidR="000F7ACB" w:rsidRDefault="000F7ACB" w:rsidP="000F7ACB">
          <w:pPr>
            <w:pStyle w:val="2435DD50617E4004A3ECB34C07288CE04"/>
          </w:pPr>
          <w:r w:rsidRPr="00DA6FC3">
            <w:rPr>
              <w:rStyle w:val="PlaceholderText"/>
              <w:rFonts w:cs="Arial"/>
              <w:color w:val="7F7F7F" w:themeColor="text1" w:themeTint="80"/>
            </w:rPr>
            <w:t xml:space="preserve">Click here to enter text. </w:t>
          </w:r>
          <w:r w:rsidRPr="0052403A">
            <w:rPr>
              <w:rFonts w:cs="Arial"/>
              <w:lang w:val="en-AU"/>
            </w:rPr>
            <w:t xml:space="preserve">Provide sufficient details </w:t>
          </w:r>
          <w:r>
            <w:rPr>
              <w:rFonts w:cs="Arial"/>
              <w:lang w:val="en-AU"/>
            </w:rPr>
            <w:t>to assess</w:t>
          </w:r>
          <w:r w:rsidRPr="0052403A">
            <w:rPr>
              <w:rFonts w:cs="Arial"/>
              <w:lang w:val="en-AU"/>
            </w:rPr>
            <w:t xml:space="preserve"> </w:t>
          </w:r>
          <w:r>
            <w:rPr>
              <w:rFonts w:cs="Arial"/>
              <w:lang w:val="en-AU"/>
            </w:rPr>
            <w:t xml:space="preserve">your </w:t>
          </w:r>
          <w:r w:rsidRPr="0052403A">
            <w:rPr>
              <w:rFonts w:cs="Arial"/>
              <w:lang w:val="en-AU"/>
            </w:rPr>
            <w:t xml:space="preserve">scientific protocol, feasibility (including evidence of preliminary studies using the methodology) and validity of data. </w:t>
          </w:r>
          <w:r>
            <w:rPr>
              <w:rFonts w:cs="Arial"/>
              <w:lang w:val="en-AU"/>
            </w:rPr>
            <w:t>D</w:t>
          </w:r>
          <w:r w:rsidRPr="0052403A">
            <w:rPr>
              <w:rFonts w:cs="Arial"/>
              <w:lang w:val="en-AU"/>
            </w:rPr>
            <w:t>escribe the actual practicalities (not just experimental protocol), explain how all techniques or processes will be achieved and/or implemented by the team, describe and justify statistical considerations and how research data will be collected and analysed. Clinical trial applications must include a description of data and safety monitoring processes</w:t>
          </w:r>
          <w:r>
            <w:rPr>
              <w:rFonts w:cs="Arial"/>
              <w:lang w:val="en-AU"/>
            </w:rPr>
            <w:t xml:space="preserve">. </w:t>
          </w:r>
        </w:p>
      </w:docPartBody>
    </w:docPart>
    <w:docPart>
      <w:docPartPr>
        <w:name w:val="B05D315B38F04ACBB2AF72DC0F9AACF9"/>
        <w:category>
          <w:name w:val="General"/>
          <w:gallery w:val="placeholder"/>
        </w:category>
        <w:types>
          <w:type w:val="bbPlcHdr"/>
        </w:types>
        <w:behaviors>
          <w:behavior w:val="content"/>
        </w:behaviors>
        <w:guid w:val="{37A35AED-1B89-4655-AB1E-DD0D8FBDA4B7}"/>
      </w:docPartPr>
      <w:docPartBody>
        <w:p w:rsidR="000F7ACB" w:rsidRDefault="000F7ACB" w:rsidP="009A0B89">
          <w:pPr>
            <w:pStyle w:val="Text"/>
            <w:rPr>
              <w:rFonts w:eastAsia="Calibri" w:cs="Arial"/>
            </w:rPr>
          </w:pPr>
          <w:r w:rsidRPr="00BD7BE6">
            <w:rPr>
              <w:rStyle w:val="PlaceholderText"/>
              <w:rFonts w:cs="Arial"/>
              <w:color w:val="7F7F7F" w:themeColor="text1" w:themeTint="80"/>
            </w:rPr>
            <w:t xml:space="preserve">Click here to enter text. </w:t>
          </w:r>
          <w:r w:rsidRPr="00BD7BE6">
            <w:rPr>
              <w:rFonts w:eastAsia="Calibri" w:cs="Arial"/>
            </w:rPr>
            <w:t>There are two components to the assessment of ‘</w:t>
          </w:r>
          <w:r w:rsidRPr="000E00AC">
            <w:rPr>
              <w:rFonts w:eastAsia="Calibri" w:cs="Arial"/>
              <w:b/>
              <w:bCs/>
            </w:rPr>
            <w:t>pathway to impact</w:t>
          </w:r>
          <w:r w:rsidRPr="00667B3C">
            <w:rPr>
              <w:rFonts w:eastAsia="Calibri" w:cs="Arial"/>
            </w:rPr>
            <w:t>’:</w:t>
          </w:r>
          <w:r w:rsidRPr="00BD7BE6">
            <w:rPr>
              <w:rFonts w:eastAsia="Calibri" w:cs="Arial"/>
            </w:rPr>
            <w:t xml:space="preserve"> </w:t>
          </w:r>
        </w:p>
        <w:p w:rsidR="000F7ACB" w:rsidRPr="00BD7BE6" w:rsidRDefault="000F7ACB" w:rsidP="009A0B89">
          <w:pPr>
            <w:pStyle w:val="Text"/>
            <w:rPr>
              <w:rFonts w:eastAsia="Calibri" w:cs="Arial"/>
            </w:rPr>
          </w:pPr>
        </w:p>
        <w:p w:rsidR="000F7ACB" w:rsidRPr="00BD7BE6" w:rsidRDefault="000F7ACB" w:rsidP="000F7ACB">
          <w:pPr>
            <w:numPr>
              <w:ilvl w:val="0"/>
              <w:numId w:val="5"/>
            </w:numPr>
            <w:spacing w:after="0" w:line="240" w:lineRule="auto"/>
            <w:ind w:left="714" w:hanging="357"/>
            <w:rPr>
              <w:rFonts w:ascii="Arial" w:eastAsia="Calibri" w:hAnsi="Arial" w:cs="Arial"/>
            </w:rPr>
          </w:pPr>
          <w:r w:rsidRPr="00BD7BE6">
            <w:rPr>
              <w:rFonts w:ascii="Arial" w:eastAsia="Calibri" w:hAnsi="Arial" w:cs="Arial"/>
              <w:b/>
            </w:rPr>
            <w:t>What types of benefits</w:t>
          </w:r>
          <w:r w:rsidRPr="00BD7BE6">
            <w:rPr>
              <w:rFonts w:ascii="Arial" w:eastAsia="Calibri" w:hAnsi="Arial" w:cs="Arial"/>
            </w:rPr>
            <w:t xml:space="preserve"> are expected to arise from your research, and </w:t>
          </w:r>
          <w:r w:rsidRPr="00BD7BE6">
            <w:rPr>
              <w:rFonts w:ascii="Arial" w:eastAsia="Calibri" w:hAnsi="Arial" w:cs="Arial"/>
              <w:b/>
            </w:rPr>
            <w:t>who will benefit</w:t>
          </w:r>
          <w:r w:rsidRPr="00BD7BE6">
            <w:rPr>
              <w:rFonts w:ascii="Arial" w:eastAsia="Calibri" w:hAnsi="Arial" w:cs="Arial"/>
            </w:rPr>
            <w:t xml:space="preserve">? Please answer as appropriate to the research context. A </w:t>
          </w:r>
          <w:r w:rsidRPr="00BD7BE6">
            <w:rPr>
              <w:rFonts w:ascii="Arial" w:eastAsia="Calibri" w:hAnsi="Arial" w:cs="Arial"/>
              <w:b/>
            </w:rPr>
            <w:t>description</w:t>
          </w:r>
          <w:r w:rsidRPr="00BD7BE6">
            <w:rPr>
              <w:rFonts w:ascii="Arial" w:eastAsia="Calibri" w:hAnsi="Arial" w:cs="Arial"/>
            </w:rPr>
            <w:t xml:space="preserve"> of how your research might be used and the anticipated benefits for New Zealand. </w:t>
          </w:r>
        </w:p>
        <w:p w:rsidR="000F7ACB" w:rsidRPr="00BD7BE6" w:rsidRDefault="000F7ACB" w:rsidP="009A0B89">
          <w:pPr>
            <w:ind w:left="714"/>
            <w:rPr>
              <w:rFonts w:ascii="Arial" w:eastAsia="Calibri" w:hAnsi="Arial" w:cs="Arial"/>
            </w:rPr>
          </w:pPr>
        </w:p>
        <w:p w:rsidR="000F7ACB" w:rsidRDefault="000F7ACB" w:rsidP="000F7ACB">
          <w:pPr>
            <w:numPr>
              <w:ilvl w:val="0"/>
              <w:numId w:val="5"/>
            </w:numPr>
            <w:spacing w:after="0" w:line="240" w:lineRule="auto"/>
            <w:rPr>
              <w:rFonts w:ascii="Arial" w:eastAsia="Calibri" w:hAnsi="Arial" w:cs="Arial"/>
            </w:rPr>
          </w:pPr>
          <w:r w:rsidRPr="00743250">
            <w:rPr>
              <w:rFonts w:ascii="Arial" w:eastAsia="Calibri" w:hAnsi="Arial" w:cs="Arial"/>
              <w:b/>
            </w:rPr>
            <w:t>What specific activities will you undertake</w:t>
          </w:r>
          <w:r w:rsidRPr="00743250">
            <w:rPr>
              <w:rFonts w:ascii="Arial" w:eastAsia="Calibri" w:hAnsi="Arial" w:cs="Arial"/>
            </w:rPr>
            <w:t xml:space="preserve">, during the life of the project, to maximise the use and benefits of your research? Summarise </w:t>
          </w:r>
          <w:r w:rsidRPr="00743250">
            <w:rPr>
              <w:rFonts w:ascii="Arial" w:eastAsia="Calibri" w:hAnsi="Arial" w:cs="Arial"/>
              <w:b/>
            </w:rPr>
            <w:t>the team’s track record of knowledge transfer</w:t>
          </w:r>
          <w:r w:rsidRPr="00743250">
            <w:rPr>
              <w:rFonts w:ascii="Arial" w:eastAsia="Calibri" w:hAnsi="Arial" w:cs="Arial"/>
            </w:rPr>
            <w:t xml:space="preserve"> from similar research. The action plan to maximise the use and benefits of research. Disseminating results and knowledge transfer should also be considered as part of the action plan.</w:t>
          </w:r>
          <w:r>
            <w:rPr>
              <w:rFonts w:ascii="Arial" w:eastAsia="Calibri" w:hAnsi="Arial" w:cs="Arial"/>
            </w:rPr>
            <w:t xml:space="preserve"> </w:t>
          </w:r>
          <w:r w:rsidRPr="00743250">
            <w:rPr>
              <w:rFonts w:ascii="Arial" w:eastAsia="Calibri" w:hAnsi="Arial" w:cs="Arial"/>
            </w:rPr>
            <w:t>Include plans for stakeholder engagement and how research results will be communicated to ensure knowledge transfer and achieve change</w:t>
          </w:r>
        </w:p>
        <w:p w:rsidR="000F7ACB" w:rsidRDefault="000F7ACB" w:rsidP="00775138">
          <w:pPr>
            <w:pStyle w:val="ListParagraph"/>
            <w:rPr>
              <w:rFonts w:ascii="Arial" w:eastAsia="Calibri" w:hAnsi="Arial" w:cs="Arial"/>
            </w:rPr>
          </w:pPr>
        </w:p>
        <w:p w:rsidR="000F7ACB" w:rsidRDefault="000F7ACB" w:rsidP="000F7ACB">
          <w:pPr>
            <w:pStyle w:val="B05D315B38F04ACBB2AF72DC0F9AACF94"/>
          </w:pPr>
          <w:r w:rsidRPr="00E73D57">
            <w:rPr>
              <w:rFonts w:ascii="Arial" w:eastAsia="Calibri" w:hAnsi="Arial" w:cs="Arial"/>
            </w:rPr>
            <w:t xml:space="preserve">Refer to the </w:t>
          </w:r>
          <w:hyperlink r:id="rId5" w:history="1">
            <w:r w:rsidRPr="00B4579C">
              <w:rPr>
                <w:rStyle w:val="Hyperlink"/>
                <w:rFonts w:ascii="Arial" w:eastAsia="Calibri" w:hAnsi="Arial" w:cs="Arial"/>
                <w:b/>
                <w:bCs/>
                <w:sz w:val="20"/>
                <w:szCs w:val="20"/>
              </w:rPr>
              <w:t>HRC’s Research Impact Assessment slideshow</w:t>
            </w:r>
          </w:hyperlink>
          <w:r w:rsidRPr="00E73D57">
            <w:rPr>
              <w:rFonts w:ascii="Arial" w:eastAsia="Calibri" w:hAnsi="Arial" w:cs="Arial"/>
            </w:rPr>
            <w:t xml:space="preserve"> for additional guidance on completing this section</w:t>
          </w:r>
        </w:p>
      </w:docPartBody>
    </w:docPart>
    <w:docPart>
      <w:docPartPr>
        <w:name w:val="49643FC9970F4BACA9473E7108D3EDB1"/>
        <w:category>
          <w:name w:val="General"/>
          <w:gallery w:val="placeholder"/>
        </w:category>
        <w:types>
          <w:type w:val="bbPlcHdr"/>
        </w:types>
        <w:behaviors>
          <w:behavior w:val="content"/>
        </w:behaviors>
        <w:guid w:val="{BE34A0B9-CCED-4ADF-AE17-016E33D1338C}"/>
      </w:docPartPr>
      <w:docPartBody>
        <w:p w:rsidR="000F7ACB" w:rsidRDefault="000F7ACB" w:rsidP="009A0B89">
          <w:pPr>
            <w:pStyle w:val="Text"/>
            <w:rPr>
              <w:rFonts w:eastAsia="Times New Roman" w:cs="Arial"/>
            </w:rPr>
          </w:pPr>
          <w:r w:rsidRPr="00403F57">
            <w:rPr>
              <w:rStyle w:val="PlaceholderText"/>
              <w:rFonts w:cs="Arial"/>
              <w:color w:val="7F7F7F" w:themeColor="text1" w:themeTint="80"/>
            </w:rPr>
            <w:t xml:space="preserve">Click here to enter text. </w:t>
          </w:r>
          <w:r w:rsidRPr="009C5C23">
            <w:rPr>
              <w:rFonts w:eastAsia="Times New Roman" w:cs="Arial"/>
            </w:rPr>
            <w:t xml:space="preserve">Consideration should be given to </w:t>
          </w:r>
          <w:r w:rsidRPr="00770DE3">
            <w:rPr>
              <w:rFonts w:eastAsia="Times New Roman" w:cs="Arial"/>
            </w:rPr>
            <w:t xml:space="preserve">all potential ways in which the proposal will advance Māori health, and to outline what actions </w:t>
          </w:r>
          <w:r>
            <w:rPr>
              <w:rFonts w:eastAsia="Times New Roman" w:cs="Arial"/>
            </w:rPr>
            <w:t>you</w:t>
          </w:r>
          <w:r w:rsidRPr="00770DE3">
            <w:rPr>
              <w:rFonts w:eastAsia="Times New Roman" w:cs="Arial"/>
            </w:rPr>
            <w:t xml:space="preserve"> will undertake to help achieve this potential. Assessment of Māori health advancement will explicitly consider two components:</w:t>
          </w:r>
        </w:p>
        <w:p w:rsidR="000F7ACB" w:rsidRPr="00770DE3" w:rsidRDefault="000F7ACB" w:rsidP="009A0B89">
          <w:pPr>
            <w:pStyle w:val="Text"/>
            <w:rPr>
              <w:rFonts w:eastAsia="Times New Roman" w:cs="Arial"/>
            </w:rPr>
          </w:pPr>
        </w:p>
        <w:p w:rsidR="000F7ACB" w:rsidRDefault="000F7ACB" w:rsidP="000F7ACB">
          <w:pPr>
            <w:pStyle w:val="Text"/>
            <w:numPr>
              <w:ilvl w:val="0"/>
              <w:numId w:val="6"/>
            </w:numPr>
            <w:rPr>
              <w:rFonts w:eastAsia="Times New Roman" w:cs="Arial"/>
            </w:rPr>
          </w:pPr>
          <w:r w:rsidRPr="00770DE3">
            <w:rPr>
              <w:rFonts w:eastAsia="Times New Roman" w:cs="Arial"/>
              <w:b/>
              <w:bCs/>
            </w:rPr>
            <w:t>How will the outcomes</w:t>
          </w:r>
          <w:r w:rsidRPr="00770DE3">
            <w:rPr>
              <w:rFonts w:eastAsia="Times New Roman" w:cs="Arial"/>
            </w:rPr>
            <w:t xml:space="preserve"> of your research contribute to Māori health advancement?</w:t>
          </w:r>
        </w:p>
        <w:p w:rsidR="000F7ACB" w:rsidRPr="00770DE3" w:rsidRDefault="000F7ACB" w:rsidP="009A0B89">
          <w:pPr>
            <w:pStyle w:val="Text"/>
            <w:ind w:left="720"/>
            <w:rPr>
              <w:rFonts w:eastAsia="Times New Roman" w:cs="Arial"/>
            </w:rPr>
          </w:pPr>
        </w:p>
        <w:p w:rsidR="000F7ACB" w:rsidRPr="00770DE3" w:rsidRDefault="000F7ACB" w:rsidP="000F7ACB">
          <w:pPr>
            <w:pStyle w:val="Text"/>
            <w:numPr>
              <w:ilvl w:val="0"/>
              <w:numId w:val="6"/>
            </w:numPr>
            <w:rPr>
              <w:rFonts w:eastAsia="Times New Roman" w:cs="Arial"/>
            </w:rPr>
          </w:pPr>
          <w:r w:rsidRPr="00770DE3">
            <w:rPr>
              <w:rFonts w:eastAsia="Times New Roman" w:cs="Arial"/>
              <w:b/>
              <w:bCs/>
            </w:rPr>
            <w:t>What activities have you already undertaken</w:t>
          </w:r>
          <w:r w:rsidRPr="00770DE3">
            <w:rPr>
              <w:rFonts w:eastAsia="Times New Roman" w:cs="Arial"/>
            </w:rPr>
            <w:t xml:space="preserve"> (that are relevant to this project), and </w:t>
          </w:r>
          <w:r w:rsidRPr="00770DE3">
            <w:rPr>
              <w:rFonts w:eastAsia="Times New Roman" w:cs="Arial"/>
              <w:b/>
              <w:bCs/>
            </w:rPr>
            <w:t xml:space="preserve">what will you undertake </w:t>
          </w:r>
          <w:r w:rsidRPr="00770DE3">
            <w:rPr>
              <w:rFonts w:eastAsia="Times New Roman" w:cs="Arial"/>
            </w:rPr>
            <w:t>during this project, that will realise your research contribution to Māori health advancement?</w:t>
          </w:r>
        </w:p>
        <w:p w:rsidR="000F7ACB" w:rsidRDefault="000F7ACB" w:rsidP="009A0B89">
          <w:pPr>
            <w:pStyle w:val="Text"/>
            <w:rPr>
              <w:rFonts w:eastAsia="Times New Roman" w:cs="Arial"/>
            </w:rPr>
          </w:pPr>
        </w:p>
        <w:p w:rsidR="000F7ACB" w:rsidRDefault="000F7ACB" w:rsidP="000F7ACB">
          <w:pPr>
            <w:pStyle w:val="49643FC9970F4BACA9473E7108D3EDB14"/>
          </w:pPr>
          <w:r w:rsidRPr="00770DE3">
            <w:rPr>
              <w:rFonts w:eastAsia="Times New Roman" w:cs="Arial"/>
            </w:rPr>
            <w:t xml:space="preserve">All applicants for HRC funding will be required to address these two questions in their proposals. In responding to these questions, applicants should consider how their research is informed by the four domains of Māori health advancement (see the </w:t>
          </w:r>
          <w:r w:rsidRPr="00843A4D">
            <w:rPr>
              <w:rFonts w:eastAsia="Times New Roman" w:cs="Arial"/>
              <w:b/>
              <w:bCs/>
            </w:rPr>
            <w:t>Māori Health Advancement Guidelines</w:t>
          </w:r>
          <w:r w:rsidRPr="00770DE3">
            <w:rPr>
              <w:rFonts w:eastAsia="Times New Roman" w:cs="Arial"/>
            </w:rPr>
            <w:t xml:space="preserve"> for more details).</w:t>
          </w:r>
        </w:p>
      </w:docPartBody>
    </w:docPart>
    <w:docPart>
      <w:docPartPr>
        <w:name w:val="B4245C4111A34B1482FA402CC8646176"/>
        <w:category>
          <w:name w:val="General"/>
          <w:gallery w:val="placeholder"/>
        </w:category>
        <w:types>
          <w:type w:val="bbPlcHdr"/>
        </w:types>
        <w:behaviors>
          <w:behavior w:val="content"/>
        </w:behaviors>
        <w:guid w:val="{3F866DCE-A6F3-46A6-BAF9-D61EE7304CB1}"/>
      </w:docPartPr>
      <w:docPartBody>
        <w:p w:rsidR="000F7ACB" w:rsidRDefault="000F7ACB" w:rsidP="000F7ACB">
          <w:pPr>
            <w:pStyle w:val="B4245C4111A34B1482FA402CC86461764"/>
          </w:pPr>
          <w:r w:rsidRPr="00023C0A">
            <w:rPr>
              <w:rStyle w:val="PlaceholderText"/>
              <w:rFonts w:cs="Arial"/>
              <w:color w:val="7F7F7F" w:themeColor="text1" w:themeTint="80"/>
            </w:rPr>
            <w:t xml:space="preserve">Click here to enter text. </w:t>
          </w:r>
          <w:r w:rsidRPr="00833D5F">
            <w:rPr>
              <w:rFonts w:eastAsia="Calibri" w:cs="Arial"/>
            </w:rPr>
            <w:t>Provide evidence that the team has the experience, qualifications and infrastructure to deliver the research</w:t>
          </w:r>
          <w:r>
            <w:rPr>
              <w:rFonts w:eastAsia="Calibri" w:cs="Arial"/>
            </w:rPr>
            <w:t xml:space="preserve">; the </w:t>
          </w:r>
          <w:r w:rsidRPr="00363392">
            <w:rPr>
              <w:rFonts w:eastAsia="Calibri" w:cs="Arial"/>
            </w:rPr>
            <w:t xml:space="preserve">right mix of expertise, </w:t>
          </w:r>
          <w:r>
            <w:rPr>
              <w:rFonts w:eastAsia="Calibri" w:cs="Arial"/>
            </w:rPr>
            <w:t xml:space="preserve">and </w:t>
          </w:r>
          <w:r w:rsidRPr="00363392">
            <w:rPr>
              <w:rFonts w:eastAsia="Calibri" w:cs="Arial"/>
            </w:rPr>
            <w:t>appropriate networks and collaborations</w:t>
          </w:r>
          <w:r>
            <w:rPr>
              <w:rFonts w:eastAsia="Calibri" w:cs="Arial"/>
            </w:rPr>
            <w:t xml:space="preserve">; a </w:t>
          </w:r>
          <w:r w:rsidRPr="00363392">
            <w:rPr>
              <w:rFonts w:eastAsia="Calibri" w:cs="Arial"/>
            </w:rPr>
            <w:t xml:space="preserve">history of productivity and delivery; and the right research environment. </w:t>
          </w:r>
          <w:r w:rsidRPr="00833D5F">
            <w:rPr>
              <w:rFonts w:eastAsia="Calibri" w:cs="Arial"/>
            </w:rPr>
            <w:t>Declare any career disruptions that may be relevant to your career history. Clearly define the role, expertise and track record of each member of the team giving particular weight to those with high FTE commitments to the project. The role and FTE</w:t>
          </w:r>
          <w:r>
            <w:rPr>
              <w:rFonts w:eastAsia="Calibri" w:cs="Arial"/>
            </w:rPr>
            <w:t xml:space="preserve"> </w:t>
          </w:r>
          <w:r w:rsidRPr="00833D5F">
            <w:rPr>
              <w:rFonts w:eastAsia="Calibri" w:cs="Arial"/>
            </w:rPr>
            <w:t>of each team member is required</w:t>
          </w:r>
          <w:r>
            <w:rPr>
              <w:rFonts w:eastAsia="Calibri" w:cs="Arial"/>
            </w:rPr>
            <w:t xml:space="preserve"> in Module 1</w:t>
          </w:r>
          <w:r w:rsidRPr="00833D5F">
            <w:rPr>
              <w:rFonts w:eastAsia="Calibri" w:cs="Arial"/>
            </w:rPr>
            <w:t>.</w:t>
          </w:r>
        </w:p>
      </w:docPartBody>
    </w:docPart>
    <w:docPart>
      <w:docPartPr>
        <w:name w:val="1238FA47E1864AAD91524D6A58B2985D"/>
        <w:category>
          <w:name w:val="General"/>
          <w:gallery w:val="placeholder"/>
        </w:category>
        <w:types>
          <w:type w:val="bbPlcHdr"/>
        </w:types>
        <w:behaviors>
          <w:behavior w:val="content"/>
        </w:behaviors>
        <w:guid w:val="{9123F73E-F0B5-4481-8678-2F177BCA93AB}"/>
      </w:docPartPr>
      <w:docPartBody>
        <w:p w:rsidR="000F7ACB" w:rsidRDefault="00D71F5B" w:rsidP="00D71F5B">
          <w:pPr>
            <w:pStyle w:val="1238FA47E1864AAD91524D6A58B2985D"/>
          </w:pPr>
          <w:r w:rsidRPr="008F0AF8">
            <w:rPr>
              <w:rStyle w:val="PlaceholderText"/>
              <w:rFonts w:cs="Arial"/>
            </w:rPr>
            <w:t xml:space="preserve">Click here to enter text (font must be </w:t>
          </w:r>
          <w:r w:rsidRPr="006B6BB3">
            <w:rPr>
              <w:rStyle w:val="PlaceholderText"/>
              <w:rFonts w:cs="Arial"/>
              <w:b/>
            </w:rPr>
            <w:t>Arial 10-point</w:t>
          </w:r>
          <w:r w:rsidRPr="008F0AF8">
            <w:rPr>
              <w:rStyle w:val="PlaceholderText"/>
              <w:rFonts w:cs="Arial"/>
            </w:rPr>
            <w:t xml:space="preserve">). </w:t>
          </w:r>
          <w:r w:rsidRPr="008F0AF8">
            <w:rPr>
              <w:rFonts w:cs="Arial"/>
              <w:lang w:val="en-AU"/>
            </w:rPr>
            <w:t xml:space="preserve">Justify the role of all staff (named and unnamed) including unnamed postdoctoral fellows. Unnamed PhD students are not permitted. “Staff” may include research assistants, technicians, medical staff, interviewers, support staff or similar, whose names or position titles are listed in the budget under “Research Staff” and who have specific FTE involvements. If staff changes (personnel or FTE) are required from the Expression of Interest then you must follow the HRC procedure to obtain approval for staff changes otherwise your changes may not be accepted – the process and timeframe for this is documented in the </w:t>
          </w:r>
          <w:r w:rsidRPr="008F0AF8">
            <w:rPr>
              <w:rFonts w:cs="Arial"/>
              <w:i/>
              <w:lang w:val="en-AU"/>
            </w:rPr>
            <w:t>2020 Project Application Guidelines</w:t>
          </w:r>
          <w:r w:rsidRPr="008F0AF8">
            <w:rPr>
              <w:rFonts w:cs="Arial"/>
              <w:lang w:val="en-AU"/>
            </w:rPr>
            <w:t xml:space="preserve">. </w:t>
          </w:r>
          <w:r w:rsidRPr="008F0AF8">
            <w:rPr>
              <w:rFonts w:cs="Arial"/>
              <w:b/>
              <w:lang w:val="en-AU"/>
            </w:rPr>
            <w:t>Clearly state if staff will be promoted during the Project (and provide details and justification), or the annual salary inflation will automatically be capped to 3%. Note: the HRC doesn’t consider annual scale increments or across-the-board wage increases as promotions.</w:t>
          </w:r>
        </w:p>
      </w:docPartBody>
    </w:docPart>
    <w:docPart>
      <w:docPartPr>
        <w:name w:val="31730EA5EF35434C99E3C8845255A8F1"/>
        <w:category>
          <w:name w:val="General"/>
          <w:gallery w:val="placeholder"/>
        </w:category>
        <w:types>
          <w:type w:val="bbPlcHdr"/>
        </w:types>
        <w:behaviors>
          <w:behavior w:val="content"/>
        </w:behaviors>
        <w:guid w:val="{D1953619-08AD-4F9B-8D05-E5C69A9585A0}"/>
      </w:docPartPr>
      <w:docPartBody>
        <w:p w:rsidR="000F7ACB" w:rsidRDefault="00D71F5B" w:rsidP="00D71F5B">
          <w:pPr>
            <w:pStyle w:val="31730EA5EF35434C99E3C8845255A8F1"/>
          </w:pPr>
          <w:r w:rsidRPr="00A66A18">
            <w:rPr>
              <w:rStyle w:val="PlaceholderText"/>
              <w:rFonts w:ascii="Franklin Gothic Book" w:hAnsi="Franklin Gothic Book"/>
            </w:rPr>
            <w:t xml:space="preserve">Click here to enter text. </w:t>
          </w:r>
          <w:r w:rsidRPr="00A66A18" w:rsidDel="000B44BC">
            <w:rPr>
              <w:rFonts w:ascii="Franklin Gothic Book" w:hAnsi="Franklin Gothic Book"/>
            </w:rPr>
            <w:t xml:space="preserve">All </w:t>
          </w:r>
          <w:r w:rsidRPr="009A0D74" w:rsidDel="000B44BC">
            <w:rPr>
              <w:rFonts w:ascii="Franklin Gothic Book" w:hAnsi="Franklin Gothic Book"/>
            </w:rPr>
            <w:t>items listed under Materials and Research Expenses in the budget should be</w:t>
          </w:r>
          <w:r>
            <w:rPr>
              <w:rFonts w:ascii="Franklin Gothic Book" w:hAnsi="Franklin Gothic Book"/>
            </w:rPr>
            <w:t xml:space="preserve"> detailed and</w:t>
          </w:r>
          <w:r w:rsidRPr="009A0D74" w:rsidDel="000B44BC">
            <w:rPr>
              <w:rFonts w:ascii="Franklin Gothic Book" w:hAnsi="Franklin Gothic Book"/>
            </w:rPr>
            <w:t xml:space="preserve"> justified, with costs broken down per item unit, and full costs per item for number of units requested</w:t>
          </w:r>
          <w:r w:rsidRPr="009A0D74">
            <w:rPr>
              <w:rFonts w:ascii="Franklin Gothic Book" w:hAnsi="Franklin Gothic Book"/>
            </w:rPr>
            <w:t>.</w:t>
          </w:r>
        </w:p>
      </w:docPartBody>
    </w:docPart>
    <w:docPart>
      <w:docPartPr>
        <w:name w:val="DF82D4B9CF2B4066ADC1DA8D5ED26252"/>
        <w:category>
          <w:name w:val="General"/>
          <w:gallery w:val="placeholder"/>
        </w:category>
        <w:types>
          <w:type w:val="bbPlcHdr"/>
        </w:types>
        <w:behaviors>
          <w:behavior w:val="content"/>
        </w:behaviors>
        <w:guid w:val="{8529AAAD-FE10-4A41-BE46-DAD89EE7ED97}"/>
      </w:docPartPr>
      <w:docPartBody>
        <w:p w:rsidR="000F7ACB" w:rsidRDefault="00D71F5B" w:rsidP="00D71F5B">
          <w:pPr>
            <w:pStyle w:val="DF82D4B9CF2B4066ADC1DA8D5ED26252"/>
          </w:pPr>
          <w:r w:rsidRPr="00CF3A03">
            <w:rPr>
              <w:rStyle w:val="PlaceholderText"/>
            </w:rPr>
            <w:t>Choose a building block.</w:t>
          </w:r>
        </w:p>
      </w:docPartBody>
    </w:docPart>
    <w:docPart>
      <w:docPartPr>
        <w:name w:val="48398DA3750249F6A64213B91BA32C87"/>
        <w:category>
          <w:name w:val="General"/>
          <w:gallery w:val="placeholder"/>
        </w:category>
        <w:types>
          <w:type w:val="bbPlcHdr"/>
        </w:types>
        <w:behaviors>
          <w:behavior w:val="content"/>
        </w:behaviors>
        <w:guid w:val="{A08335FF-1C46-4F42-9DE6-8A62C3693309}"/>
      </w:docPartPr>
      <w:docPartBody>
        <w:p w:rsidR="000F7ACB" w:rsidRDefault="000F7ACB" w:rsidP="000F7ACB">
          <w:pPr>
            <w:pStyle w:val="48398DA3750249F6A64213B91BA32C872"/>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szCs w:val="20"/>
            </w:rPr>
            <w:t>to paste in as many copies of the above table as required or replace the table with a spreadsheet using the same layout.</w:t>
          </w:r>
        </w:p>
      </w:docPartBody>
    </w:docPart>
    <w:docPart>
      <w:docPartPr>
        <w:name w:val="DB08490ED2A54D7095330B53CE6120A8"/>
        <w:category>
          <w:name w:val="General"/>
          <w:gallery w:val="placeholder"/>
        </w:category>
        <w:types>
          <w:type w:val="bbPlcHdr"/>
        </w:types>
        <w:behaviors>
          <w:behavior w:val="content"/>
        </w:behaviors>
        <w:guid w:val="{03BA3A50-844D-4D0E-9554-E11CA4F433C1}"/>
      </w:docPartPr>
      <w:docPartBody>
        <w:p w:rsidR="000F7ACB" w:rsidRDefault="00D71F5B" w:rsidP="00D71F5B">
          <w:pPr>
            <w:pStyle w:val="DB08490ED2A54D7095330B53CE6120A8"/>
          </w:pPr>
          <w:r w:rsidRPr="00CF3A03">
            <w:rPr>
              <w:rStyle w:val="PlaceholderText"/>
            </w:rPr>
            <w:t>Choose a building block.</w:t>
          </w:r>
        </w:p>
      </w:docPartBody>
    </w:docPart>
    <w:docPart>
      <w:docPartPr>
        <w:name w:val="BE0ADAC6F1C742B39AF0CC48F56E37FE"/>
        <w:category>
          <w:name w:val="General"/>
          <w:gallery w:val="placeholder"/>
        </w:category>
        <w:types>
          <w:type w:val="bbPlcHdr"/>
        </w:types>
        <w:behaviors>
          <w:behavior w:val="content"/>
        </w:behaviors>
        <w:guid w:val="{EF51C7C3-0990-4D04-8213-ED85D58E891E}"/>
      </w:docPartPr>
      <w:docPartBody>
        <w:p w:rsidR="000F7ACB" w:rsidRDefault="000F7ACB" w:rsidP="000F7ACB">
          <w:pPr>
            <w:pStyle w:val="BE0ADAC6F1C742B39AF0CC48F56E37FE2"/>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rPr>
            <w:t>to paste in as many copies of the above table as required.</w:t>
          </w:r>
        </w:p>
      </w:docPartBody>
    </w:docPart>
    <w:docPart>
      <w:docPartPr>
        <w:name w:val="AE27A71ECDED4C47B54BDD331918E0E7"/>
        <w:category>
          <w:name w:val="General"/>
          <w:gallery w:val="placeholder"/>
        </w:category>
        <w:types>
          <w:type w:val="bbPlcHdr"/>
        </w:types>
        <w:behaviors>
          <w:behavior w:val="content"/>
        </w:behaviors>
        <w:guid w:val="{31518693-64E2-4BD4-B9A4-B201CD08E713}"/>
      </w:docPartPr>
      <w:docPartBody>
        <w:p w:rsidR="000F7ACB" w:rsidRDefault="000F7ACB" w:rsidP="000F7ACB">
          <w:pPr>
            <w:pStyle w:val="AE27A71ECDED4C47B54BDD331918E0E72"/>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rPr>
            <w:t>to enter text.</w:t>
          </w:r>
        </w:p>
      </w:docPartBody>
    </w:docPart>
    <w:docPart>
      <w:docPartPr>
        <w:name w:val="C8BE754942844DC398276647EF784053"/>
        <w:category>
          <w:name w:val="General"/>
          <w:gallery w:val="placeholder"/>
        </w:category>
        <w:types>
          <w:type w:val="bbPlcHdr"/>
        </w:types>
        <w:behaviors>
          <w:behavior w:val="content"/>
        </w:behaviors>
        <w:guid w:val="{053C3A8C-2358-4F26-A74F-562D45357F64}"/>
      </w:docPartPr>
      <w:docPartBody>
        <w:p w:rsidR="000F7ACB" w:rsidRDefault="000F7ACB" w:rsidP="000F7ACB">
          <w:pPr>
            <w:pStyle w:val="C8BE754942844DC398276647EF7840532"/>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rPr>
            <w:t>to enter text.</w:t>
          </w:r>
        </w:p>
      </w:docPartBody>
    </w:docPart>
    <w:docPart>
      <w:docPartPr>
        <w:name w:val="FE8877DB06124C05A87575413BA577BF"/>
        <w:category>
          <w:name w:val="General"/>
          <w:gallery w:val="placeholder"/>
        </w:category>
        <w:types>
          <w:type w:val="bbPlcHdr"/>
        </w:types>
        <w:behaviors>
          <w:behavior w:val="content"/>
        </w:behaviors>
        <w:guid w:val="{9C8429AF-4A8D-402D-B0B5-AC9C69C56355}"/>
      </w:docPartPr>
      <w:docPartBody>
        <w:p w:rsidR="000F7ACB" w:rsidRDefault="000F7ACB" w:rsidP="000F7ACB">
          <w:pPr>
            <w:pStyle w:val="FE8877DB06124C05A87575413BA577BF2"/>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rPr>
            <w:t>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C625F"/>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2F7980"/>
    <w:multiLevelType w:val="hybridMultilevel"/>
    <w:tmpl w:val="F8D6EB3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 w15:restartNumberingAfterBreak="0">
    <w:nsid w:val="5CA61158"/>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4570895"/>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78703B7C"/>
    <w:multiLevelType w:val="multilevel"/>
    <w:tmpl w:val="9E1E4F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7D73664B"/>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28547284">
    <w:abstractNumId w:val="0"/>
  </w:num>
  <w:num w:numId="2" w16cid:durableId="1927499117">
    <w:abstractNumId w:val="2"/>
  </w:num>
  <w:num w:numId="3" w16cid:durableId="49231611">
    <w:abstractNumId w:val="3"/>
  </w:num>
  <w:num w:numId="4" w16cid:durableId="13528766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75883096">
    <w:abstractNumId w:val="5"/>
  </w:num>
  <w:num w:numId="6" w16cid:durableId="1083603098">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93D5C"/>
    <w:rsid w:val="00012450"/>
    <w:rsid w:val="00062B67"/>
    <w:rsid w:val="00072B15"/>
    <w:rsid w:val="000C21C3"/>
    <w:rsid w:val="000E345C"/>
    <w:rsid w:val="000E6ACA"/>
    <w:rsid w:val="000F7ACB"/>
    <w:rsid w:val="0014640E"/>
    <w:rsid w:val="0016371B"/>
    <w:rsid w:val="001903C3"/>
    <w:rsid w:val="001A1598"/>
    <w:rsid w:val="001B27F5"/>
    <w:rsid w:val="001B43F4"/>
    <w:rsid w:val="001C041C"/>
    <w:rsid w:val="001C4EF5"/>
    <w:rsid w:val="001F0830"/>
    <w:rsid w:val="00201539"/>
    <w:rsid w:val="002133E7"/>
    <w:rsid w:val="00254792"/>
    <w:rsid w:val="00256320"/>
    <w:rsid w:val="002712AB"/>
    <w:rsid w:val="002A3F18"/>
    <w:rsid w:val="002D36D6"/>
    <w:rsid w:val="002E39E9"/>
    <w:rsid w:val="002E6747"/>
    <w:rsid w:val="00311B82"/>
    <w:rsid w:val="00313BF0"/>
    <w:rsid w:val="00335AB8"/>
    <w:rsid w:val="003442A6"/>
    <w:rsid w:val="0037761E"/>
    <w:rsid w:val="00380592"/>
    <w:rsid w:val="0038567E"/>
    <w:rsid w:val="00396D3E"/>
    <w:rsid w:val="003A3BF4"/>
    <w:rsid w:val="003E352B"/>
    <w:rsid w:val="003E50C1"/>
    <w:rsid w:val="003F6717"/>
    <w:rsid w:val="00422FBC"/>
    <w:rsid w:val="00430BE3"/>
    <w:rsid w:val="004600FA"/>
    <w:rsid w:val="004F001C"/>
    <w:rsid w:val="0052477D"/>
    <w:rsid w:val="0053698A"/>
    <w:rsid w:val="00542483"/>
    <w:rsid w:val="00543D22"/>
    <w:rsid w:val="0056329C"/>
    <w:rsid w:val="00571B53"/>
    <w:rsid w:val="00573166"/>
    <w:rsid w:val="005B2285"/>
    <w:rsid w:val="005B5443"/>
    <w:rsid w:val="005C307F"/>
    <w:rsid w:val="005E0413"/>
    <w:rsid w:val="005E38FB"/>
    <w:rsid w:val="00601ABB"/>
    <w:rsid w:val="006151A5"/>
    <w:rsid w:val="00672D11"/>
    <w:rsid w:val="00673965"/>
    <w:rsid w:val="006C3315"/>
    <w:rsid w:val="006D77C0"/>
    <w:rsid w:val="006E146A"/>
    <w:rsid w:val="006E5694"/>
    <w:rsid w:val="00733861"/>
    <w:rsid w:val="007357BF"/>
    <w:rsid w:val="00736EBD"/>
    <w:rsid w:val="007870B0"/>
    <w:rsid w:val="00790578"/>
    <w:rsid w:val="00792DF0"/>
    <w:rsid w:val="00793D5C"/>
    <w:rsid w:val="007A0203"/>
    <w:rsid w:val="007C0999"/>
    <w:rsid w:val="007C2343"/>
    <w:rsid w:val="007E7359"/>
    <w:rsid w:val="007F7B8E"/>
    <w:rsid w:val="00800246"/>
    <w:rsid w:val="0083533C"/>
    <w:rsid w:val="008757F8"/>
    <w:rsid w:val="008831D2"/>
    <w:rsid w:val="00887B37"/>
    <w:rsid w:val="008B248F"/>
    <w:rsid w:val="008E5AA3"/>
    <w:rsid w:val="00904196"/>
    <w:rsid w:val="00910684"/>
    <w:rsid w:val="00940073"/>
    <w:rsid w:val="00952197"/>
    <w:rsid w:val="00955F76"/>
    <w:rsid w:val="009621F8"/>
    <w:rsid w:val="009904CB"/>
    <w:rsid w:val="009A39A3"/>
    <w:rsid w:val="009C7B4F"/>
    <w:rsid w:val="009D5311"/>
    <w:rsid w:val="009E0472"/>
    <w:rsid w:val="009E1C8C"/>
    <w:rsid w:val="009E688E"/>
    <w:rsid w:val="00A21EF2"/>
    <w:rsid w:val="00A378FC"/>
    <w:rsid w:val="00A52672"/>
    <w:rsid w:val="00A5394A"/>
    <w:rsid w:val="00A6051D"/>
    <w:rsid w:val="00A61D79"/>
    <w:rsid w:val="00AC71D3"/>
    <w:rsid w:val="00AC7525"/>
    <w:rsid w:val="00AD6EA7"/>
    <w:rsid w:val="00AE5369"/>
    <w:rsid w:val="00AE63A3"/>
    <w:rsid w:val="00AF17B2"/>
    <w:rsid w:val="00B26F9D"/>
    <w:rsid w:val="00B41265"/>
    <w:rsid w:val="00B44F48"/>
    <w:rsid w:val="00B61F8C"/>
    <w:rsid w:val="00BE7514"/>
    <w:rsid w:val="00C0505C"/>
    <w:rsid w:val="00C15D22"/>
    <w:rsid w:val="00C73E02"/>
    <w:rsid w:val="00CA07E9"/>
    <w:rsid w:val="00CA49A6"/>
    <w:rsid w:val="00CE7B5C"/>
    <w:rsid w:val="00CF37A2"/>
    <w:rsid w:val="00D150AD"/>
    <w:rsid w:val="00D35E5A"/>
    <w:rsid w:val="00D400CA"/>
    <w:rsid w:val="00D45126"/>
    <w:rsid w:val="00D637DC"/>
    <w:rsid w:val="00D71F5B"/>
    <w:rsid w:val="00D77A9E"/>
    <w:rsid w:val="00DA55AA"/>
    <w:rsid w:val="00DA5FCD"/>
    <w:rsid w:val="00DA6D95"/>
    <w:rsid w:val="00DC7131"/>
    <w:rsid w:val="00DF6B31"/>
    <w:rsid w:val="00E16972"/>
    <w:rsid w:val="00E45B90"/>
    <w:rsid w:val="00E503B3"/>
    <w:rsid w:val="00E63DBD"/>
    <w:rsid w:val="00E96656"/>
    <w:rsid w:val="00EA275B"/>
    <w:rsid w:val="00EA4FCC"/>
    <w:rsid w:val="00EB376F"/>
    <w:rsid w:val="00EC163F"/>
    <w:rsid w:val="00EF01EA"/>
    <w:rsid w:val="00F1452E"/>
    <w:rsid w:val="00F23A99"/>
    <w:rsid w:val="00F3299D"/>
    <w:rsid w:val="00F3730A"/>
    <w:rsid w:val="00F5743D"/>
    <w:rsid w:val="00F95989"/>
    <w:rsid w:val="00FB2E75"/>
    <w:rsid w:val="00FB3C4A"/>
    <w:rsid w:val="00FC7C1E"/>
    <w:rsid w:val="00FD25C1"/>
    <w:rsid w:val="00FE31B8"/>
    <w:rsid w:val="00FE71CB"/>
    <w:rsid w:val="00FF4CD7"/>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ecimalSymbol w:val="."/>
  <w:listSeparator w:val=","/>
  <w14:docId w14:val="56010079"/>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iPriority="0"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7ACB"/>
    <w:rPr>
      <w:color w:val="808080"/>
    </w:rPr>
  </w:style>
  <w:style w:type="paragraph" w:styleId="Quote">
    <w:name w:val="Quote"/>
    <w:basedOn w:val="Normal"/>
    <w:next w:val="Normal"/>
    <w:link w:val="QuoteChar"/>
    <w:uiPriority w:val="29"/>
    <w:qFormat/>
    <w:rsid w:val="00D45126"/>
    <w:pPr>
      <w:spacing w:after="0" w:line="240" w:lineRule="auto"/>
    </w:pPr>
    <w:rPr>
      <w:rFonts w:ascii="Calibri" w:eastAsia="Times New Roman" w:hAnsi="Calibri" w:cs="Times New Roman"/>
      <w:i/>
      <w:iCs/>
      <w:color w:val="000000"/>
      <w:sz w:val="20"/>
      <w:szCs w:val="20"/>
    </w:rPr>
  </w:style>
  <w:style w:type="character" w:customStyle="1" w:styleId="QuoteChar">
    <w:name w:val="Quote Char"/>
    <w:link w:val="Quote"/>
    <w:uiPriority w:val="29"/>
    <w:rsid w:val="00D45126"/>
    <w:rPr>
      <w:rFonts w:ascii="Calibri" w:eastAsia="Times New Roman" w:hAnsi="Calibri" w:cs="Times New Roman"/>
      <w:i/>
      <w:iCs/>
      <w:color w:val="000000"/>
      <w:sz w:val="20"/>
      <w:szCs w:val="20"/>
    </w:rPr>
  </w:style>
  <w:style w:type="paragraph" w:styleId="TOC3">
    <w:name w:val="toc 3"/>
    <w:basedOn w:val="Normal"/>
    <w:next w:val="Normal"/>
    <w:autoRedefine/>
    <w:semiHidden/>
    <w:rsid w:val="00A6051D"/>
    <w:pPr>
      <w:spacing w:after="0" w:line="240" w:lineRule="auto"/>
      <w:ind w:left="440"/>
    </w:pPr>
    <w:rPr>
      <w:rFonts w:ascii="Calibri" w:eastAsia="Times New Roman" w:hAnsi="Calibri" w:cs="Times New Roman"/>
      <w:sz w:val="20"/>
      <w:szCs w:val="20"/>
    </w:rPr>
  </w:style>
  <w:style w:type="paragraph" w:styleId="BodyText2">
    <w:name w:val="Body Text 2"/>
    <w:basedOn w:val="Normal"/>
    <w:link w:val="BodyText2Char"/>
    <w:rsid w:val="00A6051D"/>
    <w:pPr>
      <w:spacing w:after="0" w:line="240" w:lineRule="auto"/>
      <w:ind w:left="720"/>
    </w:pPr>
    <w:rPr>
      <w:rFonts w:ascii="Calibri" w:eastAsia="Times New Roman" w:hAnsi="Calibri" w:cs="Times New Roman"/>
      <w:sz w:val="20"/>
      <w:szCs w:val="20"/>
    </w:rPr>
  </w:style>
  <w:style w:type="character" w:customStyle="1" w:styleId="BodyText2Char">
    <w:name w:val="Body Text 2 Char"/>
    <w:link w:val="BodyText2"/>
    <w:rsid w:val="00A6051D"/>
    <w:rPr>
      <w:rFonts w:ascii="Calibri" w:eastAsia="Times New Roman" w:hAnsi="Calibri" w:cs="Times New Roman"/>
      <w:sz w:val="20"/>
      <w:szCs w:val="20"/>
    </w:rPr>
  </w:style>
  <w:style w:type="paragraph" w:styleId="Revision">
    <w:name w:val="Revision"/>
    <w:hidden/>
    <w:uiPriority w:val="99"/>
    <w:semiHidden/>
    <w:rsid w:val="00A6051D"/>
    <w:pPr>
      <w:spacing w:after="0" w:line="240" w:lineRule="auto"/>
    </w:pPr>
    <w:rPr>
      <w:rFonts w:ascii="Book Antiqua" w:hAnsi="Book Antiqua"/>
      <w:lang w:eastAsia="en-US"/>
    </w:rPr>
  </w:style>
  <w:style w:type="table" w:styleId="TableGrid">
    <w:name w:val="Table Grid"/>
    <w:basedOn w:val="TableNormal"/>
    <w:rsid w:val="00EC163F"/>
    <w:pPr>
      <w:overflowPunct w:val="0"/>
      <w:autoSpaceDE w:val="0"/>
      <w:autoSpaceDN w:val="0"/>
      <w:adjustRightInd w:val="0"/>
      <w:spacing w:after="0" w:line="240" w:lineRule="auto"/>
      <w:textAlignment w:val="baseline"/>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qFormat/>
    <w:rsid w:val="000F7ACB"/>
    <w:pPr>
      <w:spacing w:after="0" w:line="240" w:lineRule="auto"/>
    </w:pPr>
    <w:rPr>
      <w:rFonts w:ascii="Arial" w:hAnsi="Arial"/>
      <w:sz w:val="20"/>
      <w:szCs w:val="16"/>
      <w:lang w:eastAsia="en-US"/>
    </w:rPr>
  </w:style>
  <w:style w:type="paragraph" w:styleId="FootnoteText">
    <w:name w:val="footnote text"/>
    <w:basedOn w:val="Normal"/>
    <w:link w:val="FootnoteTextChar"/>
    <w:rsid w:val="007C2343"/>
    <w:pPr>
      <w:spacing w:after="0" w:line="240" w:lineRule="auto"/>
    </w:pPr>
    <w:rPr>
      <w:rFonts w:ascii="Calibri" w:eastAsia="Times New Roman" w:hAnsi="Calibri" w:cs="Times New Roman"/>
      <w:sz w:val="20"/>
      <w:szCs w:val="20"/>
    </w:rPr>
  </w:style>
  <w:style w:type="character" w:customStyle="1" w:styleId="FootnoteTextChar">
    <w:name w:val="Footnote Text Char"/>
    <w:link w:val="FootnoteText"/>
    <w:rsid w:val="007C2343"/>
    <w:rPr>
      <w:rFonts w:ascii="Calibri" w:eastAsia="Times New Roman" w:hAnsi="Calibri" w:cs="Times New Roman"/>
      <w:sz w:val="20"/>
      <w:szCs w:val="20"/>
    </w:rPr>
  </w:style>
  <w:style w:type="paragraph" w:styleId="ListParagraph">
    <w:name w:val="List Paragraph"/>
    <w:basedOn w:val="Normal"/>
    <w:uiPriority w:val="34"/>
    <w:qFormat/>
    <w:rsid w:val="000F7ACB"/>
    <w:pPr>
      <w:spacing w:after="0" w:line="240" w:lineRule="auto"/>
      <w:ind w:left="720"/>
      <w:contextualSpacing/>
    </w:pPr>
    <w:rPr>
      <w:rFonts w:ascii="Calibri" w:eastAsiaTheme="minorHAnsi" w:hAnsi="Calibri" w:cs="Times New Roman"/>
      <w:sz w:val="20"/>
      <w:szCs w:val="20"/>
    </w:rPr>
  </w:style>
  <w:style w:type="paragraph" w:styleId="BodyText">
    <w:name w:val="Body Text"/>
    <w:basedOn w:val="Normal"/>
    <w:link w:val="BodyTextChar"/>
    <w:rsid w:val="007C2343"/>
    <w:pPr>
      <w:spacing w:after="0" w:line="240" w:lineRule="auto"/>
    </w:pPr>
    <w:rPr>
      <w:rFonts w:ascii="Calibri" w:eastAsiaTheme="minorHAnsi" w:hAnsi="Calibri" w:cs="Times New Roman"/>
      <w:i/>
      <w:sz w:val="20"/>
      <w:szCs w:val="20"/>
    </w:rPr>
  </w:style>
  <w:style w:type="character" w:customStyle="1" w:styleId="BodyTextChar">
    <w:name w:val="Body Text Char"/>
    <w:link w:val="BodyText"/>
    <w:rsid w:val="007C2343"/>
    <w:rPr>
      <w:rFonts w:ascii="Calibri" w:eastAsiaTheme="minorHAnsi" w:hAnsi="Calibri" w:cs="Times New Roman"/>
      <w:i/>
      <w:sz w:val="20"/>
      <w:szCs w:val="20"/>
    </w:rPr>
  </w:style>
  <w:style w:type="paragraph" w:styleId="Index5">
    <w:name w:val="index 5"/>
    <w:basedOn w:val="Normal"/>
    <w:next w:val="Normal"/>
    <w:autoRedefine/>
    <w:semiHidden/>
    <w:rsid w:val="007C2343"/>
    <w:pPr>
      <w:spacing w:after="0" w:line="240" w:lineRule="auto"/>
      <w:ind w:left="1100" w:hanging="220"/>
    </w:pPr>
    <w:rPr>
      <w:rFonts w:ascii="Calibri" w:eastAsia="Times New Roman" w:hAnsi="Calibri" w:cs="Times New Roman"/>
      <w:sz w:val="20"/>
      <w:szCs w:val="20"/>
    </w:rPr>
  </w:style>
  <w:style w:type="character" w:styleId="FootnoteReference">
    <w:name w:val="footnote reference"/>
    <w:rsid w:val="007C2343"/>
    <w:rPr>
      <w:vertAlign w:val="superscript"/>
    </w:rPr>
  </w:style>
  <w:style w:type="character" w:styleId="PageNumber">
    <w:name w:val="page number"/>
    <w:basedOn w:val="DefaultParagraphFont"/>
    <w:rsid w:val="007C2343"/>
  </w:style>
  <w:style w:type="paragraph" w:styleId="EndnoteText">
    <w:name w:val="endnote text"/>
    <w:basedOn w:val="Normal"/>
    <w:link w:val="EndnoteTextChar"/>
    <w:uiPriority w:val="99"/>
    <w:semiHidden/>
    <w:unhideWhenUsed/>
    <w:rsid w:val="007C2343"/>
    <w:pPr>
      <w:spacing w:after="0" w:line="240" w:lineRule="auto"/>
    </w:pPr>
    <w:rPr>
      <w:rFonts w:ascii="Calibri" w:eastAsia="Times New Roman" w:hAnsi="Calibri" w:cs="Times New Roman"/>
      <w:sz w:val="20"/>
      <w:szCs w:val="20"/>
      <w:lang w:eastAsia="en-US"/>
    </w:rPr>
  </w:style>
  <w:style w:type="character" w:customStyle="1" w:styleId="EndnoteTextChar">
    <w:name w:val="Endnote Text Char"/>
    <w:link w:val="EndnoteText"/>
    <w:uiPriority w:val="99"/>
    <w:semiHidden/>
    <w:rsid w:val="007C2343"/>
    <w:rPr>
      <w:rFonts w:ascii="Calibri" w:eastAsia="Times New Roman" w:hAnsi="Calibri" w:cs="Times New Roman"/>
      <w:sz w:val="20"/>
      <w:szCs w:val="20"/>
      <w:lang w:eastAsia="en-US"/>
    </w:rPr>
  </w:style>
  <w:style w:type="character" w:styleId="Strong">
    <w:name w:val="Strong"/>
    <w:aliases w:val="Hdg3Para"/>
    <w:uiPriority w:val="22"/>
    <w:qFormat/>
    <w:rsid w:val="00D45126"/>
    <w:rPr>
      <w:b/>
      <w:bCs/>
    </w:rPr>
  </w:style>
  <w:style w:type="paragraph" w:customStyle="1" w:styleId="1238FA47E1864AAD91524D6A58B2985D">
    <w:name w:val="1238FA47E1864AAD91524D6A58B2985D"/>
    <w:rsid w:val="00D71F5B"/>
    <w:pPr>
      <w:spacing w:after="160" w:line="278" w:lineRule="auto"/>
    </w:pPr>
    <w:rPr>
      <w:kern w:val="2"/>
      <w:sz w:val="24"/>
      <w:szCs w:val="24"/>
      <w14:ligatures w14:val="standardContextual"/>
    </w:rPr>
  </w:style>
  <w:style w:type="paragraph" w:customStyle="1" w:styleId="31730EA5EF35434C99E3C8845255A8F1">
    <w:name w:val="31730EA5EF35434C99E3C8845255A8F1"/>
    <w:rsid w:val="00D71F5B"/>
    <w:pPr>
      <w:spacing w:after="160" w:line="278" w:lineRule="auto"/>
    </w:pPr>
    <w:rPr>
      <w:kern w:val="2"/>
      <w:sz w:val="24"/>
      <w:szCs w:val="24"/>
      <w14:ligatures w14:val="standardContextual"/>
    </w:rPr>
  </w:style>
  <w:style w:type="paragraph" w:customStyle="1" w:styleId="DF82D4B9CF2B4066ADC1DA8D5ED26252">
    <w:name w:val="DF82D4B9CF2B4066ADC1DA8D5ED26252"/>
    <w:rsid w:val="00D71F5B"/>
    <w:pPr>
      <w:spacing w:after="160" w:line="278" w:lineRule="auto"/>
    </w:pPr>
    <w:rPr>
      <w:kern w:val="2"/>
      <w:sz w:val="24"/>
      <w:szCs w:val="24"/>
      <w14:ligatures w14:val="standardContextual"/>
    </w:rPr>
  </w:style>
  <w:style w:type="paragraph" w:customStyle="1" w:styleId="DB08490ED2A54D7095330B53CE6120A8">
    <w:name w:val="DB08490ED2A54D7095330B53CE6120A8"/>
    <w:rsid w:val="00D71F5B"/>
    <w:pPr>
      <w:spacing w:after="160" w:line="278" w:lineRule="auto"/>
    </w:pPr>
    <w:rPr>
      <w:kern w:val="2"/>
      <w:sz w:val="24"/>
      <w:szCs w:val="24"/>
      <w14:ligatures w14:val="standardContextual"/>
    </w:rPr>
  </w:style>
  <w:style w:type="paragraph" w:customStyle="1" w:styleId="3556E8D4A25A4ADFAAA193775EFC43565">
    <w:name w:val="3556E8D4A25A4ADFAAA193775EFC43565"/>
    <w:rsid w:val="000F7ACB"/>
    <w:pPr>
      <w:spacing w:after="0" w:line="240" w:lineRule="auto"/>
    </w:pPr>
    <w:rPr>
      <w:rFonts w:ascii="Arial" w:hAnsi="Arial"/>
      <w:sz w:val="20"/>
      <w:szCs w:val="16"/>
      <w:lang w:eastAsia="en-US"/>
    </w:rPr>
  </w:style>
  <w:style w:type="paragraph" w:customStyle="1" w:styleId="37873A1597F84878BBC90BA631F7CB255">
    <w:name w:val="37873A1597F84878BBC90BA631F7CB255"/>
    <w:rsid w:val="000F7ACB"/>
    <w:pPr>
      <w:spacing w:after="0" w:line="240" w:lineRule="auto"/>
    </w:pPr>
    <w:rPr>
      <w:rFonts w:ascii="Arial" w:hAnsi="Arial"/>
      <w:sz w:val="20"/>
      <w:szCs w:val="16"/>
      <w:lang w:eastAsia="en-US"/>
    </w:rPr>
  </w:style>
  <w:style w:type="paragraph" w:customStyle="1" w:styleId="A4D4A3219EFE4C09AA7B51B807A58C3E5">
    <w:name w:val="A4D4A3219EFE4C09AA7B51B807A58C3E5"/>
    <w:rsid w:val="000F7ACB"/>
    <w:pPr>
      <w:spacing w:after="0" w:line="240" w:lineRule="auto"/>
    </w:pPr>
    <w:rPr>
      <w:rFonts w:ascii="Arial" w:hAnsi="Arial"/>
      <w:sz w:val="20"/>
      <w:szCs w:val="16"/>
      <w:lang w:eastAsia="en-US"/>
    </w:rPr>
  </w:style>
  <w:style w:type="paragraph" w:customStyle="1" w:styleId="A8C54C67184D49C7AF0B13731DF44ED85">
    <w:name w:val="A8C54C67184D49C7AF0B13731DF44ED85"/>
    <w:rsid w:val="000F7ACB"/>
    <w:pPr>
      <w:spacing w:after="0" w:line="240" w:lineRule="auto"/>
    </w:pPr>
    <w:rPr>
      <w:rFonts w:ascii="Arial" w:hAnsi="Arial"/>
      <w:sz w:val="20"/>
      <w:szCs w:val="16"/>
      <w:lang w:eastAsia="en-US"/>
    </w:rPr>
  </w:style>
  <w:style w:type="paragraph" w:customStyle="1" w:styleId="5049BBFAE5FA40B7B9F9D9DBAFBEDDF45">
    <w:name w:val="5049BBFAE5FA40B7B9F9D9DBAFBEDDF45"/>
    <w:rsid w:val="000F7ACB"/>
    <w:pPr>
      <w:spacing w:after="0" w:line="240" w:lineRule="auto"/>
    </w:pPr>
    <w:rPr>
      <w:rFonts w:ascii="Arial" w:hAnsi="Arial"/>
      <w:sz w:val="20"/>
      <w:szCs w:val="16"/>
      <w:lang w:eastAsia="en-US"/>
    </w:rPr>
  </w:style>
  <w:style w:type="paragraph" w:customStyle="1" w:styleId="1E113EBA5F494D28BD7C01A021C782515">
    <w:name w:val="1E113EBA5F494D28BD7C01A021C782515"/>
    <w:rsid w:val="000F7ACB"/>
    <w:pPr>
      <w:spacing w:after="0" w:line="240" w:lineRule="auto"/>
    </w:pPr>
    <w:rPr>
      <w:rFonts w:ascii="Arial" w:hAnsi="Arial"/>
      <w:sz w:val="20"/>
      <w:szCs w:val="16"/>
      <w:lang w:eastAsia="en-US"/>
    </w:rPr>
  </w:style>
  <w:style w:type="paragraph" w:customStyle="1" w:styleId="AA37F2471174457D8DFE9242FEF3A1775">
    <w:name w:val="AA37F2471174457D8DFE9242FEF3A1775"/>
    <w:rsid w:val="000F7ACB"/>
    <w:pPr>
      <w:spacing w:after="0" w:line="240" w:lineRule="auto"/>
    </w:pPr>
    <w:rPr>
      <w:rFonts w:ascii="Arial" w:hAnsi="Arial"/>
      <w:sz w:val="20"/>
      <w:szCs w:val="16"/>
      <w:lang w:eastAsia="en-US"/>
    </w:rPr>
  </w:style>
  <w:style w:type="paragraph" w:customStyle="1" w:styleId="02965CB825B642FB9F33DCD360089BA64">
    <w:name w:val="02965CB825B642FB9F33DCD360089BA64"/>
    <w:rsid w:val="000F7ACB"/>
    <w:pPr>
      <w:spacing w:after="0" w:line="240" w:lineRule="auto"/>
    </w:pPr>
    <w:rPr>
      <w:rFonts w:ascii="Arial" w:hAnsi="Arial"/>
      <w:sz w:val="20"/>
      <w:szCs w:val="16"/>
      <w:lang w:eastAsia="en-US"/>
    </w:rPr>
  </w:style>
  <w:style w:type="paragraph" w:customStyle="1" w:styleId="2435DD50617E4004A3ECB34C07288CE04">
    <w:name w:val="2435DD50617E4004A3ECB34C07288CE04"/>
    <w:rsid w:val="000F7ACB"/>
    <w:pPr>
      <w:spacing w:after="0" w:line="240" w:lineRule="auto"/>
    </w:pPr>
    <w:rPr>
      <w:rFonts w:ascii="Arial" w:hAnsi="Arial"/>
      <w:sz w:val="20"/>
      <w:szCs w:val="16"/>
      <w:lang w:eastAsia="en-US"/>
    </w:rPr>
  </w:style>
  <w:style w:type="paragraph" w:styleId="Header">
    <w:name w:val="header"/>
    <w:basedOn w:val="Normal"/>
    <w:link w:val="HeaderChar"/>
    <w:uiPriority w:val="99"/>
    <w:rsid w:val="000F7ACB"/>
    <w:pPr>
      <w:tabs>
        <w:tab w:val="center" w:pos="4320"/>
        <w:tab w:val="right" w:pos="8640"/>
      </w:tabs>
      <w:spacing w:after="0" w:line="240" w:lineRule="auto"/>
    </w:pPr>
    <w:rPr>
      <w:rFonts w:ascii="Calibri" w:eastAsia="Times New Roman" w:hAnsi="Calibri" w:cs="Times New Roman"/>
      <w:sz w:val="20"/>
      <w:szCs w:val="20"/>
    </w:rPr>
  </w:style>
  <w:style w:type="character" w:customStyle="1" w:styleId="HeaderChar">
    <w:name w:val="Header Char"/>
    <w:link w:val="Header"/>
    <w:uiPriority w:val="99"/>
    <w:rsid w:val="000F7ACB"/>
    <w:rPr>
      <w:rFonts w:ascii="Calibri" w:eastAsia="Times New Roman" w:hAnsi="Calibri" w:cs="Times New Roman"/>
      <w:sz w:val="20"/>
      <w:szCs w:val="20"/>
    </w:rPr>
  </w:style>
  <w:style w:type="character" w:styleId="Hyperlink">
    <w:name w:val="Hyperlink"/>
    <w:uiPriority w:val="99"/>
    <w:rsid w:val="000F7ACB"/>
    <w:rPr>
      <w:sz w:val="22"/>
      <w:szCs w:val="22"/>
      <w:u w:val="single"/>
    </w:rPr>
  </w:style>
  <w:style w:type="paragraph" w:customStyle="1" w:styleId="B05D315B38F04ACBB2AF72DC0F9AACF94">
    <w:name w:val="B05D315B38F04ACBB2AF72DC0F9AACF94"/>
    <w:rsid w:val="000F7ACB"/>
    <w:pPr>
      <w:spacing w:after="0" w:line="240" w:lineRule="auto"/>
    </w:pPr>
    <w:rPr>
      <w:rFonts w:ascii="Calibri" w:eastAsiaTheme="minorHAnsi" w:hAnsi="Calibri" w:cs="Times New Roman"/>
      <w:sz w:val="20"/>
      <w:szCs w:val="20"/>
      <w:lang w:eastAsia="en-US"/>
    </w:rPr>
  </w:style>
  <w:style w:type="paragraph" w:styleId="Footer">
    <w:name w:val="footer"/>
    <w:basedOn w:val="Normal"/>
    <w:link w:val="FooterChar"/>
    <w:uiPriority w:val="99"/>
    <w:rsid w:val="000F7ACB"/>
    <w:pPr>
      <w:tabs>
        <w:tab w:val="center" w:pos="4320"/>
        <w:tab w:val="right" w:pos="8640"/>
      </w:tabs>
      <w:spacing w:after="0" w:line="240" w:lineRule="auto"/>
    </w:pPr>
    <w:rPr>
      <w:rFonts w:ascii="Calibri" w:eastAsia="Times New Roman" w:hAnsi="Calibri" w:cs="Times New Roman"/>
      <w:sz w:val="20"/>
      <w:szCs w:val="20"/>
    </w:rPr>
  </w:style>
  <w:style w:type="character" w:customStyle="1" w:styleId="FooterChar">
    <w:name w:val="Footer Char"/>
    <w:link w:val="Footer"/>
    <w:uiPriority w:val="99"/>
    <w:rsid w:val="000F7ACB"/>
    <w:rPr>
      <w:rFonts w:ascii="Calibri" w:eastAsia="Times New Roman" w:hAnsi="Calibri" w:cs="Times New Roman"/>
      <w:sz w:val="20"/>
      <w:szCs w:val="20"/>
    </w:rPr>
  </w:style>
  <w:style w:type="paragraph" w:customStyle="1" w:styleId="49643FC9970F4BACA9473E7108D3EDB14">
    <w:name w:val="49643FC9970F4BACA9473E7108D3EDB14"/>
    <w:rsid w:val="000F7ACB"/>
    <w:pPr>
      <w:spacing w:after="0" w:line="240" w:lineRule="auto"/>
    </w:pPr>
    <w:rPr>
      <w:rFonts w:ascii="Arial" w:hAnsi="Arial"/>
      <w:sz w:val="20"/>
      <w:szCs w:val="16"/>
      <w:lang w:eastAsia="en-US"/>
    </w:rPr>
  </w:style>
  <w:style w:type="paragraph" w:customStyle="1" w:styleId="B4245C4111A34B1482FA402CC86461764">
    <w:name w:val="B4245C4111A34B1482FA402CC86461764"/>
    <w:rsid w:val="000F7ACB"/>
    <w:pPr>
      <w:spacing w:after="0" w:line="240" w:lineRule="auto"/>
    </w:pPr>
    <w:rPr>
      <w:rFonts w:ascii="Arial" w:hAnsi="Arial"/>
      <w:sz w:val="20"/>
      <w:szCs w:val="16"/>
      <w:lang w:eastAsia="en-US"/>
    </w:rPr>
  </w:style>
  <w:style w:type="character" w:styleId="CommentReference">
    <w:name w:val="annotation reference"/>
    <w:semiHidden/>
    <w:rsid w:val="000F7ACB"/>
    <w:rPr>
      <w:sz w:val="16"/>
      <w:szCs w:val="16"/>
    </w:rPr>
  </w:style>
  <w:style w:type="paragraph" w:customStyle="1" w:styleId="63752A2D907B4EBCBA629E705C4B0A185">
    <w:name w:val="63752A2D907B4EBCBA629E705C4B0A185"/>
    <w:rsid w:val="000F7ACB"/>
    <w:pPr>
      <w:spacing w:after="0" w:line="240" w:lineRule="auto"/>
    </w:pPr>
    <w:rPr>
      <w:rFonts w:ascii="Arial" w:hAnsi="Arial"/>
      <w:sz w:val="20"/>
      <w:szCs w:val="16"/>
      <w:lang w:eastAsia="en-US"/>
    </w:rPr>
  </w:style>
  <w:style w:type="paragraph" w:customStyle="1" w:styleId="9310A0F11F7B438FBCFB0D2B3C63E8AC2">
    <w:name w:val="9310A0F11F7B438FBCFB0D2B3C63E8AC2"/>
    <w:rsid w:val="000F7ACB"/>
    <w:pPr>
      <w:spacing w:after="0" w:line="240" w:lineRule="auto"/>
    </w:pPr>
    <w:rPr>
      <w:rFonts w:ascii="Arial" w:hAnsi="Arial"/>
      <w:sz w:val="20"/>
      <w:szCs w:val="16"/>
      <w:lang w:eastAsia="en-US"/>
    </w:rPr>
  </w:style>
  <w:style w:type="paragraph" w:customStyle="1" w:styleId="10FF7D3D8AEE43D592267F6E5144BD4E2">
    <w:name w:val="10FF7D3D8AEE43D592267F6E5144BD4E2"/>
    <w:rsid w:val="000F7ACB"/>
    <w:pPr>
      <w:spacing w:after="0" w:line="240" w:lineRule="auto"/>
    </w:pPr>
    <w:rPr>
      <w:rFonts w:ascii="Arial" w:hAnsi="Arial"/>
      <w:sz w:val="20"/>
      <w:szCs w:val="16"/>
      <w:lang w:eastAsia="en-US"/>
    </w:rPr>
  </w:style>
  <w:style w:type="paragraph" w:customStyle="1" w:styleId="33E397556DB04DCE9AD06734148D59E42">
    <w:name w:val="33E397556DB04DCE9AD06734148D59E42"/>
    <w:rsid w:val="000F7ACB"/>
    <w:pPr>
      <w:spacing w:after="0" w:line="240" w:lineRule="auto"/>
    </w:pPr>
    <w:rPr>
      <w:rFonts w:ascii="Arial" w:hAnsi="Arial"/>
      <w:sz w:val="20"/>
      <w:szCs w:val="16"/>
      <w:lang w:eastAsia="en-US"/>
    </w:rPr>
  </w:style>
  <w:style w:type="paragraph" w:customStyle="1" w:styleId="460184E661724927B35386394A21DB762">
    <w:name w:val="460184E661724927B35386394A21DB762"/>
    <w:rsid w:val="000F7ACB"/>
    <w:pPr>
      <w:spacing w:after="0" w:line="240" w:lineRule="auto"/>
    </w:pPr>
    <w:rPr>
      <w:rFonts w:ascii="Arial" w:hAnsi="Arial"/>
      <w:sz w:val="20"/>
      <w:szCs w:val="16"/>
      <w:lang w:eastAsia="en-US"/>
    </w:rPr>
  </w:style>
  <w:style w:type="paragraph" w:customStyle="1" w:styleId="561A53EBD758491F91B95576A05783C12">
    <w:name w:val="561A53EBD758491F91B95576A05783C12"/>
    <w:rsid w:val="000F7ACB"/>
    <w:pPr>
      <w:spacing w:after="0" w:line="240" w:lineRule="auto"/>
    </w:pPr>
    <w:rPr>
      <w:rFonts w:ascii="Arial" w:hAnsi="Arial"/>
      <w:sz w:val="20"/>
      <w:szCs w:val="16"/>
      <w:lang w:eastAsia="en-US"/>
    </w:rPr>
  </w:style>
  <w:style w:type="paragraph" w:customStyle="1" w:styleId="48398DA3750249F6A64213B91BA32C872">
    <w:name w:val="48398DA3750249F6A64213B91BA32C872"/>
    <w:rsid w:val="000F7ACB"/>
    <w:pPr>
      <w:spacing w:after="0" w:line="240" w:lineRule="auto"/>
    </w:pPr>
    <w:rPr>
      <w:rFonts w:ascii="Arial" w:hAnsi="Arial"/>
      <w:sz w:val="20"/>
      <w:szCs w:val="16"/>
      <w:lang w:eastAsia="en-US"/>
    </w:rPr>
  </w:style>
  <w:style w:type="paragraph" w:customStyle="1" w:styleId="8F67F18433E64E2498AA14F4008171D12">
    <w:name w:val="8F67F18433E64E2498AA14F4008171D12"/>
    <w:rsid w:val="000F7ACB"/>
    <w:pPr>
      <w:spacing w:after="0" w:line="240" w:lineRule="auto"/>
    </w:pPr>
    <w:rPr>
      <w:rFonts w:ascii="Arial" w:hAnsi="Arial"/>
      <w:sz w:val="20"/>
      <w:szCs w:val="16"/>
      <w:lang w:eastAsia="en-US"/>
    </w:rPr>
  </w:style>
  <w:style w:type="paragraph" w:customStyle="1" w:styleId="D35D7979551B4F3FA2AD3E1F841E902E2">
    <w:name w:val="D35D7979551B4F3FA2AD3E1F841E902E2"/>
    <w:rsid w:val="000F7ACB"/>
    <w:pPr>
      <w:spacing w:after="0" w:line="240" w:lineRule="auto"/>
    </w:pPr>
    <w:rPr>
      <w:rFonts w:ascii="Arial" w:hAnsi="Arial"/>
      <w:sz w:val="20"/>
      <w:szCs w:val="16"/>
      <w:lang w:eastAsia="en-US"/>
    </w:rPr>
  </w:style>
  <w:style w:type="paragraph" w:customStyle="1" w:styleId="2E97F25173AF48769B4C6DBA3DE6FD042">
    <w:name w:val="2E97F25173AF48769B4C6DBA3DE6FD042"/>
    <w:rsid w:val="000F7ACB"/>
    <w:pPr>
      <w:spacing w:after="0" w:line="240" w:lineRule="auto"/>
    </w:pPr>
    <w:rPr>
      <w:rFonts w:ascii="Arial" w:hAnsi="Arial"/>
      <w:sz w:val="20"/>
      <w:szCs w:val="16"/>
      <w:lang w:eastAsia="en-US"/>
    </w:rPr>
  </w:style>
  <w:style w:type="paragraph" w:customStyle="1" w:styleId="BE0ADAC6F1C742B39AF0CC48F56E37FE2">
    <w:name w:val="BE0ADAC6F1C742B39AF0CC48F56E37FE2"/>
    <w:rsid w:val="000F7ACB"/>
    <w:pPr>
      <w:spacing w:after="0" w:line="240" w:lineRule="auto"/>
    </w:pPr>
    <w:rPr>
      <w:rFonts w:ascii="Arial" w:hAnsi="Arial"/>
      <w:sz w:val="20"/>
      <w:szCs w:val="16"/>
      <w:lang w:eastAsia="en-US"/>
    </w:rPr>
  </w:style>
  <w:style w:type="paragraph" w:customStyle="1" w:styleId="AE27A71ECDED4C47B54BDD331918E0E72">
    <w:name w:val="AE27A71ECDED4C47B54BDD331918E0E72"/>
    <w:rsid w:val="000F7ACB"/>
    <w:pPr>
      <w:spacing w:after="0" w:line="240" w:lineRule="auto"/>
    </w:pPr>
    <w:rPr>
      <w:rFonts w:ascii="Arial" w:hAnsi="Arial"/>
      <w:sz w:val="20"/>
      <w:szCs w:val="16"/>
      <w:lang w:eastAsia="en-US"/>
    </w:rPr>
  </w:style>
  <w:style w:type="paragraph" w:customStyle="1" w:styleId="C8BE754942844DC398276647EF7840532">
    <w:name w:val="C8BE754942844DC398276647EF7840532"/>
    <w:rsid w:val="000F7ACB"/>
    <w:pPr>
      <w:spacing w:after="0" w:line="240" w:lineRule="auto"/>
    </w:pPr>
    <w:rPr>
      <w:rFonts w:ascii="Arial" w:hAnsi="Arial"/>
      <w:sz w:val="20"/>
      <w:szCs w:val="16"/>
      <w:lang w:eastAsia="en-US"/>
    </w:rPr>
  </w:style>
  <w:style w:type="paragraph" w:customStyle="1" w:styleId="FE8877DB06124C05A87575413BA577BF2">
    <w:name w:val="FE8877DB06124C05A87575413BA577BF2"/>
    <w:rsid w:val="000F7ACB"/>
    <w:pPr>
      <w:spacing w:after="0" w:line="240" w:lineRule="auto"/>
    </w:pPr>
    <w:rPr>
      <w:rFonts w:ascii="Arial" w:hAnsi="Arial"/>
      <w:sz w:val="20"/>
      <w:szCs w:val="16"/>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a173893-e2ca-4262-bf30-6f6bda46e36a">
      <Terms xmlns="http://schemas.microsoft.com/office/infopath/2007/PartnerControls"/>
    </lcf76f155ced4ddcb4097134ff3c332f>
    <TaxCatchAll xmlns="5727cb93-9590-47e6-bb45-ce27320541f6" xsi:nil="true"/>
    <DateandTime xmlns="3a173893-e2ca-4262-bf30-6f6bda46e36a" xsi:nil="true"/>
    <DateTime xmlns="3a173893-e2ca-4262-bf30-6f6bda46e36a" xsi:nil="true"/>
    <MediaLengthInSeconds xmlns="3a173893-e2ca-4262-bf30-6f6bda46e36a" xsi:nil="true"/>
    <SharedWithUsers xmlns="5727cb93-9590-47e6-bb45-ce27320541f6">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73ADA45930FD349A24B6ABEB94D9BA4" ma:contentTypeVersion="25" ma:contentTypeDescription="Create a new document." ma:contentTypeScope="" ma:versionID="f57537cf709bbbbc7163d44e6eac9d44">
  <xsd:schema xmlns:xsd="http://www.w3.org/2001/XMLSchema" xmlns:xs="http://www.w3.org/2001/XMLSchema" xmlns:p="http://schemas.microsoft.com/office/2006/metadata/properties" xmlns:ns1="http://schemas.microsoft.com/sharepoint/v3" xmlns:ns2="5727cb93-9590-47e6-bb45-ce27320541f6" xmlns:ns3="3a173893-e2ca-4262-bf30-6f6bda46e36a" targetNamespace="http://schemas.microsoft.com/office/2006/metadata/properties" ma:root="true" ma:fieldsID="e128446b54a833b017836558b95f986e" ns1:_="" ns2:_="" ns3:_="">
    <xsd:import namespace="http://schemas.microsoft.com/sharepoint/v3"/>
    <xsd:import namespace="5727cb93-9590-47e6-bb45-ce27320541f6"/>
    <xsd:import namespace="3a173893-e2ca-4262-bf30-6f6bda46e36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Location" minOccurs="0"/>
                <xsd:element ref="ns3:DateandTime" minOccurs="0"/>
                <xsd:element ref="ns3:DateTime" minOccurs="0"/>
                <xsd:element ref="ns1:_ip_UnifiedCompliancePolicyProperties" minOccurs="0"/>
                <xsd:element ref="ns1:_ip_UnifiedCompliancePolicyUIAction"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27cb93-9590-47e6-bb45-ce27320541f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076663b7-de4a-4b01-b06f-45e2acbb441c}" ma:internalName="TaxCatchAll" ma:showField="CatchAllData" ma:web="5727cb93-9590-47e6-bb45-ce27320541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173893-e2ca-4262-bf30-6f6bda46e36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description="" ma:hidden="true" ma:internalName="MediaServiceAutoKeyPoints" ma:readOnly="true">
      <xsd:simpleType>
        <xsd:restriction base="dms:Note"/>
      </xsd:simpleType>
    </xsd:element>
    <xsd:element name="MediaServiceKeyPoints" ma:index="13" nillable="true" ma:displayName="KeyPoints" ma:description="" ma:internalName="MediaServiceKeyPoints" ma:readOnly="true">
      <xsd:simpleType>
        <xsd:restriction base="dms:Note">
          <xsd:maxLength value="255"/>
        </xsd:restriction>
      </xsd:simpleType>
    </xsd:element>
    <xsd:element name="MediaServiceAutoTags" ma:index="14" nillable="true" ma:displayName="Tags" ma:description="" ma:internalName="MediaServiceAutoTags" ma:readOnly="true">
      <xsd:simpleType>
        <xsd:restriction base="dms:Text"/>
      </xsd:simpleType>
    </xsd:element>
    <xsd:element name="MediaServiceOCR" ma:index="15" nillable="true" ma:displayName="Extracted Text" ma:description="" ma:internalName="MediaServiceOCR" ma:readOnly="true">
      <xsd:simpleType>
        <xsd:restriction base="dms:Note">
          <xsd:maxLength value="255"/>
        </xsd:restriction>
      </xsd:simpleType>
    </xsd:element>
    <xsd:element name="MediaServiceGenerationTime" ma:index="16" nillable="true" ma:displayName="MediaServiceGenerationTime" ma:description="" ma:hidden="true" ma:internalName="MediaServiceGenerationTime" ma:readOnly="true">
      <xsd:simpleType>
        <xsd:restriction base="dms:Text"/>
      </xsd:simpleType>
    </xsd:element>
    <xsd:element name="MediaServiceEventHashCode" ma:index="17" nillable="true" ma:displayName="MediaServiceEventHashCode" ma:description="" ma:hidden="true" ma:internalName="MediaServiceEventHashCode" ma:readOnly="true">
      <xsd:simpleType>
        <xsd:restriction base="dms:Text"/>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LengthInSeconds" ma:index="19" nillable="true" ma:displayName="MediaLengthInSeconds" ma:description=""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29cdc4-5cfa-41a3-9d1b-90320d115eb1"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ternalName="MediaServiceLocation" ma:readOnly="true">
      <xsd:simpleType>
        <xsd:restriction base="dms:Text"/>
      </xsd:simpleType>
    </xsd:element>
    <xsd:element name="DateandTime" ma:index="24" nillable="true" ma:displayName="Date and Time" ma:format="DateOnly" ma:internalName="DateandTime">
      <xsd:simpleType>
        <xsd:restriction base="dms:DateTime"/>
      </xsd:simpleType>
    </xsd:element>
    <xsd:element name="DateTime" ma:index="25" nillable="true" ma:displayName="Date &amp; Time" ma:format="DateTime" ma:internalName="DateTime">
      <xsd:simpleType>
        <xsd:restriction base="dms:DateTim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description=""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5CE72F-EC4E-412F-A06A-1DA93CF7D6EF}">
  <ds:schemaRefs>
    <ds:schemaRef ds:uri="http://schemas.microsoft.com/office/2006/metadata/properties"/>
    <ds:schemaRef ds:uri="http://schemas.microsoft.com/office/infopath/2007/PartnerControls"/>
    <ds:schemaRef ds:uri="3a173893-e2ca-4262-bf30-6f6bda46e36a"/>
    <ds:schemaRef ds:uri="5727cb93-9590-47e6-bb45-ce27320541f6"/>
    <ds:schemaRef ds:uri="http://schemas.microsoft.com/sharepoint/v3"/>
  </ds:schemaRefs>
</ds:datastoreItem>
</file>

<file path=customXml/itemProps2.xml><?xml version="1.0" encoding="utf-8"?>
<ds:datastoreItem xmlns:ds="http://schemas.openxmlformats.org/officeDocument/2006/customXml" ds:itemID="{E6877315-3CEE-4F51-B941-21C2C28DAD49}">
  <ds:schemaRefs>
    <ds:schemaRef ds:uri="http://schemas.microsoft.com/sharepoint/v3/contenttype/forms"/>
  </ds:schemaRefs>
</ds:datastoreItem>
</file>

<file path=customXml/itemProps3.xml><?xml version="1.0" encoding="utf-8"?>
<ds:datastoreItem xmlns:ds="http://schemas.openxmlformats.org/officeDocument/2006/customXml" ds:itemID="{2027E9AC-0768-4ECC-8CBC-E51A892011F1}">
  <ds:schemaRefs>
    <ds:schemaRef ds:uri="http://schemas.openxmlformats.org/officeDocument/2006/bibliography"/>
  </ds:schemaRefs>
</ds:datastoreItem>
</file>

<file path=customXml/itemProps4.xml><?xml version="1.0" encoding="utf-8"?>
<ds:datastoreItem xmlns:ds="http://schemas.openxmlformats.org/officeDocument/2006/customXml" ds:itemID="{2517198E-AF7C-40B0-8A99-2D84FF4A78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27cb93-9590-47e6-bb45-ce27320541f6"/>
    <ds:schemaRef ds:uri="3a173893-e2ca-4262-bf30-6f6bda46e3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8</TotalTime>
  <Pages>9</Pages>
  <Words>2238</Words>
  <Characters>12175</Characters>
  <Application>Microsoft Office Word</Application>
  <DocSecurity>0</DocSecurity>
  <Lines>304</Lines>
  <Paragraphs>144</Paragraphs>
  <ScaleCrop>false</ScaleCrop>
  <HeadingPairs>
    <vt:vector size="2" baseType="variant">
      <vt:variant>
        <vt:lpstr>Title</vt:lpstr>
      </vt:variant>
      <vt:variant>
        <vt:i4>1</vt:i4>
      </vt:variant>
    </vt:vector>
  </HeadingPairs>
  <TitlesOfParts>
    <vt:vector size="1" baseType="lpstr">
      <vt:lpstr/>
    </vt:vector>
  </TitlesOfParts>
  <Company>HRC</Company>
  <LinksUpToDate>false</LinksUpToDate>
  <CharactersWithSpaces>1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oy, Vernon (Dr)</dc:creator>
  <dc:description>policy, dmc</dc:description>
  <cp:lastModifiedBy>Audrey Alipate</cp:lastModifiedBy>
  <cp:revision>468</cp:revision>
  <cp:lastPrinted>2019-05-11T04:38:00Z</cp:lastPrinted>
  <dcterms:created xsi:type="dcterms:W3CDTF">2025-01-13T01:37:00Z</dcterms:created>
  <dcterms:modified xsi:type="dcterms:W3CDTF">2025-10-31T00:31:00Z</dcterms:modified>
  <cp:contentStatus>Final v1.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ADA45930FD349A24B6ABEB94D9BA4</vt:lpwstr>
  </property>
  <property fmtid="{D5CDD505-2E9C-101B-9397-08002B2CF9AE}" pid="3" name="Order">
    <vt:r8>34905300</vt:r8>
  </property>
  <property fmtid="{D5CDD505-2E9C-101B-9397-08002B2CF9AE}" pid="4" name="MediaServiceImageTags">
    <vt:lpwstr/>
  </property>
  <property fmtid="{D5CDD505-2E9C-101B-9397-08002B2CF9AE}" pid="5" name="GrammarlyDocumentId">
    <vt:lpwstr>0dd812dada2c8da6346f667594d445d2e3b3ce834502fe2f0416dc93c5553cd9</vt:lpwstr>
  </property>
</Properties>
</file>